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F6621" w:rsidRDefault="00C577D4" w:rsidP="00655DF7">
      <w:pPr>
        <w:jc w:val="center"/>
      </w:pPr>
      <w:proofErr w:type="spellStart"/>
      <w:r>
        <w:t>Español</w:t>
      </w:r>
      <w:proofErr w:type="spellEnd"/>
      <w:r>
        <w:t xml:space="preserve">                     </w:t>
      </w:r>
      <w:bookmarkStart w:id="0" w:name="_GoBack"/>
      <w:bookmarkEnd w:id="0"/>
      <w:r>
        <w:t xml:space="preserve">            </w:t>
      </w:r>
      <w:r w:rsidR="00D268DE">
        <w:rPr>
          <w:noProof/>
        </w:rPr>
        <w:drawing>
          <wp:inline distT="0" distB="0" distL="0" distR="0" wp14:anchorId="31FBCE27" wp14:editId="17520DE8">
            <wp:extent cx="1811547" cy="1319530"/>
            <wp:effectExtent l="0" t="0" r="0" b="0"/>
            <wp:docPr id="1" name="Picture 1" descr="Image result for Matthew 23:1-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mage result for Matthew 23:1-1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1547" cy="1319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                                            </w:t>
      </w:r>
      <w:proofErr w:type="spellStart"/>
      <w:r>
        <w:t>Español</w:t>
      </w:r>
      <w:proofErr w:type="spellEnd"/>
      <w:r>
        <w:t xml:space="preserve">  </w:t>
      </w:r>
    </w:p>
    <w:p w:rsidR="00C577D4" w:rsidRDefault="0088766E" w:rsidP="00953428">
      <w:pPr>
        <w:jc w:val="center"/>
        <w:rPr>
          <w:b/>
          <w:color w:val="333300"/>
          <w:sz w:val="28"/>
          <w:szCs w:val="32"/>
        </w:rPr>
      </w:pPr>
      <w:proofErr w:type="spellStart"/>
      <w:r w:rsidRPr="00C577D4">
        <w:rPr>
          <w:b/>
          <w:color w:val="333300"/>
          <w:sz w:val="28"/>
          <w:szCs w:val="32"/>
          <w:u w:val="single"/>
        </w:rPr>
        <w:t>Sacando</w:t>
      </w:r>
      <w:proofErr w:type="spellEnd"/>
      <w:r w:rsidRPr="00C577D4">
        <w:rPr>
          <w:b/>
          <w:color w:val="333300"/>
          <w:sz w:val="28"/>
          <w:szCs w:val="32"/>
          <w:u w:val="single"/>
        </w:rPr>
        <w:t xml:space="preserve"> </w:t>
      </w:r>
      <w:proofErr w:type="gramStart"/>
      <w:r w:rsidRPr="00C577D4">
        <w:rPr>
          <w:b/>
          <w:color w:val="333300"/>
          <w:sz w:val="28"/>
          <w:szCs w:val="32"/>
          <w:u w:val="single"/>
        </w:rPr>
        <w:t>mas</w:t>
      </w:r>
      <w:proofErr w:type="gramEnd"/>
      <w:r w:rsidRPr="00C577D4">
        <w:rPr>
          <w:b/>
          <w:color w:val="333300"/>
          <w:sz w:val="28"/>
          <w:szCs w:val="32"/>
          <w:u w:val="single"/>
        </w:rPr>
        <w:t xml:space="preserve"> </w:t>
      </w:r>
      <w:proofErr w:type="spellStart"/>
      <w:r w:rsidRPr="00C577D4">
        <w:rPr>
          <w:b/>
          <w:color w:val="333300"/>
          <w:sz w:val="28"/>
          <w:szCs w:val="32"/>
          <w:u w:val="single"/>
        </w:rPr>
        <w:t>provecho</w:t>
      </w:r>
      <w:proofErr w:type="spellEnd"/>
      <w:r w:rsidRPr="00C577D4">
        <w:rPr>
          <w:b/>
          <w:color w:val="333300"/>
          <w:sz w:val="28"/>
          <w:szCs w:val="32"/>
          <w:u w:val="single"/>
        </w:rPr>
        <w:t xml:space="preserve"> del </w:t>
      </w:r>
      <w:proofErr w:type="spellStart"/>
      <w:r w:rsidRPr="00C577D4">
        <w:rPr>
          <w:b/>
          <w:color w:val="333300"/>
          <w:sz w:val="28"/>
          <w:szCs w:val="32"/>
          <w:u w:val="single"/>
        </w:rPr>
        <w:t>mensaje</w:t>
      </w:r>
      <w:proofErr w:type="spellEnd"/>
      <w:r w:rsidR="00B469E8" w:rsidRPr="00C577D4">
        <w:rPr>
          <w:b/>
          <w:color w:val="333300"/>
          <w:sz w:val="28"/>
          <w:szCs w:val="32"/>
        </w:rPr>
        <w:t xml:space="preserve"> – </w:t>
      </w:r>
      <w:r w:rsidRPr="00C577D4">
        <w:rPr>
          <w:b/>
          <w:color w:val="333300"/>
          <w:sz w:val="28"/>
          <w:szCs w:val="32"/>
          <w:u w:val="single"/>
        </w:rPr>
        <w:t>Mateo</w:t>
      </w:r>
      <w:r w:rsidR="00D268DE" w:rsidRPr="00C577D4">
        <w:rPr>
          <w:b/>
          <w:color w:val="333300"/>
          <w:sz w:val="28"/>
          <w:szCs w:val="32"/>
          <w:u w:val="single"/>
        </w:rPr>
        <w:t xml:space="preserve"> 23:1-12</w:t>
      </w:r>
      <w:r w:rsidR="00953428" w:rsidRPr="00C577D4">
        <w:rPr>
          <w:b/>
          <w:color w:val="333300"/>
          <w:sz w:val="28"/>
          <w:szCs w:val="32"/>
        </w:rPr>
        <w:t xml:space="preserve">                            </w:t>
      </w:r>
    </w:p>
    <w:p w:rsidR="00B469E8" w:rsidRPr="00C577D4" w:rsidRDefault="00185C59" w:rsidP="00953428">
      <w:pPr>
        <w:jc w:val="center"/>
        <w:rPr>
          <w:b/>
          <w:color w:val="333300"/>
          <w:sz w:val="28"/>
          <w:szCs w:val="32"/>
          <w:u w:val="single"/>
        </w:rPr>
      </w:pPr>
      <w:proofErr w:type="spellStart"/>
      <w:r w:rsidRPr="00C577D4">
        <w:rPr>
          <w:sz w:val="22"/>
        </w:rPr>
        <w:t>Preguntas</w:t>
      </w:r>
      <w:proofErr w:type="spellEnd"/>
      <w:r w:rsidRPr="00C577D4">
        <w:rPr>
          <w:sz w:val="22"/>
        </w:rPr>
        <w:t xml:space="preserve"> del </w:t>
      </w:r>
      <w:proofErr w:type="spellStart"/>
      <w:r w:rsidRPr="00C577D4">
        <w:rPr>
          <w:sz w:val="22"/>
        </w:rPr>
        <w:t>Grupo</w:t>
      </w:r>
      <w:proofErr w:type="spellEnd"/>
      <w:r w:rsidRPr="00C577D4">
        <w:rPr>
          <w:sz w:val="22"/>
        </w:rPr>
        <w:t xml:space="preserve"> </w:t>
      </w:r>
      <w:proofErr w:type="spellStart"/>
      <w:r w:rsidRPr="00C577D4">
        <w:rPr>
          <w:sz w:val="22"/>
        </w:rPr>
        <w:t>Communitario</w:t>
      </w:r>
      <w:proofErr w:type="spellEnd"/>
      <w:r w:rsidRPr="00C577D4">
        <w:rPr>
          <w:sz w:val="22"/>
        </w:rPr>
        <w:t xml:space="preserve"> – </w:t>
      </w:r>
      <w:proofErr w:type="spellStart"/>
      <w:r w:rsidRPr="00C577D4">
        <w:rPr>
          <w:sz w:val="22"/>
        </w:rPr>
        <w:t>Semana</w:t>
      </w:r>
      <w:proofErr w:type="spellEnd"/>
      <w:r w:rsidRPr="00C577D4">
        <w:rPr>
          <w:sz w:val="22"/>
        </w:rPr>
        <w:t xml:space="preserve"> de </w:t>
      </w:r>
      <w:proofErr w:type="spellStart"/>
      <w:r w:rsidRPr="00C577D4">
        <w:rPr>
          <w:sz w:val="22"/>
        </w:rPr>
        <w:t>Junio</w:t>
      </w:r>
      <w:proofErr w:type="spellEnd"/>
      <w:r w:rsidR="00D268DE" w:rsidRPr="00C577D4">
        <w:rPr>
          <w:sz w:val="22"/>
        </w:rPr>
        <w:t xml:space="preserve"> 2, 2019</w:t>
      </w:r>
    </w:p>
    <w:p w:rsidR="00D71AFA" w:rsidRPr="00C577D4" w:rsidRDefault="00185C59" w:rsidP="00D71AFA">
      <w:pPr>
        <w:pStyle w:val="NoSpacing"/>
        <w:rPr>
          <w:sz w:val="28"/>
          <w:szCs w:val="32"/>
        </w:rPr>
      </w:pPr>
      <w:proofErr w:type="spellStart"/>
      <w:r w:rsidRPr="00C577D4">
        <w:rPr>
          <w:b/>
          <w:sz w:val="22"/>
          <w:u w:val="single"/>
        </w:rPr>
        <w:t>Comenzando</w:t>
      </w:r>
      <w:proofErr w:type="spellEnd"/>
      <w:r w:rsidR="00D71AFA" w:rsidRPr="00C577D4">
        <w:rPr>
          <w:sz w:val="22"/>
        </w:rPr>
        <w:t xml:space="preserve">: </w:t>
      </w:r>
      <w:r w:rsidRPr="00C577D4">
        <w:rPr>
          <w:sz w:val="20"/>
        </w:rPr>
        <w:t xml:space="preserve">Lea e </w:t>
      </w:r>
      <w:proofErr w:type="spellStart"/>
      <w:r w:rsidRPr="00C577D4">
        <w:rPr>
          <w:sz w:val="20"/>
        </w:rPr>
        <w:t>Pasaje</w:t>
      </w:r>
      <w:proofErr w:type="spellEnd"/>
      <w:r w:rsidRPr="00C577D4">
        <w:rPr>
          <w:sz w:val="20"/>
        </w:rPr>
        <w:t xml:space="preserve"> de </w:t>
      </w:r>
      <w:proofErr w:type="spellStart"/>
      <w:r w:rsidRPr="00C577D4">
        <w:rPr>
          <w:sz w:val="20"/>
        </w:rPr>
        <w:t>esta</w:t>
      </w:r>
      <w:proofErr w:type="spellEnd"/>
      <w:r w:rsidRPr="00C577D4">
        <w:rPr>
          <w:sz w:val="20"/>
        </w:rPr>
        <w:t xml:space="preserve"> </w:t>
      </w:r>
      <w:proofErr w:type="spellStart"/>
      <w:r w:rsidRPr="00C577D4">
        <w:rPr>
          <w:sz w:val="20"/>
        </w:rPr>
        <w:t>semana</w:t>
      </w:r>
      <w:proofErr w:type="spellEnd"/>
      <w:r w:rsidRPr="00C577D4">
        <w:rPr>
          <w:sz w:val="20"/>
        </w:rPr>
        <w:t xml:space="preserve"> en </w:t>
      </w:r>
      <w:proofErr w:type="spellStart"/>
      <w:r w:rsidRPr="00C577D4">
        <w:rPr>
          <w:sz w:val="20"/>
        </w:rPr>
        <w:t>voz</w:t>
      </w:r>
      <w:proofErr w:type="spellEnd"/>
      <w:r w:rsidRPr="00C577D4">
        <w:rPr>
          <w:sz w:val="20"/>
        </w:rPr>
        <w:t xml:space="preserve"> </w:t>
      </w:r>
      <w:proofErr w:type="spellStart"/>
      <w:proofErr w:type="gramStart"/>
      <w:r w:rsidRPr="00C577D4">
        <w:rPr>
          <w:sz w:val="20"/>
        </w:rPr>
        <w:t>alta</w:t>
      </w:r>
      <w:proofErr w:type="spellEnd"/>
      <w:proofErr w:type="gramEnd"/>
      <w:r w:rsidRPr="00C577D4">
        <w:rPr>
          <w:sz w:val="20"/>
        </w:rPr>
        <w:t xml:space="preserve"> y ore </w:t>
      </w:r>
      <w:proofErr w:type="spellStart"/>
      <w:r w:rsidRPr="00C577D4">
        <w:rPr>
          <w:sz w:val="20"/>
        </w:rPr>
        <w:t>para</w:t>
      </w:r>
      <w:proofErr w:type="spellEnd"/>
      <w:r w:rsidRPr="00C577D4">
        <w:rPr>
          <w:sz w:val="20"/>
        </w:rPr>
        <w:t xml:space="preserve"> </w:t>
      </w:r>
      <w:proofErr w:type="spellStart"/>
      <w:r w:rsidRPr="00C577D4">
        <w:rPr>
          <w:sz w:val="20"/>
        </w:rPr>
        <w:t>que</w:t>
      </w:r>
      <w:proofErr w:type="spellEnd"/>
      <w:r w:rsidRPr="00C577D4">
        <w:rPr>
          <w:sz w:val="20"/>
        </w:rPr>
        <w:t xml:space="preserve"> el Espiritu Santo lo </w:t>
      </w:r>
      <w:proofErr w:type="spellStart"/>
      <w:r w:rsidRPr="00C577D4">
        <w:rPr>
          <w:sz w:val="20"/>
        </w:rPr>
        <w:t>ayude</w:t>
      </w:r>
      <w:proofErr w:type="spellEnd"/>
      <w:r w:rsidRPr="00C577D4">
        <w:rPr>
          <w:sz w:val="20"/>
        </w:rPr>
        <w:t xml:space="preserve"> a </w:t>
      </w:r>
      <w:proofErr w:type="spellStart"/>
      <w:r w:rsidRPr="00C577D4">
        <w:rPr>
          <w:sz w:val="20"/>
        </w:rPr>
        <w:t>entender</w:t>
      </w:r>
      <w:proofErr w:type="spellEnd"/>
      <w:r w:rsidR="00D71AFA" w:rsidRPr="00C577D4">
        <w:rPr>
          <w:sz w:val="22"/>
        </w:rPr>
        <w:t xml:space="preserve">. </w:t>
      </w:r>
      <w:r w:rsidR="00D71AFA" w:rsidRPr="00C577D4">
        <w:rPr>
          <w:sz w:val="28"/>
          <w:szCs w:val="32"/>
        </w:rPr>
        <w:t xml:space="preserve"> </w:t>
      </w:r>
    </w:p>
    <w:p w:rsidR="0020154B" w:rsidRPr="00C577D4" w:rsidRDefault="0020154B" w:rsidP="0020154B">
      <w:pPr>
        <w:pStyle w:val="NoSpacing"/>
        <w:rPr>
          <w:b/>
          <w:sz w:val="6"/>
          <w:szCs w:val="8"/>
          <w:u w:val="single"/>
        </w:rPr>
      </w:pPr>
    </w:p>
    <w:p w:rsidR="00AA7582" w:rsidRPr="00C577D4" w:rsidRDefault="00185C59" w:rsidP="0020154B">
      <w:pPr>
        <w:pStyle w:val="NoSpacing"/>
        <w:rPr>
          <w:sz w:val="22"/>
        </w:rPr>
      </w:pPr>
      <w:proofErr w:type="spellStart"/>
      <w:r w:rsidRPr="00C577D4">
        <w:rPr>
          <w:b/>
          <w:sz w:val="22"/>
          <w:u w:val="single"/>
        </w:rPr>
        <w:t>Rompe</w:t>
      </w:r>
      <w:proofErr w:type="spellEnd"/>
      <w:r w:rsidRPr="00C577D4">
        <w:rPr>
          <w:b/>
          <w:sz w:val="22"/>
          <w:u w:val="single"/>
        </w:rPr>
        <w:t xml:space="preserve"> </w:t>
      </w:r>
      <w:proofErr w:type="spellStart"/>
      <w:r w:rsidRPr="00C577D4">
        <w:rPr>
          <w:b/>
          <w:sz w:val="22"/>
          <w:u w:val="single"/>
        </w:rPr>
        <w:t>Hielo</w:t>
      </w:r>
      <w:proofErr w:type="spellEnd"/>
      <w:r w:rsidR="00AD78C7" w:rsidRPr="00C577D4">
        <w:rPr>
          <w:sz w:val="22"/>
        </w:rPr>
        <w:t xml:space="preserve">: </w:t>
      </w:r>
      <w:proofErr w:type="spellStart"/>
      <w:r w:rsidRPr="00C577D4">
        <w:rPr>
          <w:sz w:val="22"/>
        </w:rPr>
        <w:t>Cuales</w:t>
      </w:r>
      <w:proofErr w:type="spellEnd"/>
      <w:r w:rsidRPr="00C577D4">
        <w:rPr>
          <w:sz w:val="22"/>
        </w:rPr>
        <w:t xml:space="preserve"> son </w:t>
      </w:r>
      <w:proofErr w:type="spellStart"/>
      <w:r w:rsidRPr="00C577D4">
        <w:rPr>
          <w:sz w:val="22"/>
        </w:rPr>
        <w:t>sus</w:t>
      </w:r>
      <w:proofErr w:type="spellEnd"/>
      <w:r w:rsidRPr="00C577D4">
        <w:rPr>
          <w:sz w:val="22"/>
        </w:rPr>
        <w:t xml:space="preserve"> </w:t>
      </w:r>
      <w:proofErr w:type="spellStart"/>
      <w:r w:rsidRPr="00C577D4">
        <w:rPr>
          <w:sz w:val="22"/>
        </w:rPr>
        <w:t>pensamientos</w:t>
      </w:r>
      <w:proofErr w:type="spellEnd"/>
      <w:r w:rsidRPr="00C577D4">
        <w:rPr>
          <w:sz w:val="22"/>
        </w:rPr>
        <w:t xml:space="preserve"> </w:t>
      </w:r>
      <w:proofErr w:type="spellStart"/>
      <w:r w:rsidRPr="00C577D4">
        <w:rPr>
          <w:sz w:val="22"/>
        </w:rPr>
        <w:t>sobre</w:t>
      </w:r>
      <w:proofErr w:type="spellEnd"/>
      <w:r w:rsidRPr="00C577D4">
        <w:rPr>
          <w:sz w:val="22"/>
        </w:rPr>
        <w:t xml:space="preserve"> la </w:t>
      </w:r>
      <w:proofErr w:type="spellStart"/>
      <w:r w:rsidRPr="00C577D4">
        <w:rPr>
          <w:sz w:val="22"/>
        </w:rPr>
        <w:t>situacion</w:t>
      </w:r>
      <w:proofErr w:type="spellEnd"/>
      <w:r w:rsidRPr="00C577D4">
        <w:rPr>
          <w:sz w:val="22"/>
        </w:rPr>
        <w:t xml:space="preserve"> de </w:t>
      </w:r>
      <w:proofErr w:type="spellStart"/>
      <w:r w:rsidRPr="00C577D4">
        <w:rPr>
          <w:sz w:val="22"/>
        </w:rPr>
        <w:t>liderazgo</w:t>
      </w:r>
      <w:proofErr w:type="spellEnd"/>
      <w:r w:rsidRPr="00C577D4">
        <w:rPr>
          <w:sz w:val="22"/>
        </w:rPr>
        <w:t xml:space="preserve"> en </w:t>
      </w:r>
      <w:proofErr w:type="spellStart"/>
      <w:r w:rsidRPr="00C577D4">
        <w:rPr>
          <w:sz w:val="22"/>
        </w:rPr>
        <w:t>nuestro</w:t>
      </w:r>
      <w:proofErr w:type="spellEnd"/>
      <w:r w:rsidRPr="00C577D4">
        <w:rPr>
          <w:sz w:val="22"/>
        </w:rPr>
        <w:t xml:space="preserve"> </w:t>
      </w:r>
      <w:proofErr w:type="spellStart"/>
      <w:r w:rsidRPr="00C577D4">
        <w:rPr>
          <w:sz w:val="22"/>
        </w:rPr>
        <w:t>pais</w:t>
      </w:r>
      <w:proofErr w:type="spellEnd"/>
      <w:r w:rsidRPr="00C577D4">
        <w:rPr>
          <w:sz w:val="22"/>
        </w:rPr>
        <w:t xml:space="preserve"> en </w:t>
      </w:r>
      <w:proofErr w:type="spellStart"/>
      <w:proofErr w:type="gramStart"/>
      <w:r w:rsidRPr="00C577D4">
        <w:rPr>
          <w:sz w:val="22"/>
        </w:rPr>
        <w:t>este</w:t>
      </w:r>
      <w:proofErr w:type="spellEnd"/>
      <w:proofErr w:type="gramEnd"/>
      <w:r w:rsidRPr="00C577D4">
        <w:rPr>
          <w:sz w:val="22"/>
        </w:rPr>
        <w:t xml:space="preserve"> </w:t>
      </w:r>
      <w:proofErr w:type="spellStart"/>
      <w:r w:rsidRPr="00C577D4">
        <w:rPr>
          <w:sz w:val="22"/>
        </w:rPr>
        <w:t>momento</w:t>
      </w:r>
      <w:proofErr w:type="spellEnd"/>
      <w:r w:rsidRPr="00C577D4">
        <w:rPr>
          <w:sz w:val="22"/>
        </w:rPr>
        <w:t xml:space="preserve">, y lo </w:t>
      </w:r>
      <w:proofErr w:type="spellStart"/>
      <w:r w:rsidRPr="00C577D4">
        <w:rPr>
          <w:sz w:val="22"/>
        </w:rPr>
        <w:t>que</w:t>
      </w:r>
      <w:proofErr w:type="spellEnd"/>
      <w:r w:rsidRPr="00C577D4">
        <w:rPr>
          <w:sz w:val="22"/>
        </w:rPr>
        <w:t xml:space="preserve"> </w:t>
      </w:r>
      <w:proofErr w:type="spellStart"/>
      <w:r w:rsidRPr="00C577D4">
        <w:rPr>
          <w:sz w:val="22"/>
        </w:rPr>
        <w:t>deben</w:t>
      </w:r>
      <w:proofErr w:type="spellEnd"/>
      <w:r w:rsidRPr="00C577D4">
        <w:rPr>
          <w:sz w:val="22"/>
        </w:rPr>
        <w:t xml:space="preserve"> </w:t>
      </w:r>
      <w:proofErr w:type="spellStart"/>
      <w:r w:rsidRPr="00C577D4">
        <w:rPr>
          <w:sz w:val="22"/>
        </w:rPr>
        <w:t>hacer</w:t>
      </w:r>
      <w:proofErr w:type="spellEnd"/>
      <w:r w:rsidRPr="00C577D4">
        <w:rPr>
          <w:sz w:val="22"/>
        </w:rPr>
        <w:t xml:space="preserve"> los </w:t>
      </w:r>
      <w:proofErr w:type="spellStart"/>
      <w:r w:rsidRPr="00C577D4">
        <w:rPr>
          <w:sz w:val="22"/>
        </w:rPr>
        <w:t>cristianos</w:t>
      </w:r>
      <w:proofErr w:type="spellEnd"/>
      <w:r w:rsidRPr="00C577D4">
        <w:rPr>
          <w:sz w:val="22"/>
        </w:rPr>
        <w:t>?</w:t>
      </w:r>
      <w:r w:rsidR="006E27A3" w:rsidRPr="00C577D4">
        <w:rPr>
          <w:sz w:val="22"/>
        </w:rPr>
        <w:t xml:space="preserve"> </w:t>
      </w:r>
    </w:p>
    <w:p w:rsidR="00CD7372" w:rsidRPr="00C577D4" w:rsidRDefault="00CD7372" w:rsidP="00CD7372">
      <w:pPr>
        <w:pStyle w:val="NoSpacing"/>
        <w:rPr>
          <w:sz w:val="22"/>
        </w:rPr>
      </w:pPr>
      <w:r w:rsidRPr="00C577D4">
        <w:rPr>
          <w:szCs w:val="28"/>
        </w:rPr>
        <w:t>_____________________________________________________________________</w:t>
      </w:r>
    </w:p>
    <w:p w:rsidR="00CD7372" w:rsidRPr="00C577D4" w:rsidRDefault="00185C59" w:rsidP="00CD7372">
      <w:pPr>
        <w:pStyle w:val="NoSpacing"/>
        <w:numPr>
          <w:ilvl w:val="0"/>
          <w:numId w:val="1"/>
        </w:numPr>
        <w:rPr>
          <w:sz w:val="22"/>
        </w:rPr>
      </w:pPr>
      <w:proofErr w:type="spellStart"/>
      <w:r w:rsidRPr="00C577D4">
        <w:rPr>
          <w:sz w:val="22"/>
        </w:rPr>
        <w:t>Cual</w:t>
      </w:r>
      <w:proofErr w:type="spellEnd"/>
      <w:r w:rsidRPr="00C577D4">
        <w:rPr>
          <w:sz w:val="22"/>
        </w:rPr>
        <w:t xml:space="preserve"> </w:t>
      </w:r>
      <w:proofErr w:type="spellStart"/>
      <w:r w:rsidRPr="00C577D4">
        <w:rPr>
          <w:sz w:val="22"/>
        </w:rPr>
        <w:t>es</w:t>
      </w:r>
      <w:proofErr w:type="spellEnd"/>
      <w:r w:rsidRPr="00C577D4">
        <w:rPr>
          <w:sz w:val="22"/>
        </w:rPr>
        <w:t xml:space="preserve"> la </w:t>
      </w:r>
      <w:proofErr w:type="spellStart"/>
      <w:r w:rsidRPr="00C577D4">
        <w:rPr>
          <w:sz w:val="22"/>
        </w:rPr>
        <w:t>diferencia</w:t>
      </w:r>
      <w:proofErr w:type="spellEnd"/>
      <w:r w:rsidRPr="00C577D4">
        <w:rPr>
          <w:sz w:val="22"/>
        </w:rPr>
        <w:t xml:space="preserve"> entre </w:t>
      </w:r>
      <w:proofErr w:type="spellStart"/>
      <w:r w:rsidRPr="00C577D4">
        <w:rPr>
          <w:sz w:val="22"/>
        </w:rPr>
        <w:t>una</w:t>
      </w:r>
      <w:proofErr w:type="spellEnd"/>
      <w:r w:rsidRPr="00C577D4">
        <w:rPr>
          <w:sz w:val="22"/>
        </w:rPr>
        <w:t xml:space="preserve"> “</w:t>
      </w:r>
      <w:proofErr w:type="spellStart"/>
      <w:r w:rsidRPr="00C577D4">
        <w:rPr>
          <w:sz w:val="22"/>
        </w:rPr>
        <w:t>carga</w:t>
      </w:r>
      <w:proofErr w:type="spellEnd"/>
      <w:r w:rsidRPr="00C577D4">
        <w:rPr>
          <w:sz w:val="22"/>
        </w:rPr>
        <w:t xml:space="preserve"> </w:t>
      </w:r>
      <w:proofErr w:type="spellStart"/>
      <w:r w:rsidRPr="00C577D4">
        <w:rPr>
          <w:sz w:val="22"/>
        </w:rPr>
        <w:t>religiosa</w:t>
      </w:r>
      <w:proofErr w:type="spellEnd"/>
      <w:r w:rsidRPr="00C577D4">
        <w:rPr>
          <w:sz w:val="22"/>
        </w:rPr>
        <w:t xml:space="preserve">” y </w:t>
      </w:r>
      <w:proofErr w:type="spellStart"/>
      <w:r w:rsidRPr="00C577D4">
        <w:rPr>
          <w:sz w:val="22"/>
        </w:rPr>
        <w:t>una</w:t>
      </w:r>
      <w:proofErr w:type="spellEnd"/>
      <w:r w:rsidRPr="00C577D4">
        <w:rPr>
          <w:sz w:val="22"/>
        </w:rPr>
        <w:t xml:space="preserve"> </w:t>
      </w:r>
      <w:proofErr w:type="spellStart"/>
      <w:r w:rsidRPr="00C577D4">
        <w:rPr>
          <w:sz w:val="22"/>
        </w:rPr>
        <w:t>regla</w:t>
      </w:r>
      <w:proofErr w:type="spellEnd"/>
      <w:r w:rsidRPr="00C577D4">
        <w:rPr>
          <w:sz w:val="22"/>
        </w:rPr>
        <w:t xml:space="preserve"> de la casa?</w:t>
      </w:r>
      <w:r w:rsidR="006E27A3" w:rsidRPr="00C577D4">
        <w:rPr>
          <w:sz w:val="22"/>
        </w:rPr>
        <w:t xml:space="preserve">” </w:t>
      </w:r>
      <w:r w:rsidR="00CD7372" w:rsidRPr="00C577D4">
        <w:rPr>
          <w:szCs w:val="28"/>
        </w:rPr>
        <w:t>______________________________________________________________________________________________________________________________________</w:t>
      </w:r>
    </w:p>
    <w:p w:rsidR="00AA7582" w:rsidRPr="00C577D4" w:rsidRDefault="006C4D38" w:rsidP="00AA7582">
      <w:pPr>
        <w:pStyle w:val="NoSpacing"/>
        <w:numPr>
          <w:ilvl w:val="0"/>
          <w:numId w:val="1"/>
        </w:numPr>
        <w:rPr>
          <w:sz w:val="22"/>
        </w:rPr>
      </w:pPr>
      <w:r w:rsidRPr="00C577D4">
        <w:rPr>
          <w:sz w:val="22"/>
        </w:rPr>
        <w:t xml:space="preserve">Jesus a menudo se </w:t>
      </w:r>
      <w:proofErr w:type="spellStart"/>
      <w:r w:rsidRPr="00C577D4">
        <w:rPr>
          <w:sz w:val="22"/>
        </w:rPr>
        <w:t>enfrentaba</w:t>
      </w:r>
      <w:proofErr w:type="spellEnd"/>
      <w:r w:rsidRPr="00C577D4">
        <w:rPr>
          <w:sz w:val="22"/>
        </w:rPr>
        <w:t xml:space="preserve"> </w:t>
      </w:r>
      <w:proofErr w:type="spellStart"/>
      <w:r w:rsidRPr="00C577D4">
        <w:rPr>
          <w:sz w:val="22"/>
        </w:rPr>
        <w:t>cuando</w:t>
      </w:r>
      <w:proofErr w:type="spellEnd"/>
      <w:r w:rsidRPr="00C577D4">
        <w:rPr>
          <w:sz w:val="22"/>
        </w:rPr>
        <w:t xml:space="preserve"> se </w:t>
      </w:r>
      <w:proofErr w:type="spellStart"/>
      <w:r w:rsidRPr="00C577D4">
        <w:rPr>
          <w:sz w:val="22"/>
        </w:rPr>
        <w:t>trataba</w:t>
      </w:r>
      <w:proofErr w:type="spellEnd"/>
      <w:r w:rsidRPr="00C577D4">
        <w:rPr>
          <w:sz w:val="22"/>
        </w:rPr>
        <w:t xml:space="preserve"> de </w:t>
      </w:r>
      <w:proofErr w:type="spellStart"/>
      <w:r w:rsidRPr="00C577D4">
        <w:rPr>
          <w:sz w:val="22"/>
        </w:rPr>
        <w:t>ensenanzas</w:t>
      </w:r>
      <w:proofErr w:type="spellEnd"/>
      <w:r w:rsidRPr="00C577D4">
        <w:rPr>
          <w:sz w:val="22"/>
        </w:rPr>
        <w:t xml:space="preserve"> </w:t>
      </w:r>
      <w:proofErr w:type="spellStart"/>
      <w:r w:rsidRPr="00C577D4">
        <w:rPr>
          <w:sz w:val="22"/>
        </w:rPr>
        <w:t>falsas</w:t>
      </w:r>
      <w:proofErr w:type="spellEnd"/>
      <w:r w:rsidRPr="00C577D4">
        <w:rPr>
          <w:sz w:val="22"/>
        </w:rPr>
        <w:t xml:space="preserve">. </w:t>
      </w:r>
      <w:proofErr w:type="gramStart"/>
      <w:r w:rsidRPr="00C577D4">
        <w:rPr>
          <w:sz w:val="22"/>
        </w:rPr>
        <w:t>?</w:t>
      </w:r>
      <w:proofErr w:type="spellStart"/>
      <w:r w:rsidRPr="00C577D4">
        <w:rPr>
          <w:sz w:val="22"/>
        </w:rPr>
        <w:t>Crees</w:t>
      </w:r>
      <w:proofErr w:type="spellEnd"/>
      <w:proofErr w:type="gramEnd"/>
      <w:r w:rsidRPr="00C577D4">
        <w:rPr>
          <w:sz w:val="22"/>
        </w:rPr>
        <w:t xml:space="preserve"> </w:t>
      </w:r>
      <w:proofErr w:type="spellStart"/>
      <w:r w:rsidRPr="00C577D4">
        <w:rPr>
          <w:sz w:val="22"/>
        </w:rPr>
        <w:t>que</w:t>
      </w:r>
      <w:proofErr w:type="spellEnd"/>
      <w:r w:rsidRPr="00C577D4">
        <w:rPr>
          <w:sz w:val="22"/>
        </w:rPr>
        <w:t xml:space="preserve"> los </w:t>
      </w:r>
      <w:proofErr w:type="spellStart"/>
      <w:r w:rsidRPr="00C577D4">
        <w:rPr>
          <w:sz w:val="22"/>
        </w:rPr>
        <w:t>cristianos</w:t>
      </w:r>
      <w:proofErr w:type="spellEnd"/>
      <w:r w:rsidRPr="00C577D4">
        <w:rPr>
          <w:sz w:val="22"/>
        </w:rPr>
        <w:t xml:space="preserve"> a menudo </w:t>
      </w:r>
      <w:proofErr w:type="spellStart"/>
      <w:r w:rsidRPr="00C577D4">
        <w:rPr>
          <w:sz w:val="22"/>
        </w:rPr>
        <w:t>dicen</w:t>
      </w:r>
      <w:proofErr w:type="spellEnd"/>
      <w:r w:rsidRPr="00C577D4">
        <w:rPr>
          <w:sz w:val="22"/>
        </w:rPr>
        <w:t xml:space="preserve"> </w:t>
      </w:r>
      <w:proofErr w:type="spellStart"/>
      <w:r w:rsidRPr="00C577D4">
        <w:rPr>
          <w:sz w:val="22"/>
        </w:rPr>
        <w:t>poco</w:t>
      </w:r>
      <w:proofErr w:type="spellEnd"/>
      <w:r w:rsidRPr="00C577D4">
        <w:rPr>
          <w:sz w:val="22"/>
        </w:rPr>
        <w:t xml:space="preserve"> o nada </w:t>
      </w:r>
      <w:proofErr w:type="spellStart"/>
      <w:r w:rsidRPr="00C577D4">
        <w:rPr>
          <w:sz w:val="22"/>
        </w:rPr>
        <w:t>acerca</w:t>
      </w:r>
      <w:proofErr w:type="spellEnd"/>
      <w:r w:rsidRPr="00C577D4">
        <w:rPr>
          <w:sz w:val="22"/>
        </w:rPr>
        <w:t xml:space="preserve"> de </w:t>
      </w:r>
      <w:proofErr w:type="spellStart"/>
      <w:r w:rsidRPr="00C577D4">
        <w:rPr>
          <w:sz w:val="22"/>
        </w:rPr>
        <w:t>las</w:t>
      </w:r>
      <w:proofErr w:type="spellEnd"/>
      <w:r w:rsidRPr="00C577D4">
        <w:rPr>
          <w:sz w:val="22"/>
        </w:rPr>
        <w:t xml:space="preserve"> </w:t>
      </w:r>
      <w:proofErr w:type="spellStart"/>
      <w:r w:rsidRPr="00C577D4">
        <w:rPr>
          <w:sz w:val="22"/>
        </w:rPr>
        <w:t>falsas</w:t>
      </w:r>
      <w:proofErr w:type="spellEnd"/>
      <w:r w:rsidRPr="00C577D4">
        <w:rPr>
          <w:sz w:val="22"/>
        </w:rPr>
        <w:t xml:space="preserve"> </w:t>
      </w:r>
      <w:proofErr w:type="spellStart"/>
      <w:r w:rsidRPr="00C577D4">
        <w:rPr>
          <w:sz w:val="22"/>
        </w:rPr>
        <w:t>ensenanzas</w:t>
      </w:r>
      <w:proofErr w:type="spellEnd"/>
      <w:r w:rsidRPr="00C577D4">
        <w:rPr>
          <w:sz w:val="22"/>
        </w:rPr>
        <w:t xml:space="preserve">? ?Si </w:t>
      </w:r>
      <w:proofErr w:type="spellStart"/>
      <w:r w:rsidRPr="00C577D4">
        <w:rPr>
          <w:sz w:val="22"/>
        </w:rPr>
        <w:t>es</w:t>
      </w:r>
      <w:proofErr w:type="spellEnd"/>
      <w:r w:rsidRPr="00C577D4">
        <w:rPr>
          <w:sz w:val="22"/>
        </w:rPr>
        <w:t xml:space="preserve"> </w:t>
      </w:r>
      <w:proofErr w:type="spellStart"/>
      <w:r w:rsidRPr="00C577D4">
        <w:rPr>
          <w:sz w:val="22"/>
        </w:rPr>
        <w:t>asi</w:t>
      </w:r>
      <w:proofErr w:type="spellEnd"/>
      <w:r w:rsidRPr="00C577D4">
        <w:rPr>
          <w:sz w:val="22"/>
        </w:rPr>
        <w:t xml:space="preserve"> </w:t>
      </w:r>
      <w:proofErr w:type="spellStart"/>
      <w:r w:rsidRPr="00C577D4">
        <w:rPr>
          <w:sz w:val="22"/>
        </w:rPr>
        <w:t>porque</w:t>
      </w:r>
      <w:proofErr w:type="spellEnd"/>
      <w:r w:rsidRPr="00C577D4">
        <w:rPr>
          <w:sz w:val="22"/>
        </w:rPr>
        <w:t>?</w:t>
      </w:r>
    </w:p>
    <w:p w:rsidR="00CD7372" w:rsidRPr="00C577D4" w:rsidRDefault="00CD7372" w:rsidP="00AA7582">
      <w:pPr>
        <w:pStyle w:val="NoSpacing"/>
        <w:ind w:left="360"/>
        <w:rPr>
          <w:sz w:val="22"/>
        </w:rPr>
      </w:pPr>
      <w:r w:rsidRPr="00C577D4">
        <w:rPr>
          <w:szCs w:val="28"/>
        </w:rPr>
        <w:t>______________________________________________________________________________________________________________________________________</w:t>
      </w:r>
    </w:p>
    <w:p w:rsidR="00AA7582" w:rsidRPr="00C577D4" w:rsidRDefault="006C4D38" w:rsidP="00AA7582">
      <w:pPr>
        <w:pStyle w:val="NoSpacing"/>
        <w:numPr>
          <w:ilvl w:val="0"/>
          <w:numId w:val="1"/>
        </w:numPr>
        <w:rPr>
          <w:sz w:val="22"/>
        </w:rPr>
      </w:pPr>
      <w:proofErr w:type="spellStart"/>
      <w:r w:rsidRPr="00C577D4">
        <w:rPr>
          <w:sz w:val="22"/>
        </w:rPr>
        <w:t>PorqueCrees</w:t>
      </w:r>
      <w:proofErr w:type="spellEnd"/>
      <w:r w:rsidRPr="00C577D4">
        <w:rPr>
          <w:sz w:val="22"/>
        </w:rPr>
        <w:t xml:space="preserve"> </w:t>
      </w:r>
      <w:proofErr w:type="spellStart"/>
      <w:r w:rsidRPr="00C577D4">
        <w:rPr>
          <w:sz w:val="22"/>
        </w:rPr>
        <w:t>que</w:t>
      </w:r>
      <w:proofErr w:type="spellEnd"/>
      <w:r w:rsidRPr="00C577D4">
        <w:rPr>
          <w:sz w:val="22"/>
        </w:rPr>
        <w:t xml:space="preserve"> </w:t>
      </w:r>
      <w:proofErr w:type="spellStart"/>
      <w:r w:rsidRPr="00C577D4">
        <w:rPr>
          <w:sz w:val="22"/>
        </w:rPr>
        <w:t>tanta</w:t>
      </w:r>
      <w:proofErr w:type="spellEnd"/>
      <w:r w:rsidRPr="00C577D4">
        <w:rPr>
          <w:sz w:val="22"/>
        </w:rPr>
        <w:t xml:space="preserve"> </w:t>
      </w:r>
      <w:proofErr w:type="spellStart"/>
      <w:r w:rsidRPr="00C577D4">
        <w:rPr>
          <w:sz w:val="22"/>
        </w:rPr>
        <w:t>gentesigue</w:t>
      </w:r>
      <w:proofErr w:type="spellEnd"/>
      <w:r w:rsidRPr="00C577D4">
        <w:rPr>
          <w:sz w:val="22"/>
        </w:rPr>
        <w:t xml:space="preserve"> </w:t>
      </w:r>
      <w:proofErr w:type="spellStart"/>
      <w:r w:rsidRPr="00C577D4">
        <w:rPr>
          <w:sz w:val="22"/>
        </w:rPr>
        <w:t>ciegamente</w:t>
      </w:r>
      <w:proofErr w:type="spellEnd"/>
      <w:r w:rsidRPr="00C577D4">
        <w:rPr>
          <w:sz w:val="22"/>
        </w:rPr>
        <w:t xml:space="preserve"> a los </w:t>
      </w:r>
      <w:proofErr w:type="spellStart"/>
      <w:r w:rsidRPr="00C577D4">
        <w:rPr>
          <w:sz w:val="22"/>
        </w:rPr>
        <w:t>malos</w:t>
      </w:r>
      <w:proofErr w:type="spellEnd"/>
      <w:r w:rsidRPr="00C577D4">
        <w:rPr>
          <w:sz w:val="22"/>
        </w:rPr>
        <w:t xml:space="preserve"> </w:t>
      </w:r>
      <w:proofErr w:type="spellStart"/>
      <w:r w:rsidRPr="00C577D4">
        <w:rPr>
          <w:sz w:val="22"/>
        </w:rPr>
        <w:t>lideres</w:t>
      </w:r>
      <w:proofErr w:type="spellEnd"/>
      <w:proofErr w:type="gramStart"/>
      <w:r w:rsidRPr="00C577D4">
        <w:rPr>
          <w:sz w:val="22"/>
        </w:rPr>
        <w:t>? ?</w:t>
      </w:r>
      <w:proofErr w:type="spellStart"/>
      <w:proofErr w:type="gramEnd"/>
      <w:r w:rsidRPr="00C577D4">
        <w:rPr>
          <w:sz w:val="22"/>
        </w:rPr>
        <w:t>porque</w:t>
      </w:r>
      <w:r w:rsidR="006C4E21" w:rsidRPr="00C577D4">
        <w:rPr>
          <w:sz w:val="22"/>
        </w:rPr>
        <w:t>crees</w:t>
      </w:r>
      <w:proofErr w:type="spellEnd"/>
      <w:r w:rsidR="006C4E21" w:rsidRPr="00C577D4">
        <w:rPr>
          <w:sz w:val="22"/>
        </w:rPr>
        <w:t xml:space="preserve"> </w:t>
      </w:r>
      <w:proofErr w:type="spellStart"/>
      <w:r w:rsidR="006C4E21" w:rsidRPr="00C577D4">
        <w:rPr>
          <w:sz w:val="22"/>
        </w:rPr>
        <w:t>que</w:t>
      </w:r>
      <w:proofErr w:type="spellEnd"/>
      <w:r w:rsidR="006C4E21" w:rsidRPr="00C577D4">
        <w:rPr>
          <w:sz w:val="22"/>
        </w:rPr>
        <w:t xml:space="preserve"> </w:t>
      </w:r>
      <w:proofErr w:type="spellStart"/>
      <w:r w:rsidR="006C4E21" w:rsidRPr="00C577D4">
        <w:rPr>
          <w:sz w:val="22"/>
        </w:rPr>
        <w:t>algunas</w:t>
      </w:r>
      <w:proofErr w:type="spellEnd"/>
      <w:r w:rsidR="006C4E21" w:rsidRPr="00C577D4">
        <w:rPr>
          <w:sz w:val="22"/>
        </w:rPr>
        <w:t xml:space="preserve"> no </w:t>
      </w:r>
      <w:proofErr w:type="spellStart"/>
      <w:r w:rsidR="006C4E21" w:rsidRPr="00C577D4">
        <w:rPr>
          <w:sz w:val="22"/>
        </w:rPr>
        <w:t>seguiran</w:t>
      </w:r>
      <w:proofErr w:type="spellEnd"/>
      <w:r w:rsidR="006C4E21" w:rsidRPr="00C577D4">
        <w:rPr>
          <w:sz w:val="22"/>
        </w:rPr>
        <w:t xml:space="preserve"> a </w:t>
      </w:r>
      <w:proofErr w:type="spellStart"/>
      <w:r w:rsidR="006C4E21" w:rsidRPr="00C577D4">
        <w:rPr>
          <w:sz w:val="22"/>
        </w:rPr>
        <w:t>ningun</w:t>
      </w:r>
      <w:proofErr w:type="spellEnd"/>
      <w:r w:rsidR="006C4E21" w:rsidRPr="00C577D4">
        <w:rPr>
          <w:sz w:val="22"/>
        </w:rPr>
        <w:t xml:space="preserve"> </w:t>
      </w:r>
      <w:proofErr w:type="spellStart"/>
      <w:r w:rsidR="006C4E21" w:rsidRPr="00C577D4">
        <w:rPr>
          <w:sz w:val="22"/>
        </w:rPr>
        <w:t>tipo</w:t>
      </w:r>
      <w:proofErr w:type="spellEnd"/>
      <w:r w:rsidR="006C4E21" w:rsidRPr="00C577D4">
        <w:rPr>
          <w:sz w:val="22"/>
        </w:rPr>
        <w:t xml:space="preserve"> de </w:t>
      </w:r>
      <w:proofErr w:type="spellStart"/>
      <w:r w:rsidR="006C4E21" w:rsidRPr="00C577D4">
        <w:rPr>
          <w:sz w:val="22"/>
        </w:rPr>
        <w:t>lider</w:t>
      </w:r>
      <w:proofErr w:type="spellEnd"/>
      <w:r w:rsidR="006C4E21" w:rsidRPr="00C577D4">
        <w:rPr>
          <w:sz w:val="22"/>
        </w:rPr>
        <w:t>?</w:t>
      </w:r>
    </w:p>
    <w:p w:rsidR="00CD7372" w:rsidRPr="00C577D4" w:rsidRDefault="00CD7372" w:rsidP="00CD7372">
      <w:pPr>
        <w:pStyle w:val="NoSpacing"/>
        <w:ind w:left="360"/>
        <w:rPr>
          <w:sz w:val="22"/>
        </w:rPr>
      </w:pPr>
      <w:r w:rsidRPr="00C577D4">
        <w:rPr>
          <w:szCs w:val="28"/>
        </w:rPr>
        <w:t>______________________________________________________________________________________________________________________________________</w:t>
      </w:r>
    </w:p>
    <w:p w:rsidR="00655DF7" w:rsidRPr="00C577D4" w:rsidRDefault="006C4E21" w:rsidP="00655DF7">
      <w:pPr>
        <w:pStyle w:val="NoSpacing"/>
        <w:numPr>
          <w:ilvl w:val="0"/>
          <w:numId w:val="1"/>
        </w:numPr>
        <w:rPr>
          <w:sz w:val="22"/>
        </w:rPr>
      </w:pPr>
      <w:proofErr w:type="spellStart"/>
      <w:r w:rsidRPr="00C577D4">
        <w:rPr>
          <w:sz w:val="22"/>
        </w:rPr>
        <w:t>Creciste</w:t>
      </w:r>
      <w:proofErr w:type="spellEnd"/>
      <w:r w:rsidRPr="00C577D4">
        <w:rPr>
          <w:sz w:val="22"/>
        </w:rPr>
        <w:t xml:space="preserve"> en </w:t>
      </w:r>
      <w:proofErr w:type="gramStart"/>
      <w:r w:rsidRPr="00C577D4">
        <w:rPr>
          <w:sz w:val="22"/>
        </w:rPr>
        <w:t>un</w:t>
      </w:r>
      <w:proofErr w:type="gramEnd"/>
      <w:r w:rsidRPr="00C577D4">
        <w:rPr>
          <w:sz w:val="22"/>
        </w:rPr>
        <w:t xml:space="preserve"> </w:t>
      </w:r>
      <w:proofErr w:type="spellStart"/>
      <w:r w:rsidRPr="00C577D4">
        <w:rPr>
          <w:sz w:val="22"/>
        </w:rPr>
        <w:t>sistema</w:t>
      </w:r>
      <w:proofErr w:type="spellEnd"/>
      <w:r w:rsidRPr="00C577D4">
        <w:rPr>
          <w:sz w:val="22"/>
        </w:rPr>
        <w:t xml:space="preserve"> </w:t>
      </w:r>
      <w:proofErr w:type="spellStart"/>
      <w:r w:rsidRPr="00C577D4">
        <w:rPr>
          <w:sz w:val="22"/>
        </w:rPr>
        <w:t>donde</w:t>
      </w:r>
      <w:proofErr w:type="spellEnd"/>
      <w:r w:rsidRPr="00C577D4">
        <w:rPr>
          <w:sz w:val="22"/>
        </w:rPr>
        <w:t xml:space="preserve"> los </w:t>
      </w:r>
      <w:proofErr w:type="spellStart"/>
      <w:r w:rsidRPr="00C577D4">
        <w:rPr>
          <w:sz w:val="22"/>
        </w:rPr>
        <w:t>lideres</w:t>
      </w:r>
      <w:proofErr w:type="spellEnd"/>
      <w:r w:rsidRPr="00C577D4">
        <w:rPr>
          <w:sz w:val="22"/>
        </w:rPr>
        <w:t xml:space="preserve"> </w:t>
      </w:r>
      <w:proofErr w:type="spellStart"/>
      <w:r w:rsidRPr="00C577D4">
        <w:rPr>
          <w:sz w:val="22"/>
        </w:rPr>
        <w:t>religiosos</w:t>
      </w:r>
      <w:proofErr w:type="spellEnd"/>
      <w:r w:rsidRPr="00C577D4">
        <w:rPr>
          <w:sz w:val="22"/>
        </w:rPr>
        <w:t xml:space="preserve"> </w:t>
      </w:r>
      <w:proofErr w:type="spellStart"/>
      <w:r w:rsidRPr="00C577D4">
        <w:rPr>
          <w:sz w:val="22"/>
        </w:rPr>
        <w:t>eran</w:t>
      </w:r>
      <w:proofErr w:type="spellEnd"/>
      <w:r w:rsidRPr="00C577D4">
        <w:rPr>
          <w:sz w:val="22"/>
        </w:rPr>
        <w:t xml:space="preserve"> </w:t>
      </w:r>
      <w:proofErr w:type="spellStart"/>
      <w:r w:rsidRPr="00C577D4">
        <w:rPr>
          <w:sz w:val="22"/>
        </w:rPr>
        <w:t>muy</w:t>
      </w:r>
      <w:proofErr w:type="spellEnd"/>
      <w:r w:rsidRPr="00C577D4">
        <w:rPr>
          <w:sz w:val="22"/>
        </w:rPr>
        <w:t xml:space="preserve"> </w:t>
      </w:r>
      <w:proofErr w:type="spellStart"/>
      <w:r w:rsidRPr="00C577D4">
        <w:rPr>
          <w:sz w:val="22"/>
        </w:rPr>
        <w:t>estimados</w:t>
      </w:r>
      <w:proofErr w:type="spellEnd"/>
      <w:r w:rsidRPr="00C577D4">
        <w:rPr>
          <w:sz w:val="22"/>
        </w:rPr>
        <w:t xml:space="preserve">? Si </w:t>
      </w:r>
      <w:proofErr w:type="spellStart"/>
      <w:r w:rsidRPr="00C577D4">
        <w:rPr>
          <w:sz w:val="22"/>
        </w:rPr>
        <w:t>es</w:t>
      </w:r>
      <w:proofErr w:type="spellEnd"/>
      <w:r w:rsidRPr="00C577D4">
        <w:rPr>
          <w:sz w:val="22"/>
        </w:rPr>
        <w:t xml:space="preserve"> </w:t>
      </w:r>
      <w:proofErr w:type="spellStart"/>
      <w:r w:rsidRPr="00C577D4">
        <w:rPr>
          <w:sz w:val="22"/>
        </w:rPr>
        <w:t>asi</w:t>
      </w:r>
      <w:proofErr w:type="spellEnd"/>
      <w:r w:rsidRPr="00C577D4">
        <w:rPr>
          <w:sz w:val="22"/>
        </w:rPr>
        <w:t xml:space="preserve">, </w:t>
      </w:r>
      <w:proofErr w:type="spellStart"/>
      <w:r w:rsidRPr="00C577D4">
        <w:rPr>
          <w:sz w:val="22"/>
        </w:rPr>
        <w:t>como</w:t>
      </w:r>
      <w:proofErr w:type="spellEnd"/>
      <w:r w:rsidRPr="00C577D4">
        <w:rPr>
          <w:sz w:val="22"/>
        </w:rPr>
        <w:t xml:space="preserve"> </w:t>
      </w:r>
      <w:proofErr w:type="spellStart"/>
      <w:r w:rsidRPr="00C577D4">
        <w:rPr>
          <w:sz w:val="22"/>
        </w:rPr>
        <w:t>fue</w:t>
      </w:r>
      <w:proofErr w:type="spellEnd"/>
      <w:r w:rsidRPr="00C577D4">
        <w:rPr>
          <w:sz w:val="22"/>
        </w:rPr>
        <w:t xml:space="preserve"> </w:t>
      </w:r>
      <w:proofErr w:type="spellStart"/>
      <w:r w:rsidRPr="00C577D4">
        <w:rPr>
          <w:sz w:val="22"/>
        </w:rPr>
        <w:t>eso</w:t>
      </w:r>
      <w:proofErr w:type="spellEnd"/>
      <w:proofErr w:type="gramStart"/>
      <w:r w:rsidRPr="00C577D4">
        <w:rPr>
          <w:sz w:val="22"/>
        </w:rPr>
        <w:t>? ?</w:t>
      </w:r>
      <w:proofErr w:type="spellStart"/>
      <w:r w:rsidRPr="00C577D4">
        <w:rPr>
          <w:sz w:val="22"/>
        </w:rPr>
        <w:t>Conoces</w:t>
      </w:r>
      <w:proofErr w:type="spellEnd"/>
      <w:proofErr w:type="gramEnd"/>
      <w:r w:rsidRPr="00C577D4">
        <w:rPr>
          <w:sz w:val="22"/>
        </w:rPr>
        <w:t xml:space="preserve"> a </w:t>
      </w:r>
      <w:proofErr w:type="spellStart"/>
      <w:r w:rsidRPr="00C577D4">
        <w:rPr>
          <w:sz w:val="22"/>
        </w:rPr>
        <w:t>alguna</w:t>
      </w:r>
      <w:proofErr w:type="spellEnd"/>
      <w:r w:rsidRPr="00C577D4">
        <w:rPr>
          <w:sz w:val="22"/>
        </w:rPr>
        <w:t xml:space="preserve"> persona </w:t>
      </w:r>
      <w:proofErr w:type="spellStart"/>
      <w:r w:rsidRPr="00C577D4">
        <w:rPr>
          <w:sz w:val="22"/>
        </w:rPr>
        <w:t>que</w:t>
      </w:r>
      <w:proofErr w:type="spellEnd"/>
      <w:r w:rsidRPr="00C577D4">
        <w:rPr>
          <w:sz w:val="22"/>
        </w:rPr>
        <w:t xml:space="preserve"> </w:t>
      </w:r>
      <w:proofErr w:type="spellStart"/>
      <w:r w:rsidRPr="00C577D4">
        <w:rPr>
          <w:sz w:val="22"/>
        </w:rPr>
        <w:t>tenga</w:t>
      </w:r>
      <w:proofErr w:type="spellEnd"/>
      <w:r w:rsidRPr="00C577D4">
        <w:rPr>
          <w:sz w:val="22"/>
        </w:rPr>
        <w:t xml:space="preserve"> </w:t>
      </w:r>
      <w:proofErr w:type="spellStart"/>
      <w:r w:rsidRPr="00C577D4">
        <w:rPr>
          <w:sz w:val="22"/>
        </w:rPr>
        <w:t>miedo</w:t>
      </w:r>
      <w:proofErr w:type="spellEnd"/>
      <w:r w:rsidRPr="00C577D4">
        <w:rPr>
          <w:sz w:val="22"/>
        </w:rPr>
        <w:t xml:space="preserve"> de </w:t>
      </w:r>
      <w:proofErr w:type="spellStart"/>
      <w:r w:rsidRPr="00C577D4">
        <w:rPr>
          <w:sz w:val="22"/>
        </w:rPr>
        <w:t>abandonar</w:t>
      </w:r>
      <w:proofErr w:type="spellEnd"/>
      <w:r w:rsidRPr="00C577D4">
        <w:rPr>
          <w:sz w:val="22"/>
        </w:rPr>
        <w:t xml:space="preserve"> tales </w:t>
      </w:r>
      <w:proofErr w:type="spellStart"/>
      <w:r w:rsidRPr="00C577D4">
        <w:rPr>
          <w:sz w:val="22"/>
        </w:rPr>
        <w:t>sistemas</w:t>
      </w:r>
      <w:proofErr w:type="spellEnd"/>
      <w:r w:rsidRPr="00C577D4">
        <w:rPr>
          <w:sz w:val="22"/>
        </w:rPr>
        <w:t xml:space="preserve">? Si </w:t>
      </w:r>
      <w:proofErr w:type="spellStart"/>
      <w:r w:rsidRPr="00C577D4">
        <w:rPr>
          <w:sz w:val="22"/>
        </w:rPr>
        <w:t>es</w:t>
      </w:r>
      <w:proofErr w:type="spellEnd"/>
      <w:r w:rsidRPr="00C577D4">
        <w:rPr>
          <w:sz w:val="22"/>
        </w:rPr>
        <w:t xml:space="preserve"> </w:t>
      </w:r>
      <w:proofErr w:type="spellStart"/>
      <w:proofErr w:type="gramStart"/>
      <w:r w:rsidRPr="00C577D4">
        <w:rPr>
          <w:sz w:val="22"/>
        </w:rPr>
        <w:t>asi</w:t>
      </w:r>
      <w:proofErr w:type="spellEnd"/>
      <w:proofErr w:type="gramEnd"/>
      <w:r w:rsidRPr="00C577D4">
        <w:rPr>
          <w:sz w:val="22"/>
        </w:rPr>
        <w:t xml:space="preserve">, </w:t>
      </w:r>
      <w:proofErr w:type="spellStart"/>
      <w:r w:rsidRPr="00C577D4">
        <w:rPr>
          <w:sz w:val="22"/>
        </w:rPr>
        <w:t>porque</w:t>
      </w:r>
      <w:proofErr w:type="spellEnd"/>
      <w:r w:rsidRPr="00C577D4">
        <w:rPr>
          <w:sz w:val="22"/>
        </w:rPr>
        <w:t>?</w:t>
      </w:r>
    </w:p>
    <w:p w:rsidR="00CD7372" w:rsidRPr="00C577D4" w:rsidRDefault="00CD7372" w:rsidP="00CD7372">
      <w:pPr>
        <w:pStyle w:val="NoSpacing"/>
        <w:ind w:left="360"/>
        <w:rPr>
          <w:sz w:val="22"/>
        </w:rPr>
      </w:pPr>
      <w:r w:rsidRPr="00C577D4">
        <w:rPr>
          <w:szCs w:val="28"/>
        </w:rPr>
        <w:t>______________________________________________________________________________________________________________________________________</w:t>
      </w:r>
    </w:p>
    <w:p w:rsidR="00CD7372" w:rsidRPr="00C577D4" w:rsidRDefault="006C4E21" w:rsidP="00A32C2D">
      <w:pPr>
        <w:pStyle w:val="NoSpacing"/>
        <w:numPr>
          <w:ilvl w:val="0"/>
          <w:numId w:val="1"/>
        </w:numPr>
        <w:rPr>
          <w:sz w:val="22"/>
        </w:rPr>
      </w:pPr>
      <w:proofErr w:type="spellStart"/>
      <w:r w:rsidRPr="00C577D4">
        <w:rPr>
          <w:sz w:val="22"/>
        </w:rPr>
        <w:t>Porque</w:t>
      </w:r>
      <w:proofErr w:type="spellEnd"/>
      <w:r w:rsidRPr="00C577D4">
        <w:rPr>
          <w:sz w:val="22"/>
        </w:rPr>
        <w:t xml:space="preserve"> </w:t>
      </w:r>
      <w:proofErr w:type="spellStart"/>
      <w:r w:rsidRPr="00C577D4">
        <w:rPr>
          <w:sz w:val="22"/>
        </w:rPr>
        <w:t>algunas</w:t>
      </w:r>
      <w:proofErr w:type="spellEnd"/>
      <w:r w:rsidRPr="00C577D4">
        <w:rPr>
          <w:sz w:val="22"/>
        </w:rPr>
        <w:t xml:space="preserve"> personas </w:t>
      </w:r>
      <w:proofErr w:type="spellStart"/>
      <w:r w:rsidRPr="00C577D4">
        <w:rPr>
          <w:sz w:val="22"/>
        </w:rPr>
        <w:t>sirven</w:t>
      </w:r>
      <w:proofErr w:type="spellEnd"/>
      <w:r w:rsidRPr="00C577D4">
        <w:rPr>
          <w:sz w:val="22"/>
        </w:rPr>
        <w:t xml:space="preserve"> </w:t>
      </w:r>
      <w:proofErr w:type="spellStart"/>
      <w:r w:rsidRPr="00C577D4">
        <w:rPr>
          <w:sz w:val="22"/>
        </w:rPr>
        <w:t>para</w:t>
      </w:r>
      <w:proofErr w:type="spellEnd"/>
      <w:r w:rsidRPr="00C577D4">
        <w:rPr>
          <w:sz w:val="22"/>
        </w:rPr>
        <w:t xml:space="preserve"> </w:t>
      </w:r>
      <w:proofErr w:type="spellStart"/>
      <w:r w:rsidRPr="00C577D4">
        <w:rPr>
          <w:sz w:val="22"/>
        </w:rPr>
        <w:t>ser</w:t>
      </w:r>
      <w:proofErr w:type="spellEnd"/>
      <w:r w:rsidRPr="00C577D4">
        <w:rPr>
          <w:sz w:val="22"/>
        </w:rPr>
        <w:t xml:space="preserve"> </w:t>
      </w:r>
      <w:proofErr w:type="spellStart"/>
      <w:r w:rsidRPr="00C577D4">
        <w:rPr>
          <w:sz w:val="22"/>
        </w:rPr>
        <w:t>vistos</w:t>
      </w:r>
      <w:proofErr w:type="spellEnd"/>
      <w:r w:rsidRPr="00C577D4">
        <w:rPr>
          <w:sz w:val="22"/>
        </w:rPr>
        <w:t>? (</w:t>
      </w:r>
      <w:proofErr w:type="spellStart"/>
      <w:r w:rsidRPr="00C577D4">
        <w:rPr>
          <w:sz w:val="22"/>
        </w:rPr>
        <w:t>Cuales</w:t>
      </w:r>
      <w:proofErr w:type="spellEnd"/>
      <w:r w:rsidRPr="00C577D4">
        <w:rPr>
          <w:sz w:val="22"/>
        </w:rPr>
        <w:t xml:space="preserve"> son los </w:t>
      </w:r>
      <w:proofErr w:type="spellStart"/>
      <w:r w:rsidRPr="00C577D4">
        <w:rPr>
          <w:sz w:val="22"/>
        </w:rPr>
        <w:t>signos</w:t>
      </w:r>
      <w:proofErr w:type="spellEnd"/>
      <w:r w:rsidRPr="00C577D4">
        <w:rPr>
          <w:sz w:val="22"/>
        </w:rPr>
        <w:t xml:space="preserve"> de </w:t>
      </w:r>
      <w:proofErr w:type="spellStart"/>
      <w:r w:rsidRPr="00C577D4">
        <w:rPr>
          <w:sz w:val="22"/>
        </w:rPr>
        <w:t>eso</w:t>
      </w:r>
      <w:proofErr w:type="spellEnd"/>
      <w:r w:rsidR="00FF4FFC" w:rsidRPr="00C577D4">
        <w:rPr>
          <w:sz w:val="22"/>
        </w:rPr>
        <w:t xml:space="preserve">?) </w:t>
      </w:r>
      <w:r w:rsidR="00CD7372" w:rsidRPr="00C577D4">
        <w:rPr>
          <w:szCs w:val="28"/>
        </w:rPr>
        <w:t>______________________________________________________________________________________________________________________________________</w:t>
      </w:r>
    </w:p>
    <w:p w:rsidR="00406BE6" w:rsidRPr="00C577D4" w:rsidRDefault="006C4E21" w:rsidP="00406BE6">
      <w:pPr>
        <w:pStyle w:val="NoSpacing"/>
        <w:numPr>
          <w:ilvl w:val="0"/>
          <w:numId w:val="1"/>
        </w:numPr>
        <w:rPr>
          <w:sz w:val="22"/>
        </w:rPr>
      </w:pPr>
      <w:proofErr w:type="spellStart"/>
      <w:r w:rsidRPr="00C577D4">
        <w:rPr>
          <w:sz w:val="22"/>
        </w:rPr>
        <w:t>Muchas</w:t>
      </w:r>
      <w:proofErr w:type="spellEnd"/>
      <w:r w:rsidRPr="00C577D4">
        <w:rPr>
          <w:sz w:val="22"/>
        </w:rPr>
        <w:t xml:space="preserve"> personas </w:t>
      </w:r>
      <w:proofErr w:type="spellStart"/>
      <w:r w:rsidRPr="00C577D4">
        <w:rPr>
          <w:sz w:val="22"/>
        </w:rPr>
        <w:t>sienten</w:t>
      </w:r>
      <w:proofErr w:type="spellEnd"/>
      <w:r w:rsidRPr="00C577D4">
        <w:rPr>
          <w:sz w:val="22"/>
        </w:rPr>
        <w:t xml:space="preserve"> </w:t>
      </w:r>
      <w:proofErr w:type="spellStart"/>
      <w:r w:rsidRPr="00C577D4">
        <w:rPr>
          <w:sz w:val="22"/>
        </w:rPr>
        <w:t>que</w:t>
      </w:r>
      <w:proofErr w:type="spellEnd"/>
      <w:r w:rsidRPr="00C577D4">
        <w:rPr>
          <w:sz w:val="22"/>
        </w:rPr>
        <w:t xml:space="preserve"> </w:t>
      </w:r>
      <w:proofErr w:type="spellStart"/>
      <w:r w:rsidRPr="00C577D4">
        <w:rPr>
          <w:sz w:val="22"/>
        </w:rPr>
        <w:t>necesitan</w:t>
      </w:r>
      <w:proofErr w:type="spellEnd"/>
      <w:r w:rsidRPr="00C577D4">
        <w:rPr>
          <w:sz w:val="22"/>
        </w:rPr>
        <w:t xml:space="preserve"> </w:t>
      </w:r>
      <w:proofErr w:type="gramStart"/>
      <w:r w:rsidRPr="00C577D4">
        <w:rPr>
          <w:sz w:val="22"/>
        </w:rPr>
        <w:t>un</w:t>
      </w:r>
      <w:proofErr w:type="gramEnd"/>
      <w:r w:rsidRPr="00C577D4">
        <w:rPr>
          <w:sz w:val="22"/>
        </w:rPr>
        <w:t xml:space="preserve"> </w:t>
      </w:r>
      <w:proofErr w:type="spellStart"/>
      <w:r w:rsidRPr="00C577D4">
        <w:rPr>
          <w:sz w:val="22"/>
        </w:rPr>
        <w:t>titulo</w:t>
      </w:r>
      <w:proofErr w:type="spellEnd"/>
      <w:r w:rsidRPr="00C577D4">
        <w:rPr>
          <w:sz w:val="22"/>
        </w:rPr>
        <w:t xml:space="preserve"> antes de </w:t>
      </w:r>
      <w:proofErr w:type="spellStart"/>
      <w:r w:rsidRPr="00C577D4">
        <w:rPr>
          <w:sz w:val="22"/>
        </w:rPr>
        <w:t>ser</w:t>
      </w:r>
      <w:proofErr w:type="spellEnd"/>
      <w:r w:rsidRPr="00C577D4">
        <w:rPr>
          <w:sz w:val="22"/>
        </w:rPr>
        <w:t xml:space="preserve"> </w:t>
      </w:r>
      <w:proofErr w:type="spellStart"/>
      <w:r w:rsidRPr="00C577D4">
        <w:rPr>
          <w:sz w:val="22"/>
        </w:rPr>
        <w:t>lideres</w:t>
      </w:r>
      <w:proofErr w:type="spellEnd"/>
      <w:r w:rsidRPr="00C577D4">
        <w:rPr>
          <w:sz w:val="22"/>
        </w:rPr>
        <w:t xml:space="preserve">. </w:t>
      </w:r>
      <w:proofErr w:type="spellStart"/>
      <w:r w:rsidRPr="00C577D4">
        <w:rPr>
          <w:sz w:val="22"/>
        </w:rPr>
        <w:t>Mientras</w:t>
      </w:r>
      <w:proofErr w:type="spellEnd"/>
      <w:r w:rsidRPr="00C577D4">
        <w:rPr>
          <w:sz w:val="22"/>
        </w:rPr>
        <w:t xml:space="preserve"> </w:t>
      </w:r>
      <w:proofErr w:type="spellStart"/>
      <w:r w:rsidRPr="00C577D4">
        <w:rPr>
          <w:sz w:val="22"/>
        </w:rPr>
        <w:t>que</w:t>
      </w:r>
      <w:proofErr w:type="spellEnd"/>
      <w:r w:rsidRPr="00C577D4">
        <w:rPr>
          <w:sz w:val="22"/>
        </w:rPr>
        <w:t xml:space="preserve"> </w:t>
      </w:r>
      <w:proofErr w:type="spellStart"/>
      <w:r w:rsidRPr="00C577D4">
        <w:rPr>
          <w:sz w:val="22"/>
        </w:rPr>
        <w:t>otras</w:t>
      </w:r>
      <w:proofErr w:type="spellEnd"/>
      <w:r w:rsidRPr="00C577D4">
        <w:rPr>
          <w:sz w:val="22"/>
        </w:rPr>
        <w:t xml:space="preserve"> n </w:t>
      </w:r>
      <w:proofErr w:type="spellStart"/>
      <w:r w:rsidRPr="00C577D4">
        <w:rPr>
          <w:sz w:val="22"/>
        </w:rPr>
        <w:t>estan</w:t>
      </w:r>
      <w:proofErr w:type="spellEnd"/>
      <w:r w:rsidRPr="00C577D4">
        <w:rPr>
          <w:sz w:val="22"/>
        </w:rPr>
        <w:t xml:space="preserve"> de </w:t>
      </w:r>
      <w:proofErr w:type="spellStart"/>
      <w:r w:rsidRPr="00C577D4">
        <w:rPr>
          <w:sz w:val="22"/>
        </w:rPr>
        <w:t>acuerdo</w:t>
      </w:r>
      <w:proofErr w:type="spellEnd"/>
      <w:r w:rsidRPr="00C577D4">
        <w:rPr>
          <w:sz w:val="22"/>
        </w:rPr>
        <w:t xml:space="preserve">. </w:t>
      </w:r>
      <w:proofErr w:type="spellStart"/>
      <w:r w:rsidRPr="00C577D4">
        <w:rPr>
          <w:sz w:val="22"/>
        </w:rPr>
        <w:t>Cuales</w:t>
      </w:r>
      <w:proofErr w:type="spellEnd"/>
      <w:r w:rsidRPr="00C577D4">
        <w:rPr>
          <w:sz w:val="22"/>
        </w:rPr>
        <w:t xml:space="preserve"> son </w:t>
      </w:r>
      <w:proofErr w:type="spellStart"/>
      <w:r w:rsidRPr="00C577D4">
        <w:rPr>
          <w:sz w:val="22"/>
        </w:rPr>
        <w:t>tus</w:t>
      </w:r>
      <w:proofErr w:type="spellEnd"/>
      <w:r w:rsidRPr="00C577D4">
        <w:rPr>
          <w:sz w:val="22"/>
        </w:rPr>
        <w:t xml:space="preserve"> </w:t>
      </w:r>
      <w:proofErr w:type="spellStart"/>
      <w:r w:rsidRPr="00C577D4">
        <w:rPr>
          <w:sz w:val="22"/>
        </w:rPr>
        <w:t>pensamientos</w:t>
      </w:r>
      <w:proofErr w:type="spellEnd"/>
      <w:r w:rsidR="007111D7" w:rsidRPr="00C577D4">
        <w:rPr>
          <w:sz w:val="22"/>
        </w:rPr>
        <w:t>?</w:t>
      </w:r>
      <w:r w:rsidR="00406BE6" w:rsidRPr="00C577D4">
        <w:rPr>
          <w:sz w:val="22"/>
        </w:rPr>
        <w:t xml:space="preserve">  </w:t>
      </w:r>
    </w:p>
    <w:p w:rsidR="00CD7372" w:rsidRPr="00C577D4" w:rsidRDefault="00CD7372" w:rsidP="00CD7372">
      <w:pPr>
        <w:pStyle w:val="NoSpacing"/>
        <w:ind w:left="360"/>
        <w:rPr>
          <w:sz w:val="22"/>
        </w:rPr>
      </w:pPr>
      <w:r w:rsidRPr="00C577D4">
        <w:rPr>
          <w:szCs w:val="28"/>
        </w:rPr>
        <w:t>______________________________________________________________________________________________________________________________________</w:t>
      </w:r>
    </w:p>
    <w:p w:rsidR="007111D7" w:rsidRPr="00C577D4" w:rsidRDefault="001C581E" w:rsidP="007111D7">
      <w:pPr>
        <w:pStyle w:val="NoSpacing"/>
        <w:numPr>
          <w:ilvl w:val="0"/>
          <w:numId w:val="1"/>
        </w:numPr>
        <w:rPr>
          <w:sz w:val="22"/>
        </w:rPr>
      </w:pPr>
      <w:proofErr w:type="spellStart"/>
      <w:r w:rsidRPr="00C577D4">
        <w:rPr>
          <w:sz w:val="22"/>
        </w:rPr>
        <w:t>Cuales</w:t>
      </w:r>
      <w:proofErr w:type="spellEnd"/>
      <w:r w:rsidRPr="00C577D4">
        <w:rPr>
          <w:sz w:val="22"/>
        </w:rPr>
        <w:t xml:space="preserve"> son </w:t>
      </w:r>
      <w:proofErr w:type="spellStart"/>
      <w:r w:rsidRPr="00C577D4">
        <w:rPr>
          <w:sz w:val="22"/>
        </w:rPr>
        <w:t>algunas</w:t>
      </w:r>
      <w:proofErr w:type="spellEnd"/>
      <w:r w:rsidRPr="00C577D4">
        <w:rPr>
          <w:sz w:val="22"/>
        </w:rPr>
        <w:t xml:space="preserve"> </w:t>
      </w:r>
      <w:proofErr w:type="spellStart"/>
      <w:r w:rsidRPr="00C577D4">
        <w:rPr>
          <w:sz w:val="22"/>
        </w:rPr>
        <w:t>maneras</w:t>
      </w:r>
      <w:proofErr w:type="spellEnd"/>
      <w:r w:rsidRPr="00C577D4">
        <w:rPr>
          <w:sz w:val="22"/>
        </w:rPr>
        <w:t xml:space="preserve"> en </w:t>
      </w:r>
      <w:proofErr w:type="spellStart"/>
      <w:r w:rsidRPr="00C577D4">
        <w:rPr>
          <w:sz w:val="22"/>
        </w:rPr>
        <w:t>que</w:t>
      </w:r>
      <w:proofErr w:type="spellEnd"/>
      <w:r w:rsidRPr="00C577D4">
        <w:rPr>
          <w:sz w:val="22"/>
        </w:rPr>
        <w:t xml:space="preserve"> </w:t>
      </w:r>
      <w:proofErr w:type="spellStart"/>
      <w:r w:rsidRPr="00C577D4">
        <w:rPr>
          <w:sz w:val="22"/>
        </w:rPr>
        <w:t>algunas</w:t>
      </w:r>
      <w:proofErr w:type="spellEnd"/>
      <w:r w:rsidRPr="00C577D4">
        <w:rPr>
          <w:sz w:val="22"/>
        </w:rPr>
        <w:t xml:space="preserve"> </w:t>
      </w:r>
      <w:proofErr w:type="spellStart"/>
      <w:r w:rsidRPr="00C577D4">
        <w:rPr>
          <w:sz w:val="22"/>
        </w:rPr>
        <w:t>cristianos</w:t>
      </w:r>
      <w:proofErr w:type="spellEnd"/>
      <w:r w:rsidRPr="00C577D4">
        <w:rPr>
          <w:sz w:val="22"/>
        </w:rPr>
        <w:t xml:space="preserve"> </w:t>
      </w:r>
      <w:proofErr w:type="spellStart"/>
      <w:r w:rsidRPr="00C577D4">
        <w:rPr>
          <w:sz w:val="22"/>
        </w:rPr>
        <w:t>comunmente</w:t>
      </w:r>
      <w:proofErr w:type="spellEnd"/>
      <w:r w:rsidRPr="00C577D4">
        <w:rPr>
          <w:sz w:val="22"/>
        </w:rPr>
        <w:t xml:space="preserve"> </w:t>
      </w:r>
      <w:proofErr w:type="spellStart"/>
      <w:r w:rsidRPr="00C577D4">
        <w:rPr>
          <w:sz w:val="22"/>
        </w:rPr>
        <w:t>quitan</w:t>
      </w:r>
      <w:proofErr w:type="spellEnd"/>
      <w:r w:rsidRPr="00C577D4">
        <w:rPr>
          <w:sz w:val="22"/>
        </w:rPr>
        <w:t xml:space="preserve"> la vista a Jesus, </w:t>
      </w:r>
      <w:proofErr w:type="gramStart"/>
      <w:r w:rsidRPr="00C577D4">
        <w:rPr>
          <w:sz w:val="22"/>
        </w:rPr>
        <w:t>a</w:t>
      </w:r>
      <w:proofErr w:type="gramEnd"/>
      <w:r w:rsidRPr="00C577D4">
        <w:rPr>
          <w:sz w:val="22"/>
        </w:rPr>
        <w:t xml:space="preserve"> </w:t>
      </w:r>
      <w:proofErr w:type="spellStart"/>
      <w:r w:rsidRPr="00C577D4">
        <w:rPr>
          <w:sz w:val="22"/>
        </w:rPr>
        <w:t>algunas</w:t>
      </w:r>
      <w:proofErr w:type="spellEnd"/>
      <w:r w:rsidRPr="00C577D4">
        <w:rPr>
          <w:sz w:val="22"/>
        </w:rPr>
        <w:t xml:space="preserve"> personas</w:t>
      </w:r>
      <w:r w:rsidR="00953428" w:rsidRPr="00C577D4">
        <w:rPr>
          <w:sz w:val="22"/>
        </w:rPr>
        <w:t xml:space="preserve">? </w:t>
      </w:r>
    </w:p>
    <w:p w:rsidR="007111D7" w:rsidRPr="00C577D4" w:rsidRDefault="007111D7" w:rsidP="007111D7">
      <w:pPr>
        <w:pStyle w:val="NoSpacing"/>
        <w:ind w:left="360"/>
        <w:rPr>
          <w:sz w:val="22"/>
        </w:rPr>
      </w:pPr>
      <w:r w:rsidRPr="00C577D4">
        <w:rPr>
          <w:szCs w:val="28"/>
        </w:rPr>
        <w:t>______________________________________________________________________________________________________________________________________</w:t>
      </w:r>
    </w:p>
    <w:p w:rsidR="00953428" w:rsidRPr="00C577D4" w:rsidRDefault="001C581E" w:rsidP="000C1BEE">
      <w:pPr>
        <w:pStyle w:val="NoSpacing"/>
        <w:numPr>
          <w:ilvl w:val="0"/>
          <w:numId w:val="1"/>
        </w:numPr>
        <w:rPr>
          <w:sz w:val="22"/>
        </w:rPr>
      </w:pPr>
      <w:proofErr w:type="spellStart"/>
      <w:r w:rsidRPr="00C577D4">
        <w:rPr>
          <w:sz w:val="22"/>
        </w:rPr>
        <w:t>Esta</w:t>
      </w:r>
      <w:proofErr w:type="spellEnd"/>
      <w:r w:rsidRPr="00C577D4">
        <w:rPr>
          <w:sz w:val="22"/>
        </w:rPr>
        <w:t xml:space="preserve"> </w:t>
      </w:r>
      <w:proofErr w:type="spellStart"/>
      <w:r w:rsidRPr="00C577D4">
        <w:rPr>
          <w:sz w:val="22"/>
        </w:rPr>
        <w:t>es</w:t>
      </w:r>
      <w:proofErr w:type="spellEnd"/>
      <w:r w:rsidRPr="00C577D4">
        <w:rPr>
          <w:sz w:val="22"/>
        </w:rPr>
        <w:t xml:space="preserve"> </w:t>
      </w:r>
      <w:proofErr w:type="spellStart"/>
      <w:r w:rsidRPr="00C577D4">
        <w:rPr>
          <w:sz w:val="22"/>
        </w:rPr>
        <w:t>las</w:t>
      </w:r>
      <w:proofErr w:type="spellEnd"/>
      <w:r w:rsidRPr="00C577D4">
        <w:rPr>
          <w:sz w:val="22"/>
        </w:rPr>
        <w:t xml:space="preserve"> </w:t>
      </w:r>
      <w:proofErr w:type="spellStart"/>
      <w:r w:rsidRPr="00C577D4">
        <w:rPr>
          <w:sz w:val="22"/>
        </w:rPr>
        <w:t>ultima</w:t>
      </w:r>
      <w:proofErr w:type="spellEnd"/>
      <w:r w:rsidRPr="00C577D4">
        <w:rPr>
          <w:sz w:val="22"/>
        </w:rPr>
        <w:t xml:space="preserve"> </w:t>
      </w:r>
      <w:proofErr w:type="spellStart"/>
      <w:r w:rsidRPr="00C577D4">
        <w:rPr>
          <w:sz w:val="22"/>
        </w:rPr>
        <w:t>noche</w:t>
      </w:r>
      <w:proofErr w:type="spellEnd"/>
      <w:r w:rsidRPr="00C577D4">
        <w:rPr>
          <w:sz w:val="22"/>
        </w:rPr>
        <w:t xml:space="preserve"> de </w:t>
      </w:r>
      <w:proofErr w:type="spellStart"/>
      <w:r w:rsidRPr="00C577D4">
        <w:rPr>
          <w:sz w:val="22"/>
        </w:rPr>
        <w:t>nuestro</w:t>
      </w:r>
      <w:proofErr w:type="spellEnd"/>
      <w:r w:rsidRPr="00C577D4">
        <w:rPr>
          <w:sz w:val="22"/>
        </w:rPr>
        <w:t xml:space="preserve"> </w:t>
      </w:r>
      <w:proofErr w:type="spellStart"/>
      <w:r w:rsidRPr="00C577D4">
        <w:rPr>
          <w:sz w:val="22"/>
        </w:rPr>
        <w:t>grupo</w:t>
      </w:r>
      <w:proofErr w:type="spellEnd"/>
      <w:r w:rsidR="00953428" w:rsidRPr="00C577D4">
        <w:rPr>
          <w:sz w:val="22"/>
        </w:rPr>
        <w:t xml:space="preserve">. </w:t>
      </w:r>
      <w:proofErr w:type="spellStart"/>
      <w:r w:rsidRPr="00C577D4">
        <w:rPr>
          <w:sz w:val="22"/>
        </w:rPr>
        <w:t>Tratamos</w:t>
      </w:r>
      <w:proofErr w:type="spellEnd"/>
      <w:r w:rsidRPr="00C577D4">
        <w:rPr>
          <w:sz w:val="22"/>
        </w:rPr>
        <w:t xml:space="preserve"> de </w:t>
      </w:r>
      <w:proofErr w:type="spellStart"/>
      <w:r w:rsidRPr="00C577D4">
        <w:rPr>
          <w:sz w:val="22"/>
        </w:rPr>
        <w:t>reunirnos</w:t>
      </w:r>
      <w:proofErr w:type="spellEnd"/>
      <w:r w:rsidRPr="00C577D4">
        <w:rPr>
          <w:sz w:val="22"/>
        </w:rPr>
        <w:t xml:space="preserve"> los </w:t>
      </w:r>
      <w:proofErr w:type="spellStart"/>
      <w:r w:rsidRPr="00C577D4">
        <w:rPr>
          <w:sz w:val="22"/>
        </w:rPr>
        <w:t>Miercoles</w:t>
      </w:r>
      <w:proofErr w:type="spellEnd"/>
      <w:r w:rsidRPr="00C577D4">
        <w:rPr>
          <w:sz w:val="22"/>
        </w:rPr>
        <w:t xml:space="preserve"> en Julio y </w:t>
      </w:r>
      <w:proofErr w:type="spellStart"/>
      <w:r w:rsidRPr="00C577D4">
        <w:rPr>
          <w:sz w:val="22"/>
        </w:rPr>
        <w:t>Agosto</w:t>
      </w:r>
      <w:proofErr w:type="spellEnd"/>
      <w:r w:rsidRPr="00C577D4">
        <w:rPr>
          <w:sz w:val="22"/>
        </w:rPr>
        <w:t xml:space="preserve"> </w:t>
      </w:r>
      <w:proofErr w:type="spellStart"/>
      <w:r w:rsidRPr="00C577D4">
        <w:rPr>
          <w:sz w:val="22"/>
        </w:rPr>
        <w:t>para</w:t>
      </w:r>
      <w:proofErr w:type="spellEnd"/>
      <w:r w:rsidRPr="00C577D4">
        <w:rPr>
          <w:sz w:val="22"/>
        </w:rPr>
        <w:t xml:space="preserve"> </w:t>
      </w:r>
      <w:proofErr w:type="spellStart"/>
      <w:r w:rsidRPr="00C577D4">
        <w:rPr>
          <w:sz w:val="22"/>
        </w:rPr>
        <w:t>las</w:t>
      </w:r>
      <w:proofErr w:type="spellEnd"/>
      <w:r w:rsidRPr="00C577D4">
        <w:rPr>
          <w:sz w:val="22"/>
        </w:rPr>
        <w:t xml:space="preserve"> </w:t>
      </w:r>
      <w:proofErr w:type="spellStart"/>
      <w:r w:rsidRPr="00C577D4">
        <w:rPr>
          <w:sz w:val="22"/>
        </w:rPr>
        <w:t>cenas</w:t>
      </w:r>
      <w:proofErr w:type="spellEnd"/>
      <w:r w:rsidRPr="00C577D4">
        <w:rPr>
          <w:sz w:val="22"/>
        </w:rPr>
        <w:t xml:space="preserve"> de </w:t>
      </w:r>
      <w:proofErr w:type="spellStart"/>
      <w:r w:rsidRPr="00C577D4">
        <w:rPr>
          <w:sz w:val="22"/>
        </w:rPr>
        <w:t>verano.Es</w:t>
      </w:r>
      <w:proofErr w:type="spellEnd"/>
      <w:r w:rsidRPr="00C577D4">
        <w:rPr>
          <w:sz w:val="22"/>
        </w:rPr>
        <w:t xml:space="preserve"> </w:t>
      </w:r>
      <w:proofErr w:type="spellStart"/>
      <w:r w:rsidRPr="00C577D4">
        <w:rPr>
          <w:sz w:val="22"/>
        </w:rPr>
        <w:t>algo</w:t>
      </w:r>
      <w:proofErr w:type="spellEnd"/>
      <w:r w:rsidRPr="00C577D4">
        <w:rPr>
          <w:sz w:val="22"/>
        </w:rPr>
        <w:t xml:space="preserve"> </w:t>
      </w:r>
      <w:proofErr w:type="spellStart"/>
      <w:r w:rsidRPr="00C577D4">
        <w:rPr>
          <w:sz w:val="22"/>
        </w:rPr>
        <w:t>que</w:t>
      </w:r>
      <w:proofErr w:type="spellEnd"/>
      <w:r w:rsidRPr="00C577D4">
        <w:rPr>
          <w:sz w:val="22"/>
        </w:rPr>
        <w:t xml:space="preserve"> le </w:t>
      </w:r>
      <w:proofErr w:type="spellStart"/>
      <w:r w:rsidRPr="00C577D4">
        <w:rPr>
          <w:sz w:val="22"/>
        </w:rPr>
        <w:t>gustaria</w:t>
      </w:r>
      <w:proofErr w:type="spellEnd"/>
      <w:r w:rsidRPr="00C577D4">
        <w:rPr>
          <w:sz w:val="22"/>
        </w:rPr>
        <w:t xml:space="preserve"> </w:t>
      </w:r>
      <w:proofErr w:type="spellStart"/>
      <w:r w:rsidRPr="00C577D4">
        <w:rPr>
          <w:sz w:val="22"/>
        </w:rPr>
        <w:t>hacer</w:t>
      </w:r>
      <w:proofErr w:type="spellEnd"/>
      <w:r w:rsidRPr="00C577D4">
        <w:rPr>
          <w:sz w:val="22"/>
        </w:rPr>
        <w:t xml:space="preserve">, o </w:t>
      </w:r>
      <w:proofErr w:type="spellStart"/>
      <w:r w:rsidRPr="00C577D4">
        <w:rPr>
          <w:sz w:val="22"/>
        </w:rPr>
        <w:t>estaran</w:t>
      </w:r>
      <w:proofErr w:type="spellEnd"/>
      <w:r w:rsidRPr="00C577D4">
        <w:rPr>
          <w:sz w:val="22"/>
        </w:rPr>
        <w:t xml:space="preserve"> </w:t>
      </w:r>
      <w:proofErr w:type="spellStart"/>
      <w:r w:rsidRPr="00C577D4">
        <w:rPr>
          <w:sz w:val="22"/>
        </w:rPr>
        <w:t>muy</w:t>
      </w:r>
      <w:proofErr w:type="spellEnd"/>
      <w:r w:rsidRPr="00C577D4">
        <w:rPr>
          <w:sz w:val="22"/>
        </w:rPr>
        <w:t xml:space="preserve"> </w:t>
      </w:r>
      <w:proofErr w:type="spellStart"/>
      <w:r w:rsidRPr="00C577D4">
        <w:rPr>
          <w:sz w:val="22"/>
        </w:rPr>
        <w:t>ocupados</w:t>
      </w:r>
      <w:proofErr w:type="spellEnd"/>
      <w:r w:rsidRPr="00C577D4">
        <w:rPr>
          <w:sz w:val="22"/>
        </w:rPr>
        <w:t>?</w:t>
      </w:r>
      <w:r w:rsidR="00953428" w:rsidRPr="00C577D4">
        <w:rPr>
          <w:sz w:val="22"/>
        </w:rPr>
        <w:t xml:space="preserve"> </w:t>
      </w:r>
    </w:p>
    <w:p w:rsidR="00953428" w:rsidRPr="00C577D4" w:rsidRDefault="00953428" w:rsidP="00953428">
      <w:pPr>
        <w:pStyle w:val="NoSpacing"/>
        <w:ind w:left="360"/>
        <w:rPr>
          <w:sz w:val="22"/>
        </w:rPr>
      </w:pPr>
      <w:r w:rsidRPr="00C577D4">
        <w:rPr>
          <w:szCs w:val="28"/>
        </w:rPr>
        <w:t>___________________________________________________________________</w:t>
      </w:r>
    </w:p>
    <w:p w:rsidR="009049B1" w:rsidRPr="00C577D4" w:rsidRDefault="001C581E" w:rsidP="000C1BEE">
      <w:pPr>
        <w:pStyle w:val="NoSpacing"/>
        <w:numPr>
          <w:ilvl w:val="0"/>
          <w:numId w:val="1"/>
        </w:numPr>
        <w:rPr>
          <w:sz w:val="22"/>
        </w:rPr>
      </w:pPr>
      <w:proofErr w:type="spellStart"/>
      <w:r w:rsidRPr="00C577D4">
        <w:rPr>
          <w:sz w:val="22"/>
        </w:rPr>
        <w:t>Hubo</w:t>
      </w:r>
      <w:proofErr w:type="spellEnd"/>
      <w:r w:rsidRPr="00C577D4">
        <w:rPr>
          <w:sz w:val="22"/>
        </w:rPr>
        <w:t xml:space="preserve"> </w:t>
      </w:r>
      <w:proofErr w:type="spellStart"/>
      <w:r w:rsidRPr="00C577D4">
        <w:rPr>
          <w:sz w:val="22"/>
        </w:rPr>
        <w:t>algo</w:t>
      </w:r>
      <w:proofErr w:type="spellEnd"/>
      <w:r w:rsidRPr="00C577D4">
        <w:rPr>
          <w:sz w:val="22"/>
        </w:rPr>
        <w:t xml:space="preserve"> </w:t>
      </w:r>
      <w:proofErr w:type="spellStart"/>
      <w:r w:rsidRPr="00C577D4">
        <w:rPr>
          <w:sz w:val="22"/>
        </w:rPr>
        <w:t>especifico</w:t>
      </w:r>
      <w:proofErr w:type="spellEnd"/>
      <w:r w:rsidRPr="00C577D4">
        <w:rPr>
          <w:sz w:val="22"/>
        </w:rPr>
        <w:t xml:space="preserve"> </w:t>
      </w:r>
      <w:proofErr w:type="spellStart"/>
      <w:r w:rsidRPr="00C577D4">
        <w:rPr>
          <w:sz w:val="22"/>
        </w:rPr>
        <w:t>que</w:t>
      </w:r>
      <w:proofErr w:type="spellEnd"/>
      <w:r w:rsidRPr="00C577D4">
        <w:rPr>
          <w:sz w:val="22"/>
        </w:rPr>
        <w:t xml:space="preserve"> Dios </w:t>
      </w:r>
      <w:proofErr w:type="spellStart"/>
      <w:r w:rsidRPr="00C577D4">
        <w:rPr>
          <w:sz w:val="22"/>
        </w:rPr>
        <w:t>queria</w:t>
      </w:r>
      <w:proofErr w:type="spellEnd"/>
      <w:r w:rsidRPr="00C577D4">
        <w:rPr>
          <w:sz w:val="22"/>
        </w:rPr>
        <w:t xml:space="preserve"> </w:t>
      </w:r>
      <w:proofErr w:type="spellStart"/>
      <w:r w:rsidRPr="00C577D4">
        <w:rPr>
          <w:sz w:val="22"/>
        </w:rPr>
        <w:t>que</w:t>
      </w:r>
      <w:proofErr w:type="spellEnd"/>
      <w:r w:rsidRPr="00C577D4">
        <w:rPr>
          <w:sz w:val="22"/>
        </w:rPr>
        <w:t xml:space="preserve"> </w:t>
      </w:r>
      <w:proofErr w:type="spellStart"/>
      <w:r w:rsidRPr="00C577D4">
        <w:rPr>
          <w:sz w:val="22"/>
        </w:rPr>
        <w:t>usted</w:t>
      </w:r>
      <w:proofErr w:type="spellEnd"/>
      <w:r w:rsidRPr="00C577D4">
        <w:rPr>
          <w:sz w:val="22"/>
        </w:rPr>
        <w:t xml:space="preserve"> se </w:t>
      </w:r>
      <w:proofErr w:type="spellStart"/>
      <w:r w:rsidRPr="00C577D4">
        <w:rPr>
          <w:sz w:val="22"/>
        </w:rPr>
        <w:t>llevara</w:t>
      </w:r>
      <w:proofErr w:type="spellEnd"/>
      <w:r w:rsidRPr="00C577D4">
        <w:rPr>
          <w:sz w:val="22"/>
        </w:rPr>
        <w:t xml:space="preserve"> o </w:t>
      </w:r>
      <w:proofErr w:type="spellStart"/>
      <w:r w:rsidRPr="00C577D4">
        <w:rPr>
          <w:sz w:val="22"/>
        </w:rPr>
        <w:t>cambiara</w:t>
      </w:r>
      <w:proofErr w:type="spellEnd"/>
      <w:r w:rsidRPr="00C577D4">
        <w:rPr>
          <w:sz w:val="22"/>
        </w:rPr>
        <w:t xml:space="preserve"> de </w:t>
      </w:r>
      <w:proofErr w:type="spellStart"/>
      <w:proofErr w:type="gramStart"/>
      <w:r w:rsidRPr="00C577D4">
        <w:rPr>
          <w:sz w:val="22"/>
        </w:rPr>
        <w:t>este</w:t>
      </w:r>
      <w:proofErr w:type="spellEnd"/>
      <w:proofErr w:type="gramEnd"/>
      <w:r w:rsidRPr="00C577D4">
        <w:rPr>
          <w:sz w:val="22"/>
        </w:rPr>
        <w:t xml:space="preserve"> </w:t>
      </w:r>
      <w:proofErr w:type="spellStart"/>
      <w:r w:rsidRPr="00C577D4">
        <w:rPr>
          <w:sz w:val="22"/>
        </w:rPr>
        <w:t>pasaje</w:t>
      </w:r>
      <w:proofErr w:type="spellEnd"/>
      <w:r w:rsidR="009049B1" w:rsidRPr="00C577D4">
        <w:rPr>
          <w:sz w:val="22"/>
        </w:rPr>
        <w:t xml:space="preserve">? </w:t>
      </w:r>
    </w:p>
    <w:p w:rsidR="009049B1" w:rsidRPr="00C577D4" w:rsidRDefault="000C1BEE" w:rsidP="000C1BEE">
      <w:pPr>
        <w:pStyle w:val="NoSpacing"/>
        <w:rPr>
          <w:sz w:val="22"/>
        </w:rPr>
      </w:pPr>
      <w:r w:rsidRPr="00C577D4">
        <w:rPr>
          <w:szCs w:val="28"/>
        </w:rPr>
        <w:t xml:space="preserve">    </w:t>
      </w:r>
      <w:r w:rsidR="009049B1" w:rsidRPr="00C577D4">
        <w:rPr>
          <w:szCs w:val="28"/>
        </w:rPr>
        <w:t>___________________________________________________________________</w:t>
      </w:r>
    </w:p>
    <w:p w:rsidR="00CD7372" w:rsidRPr="00C577D4" w:rsidRDefault="007E4FD6" w:rsidP="000C1BEE">
      <w:pPr>
        <w:pStyle w:val="NoSpacing"/>
        <w:numPr>
          <w:ilvl w:val="0"/>
          <w:numId w:val="1"/>
        </w:numPr>
        <w:rPr>
          <w:sz w:val="22"/>
        </w:rPr>
      </w:pPr>
      <w:r w:rsidRPr="00C577D4">
        <w:rPr>
          <w:sz w:val="22"/>
        </w:rPr>
        <w:t xml:space="preserve"> </w:t>
      </w:r>
      <w:r w:rsidR="001C581E" w:rsidRPr="00C577D4">
        <w:rPr>
          <w:sz w:val="22"/>
        </w:rPr>
        <w:t xml:space="preserve">Como </w:t>
      </w:r>
      <w:proofErr w:type="spellStart"/>
      <w:r w:rsidR="001C581E" w:rsidRPr="00C577D4">
        <w:rPr>
          <w:sz w:val="22"/>
        </w:rPr>
        <w:t>podemos</w:t>
      </w:r>
      <w:proofErr w:type="spellEnd"/>
      <w:r w:rsidR="001C581E" w:rsidRPr="00C577D4">
        <w:rPr>
          <w:sz w:val="22"/>
        </w:rPr>
        <w:t xml:space="preserve"> </w:t>
      </w:r>
      <w:proofErr w:type="spellStart"/>
      <w:r w:rsidR="001C581E" w:rsidRPr="00C577D4">
        <w:rPr>
          <w:sz w:val="22"/>
        </w:rPr>
        <w:t>orar</w:t>
      </w:r>
      <w:proofErr w:type="spellEnd"/>
      <w:r w:rsidR="001C581E" w:rsidRPr="00C577D4">
        <w:rPr>
          <w:sz w:val="22"/>
        </w:rPr>
        <w:t xml:space="preserve"> </w:t>
      </w:r>
      <w:proofErr w:type="spellStart"/>
      <w:r w:rsidR="001C581E" w:rsidRPr="00C577D4">
        <w:rPr>
          <w:sz w:val="22"/>
        </w:rPr>
        <w:t>pr</w:t>
      </w:r>
      <w:proofErr w:type="spellEnd"/>
      <w:r w:rsidR="001C581E" w:rsidRPr="00C577D4">
        <w:rPr>
          <w:sz w:val="22"/>
        </w:rPr>
        <w:t xml:space="preserve"> </w:t>
      </w:r>
      <w:proofErr w:type="spellStart"/>
      <w:r w:rsidR="001C581E" w:rsidRPr="00C577D4">
        <w:rPr>
          <w:sz w:val="22"/>
        </w:rPr>
        <w:t>ti</w:t>
      </w:r>
      <w:proofErr w:type="spellEnd"/>
      <w:r w:rsidR="001C581E" w:rsidRPr="00C577D4">
        <w:rPr>
          <w:sz w:val="22"/>
        </w:rPr>
        <w:t xml:space="preserve"> con respect </w:t>
      </w:r>
      <w:proofErr w:type="gramStart"/>
      <w:r w:rsidR="001C581E" w:rsidRPr="00C577D4">
        <w:rPr>
          <w:sz w:val="22"/>
        </w:rPr>
        <w:t xml:space="preserve">a  </w:t>
      </w:r>
      <w:proofErr w:type="spellStart"/>
      <w:r w:rsidR="001C581E" w:rsidRPr="00C577D4">
        <w:rPr>
          <w:sz w:val="22"/>
        </w:rPr>
        <w:t>que</w:t>
      </w:r>
      <w:proofErr w:type="spellEnd"/>
      <w:proofErr w:type="gramEnd"/>
      <w:r w:rsidR="001C581E" w:rsidRPr="00C577D4">
        <w:rPr>
          <w:sz w:val="22"/>
        </w:rPr>
        <w:t xml:space="preserve"> </w:t>
      </w:r>
      <w:proofErr w:type="spellStart"/>
      <w:r w:rsidR="001C581E" w:rsidRPr="00C577D4">
        <w:rPr>
          <w:sz w:val="22"/>
        </w:rPr>
        <w:t>estudiamos</w:t>
      </w:r>
      <w:proofErr w:type="spellEnd"/>
      <w:r w:rsidR="001C581E" w:rsidRPr="00C577D4">
        <w:rPr>
          <w:sz w:val="22"/>
        </w:rPr>
        <w:t xml:space="preserve"> </w:t>
      </w:r>
      <w:proofErr w:type="spellStart"/>
      <w:r w:rsidR="001C581E" w:rsidRPr="00C577D4">
        <w:rPr>
          <w:sz w:val="22"/>
        </w:rPr>
        <w:t>esta</w:t>
      </w:r>
      <w:proofErr w:type="spellEnd"/>
      <w:r w:rsidR="001C581E" w:rsidRPr="00C577D4">
        <w:rPr>
          <w:sz w:val="22"/>
        </w:rPr>
        <w:t xml:space="preserve"> </w:t>
      </w:r>
      <w:proofErr w:type="spellStart"/>
      <w:r w:rsidR="001C581E" w:rsidRPr="00C577D4">
        <w:rPr>
          <w:sz w:val="22"/>
        </w:rPr>
        <w:t>semana</w:t>
      </w:r>
      <w:proofErr w:type="spellEnd"/>
      <w:r w:rsidR="001C581E" w:rsidRPr="00C577D4">
        <w:rPr>
          <w:sz w:val="22"/>
        </w:rPr>
        <w:t xml:space="preserve">? </w:t>
      </w:r>
      <w:proofErr w:type="spellStart"/>
      <w:r w:rsidR="001C581E" w:rsidRPr="00C577D4">
        <w:rPr>
          <w:sz w:val="22"/>
        </w:rPr>
        <w:t>Otras</w:t>
      </w:r>
      <w:proofErr w:type="spellEnd"/>
      <w:r w:rsidR="001C581E" w:rsidRPr="00C577D4">
        <w:rPr>
          <w:sz w:val="22"/>
        </w:rPr>
        <w:t xml:space="preserve"> solicitudes de </w:t>
      </w:r>
      <w:proofErr w:type="spellStart"/>
      <w:r w:rsidR="001C581E" w:rsidRPr="00C577D4">
        <w:rPr>
          <w:sz w:val="22"/>
        </w:rPr>
        <w:t>oracion</w:t>
      </w:r>
      <w:proofErr w:type="spellEnd"/>
      <w:r w:rsidR="001C581E" w:rsidRPr="00C577D4">
        <w:rPr>
          <w:sz w:val="22"/>
        </w:rPr>
        <w:t xml:space="preserve"> </w:t>
      </w:r>
      <w:proofErr w:type="spellStart"/>
      <w:r w:rsidR="001C581E" w:rsidRPr="00C577D4">
        <w:rPr>
          <w:sz w:val="22"/>
        </w:rPr>
        <w:t>esta</w:t>
      </w:r>
      <w:proofErr w:type="spellEnd"/>
      <w:r w:rsidR="001C581E" w:rsidRPr="00C577D4">
        <w:rPr>
          <w:sz w:val="22"/>
        </w:rPr>
        <w:t xml:space="preserve"> </w:t>
      </w:r>
      <w:proofErr w:type="spellStart"/>
      <w:r w:rsidR="001C581E" w:rsidRPr="00C577D4">
        <w:rPr>
          <w:sz w:val="22"/>
        </w:rPr>
        <w:t>bien</w:t>
      </w:r>
      <w:proofErr w:type="spellEnd"/>
      <w:r w:rsidR="001C581E" w:rsidRPr="00C577D4">
        <w:rPr>
          <w:sz w:val="22"/>
        </w:rPr>
        <w:t xml:space="preserve">, </w:t>
      </w:r>
      <w:proofErr w:type="spellStart"/>
      <w:r w:rsidR="001C581E" w:rsidRPr="00C577D4">
        <w:rPr>
          <w:sz w:val="22"/>
        </w:rPr>
        <w:t>pero</w:t>
      </w:r>
      <w:proofErr w:type="spellEnd"/>
      <w:r w:rsidR="001C581E" w:rsidRPr="00C577D4">
        <w:rPr>
          <w:sz w:val="22"/>
        </w:rPr>
        <w:t xml:space="preserve"> </w:t>
      </w:r>
      <w:proofErr w:type="spellStart"/>
      <w:r w:rsidR="001C581E" w:rsidRPr="00C577D4">
        <w:rPr>
          <w:sz w:val="22"/>
        </w:rPr>
        <w:t>tambien</w:t>
      </w:r>
      <w:proofErr w:type="spellEnd"/>
      <w:r w:rsidR="001C581E" w:rsidRPr="00C577D4">
        <w:rPr>
          <w:sz w:val="22"/>
        </w:rPr>
        <w:t xml:space="preserve"> </w:t>
      </w:r>
      <w:proofErr w:type="spellStart"/>
      <w:r w:rsidR="001C581E" w:rsidRPr="00C577D4">
        <w:rPr>
          <w:sz w:val="22"/>
        </w:rPr>
        <w:t>estamos</w:t>
      </w:r>
      <w:proofErr w:type="spellEnd"/>
      <w:r w:rsidR="001C581E" w:rsidRPr="00C577D4">
        <w:rPr>
          <w:sz w:val="22"/>
        </w:rPr>
        <w:t xml:space="preserve"> </w:t>
      </w:r>
      <w:proofErr w:type="spellStart"/>
      <w:r w:rsidR="001C581E" w:rsidRPr="00C577D4">
        <w:rPr>
          <w:sz w:val="22"/>
        </w:rPr>
        <w:t>buscando</w:t>
      </w:r>
      <w:proofErr w:type="spellEnd"/>
      <w:r w:rsidR="001C581E" w:rsidRPr="00C577D4">
        <w:rPr>
          <w:sz w:val="22"/>
        </w:rPr>
        <w:t xml:space="preserve"> </w:t>
      </w:r>
      <w:proofErr w:type="spellStart"/>
      <w:r w:rsidR="001C581E" w:rsidRPr="00C577D4">
        <w:rPr>
          <w:sz w:val="22"/>
        </w:rPr>
        <w:t>una</w:t>
      </w:r>
      <w:proofErr w:type="spellEnd"/>
      <w:r w:rsidR="001C581E" w:rsidRPr="00C577D4">
        <w:rPr>
          <w:sz w:val="22"/>
        </w:rPr>
        <w:t xml:space="preserve"> </w:t>
      </w:r>
      <w:proofErr w:type="spellStart"/>
      <w:r w:rsidR="001C581E" w:rsidRPr="00C577D4">
        <w:rPr>
          <w:sz w:val="22"/>
        </w:rPr>
        <w:t>solicitud</w:t>
      </w:r>
      <w:proofErr w:type="spellEnd"/>
      <w:r w:rsidR="001C581E" w:rsidRPr="00C577D4">
        <w:rPr>
          <w:sz w:val="22"/>
        </w:rPr>
        <w:t xml:space="preserve"> </w:t>
      </w:r>
      <w:r w:rsidR="008F1588" w:rsidRPr="00C577D4">
        <w:rPr>
          <w:sz w:val="22"/>
        </w:rPr>
        <w:t xml:space="preserve">de </w:t>
      </w:r>
      <w:proofErr w:type="spellStart"/>
      <w:r w:rsidR="008F1588" w:rsidRPr="00C577D4">
        <w:rPr>
          <w:sz w:val="22"/>
        </w:rPr>
        <w:t>oracion</w:t>
      </w:r>
      <w:proofErr w:type="spellEnd"/>
      <w:r w:rsidR="008F1588" w:rsidRPr="00C577D4">
        <w:rPr>
          <w:sz w:val="22"/>
        </w:rPr>
        <w:t xml:space="preserve"> </w:t>
      </w:r>
      <w:proofErr w:type="spellStart"/>
      <w:r w:rsidR="008F1588" w:rsidRPr="00C577D4">
        <w:rPr>
          <w:sz w:val="22"/>
        </w:rPr>
        <w:t>especifica</w:t>
      </w:r>
      <w:proofErr w:type="spellEnd"/>
      <w:r w:rsidR="008F1588" w:rsidRPr="00C577D4">
        <w:rPr>
          <w:sz w:val="22"/>
        </w:rPr>
        <w:t xml:space="preserve"> </w:t>
      </w:r>
      <w:proofErr w:type="spellStart"/>
      <w:r w:rsidR="008F1588" w:rsidRPr="00C577D4">
        <w:rPr>
          <w:sz w:val="22"/>
        </w:rPr>
        <w:t>para</w:t>
      </w:r>
      <w:proofErr w:type="spellEnd"/>
      <w:r w:rsidR="008F1588" w:rsidRPr="00C577D4">
        <w:rPr>
          <w:sz w:val="22"/>
        </w:rPr>
        <w:t xml:space="preserve"> </w:t>
      </w:r>
      <w:proofErr w:type="spellStart"/>
      <w:r w:rsidR="008F1588" w:rsidRPr="00C577D4">
        <w:rPr>
          <w:sz w:val="22"/>
        </w:rPr>
        <w:t>usted</w:t>
      </w:r>
      <w:proofErr w:type="spellEnd"/>
      <w:r w:rsidR="008F1588" w:rsidRPr="00C577D4">
        <w:rPr>
          <w:sz w:val="22"/>
        </w:rPr>
        <w:t xml:space="preserve"> en lo </w:t>
      </w:r>
      <w:proofErr w:type="spellStart"/>
      <w:r w:rsidR="008F1588" w:rsidRPr="00C577D4">
        <w:rPr>
          <w:sz w:val="22"/>
        </w:rPr>
        <w:t>que</w:t>
      </w:r>
      <w:proofErr w:type="spellEnd"/>
      <w:r w:rsidR="008F1588" w:rsidRPr="00C577D4">
        <w:rPr>
          <w:sz w:val="22"/>
        </w:rPr>
        <w:t xml:space="preserve"> </w:t>
      </w:r>
      <w:proofErr w:type="spellStart"/>
      <w:r w:rsidR="008F1588" w:rsidRPr="00C577D4">
        <w:rPr>
          <w:sz w:val="22"/>
        </w:rPr>
        <w:t>respecta</w:t>
      </w:r>
      <w:proofErr w:type="spellEnd"/>
      <w:r w:rsidR="008F1588" w:rsidRPr="00C577D4">
        <w:rPr>
          <w:sz w:val="22"/>
        </w:rPr>
        <w:t xml:space="preserve"> </w:t>
      </w:r>
      <w:proofErr w:type="gramStart"/>
      <w:r w:rsidR="008F1588" w:rsidRPr="00C577D4">
        <w:rPr>
          <w:sz w:val="22"/>
        </w:rPr>
        <w:t>a</w:t>
      </w:r>
      <w:proofErr w:type="gramEnd"/>
      <w:r w:rsidR="008F1588" w:rsidRPr="00C577D4">
        <w:rPr>
          <w:sz w:val="22"/>
        </w:rPr>
        <w:t xml:space="preserve"> el </w:t>
      </w:r>
      <w:proofErr w:type="spellStart"/>
      <w:r w:rsidR="008F1588" w:rsidRPr="00C577D4">
        <w:rPr>
          <w:sz w:val="22"/>
        </w:rPr>
        <w:t>pasaje</w:t>
      </w:r>
      <w:proofErr w:type="spellEnd"/>
      <w:r w:rsidR="008F1588" w:rsidRPr="00C577D4">
        <w:rPr>
          <w:sz w:val="22"/>
        </w:rPr>
        <w:t xml:space="preserve"> de </w:t>
      </w:r>
      <w:proofErr w:type="spellStart"/>
      <w:r w:rsidR="008F1588" w:rsidRPr="00C577D4">
        <w:rPr>
          <w:sz w:val="22"/>
        </w:rPr>
        <w:t>esta</w:t>
      </w:r>
      <w:proofErr w:type="spellEnd"/>
      <w:r w:rsidR="008F1588" w:rsidRPr="00C577D4">
        <w:rPr>
          <w:sz w:val="22"/>
        </w:rPr>
        <w:t xml:space="preserve"> </w:t>
      </w:r>
      <w:proofErr w:type="spellStart"/>
      <w:r w:rsidR="008F1588" w:rsidRPr="00C577D4">
        <w:rPr>
          <w:sz w:val="22"/>
        </w:rPr>
        <w:t>semana</w:t>
      </w:r>
      <w:proofErr w:type="spellEnd"/>
      <w:r w:rsidR="008F1588" w:rsidRPr="00C577D4">
        <w:rPr>
          <w:sz w:val="22"/>
        </w:rPr>
        <w:t>.</w:t>
      </w:r>
      <w:r w:rsidR="009049B1" w:rsidRPr="00C577D4">
        <w:rPr>
          <w:sz w:val="22"/>
        </w:rPr>
        <w:t xml:space="preserve"> </w:t>
      </w:r>
      <w:r w:rsidR="009049B1" w:rsidRPr="00C577D4">
        <w:rPr>
          <w:b/>
          <w:sz w:val="22"/>
        </w:rPr>
        <w:t>______________________________________________________________________________</w:t>
      </w:r>
    </w:p>
    <w:sectPr w:rsidR="00CD7372" w:rsidRPr="00C577D4" w:rsidSect="00655DF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2533B" w:rsidRDefault="0012533B" w:rsidP="00C577D4">
      <w:pPr>
        <w:spacing w:after="0" w:line="240" w:lineRule="auto"/>
      </w:pPr>
      <w:r>
        <w:separator/>
      </w:r>
    </w:p>
  </w:endnote>
  <w:endnote w:type="continuationSeparator" w:id="0">
    <w:p w:rsidR="0012533B" w:rsidRDefault="0012533B" w:rsidP="00C577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2533B" w:rsidRDefault="0012533B" w:rsidP="00C577D4">
      <w:pPr>
        <w:spacing w:after="0" w:line="240" w:lineRule="auto"/>
      </w:pPr>
      <w:r>
        <w:separator/>
      </w:r>
    </w:p>
  </w:footnote>
  <w:footnote w:type="continuationSeparator" w:id="0">
    <w:p w:rsidR="0012533B" w:rsidRDefault="0012533B" w:rsidP="00C577D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C210F3D"/>
    <w:multiLevelType w:val="hybridMultilevel"/>
    <w:tmpl w:val="23BC6658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G0tLCwNDewNDe3NLdQ0lEKTi0uzszPAykwqwUAejzdeiwAAAA="/>
  </w:docVars>
  <w:rsids>
    <w:rsidRoot w:val="00655DF7"/>
    <w:rsid w:val="0000017F"/>
    <w:rsid w:val="00000802"/>
    <w:rsid w:val="0000093A"/>
    <w:rsid w:val="00000AE1"/>
    <w:rsid w:val="00000D90"/>
    <w:rsid w:val="00000FAC"/>
    <w:rsid w:val="000012F7"/>
    <w:rsid w:val="0000134F"/>
    <w:rsid w:val="00001379"/>
    <w:rsid w:val="000016EA"/>
    <w:rsid w:val="000017DD"/>
    <w:rsid w:val="00001838"/>
    <w:rsid w:val="00001879"/>
    <w:rsid w:val="000018F9"/>
    <w:rsid w:val="00001902"/>
    <w:rsid w:val="000019CB"/>
    <w:rsid w:val="00001E04"/>
    <w:rsid w:val="00001ED1"/>
    <w:rsid w:val="00001F77"/>
    <w:rsid w:val="00001FD9"/>
    <w:rsid w:val="0000253F"/>
    <w:rsid w:val="000026A0"/>
    <w:rsid w:val="0000298F"/>
    <w:rsid w:val="00002D95"/>
    <w:rsid w:val="000032E7"/>
    <w:rsid w:val="000038A9"/>
    <w:rsid w:val="00003942"/>
    <w:rsid w:val="00003AF2"/>
    <w:rsid w:val="00004005"/>
    <w:rsid w:val="00004158"/>
    <w:rsid w:val="0000425F"/>
    <w:rsid w:val="000043B5"/>
    <w:rsid w:val="00004463"/>
    <w:rsid w:val="00004584"/>
    <w:rsid w:val="000045DD"/>
    <w:rsid w:val="00004776"/>
    <w:rsid w:val="00004863"/>
    <w:rsid w:val="000048A6"/>
    <w:rsid w:val="00004A43"/>
    <w:rsid w:val="00004B8D"/>
    <w:rsid w:val="00004CC0"/>
    <w:rsid w:val="00004D5D"/>
    <w:rsid w:val="00004E7D"/>
    <w:rsid w:val="00005109"/>
    <w:rsid w:val="00005170"/>
    <w:rsid w:val="00005241"/>
    <w:rsid w:val="000052EC"/>
    <w:rsid w:val="000054AA"/>
    <w:rsid w:val="000054CC"/>
    <w:rsid w:val="000055CF"/>
    <w:rsid w:val="00005670"/>
    <w:rsid w:val="00005B5E"/>
    <w:rsid w:val="00005FA8"/>
    <w:rsid w:val="00006079"/>
    <w:rsid w:val="0000656A"/>
    <w:rsid w:val="000065B0"/>
    <w:rsid w:val="0000693F"/>
    <w:rsid w:val="00006A2F"/>
    <w:rsid w:val="00006AEF"/>
    <w:rsid w:val="00006B07"/>
    <w:rsid w:val="00006B81"/>
    <w:rsid w:val="00006B99"/>
    <w:rsid w:val="00006DFF"/>
    <w:rsid w:val="00006E02"/>
    <w:rsid w:val="00007193"/>
    <w:rsid w:val="0000734B"/>
    <w:rsid w:val="00007391"/>
    <w:rsid w:val="0000778B"/>
    <w:rsid w:val="000077B3"/>
    <w:rsid w:val="00007A6A"/>
    <w:rsid w:val="00007A74"/>
    <w:rsid w:val="00007B58"/>
    <w:rsid w:val="00007E24"/>
    <w:rsid w:val="00007EFD"/>
    <w:rsid w:val="0001014E"/>
    <w:rsid w:val="000102A0"/>
    <w:rsid w:val="000102A1"/>
    <w:rsid w:val="000102C4"/>
    <w:rsid w:val="0001040A"/>
    <w:rsid w:val="0001040D"/>
    <w:rsid w:val="00010561"/>
    <w:rsid w:val="0001060C"/>
    <w:rsid w:val="00010977"/>
    <w:rsid w:val="00010F37"/>
    <w:rsid w:val="0001107A"/>
    <w:rsid w:val="00011591"/>
    <w:rsid w:val="00011758"/>
    <w:rsid w:val="00011AB9"/>
    <w:rsid w:val="00011B65"/>
    <w:rsid w:val="00011C62"/>
    <w:rsid w:val="0001202D"/>
    <w:rsid w:val="000120A7"/>
    <w:rsid w:val="00012249"/>
    <w:rsid w:val="00012BA7"/>
    <w:rsid w:val="00012D64"/>
    <w:rsid w:val="00012DE0"/>
    <w:rsid w:val="0001355D"/>
    <w:rsid w:val="000135D0"/>
    <w:rsid w:val="00013634"/>
    <w:rsid w:val="0001396C"/>
    <w:rsid w:val="00013A83"/>
    <w:rsid w:val="00013B03"/>
    <w:rsid w:val="00013DE4"/>
    <w:rsid w:val="00013EFF"/>
    <w:rsid w:val="00014407"/>
    <w:rsid w:val="000145B6"/>
    <w:rsid w:val="00014F1F"/>
    <w:rsid w:val="00015105"/>
    <w:rsid w:val="0001516F"/>
    <w:rsid w:val="00015423"/>
    <w:rsid w:val="000154B8"/>
    <w:rsid w:val="000156D2"/>
    <w:rsid w:val="000156FA"/>
    <w:rsid w:val="00015713"/>
    <w:rsid w:val="0001572E"/>
    <w:rsid w:val="000157AC"/>
    <w:rsid w:val="0001596C"/>
    <w:rsid w:val="00015A31"/>
    <w:rsid w:val="00015D29"/>
    <w:rsid w:val="0001615C"/>
    <w:rsid w:val="00016861"/>
    <w:rsid w:val="000169F7"/>
    <w:rsid w:val="00016C9A"/>
    <w:rsid w:val="00016CB5"/>
    <w:rsid w:val="00016CF1"/>
    <w:rsid w:val="00016D5C"/>
    <w:rsid w:val="00016F41"/>
    <w:rsid w:val="0001707A"/>
    <w:rsid w:val="000170A4"/>
    <w:rsid w:val="00017214"/>
    <w:rsid w:val="000173A7"/>
    <w:rsid w:val="000173BC"/>
    <w:rsid w:val="000175F1"/>
    <w:rsid w:val="000175F5"/>
    <w:rsid w:val="00017CDC"/>
    <w:rsid w:val="00017E9A"/>
    <w:rsid w:val="00020369"/>
    <w:rsid w:val="000205B7"/>
    <w:rsid w:val="000205C4"/>
    <w:rsid w:val="00020B38"/>
    <w:rsid w:val="00020B9B"/>
    <w:rsid w:val="00020DEA"/>
    <w:rsid w:val="00020E4D"/>
    <w:rsid w:val="00021324"/>
    <w:rsid w:val="000213AC"/>
    <w:rsid w:val="0002165C"/>
    <w:rsid w:val="00021666"/>
    <w:rsid w:val="00021774"/>
    <w:rsid w:val="00021A3F"/>
    <w:rsid w:val="00021B7E"/>
    <w:rsid w:val="00021C02"/>
    <w:rsid w:val="00021F48"/>
    <w:rsid w:val="000222FD"/>
    <w:rsid w:val="0002245C"/>
    <w:rsid w:val="00022488"/>
    <w:rsid w:val="000225E0"/>
    <w:rsid w:val="00022DB0"/>
    <w:rsid w:val="00023211"/>
    <w:rsid w:val="0002344B"/>
    <w:rsid w:val="0002354C"/>
    <w:rsid w:val="000237E7"/>
    <w:rsid w:val="0002385C"/>
    <w:rsid w:val="000239A3"/>
    <w:rsid w:val="00023BCA"/>
    <w:rsid w:val="00023E09"/>
    <w:rsid w:val="00023EA8"/>
    <w:rsid w:val="000240E0"/>
    <w:rsid w:val="00024117"/>
    <w:rsid w:val="0002414C"/>
    <w:rsid w:val="00024209"/>
    <w:rsid w:val="000243EE"/>
    <w:rsid w:val="000245A6"/>
    <w:rsid w:val="000249EE"/>
    <w:rsid w:val="00024A3F"/>
    <w:rsid w:val="00024B79"/>
    <w:rsid w:val="00024BFD"/>
    <w:rsid w:val="00024E24"/>
    <w:rsid w:val="00024EE4"/>
    <w:rsid w:val="00025164"/>
    <w:rsid w:val="00025172"/>
    <w:rsid w:val="00025191"/>
    <w:rsid w:val="00025559"/>
    <w:rsid w:val="00025562"/>
    <w:rsid w:val="000255D1"/>
    <w:rsid w:val="000257B9"/>
    <w:rsid w:val="0002591A"/>
    <w:rsid w:val="00025DCB"/>
    <w:rsid w:val="00025F56"/>
    <w:rsid w:val="00026009"/>
    <w:rsid w:val="000260CB"/>
    <w:rsid w:val="00026236"/>
    <w:rsid w:val="00026347"/>
    <w:rsid w:val="000264F8"/>
    <w:rsid w:val="0002651F"/>
    <w:rsid w:val="000272C0"/>
    <w:rsid w:val="000272E0"/>
    <w:rsid w:val="000272E1"/>
    <w:rsid w:val="00027A0D"/>
    <w:rsid w:val="00027C46"/>
    <w:rsid w:val="00027CAD"/>
    <w:rsid w:val="00027CC6"/>
    <w:rsid w:val="00027F23"/>
    <w:rsid w:val="0003042F"/>
    <w:rsid w:val="000308CD"/>
    <w:rsid w:val="000309ED"/>
    <w:rsid w:val="00030A17"/>
    <w:rsid w:val="00030A6C"/>
    <w:rsid w:val="00030E60"/>
    <w:rsid w:val="00030F02"/>
    <w:rsid w:val="00030F0A"/>
    <w:rsid w:val="00030F32"/>
    <w:rsid w:val="00030F86"/>
    <w:rsid w:val="00030FD6"/>
    <w:rsid w:val="00031497"/>
    <w:rsid w:val="000314A4"/>
    <w:rsid w:val="000314A7"/>
    <w:rsid w:val="000318FD"/>
    <w:rsid w:val="00031A1B"/>
    <w:rsid w:val="00031B2A"/>
    <w:rsid w:val="00031C78"/>
    <w:rsid w:val="00031E3D"/>
    <w:rsid w:val="0003211D"/>
    <w:rsid w:val="0003215C"/>
    <w:rsid w:val="00032340"/>
    <w:rsid w:val="000323C5"/>
    <w:rsid w:val="00032455"/>
    <w:rsid w:val="00032585"/>
    <w:rsid w:val="0003269D"/>
    <w:rsid w:val="00032707"/>
    <w:rsid w:val="000327B5"/>
    <w:rsid w:val="000328B6"/>
    <w:rsid w:val="00032A88"/>
    <w:rsid w:val="00032A9F"/>
    <w:rsid w:val="00032B66"/>
    <w:rsid w:val="00032C69"/>
    <w:rsid w:val="00032CFA"/>
    <w:rsid w:val="00032D7D"/>
    <w:rsid w:val="00032DA4"/>
    <w:rsid w:val="00032E7A"/>
    <w:rsid w:val="00033577"/>
    <w:rsid w:val="00033730"/>
    <w:rsid w:val="00033BFE"/>
    <w:rsid w:val="00033C95"/>
    <w:rsid w:val="00033D67"/>
    <w:rsid w:val="00033E3F"/>
    <w:rsid w:val="00033E64"/>
    <w:rsid w:val="00034059"/>
    <w:rsid w:val="00034086"/>
    <w:rsid w:val="00034536"/>
    <w:rsid w:val="0003454A"/>
    <w:rsid w:val="000345D4"/>
    <w:rsid w:val="000345EC"/>
    <w:rsid w:val="000345F4"/>
    <w:rsid w:val="0003499D"/>
    <w:rsid w:val="00034F50"/>
    <w:rsid w:val="00034FEC"/>
    <w:rsid w:val="00035060"/>
    <w:rsid w:val="0003518D"/>
    <w:rsid w:val="000352D2"/>
    <w:rsid w:val="00035364"/>
    <w:rsid w:val="000358FE"/>
    <w:rsid w:val="000359BE"/>
    <w:rsid w:val="00035A9E"/>
    <w:rsid w:val="00035B5B"/>
    <w:rsid w:val="00035BB6"/>
    <w:rsid w:val="00035C99"/>
    <w:rsid w:val="00035D8E"/>
    <w:rsid w:val="0003602E"/>
    <w:rsid w:val="0003611E"/>
    <w:rsid w:val="000365F9"/>
    <w:rsid w:val="00036654"/>
    <w:rsid w:val="000367C1"/>
    <w:rsid w:val="000369F7"/>
    <w:rsid w:val="00036A72"/>
    <w:rsid w:val="00037020"/>
    <w:rsid w:val="00037096"/>
    <w:rsid w:val="0003748B"/>
    <w:rsid w:val="000375FC"/>
    <w:rsid w:val="000376EB"/>
    <w:rsid w:val="000378AC"/>
    <w:rsid w:val="0003794C"/>
    <w:rsid w:val="00037A47"/>
    <w:rsid w:val="00037E9D"/>
    <w:rsid w:val="00037EB0"/>
    <w:rsid w:val="00040177"/>
    <w:rsid w:val="00040295"/>
    <w:rsid w:val="00040320"/>
    <w:rsid w:val="00040347"/>
    <w:rsid w:val="000403F1"/>
    <w:rsid w:val="000406A2"/>
    <w:rsid w:val="000407DE"/>
    <w:rsid w:val="00040C66"/>
    <w:rsid w:val="00040CB8"/>
    <w:rsid w:val="00040E05"/>
    <w:rsid w:val="00041042"/>
    <w:rsid w:val="00041347"/>
    <w:rsid w:val="00041417"/>
    <w:rsid w:val="000414E1"/>
    <w:rsid w:val="00041792"/>
    <w:rsid w:val="000418E2"/>
    <w:rsid w:val="00041BFF"/>
    <w:rsid w:val="00041CE0"/>
    <w:rsid w:val="00041D3D"/>
    <w:rsid w:val="00041FA9"/>
    <w:rsid w:val="000420DA"/>
    <w:rsid w:val="00042451"/>
    <w:rsid w:val="00042485"/>
    <w:rsid w:val="00042563"/>
    <w:rsid w:val="00042788"/>
    <w:rsid w:val="00042A90"/>
    <w:rsid w:val="00042CCF"/>
    <w:rsid w:val="00042CFE"/>
    <w:rsid w:val="00042E92"/>
    <w:rsid w:val="00042F2E"/>
    <w:rsid w:val="00042FBF"/>
    <w:rsid w:val="0004319C"/>
    <w:rsid w:val="000435A6"/>
    <w:rsid w:val="000437C9"/>
    <w:rsid w:val="00043C37"/>
    <w:rsid w:val="00043C53"/>
    <w:rsid w:val="00043D80"/>
    <w:rsid w:val="00044094"/>
    <w:rsid w:val="0004424A"/>
    <w:rsid w:val="0004431B"/>
    <w:rsid w:val="0004458B"/>
    <w:rsid w:val="00044619"/>
    <w:rsid w:val="00044C08"/>
    <w:rsid w:val="00045596"/>
    <w:rsid w:val="000455D1"/>
    <w:rsid w:val="0004579E"/>
    <w:rsid w:val="0004582D"/>
    <w:rsid w:val="00045E0D"/>
    <w:rsid w:val="00045EA0"/>
    <w:rsid w:val="00045F9B"/>
    <w:rsid w:val="00046449"/>
    <w:rsid w:val="00046497"/>
    <w:rsid w:val="0004674B"/>
    <w:rsid w:val="0004684F"/>
    <w:rsid w:val="00046916"/>
    <w:rsid w:val="00046B0C"/>
    <w:rsid w:val="00046B7F"/>
    <w:rsid w:val="00046EE4"/>
    <w:rsid w:val="00046EE8"/>
    <w:rsid w:val="00046EF8"/>
    <w:rsid w:val="00046FCD"/>
    <w:rsid w:val="00047004"/>
    <w:rsid w:val="00047162"/>
    <w:rsid w:val="0004719B"/>
    <w:rsid w:val="000477A3"/>
    <w:rsid w:val="00047AB1"/>
    <w:rsid w:val="00047B08"/>
    <w:rsid w:val="00047D12"/>
    <w:rsid w:val="0005004A"/>
    <w:rsid w:val="00050187"/>
    <w:rsid w:val="00050228"/>
    <w:rsid w:val="000506E5"/>
    <w:rsid w:val="00050737"/>
    <w:rsid w:val="00050775"/>
    <w:rsid w:val="000507F8"/>
    <w:rsid w:val="00050B11"/>
    <w:rsid w:val="00050B6C"/>
    <w:rsid w:val="00050CCF"/>
    <w:rsid w:val="000512DF"/>
    <w:rsid w:val="000513C1"/>
    <w:rsid w:val="00051463"/>
    <w:rsid w:val="000515C4"/>
    <w:rsid w:val="000518F6"/>
    <w:rsid w:val="00051D51"/>
    <w:rsid w:val="00051E40"/>
    <w:rsid w:val="0005208E"/>
    <w:rsid w:val="0005232B"/>
    <w:rsid w:val="00052773"/>
    <w:rsid w:val="00052911"/>
    <w:rsid w:val="00052D46"/>
    <w:rsid w:val="000530F6"/>
    <w:rsid w:val="0005318B"/>
    <w:rsid w:val="00053490"/>
    <w:rsid w:val="0005349E"/>
    <w:rsid w:val="000536BA"/>
    <w:rsid w:val="0005389F"/>
    <w:rsid w:val="000538F9"/>
    <w:rsid w:val="00053D35"/>
    <w:rsid w:val="00054100"/>
    <w:rsid w:val="00054274"/>
    <w:rsid w:val="000542FF"/>
    <w:rsid w:val="000545CC"/>
    <w:rsid w:val="000548B8"/>
    <w:rsid w:val="00054A89"/>
    <w:rsid w:val="00054AB2"/>
    <w:rsid w:val="00054B8D"/>
    <w:rsid w:val="00054C64"/>
    <w:rsid w:val="0005511A"/>
    <w:rsid w:val="0005537F"/>
    <w:rsid w:val="0005551B"/>
    <w:rsid w:val="000556F0"/>
    <w:rsid w:val="000559E1"/>
    <w:rsid w:val="00055ACB"/>
    <w:rsid w:val="00055FC3"/>
    <w:rsid w:val="00056313"/>
    <w:rsid w:val="00056390"/>
    <w:rsid w:val="00056396"/>
    <w:rsid w:val="000563A9"/>
    <w:rsid w:val="000566B2"/>
    <w:rsid w:val="00056827"/>
    <w:rsid w:val="00056E0D"/>
    <w:rsid w:val="00056E5A"/>
    <w:rsid w:val="00057299"/>
    <w:rsid w:val="000576CA"/>
    <w:rsid w:val="0005777E"/>
    <w:rsid w:val="00057D13"/>
    <w:rsid w:val="00057DA5"/>
    <w:rsid w:val="00060141"/>
    <w:rsid w:val="000602AD"/>
    <w:rsid w:val="000605B0"/>
    <w:rsid w:val="00060792"/>
    <w:rsid w:val="00060A22"/>
    <w:rsid w:val="00060FCE"/>
    <w:rsid w:val="00061152"/>
    <w:rsid w:val="00061310"/>
    <w:rsid w:val="000615A8"/>
    <w:rsid w:val="0006176B"/>
    <w:rsid w:val="00061834"/>
    <w:rsid w:val="0006187F"/>
    <w:rsid w:val="00061905"/>
    <w:rsid w:val="00061960"/>
    <w:rsid w:val="00061AEF"/>
    <w:rsid w:val="00061C94"/>
    <w:rsid w:val="000624FA"/>
    <w:rsid w:val="000627A4"/>
    <w:rsid w:val="0006296D"/>
    <w:rsid w:val="00062AD6"/>
    <w:rsid w:val="00062B8A"/>
    <w:rsid w:val="00062D07"/>
    <w:rsid w:val="00062D80"/>
    <w:rsid w:val="00063137"/>
    <w:rsid w:val="00063883"/>
    <w:rsid w:val="00063911"/>
    <w:rsid w:val="00063A57"/>
    <w:rsid w:val="00063D97"/>
    <w:rsid w:val="00063F2A"/>
    <w:rsid w:val="00064106"/>
    <w:rsid w:val="00064125"/>
    <w:rsid w:val="00064929"/>
    <w:rsid w:val="00064958"/>
    <w:rsid w:val="00064B54"/>
    <w:rsid w:val="00064B5D"/>
    <w:rsid w:val="00064C96"/>
    <w:rsid w:val="00064EE7"/>
    <w:rsid w:val="00064F19"/>
    <w:rsid w:val="00064FAA"/>
    <w:rsid w:val="000650F2"/>
    <w:rsid w:val="000651BE"/>
    <w:rsid w:val="0006522A"/>
    <w:rsid w:val="000654E0"/>
    <w:rsid w:val="000655B4"/>
    <w:rsid w:val="000655D9"/>
    <w:rsid w:val="000656AF"/>
    <w:rsid w:val="00065709"/>
    <w:rsid w:val="000657F1"/>
    <w:rsid w:val="00065CAA"/>
    <w:rsid w:val="000660A9"/>
    <w:rsid w:val="00066154"/>
    <w:rsid w:val="000663DE"/>
    <w:rsid w:val="000666BA"/>
    <w:rsid w:val="00066B8A"/>
    <w:rsid w:val="0006709F"/>
    <w:rsid w:val="00067389"/>
    <w:rsid w:val="0006763D"/>
    <w:rsid w:val="0006779B"/>
    <w:rsid w:val="00067A8B"/>
    <w:rsid w:val="00067ACA"/>
    <w:rsid w:val="00067CC1"/>
    <w:rsid w:val="00067D4B"/>
    <w:rsid w:val="00067F32"/>
    <w:rsid w:val="00067F68"/>
    <w:rsid w:val="0007029B"/>
    <w:rsid w:val="000703FF"/>
    <w:rsid w:val="00070472"/>
    <w:rsid w:val="000704D3"/>
    <w:rsid w:val="00070590"/>
    <w:rsid w:val="0007059F"/>
    <w:rsid w:val="000708E9"/>
    <w:rsid w:val="00071165"/>
    <w:rsid w:val="000713C4"/>
    <w:rsid w:val="000713F7"/>
    <w:rsid w:val="0007150A"/>
    <w:rsid w:val="0007185C"/>
    <w:rsid w:val="000718DB"/>
    <w:rsid w:val="00071A40"/>
    <w:rsid w:val="00071C48"/>
    <w:rsid w:val="00072318"/>
    <w:rsid w:val="0007241E"/>
    <w:rsid w:val="00072447"/>
    <w:rsid w:val="000727E3"/>
    <w:rsid w:val="000729D1"/>
    <w:rsid w:val="00072B76"/>
    <w:rsid w:val="00072C5D"/>
    <w:rsid w:val="0007304D"/>
    <w:rsid w:val="000731AC"/>
    <w:rsid w:val="00073334"/>
    <w:rsid w:val="000735C9"/>
    <w:rsid w:val="000735D6"/>
    <w:rsid w:val="000738CD"/>
    <w:rsid w:val="00073CD2"/>
    <w:rsid w:val="00073D15"/>
    <w:rsid w:val="00073D6A"/>
    <w:rsid w:val="00073E91"/>
    <w:rsid w:val="000740E6"/>
    <w:rsid w:val="000742CA"/>
    <w:rsid w:val="00074475"/>
    <w:rsid w:val="0007456B"/>
    <w:rsid w:val="000746B7"/>
    <w:rsid w:val="0007492E"/>
    <w:rsid w:val="00074B3A"/>
    <w:rsid w:val="00074B9E"/>
    <w:rsid w:val="00074D28"/>
    <w:rsid w:val="0007512F"/>
    <w:rsid w:val="00075264"/>
    <w:rsid w:val="00075298"/>
    <w:rsid w:val="00075CBB"/>
    <w:rsid w:val="000763C2"/>
    <w:rsid w:val="000763D2"/>
    <w:rsid w:val="000764DF"/>
    <w:rsid w:val="000766A7"/>
    <w:rsid w:val="000766B8"/>
    <w:rsid w:val="00076C8A"/>
    <w:rsid w:val="00076DF2"/>
    <w:rsid w:val="00076F6C"/>
    <w:rsid w:val="000770F8"/>
    <w:rsid w:val="0007719F"/>
    <w:rsid w:val="00077330"/>
    <w:rsid w:val="00077544"/>
    <w:rsid w:val="00077C6B"/>
    <w:rsid w:val="00077D2D"/>
    <w:rsid w:val="00077E9B"/>
    <w:rsid w:val="00077F26"/>
    <w:rsid w:val="0008004E"/>
    <w:rsid w:val="000803E7"/>
    <w:rsid w:val="00080718"/>
    <w:rsid w:val="000808FE"/>
    <w:rsid w:val="00080C71"/>
    <w:rsid w:val="00081062"/>
    <w:rsid w:val="00081190"/>
    <w:rsid w:val="000812FA"/>
    <w:rsid w:val="0008130A"/>
    <w:rsid w:val="000813DB"/>
    <w:rsid w:val="00081572"/>
    <w:rsid w:val="0008158C"/>
    <w:rsid w:val="00081A34"/>
    <w:rsid w:val="00081D25"/>
    <w:rsid w:val="00081DCA"/>
    <w:rsid w:val="00081FDB"/>
    <w:rsid w:val="00082010"/>
    <w:rsid w:val="000821A8"/>
    <w:rsid w:val="000821BC"/>
    <w:rsid w:val="000825E2"/>
    <w:rsid w:val="00082A5B"/>
    <w:rsid w:val="00082E86"/>
    <w:rsid w:val="0008309F"/>
    <w:rsid w:val="00083874"/>
    <w:rsid w:val="00083DB4"/>
    <w:rsid w:val="00083F07"/>
    <w:rsid w:val="0008443C"/>
    <w:rsid w:val="0008448C"/>
    <w:rsid w:val="00084EA3"/>
    <w:rsid w:val="00084F27"/>
    <w:rsid w:val="00084FB7"/>
    <w:rsid w:val="00084FE3"/>
    <w:rsid w:val="0008514A"/>
    <w:rsid w:val="00085363"/>
    <w:rsid w:val="00085643"/>
    <w:rsid w:val="00085713"/>
    <w:rsid w:val="00085BC3"/>
    <w:rsid w:val="00085C7E"/>
    <w:rsid w:val="00085D04"/>
    <w:rsid w:val="00085D05"/>
    <w:rsid w:val="00085FFE"/>
    <w:rsid w:val="00086014"/>
    <w:rsid w:val="0008612C"/>
    <w:rsid w:val="000864EB"/>
    <w:rsid w:val="00086AC0"/>
    <w:rsid w:val="00086ADF"/>
    <w:rsid w:val="00086B76"/>
    <w:rsid w:val="00086DE5"/>
    <w:rsid w:val="00087050"/>
    <w:rsid w:val="00087071"/>
    <w:rsid w:val="00087397"/>
    <w:rsid w:val="0008741A"/>
    <w:rsid w:val="00087663"/>
    <w:rsid w:val="000876C0"/>
    <w:rsid w:val="00087E2A"/>
    <w:rsid w:val="00090520"/>
    <w:rsid w:val="0009057F"/>
    <w:rsid w:val="00090763"/>
    <w:rsid w:val="00090ACB"/>
    <w:rsid w:val="00090B90"/>
    <w:rsid w:val="00090D15"/>
    <w:rsid w:val="00090E09"/>
    <w:rsid w:val="00090F6A"/>
    <w:rsid w:val="00091280"/>
    <w:rsid w:val="0009144C"/>
    <w:rsid w:val="000915AC"/>
    <w:rsid w:val="00091705"/>
    <w:rsid w:val="00091808"/>
    <w:rsid w:val="00091D64"/>
    <w:rsid w:val="00091F8A"/>
    <w:rsid w:val="00091FD5"/>
    <w:rsid w:val="00092CB0"/>
    <w:rsid w:val="0009309B"/>
    <w:rsid w:val="000932F8"/>
    <w:rsid w:val="0009334D"/>
    <w:rsid w:val="00093412"/>
    <w:rsid w:val="0009349F"/>
    <w:rsid w:val="00093590"/>
    <w:rsid w:val="000939E1"/>
    <w:rsid w:val="00093A2F"/>
    <w:rsid w:val="00093A90"/>
    <w:rsid w:val="00093B39"/>
    <w:rsid w:val="00093BB6"/>
    <w:rsid w:val="00093C42"/>
    <w:rsid w:val="00093C74"/>
    <w:rsid w:val="00093C79"/>
    <w:rsid w:val="00093D25"/>
    <w:rsid w:val="00094263"/>
    <w:rsid w:val="00094279"/>
    <w:rsid w:val="000942F4"/>
    <w:rsid w:val="000945F7"/>
    <w:rsid w:val="000946C0"/>
    <w:rsid w:val="00094721"/>
    <w:rsid w:val="00094CEA"/>
    <w:rsid w:val="00094E4A"/>
    <w:rsid w:val="00094E82"/>
    <w:rsid w:val="00094EF5"/>
    <w:rsid w:val="000951AF"/>
    <w:rsid w:val="000955CF"/>
    <w:rsid w:val="0009564E"/>
    <w:rsid w:val="000956D7"/>
    <w:rsid w:val="0009578A"/>
    <w:rsid w:val="00095815"/>
    <w:rsid w:val="00095835"/>
    <w:rsid w:val="00095A73"/>
    <w:rsid w:val="00095C92"/>
    <w:rsid w:val="00095CC1"/>
    <w:rsid w:val="00095DC5"/>
    <w:rsid w:val="00095E01"/>
    <w:rsid w:val="00095E78"/>
    <w:rsid w:val="00096020"/>
    <w:rsid w:val="000960AA"/>
    <w:rsid w:val="000963E9"/>
    <w:rsid w:val="000964C2"/>
    <w:rsid w:val="00096CD1"/>
    <w:rsid w:val="00097098"/>
    <w:rsid w:val="000972D5"/>
    <w:rsid w:val="00097434"/>
    <w:rsid w:val="000979F3"/>
    <w:rsid w:val="00097A74"/>
    <w:rsid w:val="00097AC2"/>
    <w:rsid w:val="000A0074"/>
    <w:rsid w:val="000A05BC"/>
    <w:rsid w:val="000A08B7"/>
    <w:rsid w:val="000A0B71"/>
    <w:rsid w:val="000A0B7E"/>
    <w:rsid w:val="000A0BE6"/>
    <w:rsid w:val="000A0C1B"/>
    <w:rsid w:val="000A108C"/>
    <w:rsid w:val="000A127C"/>
    <w:rsid w:val="000A1584"/>
    <w:rsid w:val="000A18BF"/>
    <w:rsid w:val="000A1A04"/>
    <w:rsid w:val="000A1BD2"/>
    <w:rsid w:val="000A1D3F"/>
    <w:rsid w:val="000A1E2E"/>
    <w:rsid w:val="000A1E4E"/>
    <w:rsid w:val="000A1F7C"/>
    <w:rsid w:val="000A2285"/>
    <w:rsid w:val="000A243E"/>
    <w:rsid w:val="000A255F"/>
    <w:rsid w:val="000A26E0"/>
    <w:rsid w:val="000A280B"/>
    <w:rsid w:val="000A2884"/>
    <w:rsid w:val="000A29DE"/>
    <w:rsid w:val="000A29FF"/>
    <w:rsid w:val="000A2CBC"/>
    <w:rsid w:val="000A2DD2"/>
    <w:rsid w:val="000A2FBA"/>
    <w:rsid w:val="000A3054"/>
    <w:rsid w:val="000A30E6"/>
    <w:rsid w:val="000A3478"/>
    <w:rsid w:val="000A34E1"/>
    <w:rsid w:val="000A375F"/>
    <w:rsid w:val="000A37C5"/>
    <w:rsid w:val="000A38B9"/>
    <w:rsid w:val="000A3A9A"/>
    <w:rsid w:val="000A3CE6"/>
    <w:rsid w:val="000A3EB0"/>
    <w:rsid w:val="000A412B"/>
    <w:rsid w:val="000A41B6"/>
    <w:rsid w:val="000A448B"/>
    <w:rsid w:val="000A449F"/>
    <w:rsid w:val="000A4595"/>
    <w:rsid w:val="000A48DE"/>
    <w:rsid w:val="000A4AD6"/>
    <w:rsid w:val="000A4EB5"/>
    <w:rsid w:val="000A4FB6"/>
    <w:rsid w:val="000A5187"/>
    <w:rsid w:val="000A54E9"/>
    <w:rsid w:val="000A5699"/>
    <w:rsid w:val="000A5951"/>
    <w:rsid w:val="000A5BA5"/>
    <w:rsid w:val="000A5CFF"/>
    <w:rsid w:val="000A608F"/>
    <w:rsid w:val="000A617E"/>
    <w:rsid w:val="000A61EE"/>
    <w:rsid w:val="000A64B7"/>
    <w:rsid w:val="000A67F5"/>
    <w:rsid w:val="000A6E9A"/>
    <w:rsid w:val="000A6EFB"/>
    <w:rsid w:val="000A749A"/>
    <w:rsid w:val="000A768F"/>
    <w:rsid w:val="000A7705"/>
    <w:rsid w:val="000A798D"/>
    <w:rsid w:val="000A7C3B"/>
    <w:rsid w:val="000A7DCE"/>
    <w:rsid w:val="000A7F40"/>
    <w:rsid w:val="000B002A"/>
    <w:rsid w:val="000B007F"/>
    <w:rsid w:val="000B0396"/>
    <w:rsid w:val="000B04F7"/>
    <w:rsid w:val="000B0B9C"/>
    <w:rsid w:val="000B0D51"/>
    <w:rsid w:val="000B0D71"/>
    <w:rsid w:val="000B1168"/>
    <w:rsid w:val="000B1450"/>
    <w:rsid w:val="000B16F3"/>
    <w:rsid w:val="000B181B"/>
    <w:rsid w:val="000B187A"/>
    <w:rsid w:val="000B1D89"/>
    <w:rsid w:val="000B1DD8"/>
    <w:rsid w:val="000B2357"/>
    <w:rsid w:val="000B23A0"/>
    <w:rsid w:val="000B2523"/>
    <w:rsid w:val="000B2599"/>
    <w:rsid w:val="000B2ABF"/>
    <w:rsid w:val="000B2CA4"/>
    <w:rsid w:val="000B2D55"/>
    <w:rsid w:val="000B337A"/>
    <w:rsid w:val="000B3470"/>
    <w:rsid w:val="000B3509"/>
    <w:rsid w:val="000B36E6"/>
    <w:rsid w:val="000B37B0"/>
    <w:rsid w:val="000B3807"/>
    <w:rsid w:val="000B3858"/>
    <w:rsid w:val="000B38B4"/>
    <w:rsid w:val="000B3FA0"/>
    <w:rsid w:val="000B4055"/>
    <w:rsid w:val="000B4225"/>
    <w:rsid w:val="000B4779"/>
    <w:rsid w:val="000B47DC"/>
    <w:rsid w:val="000B47F8"/>
    <w:rsid w:val="000B482B"/>
    <w:rsid w:val="000B49BC"/>
    <w:rsid w:val="000B4A6E"/>
    <w:rsid w:val="000B4E9E"/>
    <w:rsid w:val="000B5063"/>
    <w:rsid w:val="000B5201"/>
    <w:rsid w:val="000B590C"/>
    <w:rsid w:val="000B590F"/>
    <w:rsid w:val="000B5919"/>
    <w:rsid w:val="000B5A5E"/>
    <w:rsid w:val="000B5BD9"/>
    <w:rsid w:val="000B5D82"/>
    <w:rsid w:val="000B5E1A"/>
    <w:rsid w:val="000B5F49"/>
    <w:rsid w:val="000B6303"/>
    <w:rsid w:val="000B6470"/>
    <w:rsid w:val="000B6967"/>
    <w:rsid w:val="000B69DD"/>
    <w:rsid w:val="000B6AB7"/>
    <w:rsid w:val="000B6DC5"/>
    <w:rsid w:val="000B6F43"/>
    <w:rsid w:val="000B6FBA"/>
    <w:rsid w:val="000B7083"/>
    <w:rsid w:val="000B732E"/>
    <w:rsid w:val="000B7454"/>
    <w:rsid w:val="000B74D5"/>
    <w:rsid w:val="000B7566"/>
    <w:rsid w:val="000B7A71"/>
    <w:rsid w:val="000B7B97"/>
    <w:rsid w:val="000B7EC3"/>
    <w:rsid w:val="000B7F72"/>
    <w:rsid w:val="000C003B"/>
    <w:rsid w:val="000C0245"/>
    <w:rsid w:val="000C03D8"/>
    <w:rsid w:val="000C04F7"/>
    <w:rsid w:val="000C063C"/>
    <w:rsid w:val="000C0720"/>
    <w:rsid w:val="000C0DEB"/>
    <w:rsid w:val="000C13AB"/>
    <w:rsid w:val="000C18F6"/>
    <w:rsid w:val="000C1A0A"/>
    <w:rsid w:val="000C1B97"/>
    <w:rsid w:val="000C1BEE"/>
    <w:rsid w:val="000C1F84"/>
    <w:rsid w:val="000C201D"/>
    <w:rsid w:val="000C2255"/>
    <w:rsid w:val="000C2311"/>
    <w:rsid w:val="000C24AD"/>
    <w:rsid w:val="000C2867"/>
    <w:rsid w:val="000C2A2B"/>
    <w:rsid w:val="000C2AD1"/>
    <w:rsid w:val="000C2D3B"/>
    <w:rsid w:val="000C3177"/>
    <w:rsid w:val="000C31C9"/>
    <w:rsid w:val="000C366A"/>
    <w:rsid w:val="000C3986"/>
    <w:rsid w:val="000C3A33"/>
    <w:rsid w:val="000C3AB1"/>
    <w:rsid w:val="000C3DC1"/>
    <w:rsid w:val="000C3DD0"/>
    <w:rsid w:val="000C3DE5"/>
    <w:rsid w:val="000C3F95"/>
    <w:rsid w:val="000C3FC8"/>
    <w:rsid w:val="000C430A"/>
    <w:rsid w:val="000C43A8"/>
    <w:rsid w:val="000C47A7"/>
    <w:rsid w:val="000C4D91"/>
    <w:rsid w:val="000C4DEB"/>
    <w:rsid w:val="000C4E26"/>
    <w:rsid w:val="000C502E"/>
    <w:rsid w:val="000C52FC"/>
    <w:rsid w:val="000C531C"/>
    <w:rsid w:val="000C5346"/>
    <w:rsid w:val="000C53A9"/>
    <w:rsid w:val="000C5860"/>
    <w:rsid w:val="000C58F1"/>
    <w:rsid w:val="000C5A66"/>
    <w:rsid w:val="000C5A7A"/>
    <w:rsid w:val="000C5C3B"/>
    <w:rsid w:val="000C6340"/>
    <w:rsid w:val="000C640B"/>
    <w:rsid w:val="000C6645"/>
    <w:rsid w:val="000C6722"/>
    <w:rsid w:val="000C6960"/>
    <w:rsid w:val="000C6C80"/>
    <w:rsid w:val="000C6FC1"/>
    <w:rsid w:val="000C70CF"/>
    <w:rsid w:val="000C7230"/>
    <w:rsid w:val="000C7594"/>
    <w:rsid w:val="000C7831"/>
    <w:rsid w:val="000C791C"/>
    <w:rsid w:val="000C7A05"/>
    <w:rsid w:val="000C7A19"/>
    <w:rsid w:val="000C7A50"/>
    <w:rsid w:val="000C7AB5"/>
    <w:rsid w:val="000C7B73"/>
    <w:rsid w:val="000C7B75"/>
    <w:rsid w:val="000C7E57"/>
    <w:rsid w:val="000C7E67"/>
    <w:rsid w:val="000D0463"/>
    <w:rsid w:val="000D04A0"/>
    <w:rsid w:val="000D0603"/>
    <w:rsid w:val="000D088E"/>
    <w:rsid w:val="000D0B33"/>
    <w:rsid w:val="000D0D10"/>
    <w:rsid w:val="000D0E52"/>
    <w:rsid w:val="000D0FC5"/>
    <w:rsid w:val="000D1218"/>
    <w:rsid w:val="000D17FE"/>
    <w:rsid w:val="000D1800"/>
    <w:rsid w:val="000D184D"/>
    <w:rsid w:val="000D19E6"/>
    <w:rsid w:val="000D19E9"/>
    <w:rsid w:val="000D19ED"/>
    <w:rsid w:val="000D1B6C"/>
    <w:rsid w:val="000D1C15"/>
    <w:rsid w:val="000D1D90"/>
    <w:rsid w:val="000D1F19"/>
    <w:rsid w:val="000D1F72"/>
    <w:rsid w:val="000D1F8F"/>
    <w:rsid w:val="000D23AA"/>
    <w:rsid w:val="000D24E7"/>
    <w:rsid w:val="000D260B"/>
    <w:rsid w:val="000D27C5"/>
    <w:rsid w:val="000D2858"/>
    <w:rsid w:val="000D3069"/>
    <w:rsid w:val="000D3463"/>
    <w:rsid w:val="000D3673"/>
    <w:rsid w:val="000D36EC"/>
    <w:rsid w:val="000D3781"/>
    <w:rsid w:val="000D3B03"/>
    <w:rsid w:val="000D3B67"/>
    <w:rsid w:val="000D3BAF"/>
    <w:rsid w:val="000D3F93"/>
    <w:rsid w:val="000D400C"/>
    <w:rsid w:val="000D445E"/>
    <w:rsid w:val="000D45BF"/>
    <w:rsid w:val="000D45EE"/>
    <w:rsid w:val="000D49C6"/>
    <w:rsid w:val="000D4B1E"/>
    <w:rsid w:val="000D4B68"/>
    <w:rsid w:val="000D4BC7"/>
    <w:rsid w:val="000D4DD6"/>
    <w:rsid w:val="000D561F"/>
    <w:rsid w:val="000D5A57"/>
    <w:rsid w:val="000D5A97"/>
    <w:rsid w:val="000D5B81"/>
    <w:rsid w:val="000D5C32"/>
    <w:rsid w:val="000D5D8F"/>
    <w:rsid w:val="000D6617"/>
    <w:rsid w:val="000D67CC"/>
    <w:rsid w:val="000D68CC"/>
    <w:rsid w:val="000D6AC9"/>
    <w:rsid w:val="000D6F90"/>
    <w:rsid w:val="000D7062"/>
    <w:rsid w:val="000D76D4"/>
    <w:rsid w:val="000D7857"/>
    <w:rsid w:val="000D79DD"/>
    <w:rsid w:val="000D7AC0"/>
    <w:rsid w:val="000D7BAE"/>
    <w:rsid w:val="000D7BDF"/>
    <w:rsid w:val="000D7D34"/>
    <w:rsid w:val="000D7F0D"/>
    <w:rsid w:val="000D7F21"/>
    <w:rsid w:val="000D7F5C"/>
    <w:rsid w:val="000E0178"/>
    <w:rsid w:val="000E02B9"/>
    <w:rsid w:val="000E03CE"/>
    <w:rsid w:val="000E085A"/>
    <w:rsid w:val="000E0F0B"/>
    <w:rsid w:val="000E0F51"/>
    <w:rsid w:val="000E0F8A"/>
    <w:rsid w:val="000E1396"/>
    <w:rsid w:val="000E18AB"/>
    <w:rsid w:val="000E192C"/>
    <w:rsid w:val="000E1F19"/>
    <w:rsid w:val="000E204D"/>
    <w:rsid w:val="000E2175"/>
    <w:rsid w:val="000E23B6"/>
    <w:rsid w:val="000E2532"/>
    <w:rsid w:val="000E266B"/>
    <w:rsid w:val="000E2C0B"/>
    <w:rsid w:val="000E2D90"/>
    <w:rsid w:val="000E2E44"/>
    <w:rsid w:val="000E2ECD"/>
    <w:rsid w:val="000E2FA9"/>
    <w:rsid w:val="000E30B8"/>
    <w:rsid w:val="000E310F"/>
    <w:rsid w:val="000E36A0"/>
    <w:rsid w:val="000E3747"/>
    <w:rsid w:val="000E377E"/>
    <w:rsid w:val="000E3CB6"/>
    <w:rsid w:val="000E3F82"/>
    <w:rsid w:val="000E464F"/>
    <w:rsid w:val="000E4864"/>
    <w:rsid w:val="000E4A09"/>
    <w:rsid w:val="000E4BCF"/>
    <w:rsid w:val="000E4D7E"/>
    <w:rsid w:val="000E4DAE"/>
    <w:rsid w:val="000E4F5C"/>
    <w:rsid w:val="000E505A"/>
    <w:rsid w:val="000E51AE"/>
    <w:rsid w:val="000E5588"/>
    <w:rsid w:val="000E5807"/>
    <w:rsid w:val="000E58A7"/>
    <w:rsid w:val="000E5B40"/>
    <w:rsid w:val="000E5C7E"/>
    <w:rsid w:val="000E5D7B"/>
    <w:rsid w:val="000E6311"/>
    <w:rsid w:val="000E644A"/>
    <w:rsid w:val="000E64C1"/>
    <w:rsid w:val="000E6A24"/>
    <w:rsid w:val="000E6DF1"/>
    <w:rsid w:val="000E6DFA"/>
    <w:rsid w:val="000E6E2A"/>
    <w:rsid w:val="000E6F56"/>
    <w:rsid w:val="000E709D"/>
    <w:rsid w:val="000E70CE"/>
    <w:rsid w:val="000E7129"/>
    <w:rsid w:val="000E73D9"/>
    <w:rsid w:val="000E783C"/>
    <w:rsid w:val="000E790B"/>
    <w:rsid w:val="000E7925"/>
    <w:rsid w:val="000E7A4B"/>
    <w:rsid w:val="000E7BE5"/>
    <w:rsid w:val="000E7C80"/>
    <w:rsid w:val="000E7CD5"/>
    <w:rsid w:val="000E7F58"/>
    <w:rsid w:val="000E7F66"/>
    <w:rsid w:val="000F06B0"/>
    <w:rsid w:val="000F089E"/>
    <w:rsid w:val="000F0968"/>
    <w:rsid w:val="000F0A27"/>
    <w:rsid w:val="000F0C65"/>
    <w:rsid w:val="000F0CA5"/>
    <w:rsid w:val="000F0EF2"/>
    <w:rsid w:val="000F13CE"/>
    <w:rsid w:val="000F13E4"/>
    <w:rsid w:val="000F15E1"/>
    <w:rsid w:val="000F1B2E"/>
    <w:rsid w:val="000F1C7D"/>
    <w:rsid w:val="000F1FD3"/>
    <w:rsid w:val="000F2349"/>
    <w:rsid w:val="000F2420"/>
    <w:rsid w:val="000F257A"/>
    <w:rsid w:val="000F26DC"/>
    <w:rsid w:val="000F2A07"/>
    <w:rsid w:val="000F2A23"/>
    <w:rsid w:val="000F2AC0"/>
    <w:rsid w:val="000F2B1E"/>
    <w:rsid w:val="000F2C16"/>
    <w:rsid w:val="000F3165"/>
    <w:rsid w:val="000F3251"/>
    <w:rsid w:val="000F3261"/>
    <w:rsid w:val="000F32B7"/>
    <w:rsid w:val="000F33DA"/>
    <w:rsid w:val="000F3417"/>
    <w:rsid w:val="000F3690"/>
    <w:rsid w:val="000F3825"/>
    <w:rsid w:val="000F3BCE"/>
    <w:rsid w:val="000F3C4A"/>
    <w:rsid w:val="000F3D3B"/>
    <w:rsid w:val="000F3E43"/>
    <w:rsid w:val="000F430A"/>
    <w:rsid w:val="000F43BC"/>
    <w:rsid w:val="000F475E"/>
    <w:rsid w:val="000F47FA"/>
    <w:rsid w:val="000F4E80"/>
    <w:rsid w:val="000F5054"/>
    <w:rsid w:val="000F5852"/>
    <w:rsid w:val="000F5AAF"/>
    <w:rsid w:val="000F5AF9"/>
    <w:rsid w:val="000F5B15"/>
    <w:rsid w:val="000F5CB1"/>
    <w:rsid w:val="000F5D7A"/>
    <w:rsid w:val="000F6118"/>
    <w:rsid w:val="000F6368"/>
    <w:rsid w:val="000F6585"/>
    <w:rsid w:val="000F6589"/>
    <w:rsid w:val="000F6592"/>
    <w:rsid w:val="000F6634"/>
    <w:rsid w:val="000F66BB"/>
    <w:rsid w:val="000F68A0"/>
    <w:rsid w:val="000F6943"/>
    <w:rsid w:val="000F6BDC"/>
    <w:rsid w:val="000F6CB4"/>
    <w:rsid w:val="000F7180"/>
    <w:rsid w:val="000F7475"/>
    <w:rsid w:val="000F7597"/>
    <w:rsid w:val="000F7704"/>
    <w:rsid w:val="000F772F"/>
    <w:rsid w:val="000F7762"/>
    <w:rsid w:val="000F784A"/>
    <w:rsid w:val="000F78F5"/>
    <w:rsid w:val="000F7DAC"/>
    <w:rsid w:val="000F7F87"/>
    <w:rsid w:val="000F7FB6"/>
    <w:rsid w:val="001001A3"/>
    <w:rsid w:val="001004F6"/>
    <w:rsid w:val="00100589"/>
    <w:rsid w:val="001006B4"/>
    <w:rsid w:val="00100707"/>
    <w:rsid w:val="001007B3"/>
    <w:rsid w:val="0010089C"/>
    <w:rsid w:val="00100B7D"/>
    <w:rsid w:val="00100C94"/>
    <w:rsid w:val="001010D3"/>
    <w:rsid w:val="00101281"/>
    <w:rsid w:val="00101572"/>
    <w:rsid w:val="00101897"/>
    <w:rsid w:val="00101904"/>
    <w:rsid w:val="00101C42"/>
    <w:rsid w:val="00101D39"/>
    <w:rsid w:val="00101D4D"/>
    <w:rsid w:val="00101D59"/>
    <w:rsid w:val="00101E72"/>
    <w:rsid w:val="0010225C"/>
    <w:rsid w:val="0010275E"/>
    <w:rsid w:val="001027C3"/>
    <w:rsid w:val="00102A16"/>
    <w:rsid w:val="00102B02"/>
    <w:rsid w:val="00102B4D"/>
    <w:rsid w:val="00102D59"/>
    <w:rsid w:val="00102F8A"/>
    <w:rsid w:val="0010334C"/>
    <w:rsid w:val="0010368A"/>
    <w:rsid w:val="00103AD8"/>
    <w:rsid w:val="00103B7C"/>
    <w:rsid w:val="00103D13"/>
    <w:rsid w:val="00103F79"/>
    <w:rsid w:val="00103F88"/>
    <w:rsid w:val="00104279"/>
    <w:rsid w:val="001047FD"/>
    <w:rsid w:val="001049D1"/>
    <w:rsid w:val="00104BB7"/>
    <w:rsid w:val="00104C8C"/>
    <w:rsid w:val="00104D42"/>
    <w:rsid w:val="00104FC3"/>
    <w:rsid w:val="001051F3"/>
    <w:rsid w:val="001052AC"/>
    <w:rsid w:val="0010590B"/>
    <w:rsid w:val="00105B14"/>
    <w:rsid w:val="00105CFB"/>
    <w:rsid w:val="00105DE5"/>
    <w:rsid w:val="001060DD"/>
    <w:rsid w:val="001060FC"/>
    <w:rsid w:val="00106212"/>
    <w:rsid w:val="00106218"/>
    <w:rsid w:val="001062BA"/>
    <w:rsid w:val="0010630B"/>
    <w:rsid w:val="0010632F"/>
    <w:rsid w:val="0010673F"/>
    <w:rsid w:val="0010683B"/>
    <w:rsid w:val="001068D7"/>
    <w:rsid w:val="001069B4"/>
    <w:rsid w:val="00106DB9"/>
    <w:rsid w:val="00106FA6"/>
    <w:rsid w:val="00107215"/>
    <w:rsid w:val="001072E1"/>
    <w:rsid w:val="00107A19"/>
    <w:rsid w:val="00107BE9"/>
    <w:rsid w:val="00107CD3"/>
    <w:rsid w:val="00107D81"/>
    <w:rsid w:val="00107DD4"/>
    <w:rsid w:val="0011022B"/>
    <w:rsid w:val="0011043B"/>
    <w:rsid w:val="00110A0E"/>
    <w:rsid w:val="00110B9F"/>
    <w:rsid w:val="00110BEA"/>
    <w:rsid w:val="00110DD0"/>
    <w:rsid w:val="00110EA3"/>
    <w:rsid w:val="001111EC"/>
    <w:rsid w:val="0011120B"/>
    <w:rsid w:val="001112BB"/>
    <w:rsid w:val="001116F4"/>
    <w:rsid w:val="0011196E"/>
    <w:rsid w:val="00111BC4"/>
    <w:rsid w:val="00111D2F"/>
    <w:rsid w:val="0011229C"/>
    <w:rsid w:val="001128D4"/>
    <w:rsid w:val="00112A15"/>
    <w:rsid w:val="00112A19"/>
    <w:rsid w:val="00112A7C"/>
    <w:rsid w:val="00112C1D"/>
    <w:rsid w:val="00113086"/>
    <w:rsid w:val="0011315C"/>
    <w:rsid w:val="00113457"/>
    <w:rsid w:val="00113524"/>
    <w:rsid w:val="001138F9"/>
    <w:rsid w:val="00113D8F"/>
    <w:rsid w:val="00113F8C"/>
    <w:rsid w:val="00114012"/>
    <w:rsid w:val="00114022"/>
    <w:rsid w:val="001141CB"/>
    <w:rsid w:val="001143F7"/>
    <w:rsid w:val="00114B38"/>
    <w:rsid w:val="00114C42"/>
    <w:rsid w:val="00114D5F"/>
    <w:rsid w:val="00114DEF"/>
    <w:rsid w:val="00114EF9"/>
    <w:rsid w:val="00115190"/>
    <w:rsid w:val="0011534D"/>
    <w:rsid w:val="001155DF"/>
    <w:rsid w:val="00115768"/>
    <w:rsid w:val="00115B02"/>
    <w:rsid w:val="00115BAE"/>
    <w:rsid w:val="00115E73"/>
    <w:rsid w:val="0011605B"/>
    <w:rsid w:val="00116171"/>
    <w:rsid w:val="00116D41"/>
    <w:rsid w:val="00116D85"/>
    <w:rsid w:val="00116E1D"/>
    <w:rsid w:val="00116E71"/>
    <w:rsid w:val="0011700F"/>
    <w:rsid w:val="0011705F"/>
    <w:rsid w:val="001173CB"/>
    <w:rsid w:val="00117400"/>
    <w:rsid w:val="00117523"/>
    <w:rsid w:val="0011773A"/>
    <w:rsid w:val="0011799C"/>
    <w:rsid w:val="00117B42"/>
    <w:rsid w:val="00117C44"/>
    <w:rsid w:val="00117DFD"/>
    <w:rsid w:val="00120220"/>
    <w:rsid w:val="001203D1"/>
    <w:rsid w:val="0012096C"/>
    <w:rsid w:val="00120C9B"/>
    <w:rsid w:val="00120CB4"/>
    <w:rsid w:val="00120CF4"/>
    <w:rsid w:val="00120F84"/>
    <w:rsid w:val="00120FA9"/>
    <w:rsid w:val="001212DF"/>
    <w:rsid w:val="001212E8"/>
    <w:rsid w:val="00121380"/>
    <w:rsid w:val="001214E3"/>
    <w:rsid w:val="001218D6"/>
    <w:rsid w:val="0012197F"/>
    <w:rsid w:val="00121A5A"/>
    <w:rsid w:val="00121A7C"/>
    <w:rsid w:val="00121C20"/>
    <w:rsid w:val="00122185"/>
    <w:rsid w:val="001224F3"/>
    <w:rsid w:val="0012252F"/>
    <w:rsid w:val="0012268B"/>
    <w:rsid w:val="001229BF"/>
    <w:rsid w:val="00122AE3"/>
    <w:rsid w:val="00122C2E"/>
    <w:rsid w:val="00122C44"/>
    <w:rsid w:val="001232FA"/>
    <w:rsid w:val="0012351F"/>
    <w:rsid w:val="00123522"/>
    <w:rsid w:val="001237A4"/>
    <w:rsid w:val="0012387F"/>
    <w:rsid w:val="001238CF"/>
    <w:rsid w:val="00123B5C"/>
    <w:rsid w:val="00123E05"/>
    <w:rsid w:val="00123E48"/>
    <w:rsid w:val="00123F34"/>
    <w:rsid w:val="00123F5B"/>
    <w:rsid w:val="00124179"/>
    <w:rsid w:val="001242F4"/>
    <w:rsid w:val="00124330"/>
    <w:rsid w:val="00124710"/>
    <w:rsid w:val="00124791"/>
    <w:rsid w:val="00124A8B"/>
    <w:rsid w:val="00124BB1"/>
    <w:rsid w:val="00125125"/>
    <w:rsid w:val="00125199"/>
    <w:rsid w:val="0012533B"/>
    <w:rsid w:val="00125743"/>
    <w:rsid w:val="001257F7"/>
    <w:rsid w:val="001259A6"/>
    <w:rsid w:val="00125E01"/>
    <w:rsid w:val="00125FE2"/>
    <w:rsid w:val="001265AB"/>
    <w:rsid w:val="00126836"/>
    <w:rsid w:val="001268CA"/>
    <w:rsid w:val="00126920"/>
    <w:rsid w:val="001269FA"/>
    <w:rsid w:val="00126F61"/>
    <w:rsid w:val="00127056"/>
    <w:rsid w:val="00127135"/>
    <w:rsid w:val="00127944"/>
    <w:rsid w:val="00127CEC"/>
    <w:rsid w:val="00127F11"/>
    <w:rsid w:val="00130093"/>
    <w:rsid w:val="001301DD"/>
    <w:rsid w:val="00130304"/>
    <w:rsid w:val="00130452"/>
    <w:rsid w:val="00130819"/>
    <w:rsid w:val="001309A3"/>
    <w:rsid w:val="00130B83"/>
    <w:rsid w:val="00130BFB"/>
    <w:rsid w:val="00130D0B"/>
    <w:rsid w:val="00130E26"/>
    <w:rsid w:val="00131468"/>
    <w:rsid w:val="001316A1"/>
    <w:rsid w:val="0013193B"/>
    <w:rsid w:val="00131B7C"/>
    <w:rsid w:val="00131DD4"/>
    <w:rsid w:val="00131E7E"/>
    <w:rsid w:val="0013230D"/>
    <w:rsid w:val="00132696"/>
    <w:rsid w:val="00132709"/>
    <w:rsid w:val="00132B53"/>
    <w:rsid w:val="00132E52"/>
    <w:rsid w:val="00133314"/>
    <w:rsid w:val="0013336F"/>
    <w:rsid w:val="001334E4"/>
    <w:rsid w:val="00133775"/>
    <w:rsid w:val="00133A2F"/>
    <w:rsid w:val="00133A7B"/>
    <w:rsid w:val="00133ABE"/>
    <w:rsid w:val="00133C19"/>
    <w:rsid w:val="00133C32"/>
    <w:rsid w:val="00133D4F"/>
    <w:rsid w:val="00133DD2"/>
    <w:rsid w:val="00133DD9"/>
    <w:rsid w:val="00133F12"/>
    <w:rsid w:val="001341F4"/>
    <w:rsid w:val="00134488"/>
    <w:rsid w:val="0013456D"/>
    <w:rsid w:val="00134574"/>
    <w:rsid w:val="00134920"/>
    <w:rsid w:val="00134935"/>
    <w:rsid w:val="00135115"/>
    <w:rsid w:val="00135364"/>
    <w:rsid w:val="00135583"/>
    <w:rsid w:val="00135607"/>
    <w:rsid w:val="00135623"/>
    <w:rsid w:val="001356F2"/>
    <w:rsid w:val="0013572B"/>
    <w:rsid w:val="001357D6"/>
    <w:rsid w:val="001357EF"/>
    <w:rsid w:val="00135C9B"/>
    <w:rsid w:val="001360F8"/>
    <w:rsid w:val="0013617B"/>
    <w:rsid w:val="00136295"/>
    <w:rsid w:val="001362FF"/>
    <w:rsid w:val="0013633E"/>
    <w:rsid w:val="001363C7"/>
    <w:rsid w:val="001363EC"/>
    <w:rsid w:val="00136469"/>
    <w:rsid w:val="001364B6"/>
    <w:rsid w:val="001364DC"/>
    <w:rsid w:val="001367A7"/>
    <w:rsid w:val="00136BCF"/>
    <w:rsid w:val="00136F20"/>
    <w:rsid w:val="00136F6A"/>
    <w:rsid w:val="0013730A"/>
    <w:rsid w:val="0013762A"/>
    <w:rsid w:val="00137641"/>
    <w:rsid w:val="001378A4"/>
    <w:rsid w:val="00137D95"/>
    <w:rsid w:val="00137DC0"/>
    <w:rsid w:val="00140001"/>
    <w:rsid w:val="00140498"/>
    <w:rsid w:val="00140512"/>
    <w:rsid w:val="001406FD"/>
    <w:rsid w:val="0014090A"/>
    <w:rsid w:val="0014096D"/>
    <w:rsid w:val="001409D3"/>
    <w:rsid w:val="00140CD4"/>
    <w:rsid w:val="00140FAD"/>
    <w:rsid w:val="001410E1"/>
    <w:rsid w:val="00141353"/>
    <w:rsid w:val="001417A2"/>
    <w:rsid w:val="0014186D"/>
    <w:rsid w:val="0014187A"/>
    <w:rsid w:val="00141CB3"/>
    <w:rsid w:val="00141E46"/>
    <w:rsid w:val="00142175"/>
    <w:rsid w:val="001422FD"/>
    <w:rsid w:val="00142418"/>
    <w:rsid w:val="00142611"/>
    <w:rsid w:val="0014278B"/>
    <w:rsid w:val="0014296F"/>
    <w:rsid w:val="00142E17"/>
    <w:rsid w:val="00142F2C"/>
    <w:rsid w:val="00143222"/>
    <w:rsid w:val="001437FE"/>
    <w:rsid w:val="00143DD1"/>
    <w:rsid w:val="00143E33"/>
    <w:rsid w:val="00144115"/>
    <w:rsid w:val="0014441A"/>
    <w:rsid w:val="001446D5"/>
    <w:rsid w:val="001448B7"/>
    <w:rsid w:val="00144954"/>
    <w:rsid w:val="00144B8B"/>
    <w:rsid w:val="00144D47"/>
    <w:rsid w:val="00144D7F"/>
    <w:rsid w:val="00144F4F"/>
    <w:rsid w:val="001451A1"/>
    <w:rsid w:val="001455D5"/>
    <w:rsid w:val="0014560F"/>
    <w:rsid w:val="00145993"/>
    <w:rsid w:val="00145B59"/>
    <w:rsid w:val="00145B7E"/>
    <w:rsid w:val="001464F3"/>
    <w:rsid w:val="00146695"/>
    <w:rsid w:val="00146A02"/>
    <w:rsid w:val="00146DBC"/>
    <w:rsid w:val="00146F7F"/>
    <w:rsid w:val="00146F9D"/>
    <w:rsid w:val="0014711E"/>
    <w:rsid w:val="00147250"/>
    <w:rsid w:val="001474EC"/>
    <w:rsid w:val="00147796"/>
    <w:rsid w:val="00147842"/>
    <w:rsid w:val="001478BF"/>
    <w:rsid w:val="001479CE"/>
    <w:rsid w:val="00147BA9"/>
    <w:rsid w:val="0015024F"/>
    <w:rsid w:val="001506F6"/>
    <w:rsid w:val="0015075D"/>
    <w:rsid w:val="00150B00"/>
    <w:rsid w:val="00150BF5"/>
    <w:rsid w:val="00150D76"/>
    <w:rsid w:val="00150DB4"/>
    <w:rsid w:val="00150F10"/>
    <w:rsid w:val="00151152"/>
    <w:rsid w:val="001511C0"/>
    <w:rsid w:val="0015186E"/>
    <w:rsid w:val="001518FA"/>
    <w:rsid w:val="00151ADC"/>
    <w:rsid w:val="00151AE5"/>
    <w:rsid w:val="00152058"/>
    <w:rsid w:val="0015206F"/>
    <w:rsid w:val="00152089"/>
    <w:rsid w:val="00152430"/>
    <w:rsid w:val="00152566"/>
    <w:rsid w:val="001526F5"/>
    <w:rsid w:val="001527D4"/>
    <w:rsid w:val="00152909"/>
    <w:rsid w:val="001529B8"/>
    <w:rsid w:val="00152C9D"/>
    <w:rsid w:val="0015300D"/>
    <w:rsid w:val="0015302B"/>
    <w:rsid w:val="00153099"/>
    <w:rsid w:val="001532E7"/>
    <w:rsid w:val="00153368"/>
    <w:rsid w:val="00153474"/>
    <w:rsid w:val="001534AF"/>
    <w:rsid w:val="00153586"/>
    <w:rsid w:val="0015359D"/>
    <w:rsid w:val="00153965"/>
    <w:rsid w:val="001539BD"/>
    <w:rsid w:val="00153BCB"/>
    <w:rsid w:val="00153C7B"/>
    <w:rsid w:val="00154255"/>
    <w:rsid w:val="001542DB"/>
    <w:rsid w:val="00154457"/>
    <w:rsid w:val="00154463"/>
    <w:rsid w:val="0015447A"/>
    <w:rsid w:val="0015486B"/>
    <w:rsid w:val="00155578"/>
    <w:rsid w:val="001555F8"/>
    <w:rsid w:val="00155668"/>
    <w:rsid w:val="00155C5F"/>
    <w:rsid w:val="0015618C"/>
    <w:rsid w:val="00156454"/>
    <w:rsid w:val="00156807"/>
    <w:rsid w:val="00156ADB"/>
    <w:rsid w:val="00156B84"/>
    <w:rsid w:val="00156C31"/>
    <w:rsid w:val="00156F17"/>
    <w:rsid w:val="001571E1"/>
    <w:rsid w:val="001571F2"/>
    <w:rsid w:val="00157355"/>
    <w:rsid w:val="00157672"/>
    <w:rsid w:val="00157A03"/>
    <w:rsid w:val="00157A7E"/>
    <w:rsid w:val="00157B49"/>
    <w:rsid w:val="00157DD1"/>
    <w:rsid w:val="00157F0E"/>
    <w:rsid w:val="0016017C"/>
    <w:rsid w:val="001601C8"/>
    <w:rsid w:val="0016088C"/>
    <w:rsid w:val="001608DC"/>
    <w:rsid w:val="00160C03"/>
    <w:rsid w:val="00160DB6"/>
    <w:rsid w:val="00160F72"/>
    <w:rsid w:val="00160F7A"/>
    <w:rsid w:val="00160FA3"/>
    <w:rsid w:val="0016117C"/>
    <w:rsid w:val="0016148E"/>
    <w:rsid w:val="001614F7"/>
    <w:rsid w:val="00161546"/>
    <w:rsid w:val="001615A5"/>
    <w:rsid w:val="001616D9"/>
    <w:rsid w:val="00161915"/>
    <w:rsid w:val="00161CA5"/>
    <w:rsid w:val="00161FE1"/>
    <w:rsid w:val="00162017"/>
    <w:rsid w:val="00162056"/>
    <w:rsid w:val="0016224D"/>
    <w:rsid w:val="001622AD"/>
    <w:rsid w:val="001622D7"/>
    <w:rsid w:val="00162511"/>
    <w:rsid w:val="0016269A"/>
    <w:rsid w:val="0016289F"/>
    <w:rsid w:val="00162B7B"/>
    <w:rsid w:val="0016321B"/>
    <w:rsid w:val="00163220"/>
    <w:rsid w:val="00163A1A"/>
    <w:rsid w:val="00163B27"/>
    <w:rsid w:val="00163B4F"/>
    <w:rsid w:val="00163C0C"/>
    <w:rsid w:val="00163C52"/>
    <w:rsid w:val="0016408A"/>
    <w:rsid w:val="00164114"/>
    <w:rsid w:val="00164174"/>
    <w:rsid w:val="0016425B"/>
    <w:rsid w:val="00164275"/>
    <w:rsid w:val="001646C7"/>
    <w:rsid w:val="00164E7C"/>
    <w:rsid w:val="00164EF4"/>
    <w:rsid w:val="00164F81"/>
    <w:rsid w:val="00164FBE"/>
    <w:rsid w:val="00165142"/>
    <w:rsid w:val="00165201"/>
    <w:rsid w:val="00165707"/>
    <w:rsid w:val="0016573E"/>
    <w:rsid w:val="0016599B"/>
    <w:rsid w:val="00165BDF"/>
    <w:rsid w:val="00165EE0"/>
    <w:rsid w:val="00165F1C"/>
    <w:rsid w:val="00165F56"/>
    <w:rsid w:val="00166094"/>
    <w:rsid w:val="00166493"/>
    <w:rsid w:val="001664BE"/>
    <w:rsid w:val="0016650A"/>
    <w:rsid w:val="001667DD"/>
    <w:rsid w:val="00166861"/>
    <w:rsid w:val="001668CD"/>
    <w:rsid w:val="00166ABB"/>
    <w:rsid w:val="00166B47"/>
    <w:rsid w:val="00166EFC"/>
    <w:rsid w:val="0016709D"/>
    <w:rsid w:val="00167550"/>
    <w:rsid w:val="00167702"/>
    <w:rsid w:val="00167874"/>
    <w:rsid w:val="00167DCC"/>
    <w:rsid w:val="00167EBA"/>
    <w:rsid w:val="00167F32"/>
    <w:rsid w:val="00170056"/>
    <w:rsid w:val="0017008A"/>
    <w:rsid w:val="00170377"/>
    <w:rsid w:val="00170664"/>
    <w:rsid w:val="001706EE"/>
    <w:rsid w:val="00170702"/>
    <w:rsid w:val="00170844"/>
    <w:rsid w:val="00170C99"/>
    <w:rsid w:val="00170CD1"/>
    <w:rsid w:val="00170D37"/>
    <w:rsid w:val="00170EEC"/>
    <w:rsid w:val="00170F19"/>
    <w:rsid w:val="001714CF"/>
    <w:rsid w:val="001714D8"/>
    <w:rsid w:val="001719E7"/>
    <w:rsid w:val="00171B35"/>
    <w:rsid w:val="00171B94"/>
    <w:rsid w:val="00171DFB"/>
    <w:rsid w:val="00171F37"/>
    <w:rsid w:val="00172016"/>
    <w:rsid w:val="00172394"/>
    <w:rsid w:val="0017257B"/>
    <w:rsid w:val="001725C6"/>
    <w:rsid w:val="0017279B"/>
    <w:rsid w:val="00172C7F"/>
    <w:rsid w:val="00172D45"/>
    <w:rsid w:val="00172E31"/>
    <w:rsid w:val="00172E34"/>
    <w:rsid w:val="00172F99"/>
    <w:rsid w:val="00173124"/>
    <w:rsid w:val="00173243"/>
    <w:rsid w:val="001737ED"/>
    <w:rsid w:val="00173CAF"/>
    <w:rsid w:val="00173FDB"/>
    <w:rsid w:val="001740F1"/>
    <w:rsid w:val="00174502"/>
    <w:rsid w:val="00174AC6"/>
    <w:rsid w:val="00174C73"/>
    <w:rsid w:val="001750C9"/>
    <w:rsid w:val="0017524A"/>
    <w:rsid w:val="00175384"/>
    <w:rsid w:val="0017559C"/>
    <w:rsid w:val="001755E6"/>
    <w:rsid w:val="001756F1"/>
    <w:rsid w:val="001759F1"/>
    <w:rsid w:val="00175AF5"/>
    <w:rsid w:val="0017623F"/>
    <w:rsid w:val="001762E6"/>
    <w:rsid w:val="0017632B"/>
    <w:rsid w:val="00176420"/>
    <w:rsid w:val="00176467"/>
    <w:rsid w:val="00176504"/>
    <w:rsid w:val="00176CD0"/>
    <w:rsid w:val="00176DB9"/>
    <w:rsid w:val="00176E44"/>
    <w:rsid w:val="00177256"/>
    <w:rsid w:val="001776C9"/>
    <w:rsid w:val="00177A3F"/>
    <w:rsid w:val="00177D31"/>
    <w:rsid w:val="00180159"/>
    <w:rsid w:val="001804AD"/>
    <w:rsid w:val="0018070E"/>
    <w:rsid w:val="00180920"/>
    <w:rsid w:val="00180988"/>
    <w:rsid w:val="00180CE9"/>
    <w:rsid w:val="00180E77"/>
    <w:rsid w:val="00180ECD"/>
    <w:rsid w:val="00180FBF"/>
    <w:rsid w:val="00181128"/>
    <w:rsid w:val="001813E7"/>
    <w:rsid w:val="00181413"/>
    <w:rsid w:val="00181593"/>
    <w:rsid w:val="001815DF"/>
    <w:rsid w:val="00181AB0"/>
    <w:rsid w:val="00181FB3"/>
    <w:rsid w:val="00182300"/>
    <w:rsid w:val="001823D4"/>
    <w:rsid w:val="00182688"/>
    <w:rsid w:val="001826E0"/>
    <w:rsid w:val="001829DF"/>
    <w:rsid w:val="00182A37"/>
    <w:rsid w:val="00182AFC"/>
    <w:rsid w:val="00182CFA"/>
    <w:rsid w:val="00182E0F"/>
    <w:rsid w:val="00182FB9"/>
    <w:rsid w:val="00183641"/>
    <w:rsid w:val="00183790"/>
    <w:rsid w:val="00183B55"/>
    <w:rsid w:val="00183DDC"/>
    <w:rsid w:val="00183E76"/>
    <w:rsid w:val="00184235"/>
    <w:rsid w:val="00184390"/>
    <w:rsid w:val="00184855"/>
    <w:rsid w:val="001849E1"/>
    <w:rsid w:val="00184B05"/>
    <w:rsid w:val="001850C0"/>
    <w:rsid w:val="001850DB"/>
    <w:rsid w:val="00185294"/>
    <w:rsid w:val="00185357"/>
    <w:rsid w:val="00185705"/>
    <w:rsid w:val="0018592C"/>
    <w:rsid w:val="00185A04"/>
    <w:rsid w:val="00185BD9"/>
    <w:rsid w:val="00185C59"/>
    <w:rsid w:val="00185D4B"/>
    <w:rsid w:val="001861AF"/>
    <w:rsid w:val="00186337"/>
    <w:rsid w:val="0018648A"/>
    <w:rsid w:val="0018662B"/>
    <w:rsid w:val="00186BEB"/>
    <w:rsid w:val="00186C20"/>
    <w:rsid w:val="00186C8D"/>
    <w:rsid w:val="00187187"/>
    <w:rsid w:val="001872CD"/>
    <w:rsid w:val="001872E4"/>
    <w:rsid w:val="001875BB"/>
    <w:rsid w:val="00187665"/>
    <w:rsid w:val="0018798B"/>
    <w:rsid w:val="001901BA"/>
    <w:rsid w:val="001902D2"/>
    <w:rsid w:val="001907EF"/>
    <w:rsid w:val="00190863"/>
    <w:rsid w:val="00190997"/>
    <w:rsid w:val="00190BB3"/>
    <w:rsid w:val="00190C87"/>
    <w:rsid w:val="00190F26"/>
    <w:rsid w:val="00190F69"/>
    <w:rsid w:val="0019163C"/>
    <w:rsid w:val="00191742"/>
    <w:rsid w:val="00191A3B"/>
    <w:rsid w:val="00191A96"/>
    <w:rsid w:val="00191B28"/>
    <w:rsid w:val="00191E4D"/>
    <w:rsid w:val="00192091"/>
    <w:rsid w:val="00192404"/>
    <w:rsid w:val="00192608"/>
    <w:rsid w:val="0019289E"/>
    <w:rsid w:val="001928EC"/>
    <w:rsid w:val="0019299A"/>
    <w:rsid w:val="00192A1F"/>
    <w:rsid w:val="00192DEE"/>
    <w:rsid w:val="00192EF3"/>
    <w:rsid w:val="0019335C"/>
    <w:rsid w:val="00193403"/>
    <w:rsid w:val="00193720"/>
    <w:rsid w:val="001937A8"/>
    <w:rsid w:val="00193985"/>
    <w:rsid w:val="00193A33"/>
    <w:rsid w:val="00193EEC"/>
    <w:rsid w:val="0019405E"/>
    <w:rsid w:val="001940A5"/>
    <w:rsid w:val="00194555"/>
    <w:rsid w:val="001946BA"/>
    <w:rsid w:val="0019482A"/>
    <w:rsid w:val="001948B2"/>
    <w:rsid w:val="0019490E"/>
    <w:rsid w:val="00194A45"/>
    <w:rsid w:val="00194ACD"/>
    <w:rsid w:val="00194BCC"/>
    <w:rsid w:val="00194CAB"/>
    <w:rsid w:val="00194DFC"/>
    <w:rsid w:val="00195168"/>
    <w:rsid w:val="00195271"/>
    <w:rsid w:val="001955AE"/>
    <w:rsid w:val="001956E0"/>
    <w:rsid w:val="00195B68"/>
    <w:rsid w:val="00195DF6"/>
    <w:rsid w:val="001960B8"/>
    <w:rsid w:val="001961B5"/>
    <w:rsid w:val="001961F7"/>
    <w:rsid w:val="00196787"/>
    <w:rsid w:val="0019680D"/>
    <w:rsid w:val="0019699B"/>
    <w:rsid w:val="00196B6D"/>
    <w:rsid w:val="00196D67"/>
    <w:rsid w:val="00196D80"/>
    <w:rsid w:val="00197176"/>
    <w:rsid w:val="0019727F"/>
    <w:rsid w:val="001978CA"/>
    <w:rsid w:val="00197AC1"/>
    <w:rsid w:val="00197E58"/>
    <w:rsid w:val="00197F05"/>
    <w:rsid w:val="00197F5C"/>
    <w:rsid w:val="00197F5E"/>
    <w:rsid w:val="001A073D"/>
    <w:rsid w:val="001A0B37"/>
    <w:rsid w:val="001A0B57"/>
    <w:rsid w:val="001A0E2B"/>
    <w:rsid w:val="001A1045"/>
    <w:rsid w:val="001A10D5"/>
    <w:rsid w:val="001A15C8"/>
    <w:rsid w:val="001A1876"/>
    <w:rsid w:val="001A18C8"/>
    <w:rsid w:val="001A1B9D"/>
    <w:rsid w:val="001A1EE8"/>
    <w:rsid w:val="001A21E7"/>
    <w:rsid w:val="001A236E"/>
    <w:rsid w:val="001A241E"/>
    <w:rsid w:val="001A25E5"/>
    <w:rsid w:val="001A265A"/>
    <w:rsid w:val="001A26AF"/>
    <w:rsid w:val="001A3125"/>
    <w:rsid w:val="001A3365"/>
    <w:rsid w:val="001A34B7"/>
    <w:rsid w:val="001A35C9"/>
    <w:rsid w:val="001A365E"/>
    <w:rsid w:val="001A3696"/>
    <w:rsid w:val="001A36DF"/>
    <w:rsid w:val="001A38E6"/>
    <w:rsid w:val="001A394E"/>
    <w:rsid w:val="001A3AA6"/>
    <w:rsid w:val="001A3C1B"/>
    <w:rsid w:val="001A3CA6"/>
    <w:rsid w:val="001A3FFB"/>
    <w:rsid w:val="001A409E"/>
    <w:rsid w:val="001A4124"/>
    <w:rsid w:val="001A44AB"/>
    <w:rsid w:val="001A46A1"/>
    <w:rsid w:val="001A476D"/>
    <w:rsid w:val="001A4866"/>
    <w:rsid w:val="001A48BA"/>
    <w:rsid w:val="001A4BCD"/>
    <w:rsid w:val="001A4BF7"/>
    <w:rsid w:val="001A4D99"/>
    <w:rsid w:val="001A4E79"/>
    <w:rsid w:val="001A5152"/>
    <w:rsid w:val="001A5385"/>
    <w:rsid w:val="001A56E7"/>
    <w:rsid w:val="001A5A8D"/>
    <w:rsid w:val="001A620D"/>
    <w:rsid w:val="001A636A"/>
    <w:rsid w:val="001A659B"/>
    <w:rsid w:val="001A66DB"/>
    <w:rsid w:val="001A67E5"/>
    <w:rsid w:val="001A6B36"/>
    <w:rsid w:val="001A6DCC"/>
    <w:rsid w:val="001A6E14"/>
    <w:rsid w:val="001A6F1C"/>
    <w:rsid w:val="001A70C4"/>
    <w:rsid w:val="001A70CB"/>
    <w:rsid w:val="001A71DF"/>
    <w:rsid w:val="001A7282"/>
    <w:rsid w:val="001A72F6"/>
    <w:rsid w:val="001A72F7"/>
    <w:rsid w:val="001A75D6"/>
    <w:rsid w:val="001A75EB"/>
    <w:rsid w:val="001A7626"/>
    <w:rsid w:val="001A7C25"/>
    <w:rsid w:val="001A7ECD"/>
    <w:rsid w:val="001B0019"/>
    <w:rsid w:val="001B0207"/>
    <w:rsid w:val="001B045F"/>
    <w:rsid w:val="001B0529"/>
    <w:rsid w:val="001B0703"/>
    <w:rsid w:val="001B0788"/>
    <w:rsid w:val="001B0B14"/>
    <w:rsid w:val="001B0CFB"/>
    <w:rsid w:val="001B0D49"/>
    <w:rsid w:val="001B0D5F"/>
    <w:rsid w:val="001B0E9A"/>
    <w:rsid w:val="001B146D"/>
    <w:rsid w:val="001B16FD"/>
    <w:rsid w:val="001B182F"/>
    <w:rsid w:val="001B18BB"/>
    <w:rsid w:val="001B1A8B"/>
    <w:rsid w:val="001B1BCD"/>
    <w:rsid w:val="001B1CF3"/>
    <w:rsid w:val="001B1F35"/>
    <w:rsid w:val="001B2049"/>
    <w:rsid w:val="001B20FB"/>
    <w:rsid w:val="001B2244"/>
    <w:rsid w:val="001B2418"/>
    <w:rsid w:val="001B251F"/>
    <w:rsid w:val="001B256C"/>
    <w:rsid w:val="001B27C9"/>
    <w:rsid w:val="001B27FF"/>
    <w:rsid w:val="001B2A12"/>
    <w:rsid w:val="001B2A40"/>
    <w:rsid w:val="001B2B0C"/>
    <w:rsid w:val="001B2DC4"/>
    <w:rsid w:val="001B2E1F"/>
    <w:rsid w:val="001B2E4C"/>
    <w:rsid w:val="001B321C"/>
    <w:rsid w:val="001B3339"/>
    <w:rsid w:val="001B333A"/>
    <w:rsid w:val="001B33AB"/>
    <w:rsid w:val="001B33D1"/>
    <w:rsid w:val="001B352A"/>
    <w:rsid w:val="001B362D"/>
    <w:rsid w:val="001B3633"/>
    <w:rsid w:val="001B3A41"/>
    <w:rsid w:val="001B3F5D"/>
    <w:rsid w:val="001B3F83"/>
    <w:rsid w:val="001B4020"/>
    <w:rsid w:val="001B426A"/>
    <w:rsid w:val="001B4942"/>
    <w:rsid w:val="001B4967"/>
    <w:rsid w:val="001B4B15"/>
    <w:rsid w:val="001B4BC9"/>
    <w:rsid w:val="001B4D5F"/>
    <w:rsid w:val="001B4E73"/>
    <w:rsid w:val="001B4F16"/>
    <w:rsid w:val="001B50BA"/>
    <w:rsid w:val="001B51C5"/>
    <w:rsid w:val="001B52AC"/>
    <w:rsid w:val="001B561F"/>
    <w:rsid w:val="001B5625"/>
    <w:rsid w:val="001B5911"/>
    <w:rsid w:val="001B59B3"/>
    <w:rsid w:val="001B5E74"/>
    <w:rsid w:val="001B5F4E"/>
    <w:rsid w:val="001B617B"/>
    <w:rsid w:val="001B61B6"/>
    <w:rsid w:val="001B61F5"/>
    <w:rsid w:val="001B622F"/>
    <w:rsid w:val="001B62BC"/>
    <w:rsid w:val="001B63B6"/>
    <w:rsid w:val="001B63E8"/>
    <w:rsid w:val="001B6800"/>
    <w:rsid w:val="001B6A85"/>
    <w:rsid w:val="001B6A91"/>
    <w:rsid w:val="001B6BB2"/>
    <w:rsid w:val="001B6DDA"/>
    <w:rsid w:val="001B72F7"/>
    <w:rsid w:val="001B7580"/>
    <w:rsid w:val="001B78FD"/>
    <w:rsid w:val="001B7AC4"/>
    <w:rsid w:val="001B7C15"/>
    <w:rsid w:val="001B7C45"/>
    <w:rsid w:val="001C03A9"/>
    <w:rsid w:val="001C0A81"/>
    <w:rsid w:val="001C0C37"/>
    <w:rsid w:val="001C0CB9"/>
    <w:rsid w:val="001C0D76"/>
    <w:rsid w:val="001C0F31"/>
    <w:rsid w:val="001C0F9A"/>
    <w:rsid w:val="001C1248"/>
    <w:rsid w:val="001C1393"/>
    <w:rsid w:val="001C14D6"/>
    <w:rsid w:val="001C16AC"/>
    <w:rsid w:val="001C17CE"/>
    <w:rsid w:val="001C1A82"/>
    <w:rsid w:val="001C1D01"/>
    <w:rsid w:val="001C1DEC"/>
    <w:rsid w:val="001C1FDC"/>
    <w:rsid w:val="001C2008"/>
    <w:rsid w:val="001C2113"/>
    <w:rsid w:val="001C218B"/>
    <w:rsid w:val="001C2245"/>
    <w:rsid w:val="001C2378"/>
    <w:rsid w:val="001C24DB"/>
    <w:rsid w:val="001C2573"/>
    <w:rsid w:val="001C2585"/>
    <w:rsid w:val="001C2835"/>
    <w:rsid w:val="001C2CCF"/>
    <w:rsid w:val="001C2D1E"/>
    <w:rsid w:val="001C3040"/>
    <w:rsid w:val="001C31D3"/>
    <w:rsid w:val="001C382E"/>
    <w:rsid w:val="001C39CF"/>
    <w:rsid w:val="001C3AB1"/>
    <w:rsid w:val="001C3BCA"/>
    <w:rsid w:val="001C3BF8"/>
    <w:rsid w:val="001C415A"/>
    <w:rsid w:val="001C422E"/>
    <w:rsid w:val="001C4256"/>
    <w:rsid w:val="001C4738"/>
    <w:rsid w:val="001C4B1F"/>
    <w:rsid w:val="001C4D0C"/>
    <w:rsid w:val="001C4D9A"/>
    <w:rsid w:val="001C4DE1"/>
    <w:rsid w:val="001C506F"/>
    <w:rsid w:val="001C518B"/>
    <w:rsid w:val="001C5300"/>
    <w:rsid w:val="001C56F5"/>
    <w:rsid w:val="001C5791"/>
    <w:rsid w:val="001C581E"/>
    <w:rsid w:val="001C5F5C"/>
    <w:rsid w:val="001C5FAE"/>
    <w:rsid w:val="001C6440"/>
    <w:rsid w:val="001C647B"/>
    <w:rsid w:val="001C661B"/>
    <w:rsid w:val="001C68E3"/>
    <w:rsid w:val="001C6942"/>
    <w:rsid w:val="001C69EB"/>
    <w:rsid w:val="001C6AF8"/>
    <w:rsid w:val="001C6B27"/>
    <w:rsid w:val="001C6D94"/>
    <w:rsid w:val="001C6EB9"/>
    <w:rsid w:val="001C709B"/>
    <w:rsid w:val="001C72FC"/>
    <w:rsid w:val="001C7377"/>
    <w:rsid w:val="001C74AE"/>
    <w:rsid w:val="001C75B5"/>
    <w:rsid w:val="001C75F7"/>
    <w:rsid w:val="001C7609"/>
    <w:rsid w:val="001C78AF"/>
    <w:rsid w:val="001C7EA8"/>
    <w:rsid w:val="001C7EBD"/>
    <w:rsid w:val="001D013D"/>
    <w:rsid w:val="001D054C"/>
    <w:rsid w:val="001D0840"/>
    <w:rsid w:val="001D08C3"/>
    <w:rsid w:val="001D0917"/>
    <w:rsid w:val="001D0941"/>
    <w:rsid w:val="001D096E"/>
    <w:rsid w:val="001D09F3"/>
    <w:rsid w:val="001D0A0E"/>
    <w:rsid w:val="001D0A57"/>
    <w:rsid w:val="001D0C47"/>
    <w:rsid w:val="001D115D"/>
    <w:rsid w:val="001D121A"/>
    <w:rsid w:val="001D13EF"/>
    <w:rsid w:val="001D17D6"/>
    <w:rsid w:val="001D1857"/>
    <w:rsid w:val="001D19A2"/>
    <w:rsid w:val="001D1C2C"/>
    <w:rsid w:val="001D1DBE"/>
    <w:rsid w:val="001D1FF7"/>
    <w:rsid w:val="001D21A4"/>
    <w:rsid w:val="001D23DB"/>
    <w:rsid w:val="001D23EA"/>
    <w:rsid w:val="001D2430"/>
    <w:rsid w:val="001D24C9"/>
    <w:rsid w:val="001D24F9"/>
    <w:rsid w:val="001D2A39"/>
    <w:rsid w:val="001D2FBC"/>
    <w:rsid w:val="001D3086"/>
    <w:rsid w:val="001D31F1"/>
    <w:rsid w:val="001D38A4"/>
    <w:rsid w:val="001D3901"/>
    <w:rsid w:val="001D3A41"/>
    <w:rsid w:val="001D3C17"/>
    <w:rsid w:val="001D3CD6"/>
    <w:rsid w:val="001D4164"/>
    <w:rsid w:val="001D41E6"/>
    <w:rsid w:val="001D4273"/>
    <w:rsid w:val="001D42E4"/>
    <w:rsid w:val="001D431F"/>
    <w:rsid w:val="001D4F5B"/>
    <w:rsid w:val="001D516F"/>
    <w:rsid w:val="001D54B2"/>
    <w:rsid w:val="001D5890"/>
    <w:rsid w:val="001D5984"/>
    <w:rsid w:val="001D5E14"/>
    <w:rsid w:val="001D5F3D"/>
    <w:rsid w:val="001D609E"/>
    <w:rsid w:val="001D6136"/>
    <w:rsid w:val="001D6243"/>
    <w:rsid w:val="001D627E"/>
    <w:rsid w:val="001D63A7"/>
    <w:rsid w:val="001D660C"/>
    <w:rsid w:val="001D6683"/>
    <w:rsid w:val="001D686F"/>
    <w:rsid w:val="001D6B4F"/>
    <w:rsid w:val="001D6CB9"/>
    <w:rsid w:val="001D6D3E"/>
    <w:rsid w:val="001D7051"/>
    <w:rsid w:val="001D72B4"/>
    <w:rsid w:val="001D7392"/>
    <w:rsid w:val="001D79D1"/>
    <w:rsid w:val="001D7B9F"/>
    <w:rsid w:val="001D7D78"/>
    <w:rsid w:val="001E021C"/>
    <w:rsid w:val="001E0930"/>
    <w:rsid w:val="001E0DA3"/>
    <w:rsid w:val="001E146E"/>
    <w:rsid w:val="001E14BD"/>
    <w:rsid w:val="001E165C"/>
    <w:rsid w:val="001E1726"/>
    <w:rsid w:val="001E1A1E"/>
    <w:rsid w:val="001E2154"/>
    <w:rsid w:val="001E2512"/>
    <w:rsid w:val="001E27B2"/>
    <w:rsid w:val="001E29D0"/>
    <w:rsid w:val="001E2FA1"/>
    <w:rsid w:val="001E3046"/>
    <w:rsid w:val="001E342A"/>
    <w:rsid w:val="001E35BB"/>
    <w:rsid w:val="001E3635"/>
    <w:rsid w:val="001E3948"/>
    <w:rsid w:val="001E3AB2"/>
    <w:rsid w:val="001E3D3F"/>
    <w:rsid w:val="001E41E3"/>
    <w:rsid w:val="001E4484"/>
    <w:rsid w:val="001E4577"/>
    <w:rsid w:val="001E4860"/>
    <w:rsid w:val="001E49C0"/>
    <w:rsid w:val="001E4A8F"/>
    <w:rsid w:val="001E4D22"/>
    <w:rsid w:val="001E4D82"/>
    <w:rsid w:val="001E4DC7"/>
    <w:rsid w:val="001E50A6"/>
    <w:rsid w:val="001E52ED"/>
    <w:rsid w:val="001E5668"/>
    <w:rsid w:val="001E5692"/>
    <w:rsid w:val="001E581C"/>
    <w:rsid w:val="001E5C98"/>
    <w:rsid w:val="001E5E7A"/>
    <w:rsid w:val="001E5E9D"/>
    <w:rsid w:val="001E5F64"/>
    <w:rsid w:val="001E5FC5"/>
    <w:rsid w:val="001E63DE"/>
    <w:rsid w:val="001E69F4"/>
    <w:rsid w:val="001E6A21"/>
    <w:rsid w:val="001E6DDA"/>
    <w:rsid w:val="001E6EC1"/>
    <w:rsid w:val="001E6F6F"/>
    <w:rsid w:val="001E705D"/>
    <w:rsid w:val="001E744B"/>
    <w:rsid w:val="001E7458"/>
    <w:rsid w:val="001E755A"/>
    <w:rsid w:val="001E77D4"/>
    <w:rsid w:val="001E7972"/>
    <w:rsid w:val="001E7E39"/>
    <w:rsid w:val="001E7E97"/>
    <w:rsid w:val="001E7F7C"/>
    <w:rsid w:val="001F00F5"/>
    <w:rsid w:val="001F07AF"/>
    <w:rsid w:val="001F08CE"/>
    <w:rsid w:val="001F0BB9"/>
    <w:rsid w:val="001F0D2F"/>
    <w:rsid w:val="001F0F93"/>
    <w:rsid w:val="001F159A"/>
    <w:rsid w:val="001F1729"/>
    <w:rsid w:val="001F176E"/>
    <w:rsid w:val="001F1944"/>
    <w:rsid w:val="001F1B2D"/>
    <w:rsid w:val="001F1BEE"/>
    <w:rsid w:val="001F1E19"/>
    <w:rsid w:val="001F2075"/>
    <w:rsid w:val="001F2176"/>
    <w:rsid w:val="001F21FB"/>
    <w:rsid w:val="001F2351"/>
    <w:rsid w:val="001F2B60"/>
    <w:rsid w:val="001F30C3"/>
    <w:rsid w:val="001F3103"/>
    <w:rsid w:val="001F3395"/>
    <w:rsid w:val="001F3827"/>
    <w:rsid w:val="001F3EF3"/>
    <w:rsid w:val="001F404F"/>
    <w:rsid w:val="001F433C"/>
    <w:rsid w:val="001F4460"/>
    <w:rsid w:val="001F4546"/>
    <w:rsid w:val="001F46BB"/>
    <w:rsid w:val="001F48C2"/>
    <w:rsid w:val="001F4AF4"/>
    <w:rsid w:val="001F4B33"/>
    <w:rsid w:val="001F4BC7"/>
    <w:rsid w:val="001F4E05"/>
    <w:rsid w:val="001F4ED0"/>
    <w:rsid w:val="001F538B"/>
    <w:rsid w:val="001F57D9"/>
    <w:rsid w:val="001F5804"/>
    <w:rsid w:val="001F5B51"/>
    <w:rsid w:val="001F5C77"/>
    <w:rsid w:val="001F5F1D"/>
    <w:rsid w:val="001F5FF4"/>
    <w:rsid w:val="001F616D"/>
    <w:rsid w:val="001F636E"/>
    <w:rsid w:val="001F651E"/>
    <w:rsid w:val="001F6616"/>
    <w:rsid w:val="001F6E8D"/>
    <w:rsid w:val="001F7159"/>
    <w:rsid w:val="001F7180"/>
    <w:rsid w:val="001F7245"/>
    <w:rsid w:val="001F74B5"/>
    <w:rsid w:val="001F7825"/>
    <w:rsid w:val="001F7AF7"/>
    <w:rsid w:val="001F7B65"/>
    <w:rsid w:val="001F7C93"/>
    <w:rsid w:val="00200051"/>
    <w:rsid w:val="002001E8"/>
    <w:rsid w:val="0020040D"/>
    <w:rsid w:val="002007A4"/>
    <w:rsid w:val="002008B2"/>
    <w:rsid w:val="002008EE"/>
    <w:rsid w:val="00200948"/>
    <w:rsid w:val="00200D62"/>
    <w:rsid w:val="00200DF6"/>
    <w:rsid w:val="002012C7"/>
    <w:rsid w:val="002012FC"/>
    <w:rsid w:val="0020151E"/>
    <w:rsid w:val="0020154B"/>
    <w:rsid w:val="00201575"/>
    <w:rsid w:val="002016CA"/>
    <w:rsid w:val="00201B36"/>
    <w:rsid w:val="00201C0A"/>
    <w:rsid w:val="00201D01"/>
    <w:rsid w:val="00201D65"/>
    <w:rsid w:val="00202350"/>
    <w:rsid w:val="002023CA"/>
    <w:rsid w:val="00202598"/>
    <w:rsid w:val="002027C5"/>
    <w:rsid w:val="00202A01"/>
    <w:rsid w:val="00202A17"/>
    <w:rsid w:val="00203072"/>
    <w:rsid w:val="0020312A"/>
    <w:rsid w:val="002032FA"/>
    <w:rsid w:val="002033B6"/>
    <w:rsid w:val="00203944"/>
    <w:rsid w:val="00203C4A"/>
    <w:rsid w:val="00203D15"/>
    <w:rsid w:val="00203E94"/>
    <w:rsid w:val="0020404D"/>
    <w:rsid w:val="00204130"/>
    <w:rsid w:val="00204537"/>
    <w:rsid w:val="00204609"/>
    <w:rsid w:val="0020466E"/>
    <w:rsid w:val="002046B6"/>
    <w:rsid w:val="002047E8"/>
    <w:rsid w:val="00204CA0"/>
    <w:rsid w:val="00204D25"/>
    <w:rsid w:val="00204D54"/>
    <w:rsid w:val="00204EE2"/>
    <w:rsid w:val="00205361"/>
    <w:rsid w:val="002053C5"/>
    <w:rsid w:val="00205564"/>
    <w:rsid w:val="00205578"/>
    <w:rsid w:val="00205859"/>
    <w:rsid w:val="00205ED1"/>
    <w:rsid w:val="002060E2"/>
    <w:rsid w:val="00206309"/>
    <w:rsid w:val="002063AF"/>
    <w:rsid w:val="002065C4"/>
    <w:rsid w:val="0020660A"/>
    <w:rsid w:val="0020666E"/>
    <w:rsid w:val="00206783"/>
    <w:rsid w:val="00206A20"/>
    <w:rsid w:val="00206B24"/>
    <w:rsid w:val="00206B49"/>
    <w:rsid w:val="00206F09"/>
    <w:rsid w:val="00207032"/>
    <w:rsid w:val="00207513"/>
    <w:rsid w:val="0020754B"/>
    <w:rsid w:val="0020786D"/>
    <w:rsid w:val="00207929"/>
    <w:rsid w:val="00207A56"/>
    <w:rsid w:val="00207A9F"/>
    <w:rsid w:val="00207C17"/>
    <w:rsid w:val="00207C2C"/>
    <w:rsid w:val="00207EAB"/>
    <w:rsid w:val="00210062"/>
    <w:rsid w:val="002101CD"/>
    <w:rsid w:val="00210918"/>
    <w:rsid w:val="00210A84"/>
    <w:rsid w:val="00210B37"/>
    <w:rsid w:val="00210C13"/>
    <w:rsid w:val="00210DA9"/>
    <w:rsid w:val="00210E62"/>
    <w:rsid w:val="00210FC2"/>
    <w:rsid w:val="00211030"/>
    <w:rsid w:val="002112C7"/>
    <w:rsid w:val="00211604"/>
    <w:rsid w:val="0021174B"/>
    <w:rsid w:val="00211B12"/>
    <w:rsid w:val="00211BB7"/>
    <w:rsid w:val="00211BDF"/>
    <w:rsid w:val="00211BE0"/>
    <w:rsid w:val="00211CF6"/>
    <w:rsid w:val="00211E7F"/>
    <w:rsid w:val="00211F38"/>
    <w:rsid w:val="00211F8C"/>
    <w:rsid w:val="002121DB"/>
    <w:rsid w:val="002123DA"/>
    <w:rsid w:val="00212696"/>
    <w:rsid w:val="00212B3B"/>
    <w:rsid w:val="0021322E"/>
    <w:rsid w:val="002132E6"/>
    <w:rsid w:val="00213349"/>
    <w:rsid w:val="002134C1"/>
    <w:rsid w:val="00213603"/>
    <w:rsid w:val="00213729"/>
    <w:rsid w:val="002138A2"/>
    <w:rsid w:val="0021391C"/>
    <w:rsid w:val="00213D3B"/>
    <w:rsid w:val="00213FE1"/>
    <w:rsid w:val="00214A80"/>
    <w:rsid w:val="00214BFA"/>
    <w:rsid w:val="00214F18"/>
    <w:rsid w:val="0021527F"/>
    <w:rsid w:val="002153FA"/>
    <w:rsid w:val="00215B88"/>
    <w:rsid w:val="00215BF5"/>
    <w:rsid w:val="00216457"/>
    <w:rsid w:val="002168C9"/>
    <w:rsid w:val="002169B3"/>
    <w:rsid w:val="00216A8C"/>
    <w:rsid w:val="00216B35"/>
    <w:rsid w:val="00216BD5"/>
    <w:rsid w:val="00216C90"/>
    <w:rsid w:val="00216D85"/>
    <w:rsid w:val="002170D1"/>
    <w:rsid w:val="002172F0"/>
    <w:rsid w:val="00217510"/>
    <w:rsid w:val="00217914"/>
    <w:rsid w:val="002179AA"/>
    <w:rsid w:val="00217A23"/>
    <w:rsid w:val="00217A86"/>
    <w:rsid w:val="00217C8E"/>
    <w:rsid w:val="00217DB8"/>
    <w:rsid w:val="00220177"/>
    <w:rsid w:val="0022046D"/>
    <w:rsid w:val="002209B1"/>
    <w:rsid w:val="00220AE8"/>
    <w:rsid w:val="00220E6C"/>
    <w:rsid w:val="00220F18"/>
    <w:rsid w:val="0022132E"/>
    <w:rsid w:val="002213D8"/>
    <w:rsid w:val="00221531"/>
    <w:rsid w:val="00221909"/>
    <w:rsid w:val="00221ACD"/>
    <w:rsid w:val="00221DAC"/>
    <w:rsid w:val="00221E0A"/>
    <w:rsid w:val="00222567"/>
    <w:rsid w:val="00222D80"/>
    <w:rsid w:val="00222EA8"/>
    <w:rsid w:val="00223A26"/>
    <w:rsid w:val="00223C40"/>
    <w:rsid w:val="00223CAF"/>
    <w:rsid w:val="00224055"/>
    <w:rsid w:val="0022415B"/>
    <w:rsid w:val="00224552"/>
    <w:rsid w:val="0022473D"/>
    <w:rsid w:val="00224840"/>
    <w:rsid w:val="002248D8"/>
    <w:rsid w:val="00224A8A"/>
    <w:rsid w:val="00224C16"/>
    <w:rsid w:val="00224C51"/>
    <w:rsid w:val="00224CA3"/>
    <w:rsid w:val="00224DBE"/>
    <w:rsid w:val="00224E37"/>
    <w:rsid w:val="00224F9F"/>
    <w:rsid w:val="002250A5"/>
    <w:rsid w:val="002252E4"/>
    <w:rsid w:val="0022535D"/>
    <w:rsid w:val="00225525"/>
    <w:rsid w:val="002255D0"/>
    <w:rsid w:val="00225A95"/>
    <w:rsid w:val="00225C9A"/>
    <w:rsid w:val="00225F06"/>
    <w:rsid w:val="00225F11"/>
    <w:rsid w:val="0022617F"/>
    <w:rsid w:val="002269C8"/>
    <w:rsid w:val="00226BD1"/>
    <w:rsid w:val="00226F3A"/>
    <w:rsid w:val="002271CC"/>
    <w:rsid w:val="0022727B"/>
    <w:rsid w:val="0022736F"/>
    <w:rsid w:val="00227878"/>
    <w:rsid w:val="0022796C"/>
    <w:rsid w:val="00227BB1"/>
    <w:rsid w:val="0023045A"/>
    <w:rsid w:val="002304F0"/>
    <w:rsid w:val="0023061E"/>
    <w:rsid w:val="00230743"/>
    <w:rsid w:val="0023078F"/>
    <w:rsid w:val="0023092C"/>
    <w:rsid w:val="00230B77"/>
    <w:rsid w:val="00230BA4"/>
    <w:rsid w:val="00230BE8"/>
    <w:rsid w:val="00230C81"/>
    <w:rsid w:val="00230E37"/>
    <w:rsid w:val="00230E64"/>
    <w:rsid w:val="00230E97"/>
    <w:rsid w:val="0023119C"/>
    <w:rsid w:val="00231AE3"/>
    <w:rsid w:val="00231FD8"/>
    <w:rsid w:val="00231FED"/>
    <w:rsid w:val="002324B1"/>
    <w:rsid w:val="002324EE"/>
    <w:rsid w:val="002325BA"/>
    <w:rsid w:val="002326B9"/>
    <w:rsid w:val="0023292B"/>
    <w:rsid w:val="00232D2B"/>
    <w:rsid w:val="00232E22"/>
    <w:rsid w:val="00232F70"/>
    <w:rsid w:val="002331A3"/>
    <w:rsid w:val="00233411"/>
    <w:rsid w:val="0023344E"/>
    <w:rsid w:val="00233860"/>
    <w:rsid w:val="00233AC1"/>
    <w:rsid w:val="00233ADD"/>
    <w:rsid w:val="00233AF3"/>
    <w:rsid w:val="00233B14"/>
    <w:rsid w:val="00233DA3"/>
    <w:rsid w:val="00233E00"/>
    <w:rsid w:val="00233EED"/>
    <w:rsid w:val="00233F99"/>
    <w:rsid w:val="00233FD7"/>
    <w:rsid w:val="002341F0"/>
    <w:rsid w:val="002345BB"/>
    <w:rsid w:val="0023476F"/>
    <w:rsid w:val="002347AB"/>
    <w:rsid w:val="0023487A"/>
    <w:rsid w:val="002348B1"/>
    <w:rsid w:val="00234AAE"/>
    <w:rsid w:val="00235345"/>
    <w:rsid w:val="0023539E"/>
    <w:rsid w:val="002353F5"/>
    <w:rsid w:val="002354E8"/>
    <w:rsid w:val="00235612"/>
    <w:rsid w:val="002356B0"/>
    <w:rsid w:val="00235705"/>
    <w:rsid w:val="00235B9F"/>
    <w:rsid w:val="00235FB5"/>
    <w:rsid w:val="00236085"/>
    <w:rsid w:val="00236101"/>
    <w:rsid w:val="002361BB"/>
    <w:rsid w:val="0023620D"/>
    <w:rsid w:val="0023646B"/>
    <w:rsid w:val="00236616"/>
    <w:rsid w:val="0023662E"/>
    <w:rsid w:val="00236A26"/>
    <w:rsid w:val="0023708B"/>
    <w:rsid w:val="002370B0"/>
    <w:rsid w:val="00237228"/>
    <w:rsid w:val="00237322"/>
    <w:rsid w:val="00237391"/>
    <w:rsid w:val="002376BA"/>
    <w:rsid w:val="0023797B"/>
    <w:rsid w:val="002379AE"/>
    <w:rsid w:val="00237A8D"/>
    <w:rsid w:val="00237B00"/>
    <w:rsid w:val="00237DC3"/>
    <w:rsid w:val="002401E4"/>
    <w:rsid w:val="00240227"/>
    <w:rsid w:val="00240B80"/>
    <w:rsid w:val="00240D7A"/>
    <w:rsid w:val="00240EBB"/>
    <w:rsid w:val="0024107B"/>
    <w:rsid w:val="002412E7"/>
    <w:rsid w:val="002413F7"/>
    <w:rsid w:val="002414D0"/>
    <w:rsid w:val="00241529"/>
    <w:rsid w:val="002415C8"/>
    <w:rsid w:val="00241B95"/>
    <w:rsid w:val="00241C23"/>
    <w:rsid w:val="00241F0C"/>
    <w:rsid w:val="00242327"/>
    <w:rsid w:val="00242453"/>
    <w:rsid w:val="0024245B"/>
    <w:rsid w:val="002424CF"/>
    <w:rsid w:val="00242601"/>
    <w:rsid w:val="0024281E"/>
    <w:rsid w:val="00242834"/>
    <w:rsid w:val="0024284F"/>
    <w:rsid w:val="00242BEA"/>
    <w:rsid w:val="00242CBA"/>
    <w:rsid w:val="00242EE9"/>
    <w:rsid w:val="00242F35"/>
    <w:rsid w:val="00242F94"/>
    <w:rsid w:val="0024303F"/>
    <w:rsid w:val="002431F8"/>
    <w:rsid w:val="00243443"/>
    <w:rsid w:val="0024362C"/>
    <w:rsid w:val="0024378A"/>
    <w:rsid w:val="002438A4"/>
    <w:rsid w:val="002440DD"/>
    <w:rsid w:val="002441AD"/>
    <w:rsid w:val="00244617"/>
    <w:rsid w:val="00244BF4"/>
    <w:rsid w:val="00244F30"/>
    <w:rsid w:val="00245072"/>
    <w:rsid w:val="00245160"/>
    <w:rsid w:val="002451DB"/>
    <w:rsid w:val="00245443"/>
    <w:rsid w:val="00245463"/>
    <w:rsid w:val="00245583"/>
    <w:rsid w:val="0024567B"/>
    <w:rsid w:val="0024580E"/>
    <w:rsid w:val="00245990"/>
    <w:rsid w:val="00245B88"/>
    <w:rsid w:val="00245EDB"/>
    <w:rsid w:val="00246026"/>
    <w:rsid w:val="002464EF"/>
    <w:rsid w:val="002469FA"/>
    <w:rsid w:val="00246B5F"/>
    <w:rsid w:val="00246E78"/>
    <w:rsid w:val="00247188"/>
    <w:rsid w:val="0024723D"/>
    <w:rsid w:val="00247953"/>
    <w:rsid w:val="00247961"/>
    <w:rsid w:val="00247AD1"/>
    <w:rsid w:val="00247B0B"/>
    <w:rsid w:val="00247F40"/>
    <w:rsid w:val="00247FBF"/>
    <w:rsid w:val="0025010A"/>
    <w:rsid w:val="00250173"/>
    <w:rsid w:val="0025076A"/>
    <w:rsid w:val="002507B2"/>
    <w:rsid w:val="0025092D"/>
    <w:rsid w:val="00250BD4"/>
    <w:rsid w:val="00250D0A"/>
    <w:rsid w:val="0025147D"/>
    <w:rsid w:val="0025152D"/>
    <w:rsid w:val="002515CC"/>
    <w:rsid w:val="00251728"/>
    <w:rsid w:val="00251952"/>
    <w:rsid w:val="0025196F"/>
    <w:rsid w:val="00251D07"/>
    <w:rsid w:val="00251EE1"/>
    <w:rsid w:val="00251FAC"/>
    <w:rsid w:val="00252064"/>
    <w:rsid w:val="0025211D"/>
    <w:rsid w:val="00252138"/>
    <w:rsid w:val="002522C0"/>
    <w:rsid w:val="0025244B"/>
    <w:rsid w:val="00252464"/>
    <w:rsid w:val="002524D5"/>
    <w:rsid w:val="002527CD"/>
    <w:rsid w:val="00252A3A"/>
    <w:rsid w:val="00252DB9"/>
    <w:rsid w:val="00252F9B"/>
    <w:rsid w:val="002530F5"/>
    <w:rsid w:val="002530FA"/>
    <w:rsid w:val="002531E9"/>
    <w:rsid w:val="002533B4"/>
    <w:rsid w:val="002536F7"/>
    <w:rsid w:val="00253849"/>
    <w:rsid w:val="00253DF0"/>
    <w:rsid w:val="00253EAA"/>
    <w:rsid w:val="002542D4"/>
    <w:rsid w:val="00254717"/>
    <w:rsid w:val="00254813"/>
    <w:rsid w:val="00254820"/>
    <w:rsid w:val="00254841"/>
    <w:rsid w:val="00254A79"/>
    <w:rsid w:val="00254ADD"/>
    <w:rsid w:val="00254B6C"/>
    <w:rsid w:val="00254E13"/>
    <w:rsid w:val="00254F82"/>
    <w:rsid w:val="00255439"/>
    <w:rsid w:val="00255680"/>
    <w:rsid w:val="00255733"/>
    <w:rsid w:val="002557C6"/>
    <w:rsid w:val="00255803"/>
    <w:rsid w:val="0025581E"/>
    <w:rsid w:val="002558C2"/>
    <w:rsid w:val="00255A05"/>
    <w:rsid w:val="00255A4A"/>
    <w:rsid w:val="00256657"/>
    <w:rsid w:val="002567F9"/>
    <w:rsid w:val="002569BD"/>
    <w:rsid w:val="00256C0A"/>
    <w:rsid w:val="00256C64"/>
    <w:rsid w:val="00256CF8"/>
    <w:rsid w:val="00256D9C"/>
    <w:rsid w:val="00256EE8"/>
    <w:rsid w:val="00256FE8"/>
    <w:rsid w:val="00257124"/>
    <w:rsid w:val="00257223"/>
    <w:rsid w:val="002572D0"/>
    <w:rsid w:val="00257660"/>
    <w:rsid w:val="0025799A"/>
    <w:rsid w:val="00257B80"/>
    <w:rsid w:val="00257BC1"/>
    <w:rsid w:val="002600C4"/>
    <w:rsid w:val="00260400"/>
    <w:rsid w:val="00260423"/>
    <w:rsid w:val="0026060F"/>
    <w:rsid w:val="0026066F"/>
    <w:rsid w:val="0026081B"/>
    <w:rsid w:val="00260C88"/>
    <w:rsid w:val="00260CD2"/>
    <w:rsid w:val="00260CF1"/>
    <w:rsid w:val="00260D89"/>
    <w:rsid w:val="00260E6A"/>
    <w:rsid w:val="00260EC9"/>
    <w:rsid w:val="00260FE1"/>
    <w:rsid w:val="00261CC8"/>
    <w:rsid w:val="00261F69"/>
    <w:rsid w:val="002622A9"/>
    <w:rsid w:val="002625BF"/>
    <w:rsid w:val="00262A3B"/>
    <w:rsid w:val="00262B34"/>
    <w:rsid w:val="00262B54"/>
    <w:rsid w:val="00262C78"/>
    <w:rsid w:val="002631E4"/>
    <w:rsid w:val="00263354"/>
    <w:rsid w:val="0026356B"/>
    <w:rsid w:val="00263708"/>
    <w:rsid w:val="002638A1"/>
    <w:rsid w:val="00263973"/>
    <w:rsid w:val="00263AFA"/>
    <w:rsid w:val="00263FB7"/>
    <w:rsid w:val="0026408A"/>
    <w:rsid w:val="0026430E"/>
    <w:rsid w:val="00264436"/>
    <w:rsid w:val="002645D3"/>
    <w:rsid w:val="0026460D"/>
    <w:rsid w:val="00264A0A"/>
    <w:rsid w:val="00264A0F"/>
    <w:rsid w:val="00264AA4"/>
    <w:rsid w:val="00264CBA"/>
    <w:rsid w:val="00264E46"/>
    <w:rsid w:val="00264F50"/>
    <w:rsid w:val="002655A7"/>
    <w:rsid w:val="002656DE"/>
    <w:rsid w:val="00265870"/>
    <w:rsid w:val="00265A47"/>
    <w:rsid w:val="00265A5B"/>
    <w:rsid w:val="00265B9A"/>
    <w:rsid w:val="00265CF8"/>
    <w:rsid w:val="00265F27"/>
    <w:rsid w:val="00265FE8"/>
    <w:rsid w:val="00266161"/>
    <w:rsid w:val="00266250"/>
    <w:rsid w:val="00266461"/>
    <w:rsid w:val="002664FF"/>
    <w:rsid w:val="002666C3"/>
    <w:rsid w:val="0026672D"/>
    <w:rsid w:val="00266DC0"/>
    <w:rsid w:val="00266FE1"/>
    <w:rsid w:val="00267014"/>
    <w:rsid w:val="002675EB"/>
    <w:rsid w:val="00267A54"/>
    <w:rsid w:val="00267C5A"/>
    <w:rsid w:val="00267C6F"/>
    <w:rsid w:val="00267D02"/>
    <w:rsid w:val="00267D40"/>
    <w:rsid w:val="00267D98"/>
    <w:rsid w:val="00270071"/>
    <w:rsid w:val="00270072"/>
    <w:rsid w:val="0027029E"/>
    <w:rsid w:val="002703DD"/>
    <w:rsid w:val="00270487"/>
    <w:rsid w:val="002705A1"/>
    <w:rsid w:val="00270749"/>
    <w:rsid w:val="00270797"/>
    <w:rsid w:val="0027098A"/>
    <w:rsid w:val="002709EF"/>
    <w:rsid w:val="00270CCB"/>
    <w:rsid w:val="00270E6D"/>
    <w:rsid w:val="00271136"/>
    <w:rsid w:val="0027135F"/>
    <w:rsid w:val="002713F4"/>
    <w:rsid w:val="0027158B"/>
    <w:rsid w:val="00271A8C"/>
    <w:rsid w:val="00271CFB"/>
    <w:rsid w:val="00271D94"/>
    <w:rsid w:val="00271EC3"/>
    <w:rsid w:val="00272282"/>
    <w:rsid w:val="00272395"/>
    <w:rsid w:val="00272544"/>
    <w:rsid w:val="0027267B"/>
    <w:rsid w:val="002726B2"/>
    <w:rsid w:val="00272A8B"/>
    <w:rsid w:val="00272EBA"/>
    <w:rsid w:val="00272FE5"/>
    <w:rsid w:val="002732D0"/>
    <w:rsid w:val="00273A2E"/>
    <w:rsid w:val="00273B86"/>
    <w:rsid w:val="00273D2F"/>
    <w:rsid w:val="00273DBC"/>
    <w:rsid w:val="00273E21"/>
    <w:rsid w:val="00274069"/>
    <w:rsid w:val="00274085"/>
    <w:rsid w:val="00274125"/>
    <w:rsid w:val="00274292"/>
    <w:rsid w:val="0027481D"/>
    <w:rsid w:val="00274A90"/>
    <w:rsid w:val="00274B3C"/>
    <w:rsid w:val="00274EE8"/>
    <w:rsid w:val="002752BC"/>
    <w:rsid w:val="0027531C"/>
    <w:rsid w:val="00275605"/>
    <w:rsid w:val="00275751"/>
    <w:rsid w:val="00275AC2"/>
    <w:rsid w:val="00275B78"/>
    <w:rsid w:val="00275CA0"/>
    <w:rsid w:val="00275D60"/>
    <w:rsid w:val="00275DD0"/>
    <w:rsid w:val="00275F90"/>
    <w:rsid w:val="00276287"/>
    <w:rsid w:val="00276BC7"/>
    <w:rsid w:val="00276CFC"/>
    <w:rsid w:val="00276D2E"/>
    <w:rsid w:val="00276F55"/>
    <w:rsid w:val="0027720A"/>
    <w:rsid w:val="0027750C"/>
    <w:rsid w:val="00277802"/>
    <w:rsid w:val="00277937"/>
    <w:rsid w:val="00277C8D"/>
    <w:rsid w:val="002800D4"/>
    <w:rsid w:val="002801DE"/>
    <w:rsid w:val="00280220"/>
    <w:rsid w:val="0028047C"/>
    <w:rsid w:val="002804E1"/>
    <w:rsid w:val="002805C4"/>
    <w:rsid w:val="00280658"/>
    <w:rsid w:val="002806F1"/>
    <w:rsid w:val="002807D5"/>
    <w:rsid w:val="00280A09"/>
    <w:rsid w:val="00280F93"/>
    <w:rsid w:val="00280FCA"/>
    <w:rsid w:val="0028106C"/>
    <w:rsid w:val="00281281"/>
    <w:rsid w:val="00281289"/>
    <w:rsid w:val="002813B5"/>
    <w:rsid w:val="002813F0"/>
    <w:rsid w:val="00281588"/>
    <w:rsid w:val="00281673"/>
    <w:rsid w:val="002816BE"/>
    <w:rsid w:val="0028190A"/>
    <w:rsid w:val="00281BAC"/>
    <w:rsid w:val="00282010"/>
    <w:rsid w:val="00282133"/>
    <w:rsid w:val="00282213"/>
    <w:rsid w:val="00282358"/>
    <w:rsid w:val="002823DE"/>
    <w:rsid w:val="002824CB"/>
    <w:rsid w:val="002828C3"/>
    <w:rsid w:val="00282A45"/>
    <w:rsid w:val="002830C3"/>
    <w:rsid w:val="002830DB"/>
    <w:rsid w:val="00283177"/>
    <w:rsid w:val="0028318F"/>
    <w:rsid w:val="00283195"/>
    <w:rsid w:val="0028335C"/>
    <w:rsid w:val="00283AE9"/>
    <w:rsid w:val="00283F2E"/>
    <w:rsid w:val="002840E9"/>
    <w:rsid w:val="0028449C"/>
    <w:rsid w:val="002844E1"/>
    <w:rsid w:val="002846A9"/>
    <w:rsid w:val="002847D7"/>
    <w:rsid w:val="00284C4F"/>
    <w:rsid w:val="00284DFA"/>
    <w:rsid w:val="002852BE"/>
    <w:rsid w:val="0028567C"/>
    <w:rsid w:val="002858FD"/>
    <w:rsid w:val="0028598E"/>
    <w:rsid w:val="00285F67"/>
    <w:rsid w:val="00285F97"/>
    <w:rsid w:val="00286013"/>
    <w:rsid w:val="00286257"/>
    <w:rsid w:val="002863B6"/>
    <w:rsid w:val="002864CD"/>
    <w:rsid w:val="00286C10"/>
    <w:rsid w:val="00286CE5"/>
    <w:rsid w:val="00286F9F"/>
    <w:rsid w:val="002871DF"/>
    <w:rsid w:val="002874AF"/>
    <w:rsid w:val="002875DD"/>
    <w:rsid w:val="00287905"/>
    <w:rsid w:val="002879A9"/>
    <w:rsid w:val="00287BB7"/>
    <w:rsid w:val="00287D2A"/>
    <w:rsid w:val="00287D8A"/>
    <w:rsid w:val="00287DB1"/>
    <w:rsid w:val="002900B0"/>
    <w:rsid w:val="00290271"/>
    <w:rsid w:val="00290279"/>
    <w:rsid w:val="002903B2"/>
    <w:rsid w:val="0029043D"/>
    <w:rsid w:val="00290682"/>
    <w:rsid w:val="00290AB6"/>
    <w:rsid w:val="00290E11"/>
    <w:rsid w:val="00290FD9"/>
    <w:rsid w:val="002916B9"/>
    <w:rsid w:val="00291912"/>
    <w:rsid w:val="00291A09"/>
    <w:rsid w:val="00291D64"/>
    <w:rsid w:val="00291E50"/>
    <w:rsid w:val="00291F92"/>
    <w:rsid w:val="00292006"/>
    <w:rsid w:val="002921FE"/>
    <w:rsid w:val="0029255D"/>
    <w:rsid w:val="002928B4"/>
    <w:rsid w:val="00292952"/>
    <w:rsid w:val="00292A1C"/>
    <w:rsid w:val="00292A2D"/>
    <w:rsid w:val="00292CD2"/>
    <w:rsid w:val="00292DDB"/>
    <w:rsid w:val="00292E95"/>
    <w:rsid w:val="00292FBB"/>
    <w:rsid w:val="002930B7"/>
    <w:rsid w:val="002930CF"/>
    <w:rsid w:val="00293151"/>
    <w:rsid w:val="002934DA"/>
    <w:rsid w:val="00293713"/>
    <w:rsid w:val="00293831"/>
    <w:rsid w:val="00293EF5"/>
    <w:rsid w:val="00293F93"/>
    <w:rsid w:val="00294027"/>
    <w:rsid w:val="0029422E"/>
    <w:rsid w:val="002942E6"/>
    <w:rsid w:val="00294512"/>
    <w:rsid w:val="00294537"/>
    <w:rsid w:val="00294E54"/>
    <w:rsid w:val="00294EAB"/>
    <w:rsid w:val="0029585C"/>
    <w:rsid w:val="0029585F"/>
    <w:rsid w:val="00295C2A"/>
    <w:rsid w:val="00295DD4"/>
    <w:rsid w:val="00295FDD"/>
    <w:rsid w:val="002961DE"/>
    <w:rsid w:val="002965BD"/>
    <w:rsid w:val="002967FF"/>
    <w:rsid w:val="0029682E"/>
    <w:rsid w:val="00296926"/>
    <w:rsid w:val="00296949"/>
    <w:rsid w:val="00296CD1"/>
    <w:rsid w:val="00296D64"/>
    <w:rsid w:val="00296DDA"/>
    <w:rsid w:val="00296EC9"/>
    <w:rsid w:val="00296FEE"/>
    <w:rsid w:val="0029709E"/>
    <w:rsid w:val="002972B6"/>
    <w:rsid w:val="00297330"/>
    <w:rsid w:val="00297376"/>
    <w:rsid w:val="00297575"/>
    <w:rsid w:val="00297804"/>
    <w:rsid w:val="00297C11"/>
    <w:rsid w:val="002A0118"/>
    <w:rsid w:val="002A04B6"/>
    <w:rsid w:val="002A053E"/>
    <w:rsid w:val="002A055C"/>
    <w:rsid w:val="002A0561"/>
    <w:rsid w:val="002A070B"/>
    <w:rsid w:val="002A09B3"/>
    <w:rsid w:val="002A0A2B"/>
    <w:rsid w:val="002A0ACF"/>
    <w:rsid w:val="002A0D65"/>
    <w:rsid w:val="002A0E45"/>
    <w:rsid w:val="002A0F42"/>
    <w:rsid w:val="002A1248"/>
    <w:rsid w:val="002A15AC"/>
    <w:rsid w:val="002A170A"/>
    <w:rsid w:val="002A1836"/>
    <w:rsid w:val="002A19C8"/>
    <w:rsid w:val="002A1C14"/>
    <w:rsid w:val="002A1DDB"/>
    <w:rsid w:val="002A1E1D"/>
    <w:rsid w:val="002A1FD3"/>
    <w:rsid w:val="002A2701"/>
    <w:rsid w:val="002A2738"/>
    <w:rsid w:val="002A279F"/>
    <w:rsid w:val="002A2949"/>
    <w:rsid w:val="002A2C5C"/>
    <w:rsid w:val="002A2C77"/>
    <w:rsid w:val="002A3104"/>
    <w:rsid w:val="002A3334"/>
    <w:rsid w:val="002A3AF4"/>
    <w:rsid w:val="002A3C8C"/>
    <w:rsid w:val="002A408D"/>
    <w:rsid w:val="002A412D"/>
    <w:rsid w:val="002A4150"/>
    <w:rsid w:val="002A434B"/>
    <w:rsid w:val="002A436A"/>
    <w:rsid w:val="002A46FA"/>
    <w:rsid w:val="002A474A"/>
    <w:rsid w:val="002A4A2D"/>
    <w:rsid w:val="002A4AD7"/>
    <w:rsid w:val="002A4B83"/>
    <w:rsid w:val="002A4CEF"/>
    <w:rsid w:val="002A511F"/>
    <w:rsid w:val="002A517B"/>
    <w:rsid w:val="002A55E5"/>
    <w:rsid w:val="002A5921"/>
    <w:rsid w:val="002A5A59"/>
    <w:rsid w:val="002A5C45"/>
    <w:rsid w:val="002A5CC5"/>
    <w:rsid w:val="002A60D5"/>
    <w:rsid w:val="002A6399"/>
    <w:rsid w:val="002A68D5"/>
    <w:rsid w:val="002A6AA2"/>
    <w:rsid w:val="002A6C5A"/>
    <w:rsid w:val="002A6D3D"/>
    <w:rsid w:val="002A7221"/>
    <w:rsid w:val="002A7480"/>
    <w:rsid w:val="002A77D4"/>
    <w:rsid w:val="002A7927"/>
    <w:rsid w:val="002A7D89"/>
    <w:rsid w:val="002A7D93"/>
    <w:rsid w:val="002A7E09"/>
    <w:rsid w:val="002A7F0E"/>
    <w:rsid w:val="002B030B"/>
    <w:rsid w:val="002B0507"/>
    <w:rsid w:val="002B0526"/>
    <w:rsid w:val="002B075C"/>
    <w:rsid w:val="002B0E20"/>
    <w:rsid w:val="002B0F8F"/>
    <w:rsid w:val="002B105B"/>
    <w:rsid w:val="002B12EA"/>
    <w:rsid w:val="002B13FB"/>
    <w:rsid w:val="002B1BF7"/>
    <w:rsid w:val="002B1C2F"/>
    <w:rsid w:val="002B1ED2"/>
    <w:rsid w:val="002B2147"/>
    <w:rsid w:val="002B2794"/>
    <w:rsid w:val="002B2926"/>
    <w:rsid w:val="002B292B"/>
    <w:rsid w:val="002B2976"/>
    <w:rsid w:val="002B2A14"/>
    <w:rsid w:val="002B2A53"/>
    <w:rsid w:val="002B2C92"/>
    <w:rsid w:val="002B2E27"/>
    <w:rsid w:val="002B30AA"/>
    <w:rsid w:val="002B3373"/>
    <w:rsid w:val="002B34B2"/>
    <w:rsid w:val="002B357F"/>
    <w:rsid w:val="002B3909"/>
    <w:rsid w:val="002B39C8"/>
    <w:rsid w:val="002B39CA"/>
    <w:rsid w:val="002B3A0C"/>
    <w:rsid w:val="002B3B35"/>
    <w:rsid w:val="002B3C7E"/>
    <w:rsid w:val="002B3FDA"/>
    <w:rsid w:val="002B4177"/>
    <w:rsid w:val="002B4988"/>
    <w:rsid w:val="002B49C4"/>
    <w:rsid w:val="002B49E2"/>
    <w:rsid w:val="002B4C00"/>
    <w:rsid w:val="002B4CA5"/>
    <w:rsid w:val="002B4E8C"/>
    <w:rsid w:val="002B508D"/>
    <w:rsid w:val="002B524E"/>
    <w:rsid w:val="002B53E6"/>
    <w:rsid w:val="002B60D5"/>
    <w:rsid w:val="002B62A8"/>
    <w:rsid w:val="002B630C"/>
    <w:rsid w:val="002B64AB"/>
    <w:rsid w:val="002B6707"/>
    <w:rsid w:val="002B6817"/>
    <w:rsid w:val="002B68EB"/>
    <w:rsid w:val="002B6C6F"/>
    <w:rsid w:val="002B6D3A"/>
    <w:rsid w:val="002B6E31"/>
    <w:rsid w:val="002B7296"/>
    <w:rsid w:val="002B748C"/>
    <w:rsid w:val="002B7662"/>
    <w:rsid w:val="002B78BD"/>
    <w:rsid w:val="002B79EF"/>
    <w:rsid w:val="002B7A1F"/>
    <w:rsid w:val="002B7D2F"/>
    <w:rsid w:val="002B7EE3"/>
    <w:rsid w:val="002B7F50"/>
    <w:rsid w:val="002B7F86"/>
    <w:rsid w:val="002C0215"/>
    <w:rsid w:val="002C03D6"/>
    <w:rsid w:val="002C0560"/>
    <w:rsid w:val="002C05B7"/>
    <w:rsid w:val="002C05F8"/>
    <w:rsid w:val="002C09A2"/>
    <w:rsid w:val="002C0D3C"/>
    <w:rsid w:val="002C0D4E"/>
    <w:rsid w:val="002C0D76"/>
    <w:rsid w:val="002C0EF6"/>
    <w:rsid w:val="002C116E"/>
    <w:rsid w:val="002C11FA"/>
    <w:rsid w:val="002C162E"/>
    <w:rsid w:val="002C1659"/>
    <w:rsid w:val="002C1722"/>
    <w:rsid w:val="002C17DA"/>
    <w:rsid w:val="002C18E9"/>
    <w:rsid w:val="002C1C49"/>
    <w:rsid w:val="002C1FF7"/>
    <w:rsid w:val="002C2086"/>
    <w:rsid w:val="002C23F2"/>
    <w:rsid w:val="002C2413"/>
    <w:rsid w:val="002C28D6"/>
    <w:rsid w:val="002C2ABA"/>
    <w:rsid w:val="002C3016"/>
    <w:rsid w:val="002C32C3"/>
    <w:rsid w:val="002C34CB"/>
    <w:rsid w:val="002C3636"/>
    <w:rsid w:val="002C36CA"/>
    <w:rsid w:val="002C3875"/>
    <w:rsid w:val="002C3B98"/>
    <w:rsid w:val="002C4137"/>
    <w:rsid w:val="002C4249"/>
    <w:rsid w:val="002C49FD"/>
    <w:rsid w:val="002C4A08"/>
    <w:rsid w:val="002C4B9A"/>
    <w:rsid w:val="002C4CFA"/>
    <w:rsid w:val="002C4F0B"/>
    <w:rsid w:val="002C5122"/>
    <w:rsid w:val="002C51B6"/>
    <w:rsid w:val="002C51F5"/>
    <w:rsid w:val="002C5393"/>
    <w:rsid w:val="002C53EF"/>
    <w:rsid w:val="002C54B4"/>
    <w:rsid w:val="002C57BA"/>
    <w:rsid w:val="002C58B0"/>
    <w:rsid w:val="002C5A6E"/>
    <w:rsid w:val="002C5B23"/>
    <w:rsid w:val="002C5CFB"/>
    <w:rsid w:val="002C5FC6"/>
    <w:rsid w:val="002C62CF"/>
    <w:rsid w:val="002C62E3"/>
    <w:rsid w:val="002C6584"/>
    <w:rsid w:val="002C6896"/>
    <w:rsid w:val="002C6B4D"/>
    <w:rsid w:val="002C6F16"/>
    <w:rsid w:val="002C7059"/>
    <w:rsid w:val="002C7C0B"/>
    <w:rsid w:val="002C7CC3"/>
    <w:rsid w:val="002C7EB3"/>
    <w:rsid w:val="002D0285"/>
    <w:rsid w:val="002D03EC"/>
    <w:rsid w:val="002D0490"/>
    <w:rsid w:val="002D06E1"/>
    <w:rsid w:val="002D070C"/>
    <w:rsid w:val="002D07A3"/>
    <w:rsid w:val="002D08A6"/>
    <w:rsid w:val="002D0DF9"/>
    <w:rsid w:val="002D15E2"/>
    <w:rsid w:val="002D19EB"/>
    <w:rsid w:val="002D1D90"/>
    <w:rsid w:val="002D2021"/>
    <w:rsid w:val="002D21AB"/>
    <w:rsid w:val="002D283A"/>
    <w:rsid w:val="002D299A"/>
    <w:rsid w:val="002D2C18"/>
    <w:rsid w:val="002D2E00"/>
    <w:rsid w:val="002D30F0"/>
    <w:rsid w:val="002D3363"/>
    <w:rsid w:val="002D341F"/>
    <w:rsid w:val="002D3482"/>
    <w:rsid w:val="002D3486"/>
    <w:rsid w:val="002D3587"/>
    <w:rsid w:val="002D3703"/>
    <w:rsid w:val="002D3786"/>
    <w:rsid w:val="002D3DE4"/>
    <w:rsid w:val="002D3E6C"/>
    <w:rsid w:val="002D4340"/>
    <w:rsid w:val="002D4417"/>
    <w:rsid w:val="002D453B"/>
    <w:rsid w:val="002D45D7"/>
    <w:rsid w:val="002D46EC"/>
    <w:rsid w:val="002D4826"/>
    <w:rsid w:val="002D4A51"/>
    <w:rsid w:val="002D4CE1"/>
    <w:rsid w:val="002D4E64"/>
    <w:rsid w:val="002D5534"/>
    <w:rsid w:val="002D55DB"/>
    <w:rsid w:val="002D5928"/>
    <w:rsid w:val="002D5C35"/>
    <w:rsid w:val="002D5DB1"/>
    <w:rsid w:val="002D5F88"/>
    <w:rsid w:val="002D62BB"/>
    <w:rsid w:val="002D69AF"/>
    <w:rsid w:val="002D6A9B"/>
    <w:rsid w:val="002D7002"/>
    <w:rsid w:val="002D7154"/>
    <w:rsid w:val="002D71EA"/>
    <w:rsid w:val="002D741A"/>
    <w:rsid w:val="002D75BD"/>
    <w:rsid w:val="002D7805"/>
    <w:rsid w:val="002D79DF"/>
    <w:rsid w:val="002D79EE"/>
    <w:rsid w:val="002D7D4F"/>
    <w:rsid w:val="002D7E10"/>
    <w:rsid w:val="002D7E8F"/>
    <w:rsid w:val="002E0120"/>
    <w:rsid w:val="002E015F"/>
    <w:rsid w:val="002E0299"/>
    <w:rsid w:val="002E0678"/>
    <w:rsid w:val="002E0784"/>
    <w:rsid w:val="002E0960"/>
    <w:rsid w:val="002E0D3E"/>
    <w:rsid w:val="002E1542"/>
    <w:rsid w:val="002E1666"/>
    <w:rsid w:val="002E196C"/>
    <w:rsid w:val="002E1CCA"/>
    <w:rsid w:val="002E1E9B"/>
    <w:rsid w:val="002E1FBD"/>
    <w:rsid w:val="002E2149"/>
    <w:rsid w:val="002E217F"/>
    <w:rsid w:val="002E2276"/>
    <w:rsid w:val="002E2334"/>
    <w:rsid w:val="002E244A"/>
    <w:rsid w:val="002E24FD"/>
    <w:rsid w:val="002E2794"/>
    <w:rsid w:val="002E28F6"/>
    <w:rsid w:val="002E2E3A"/>
    <w:rsid w:val="002E2F8F"/>
    <w:rsid w:val="002E3394"/>
    <w:rsid w:val="002E34AD"/>
    <w:rsid w:val="002E34DA"/>
    <w:rsid w:val="002E3AF4"/>
    <w:rsid w:val="002E3E8F"/>
    <w:rsid w:val="002E3F49"/>
    <w:rsid w:val="002E4020"/>
    <w:rsid w:val="002E4249"/>
    <w:rsid w:val="002E4298"/>
    <w:rsid w:val="002E4A87"/>
    <w:rsid w:val="002E4ABF"/>
    <w:rsid w:val="002E5116"/>
    <w:rsid w:val="002E5204"/>
    <w:rsid w:val="002E5491"/>
    <w:rsid w:val="002E559E"/>
    <w:rsid w:val="002E56A0"/>
    <w:rsid w:val="002E57C3"/>
    <w:rsid w:val="002E59FD"/>
    <w:rsid w:val="002E5A94"/>
    <w:rsid w:val="002E5BE8"/>
    <w:rsid w:val="002E5E1D"/>
    <w:rsid w:val="002E5FC3"/>
    <w:rsid w:val="002E5FC8"/>
    <w:rsid w:val="002E6043"/>
    <w:rsid w:val="002E66F8"/>
    <w:rsid w:val="002E6946"/>
    <w:rsid w:val="002E6BED"/>
    <w:rsid w:val="002E6E0F"/>
    <w:rsid w:val="002E74B1"/>
    <w:rsid w:val="002E7AC7"/>
    <w:rsid w:val="002E7CB5"/>
    <w:rsid w:val="002F0254"/>
    <w:rsid w:val="002F026E"/>
    <w:rsid w:val="002F084A"/>
    <w:rsid w:val="002F096F"/>
    <w:rsid w:val="002F0988"/>
    <w:rsid w:val="002F0B32"/>
    <w:rsid w:val="002F0B97"/>
    <w:rsid w:val="002F0EF0"/>
    <w:rsid w:val="002F1040"/>
    <w:rsid w:val="002F1406"/>
    <w:rsid w:val="002F148C"/>
    <w:rsid w:val="002F14C6"/>
    <w:rsid w:val="002F1579"/>
    <w:rsid w:val="002F1C24"/>
    <w:rsid w:val="002F1D05"/>
    <w:rsid w:val="002F1E0D"/>
    <w:rsid w:val="002F20CE"/>
    <w:rsid w:val="002F2306"/>
    <w:rsid w:val="002F2525"/>
    <w:rsid w:val="002F25DE"/>
    <w:rsid w:val="002F2723"/>
    <w:rsid w:val="002F291E"/>
    <w:rsid w:val="002F29EE"/>
    <w:rsid w:val="002F2E92"/>
    <w:rsid w:val="002F2EC6"/>
    <w:rsid w:val="002F2EEB"/>
    <w:rsid w:val="002F30E0"/>
    <w:rsid w:val="002F32EE"/>
    <w:rsid w:val="002F34D5"/>
    <w:rsid w:val="002F3692"/>
    <w:rsid w:val="002F3A14"/>
    <w:rsid w:val="002F3B64"/>
    <w:rsid w:val="002F41AE"/>
    <w:rsid w:val="002F4580"/>
    <w:rsid w:val="002F4833"/>
    <w:rsid w:val="002F487E"/>
    <w:rsid w:val="002F4A11"/>
    <w:rsid w:val="002F4B0B"/>
    <w:rsid w:val="002F4CA3"/>
    <w:rsid w:val="002F50EE"/>
    <w:rsid w:val="002F5142"/>
    <w:rsid w:val="002F529B"/>
    <w:rsid w:val="002F5575"/>
    <w:rsid w:val="002F5619"/>
    <w:rsid w:val="002F5794"/>
    <w:rsid w:val="002F59A2"/>
    <w:rsid w:val="002F59C6"/>
    <w:rsid w:val="002F5CAC"/>
    <w:rsid w:val="002F5D5F"/>
    <w:rsid w:val="002F61CB"/>
    <w:rsid w:val="002F61CD"/>
    <w:rsid w:val="002F64D4"/>
    <w:rsid w:val="002F6508"/>
    <w:rsid w:val="002F696A"/>
    <w:rsid w:val="002F69D1"/>
    <w:rsid w:val="002F6CD7"/>
    <w:rsid w:val="002F6D27"/>
    <w:rsid w:val="002F6F5C"/>
    <w:rsid w:val="002F6F70"/>
    <w:rsid w:val="002F70B8"/>
    <w:rsid w:val="002F745D"/>
    <w:rsid w:val="002F7679"/>
    <w:rsid w:val="002F778D"/>
    <w:rsid w:val="002F793D"/>
    <w:rsid w:val="002F7A6D"/>
    <w:rsid w:val="002F7C18"/>
    <w:rsid w:val="002F7FCE"/>
    <w:rsid w:val="003000D9"/>
    <w:rsid w:val="00300885"/>
    <w:rsid w:val="00300A56"/>
    <w:rsid w:val="00300B2F"/>
    <w:rsid w:val="00300D8B"/>
    <w:rsid w:val="00300EC0"/>
    <w:rsid w:val="003011CB"/>
    <w:rsid w:val="003012C5"/>
    <w:rsid w:val="00301343"/>
    <w:rsid w:val="003013B9"/>
    <w:rsid w:val="003015BA"/>
    <w:rsid w:val="003016E3"/>
    <w:rsid w:val="0030176A"/>
    <w:rsid w:val="003018BE"/>
    <w:rsid w:val="00301A84"/>
    <w:rsid w:val="00301ABC"/>
    <w:rsid w:val="00302208"/>
    <w:rsid w:val="00302291"/>
    <w:rsid w:val="0030264C"/>
    <w:rsid w:val="00302A44"/>
    <w:rsid w:val="00302B32"/>
    <w:rsid w:val="00302BF1"/>
    <w:rsid w:val="00302C2B"/>
    <w:rsid w:val="00302E64"/>
    <w:rsid w:val="003030FA"/>
    <w:rsid w:val="003031D9"/>
    <w:rsid w:val="003035A7"/>
    <w:rsid w:val="003038BE"/>
    <w:rsid w:val="003039D5"/>
    <w:rsid w:val="003039F9"/>
    <w:rsid w:val="00303AC8"/>
    <w:rsid w:val="003040D8"/>
    <w:rsid w:val="00304219"/>
    <w:rsid w:val="00304395"/>
    <w:rsid w:val="0030439C"/>
    <w:rsid w:val="003044C1"/>
    <w:rsid w:val="00304535"/>
    <w:rsid w:val="0030456E"/>
    <w:rsid w:val="003047D6"/>
    <w:rsid w:val="00304A83"/>
    <w:rsid w:val="00304EDF"/>
    <w:rsid w:val="00305592"/>
    <w:rsid w:val="00305652"/>
    <w:rsid w:val="0030598D"/>
    <w:rsid w:val="00305A01"/>
    <w:rsid w:val="00305B07"/>
    <w:rsid w:val="00305C5D"/>
    <w:rsid w:val="00305EDC"/>
    <w:rsid w:val="00306293"/>
    <w:rsid w:val="003062C4"/>
    <w:rsid w:val="003063BF"/>
    <w:rsid w:val="00306C1B"/>
    <w:rsid w:val="00306C8A"/>
    <w:rsid w:val="003074C4"/>
    <w:rsid w:val="003075DA"/>
    <w:rsid w:val="0030779B"/>
    <w:rsid w:val="00307FB6"/>
    <w:rsid w:val="00307FF2"/>
    <w:rsid w:val="0031007C"/>
    <w:rsid w:val="00310139"/>
    <w:rsid w:val="00310404"/>
    <w:rsid w:val="003104BE"/>
    <w:rsid w:val="003106DF"/>
    <w:rsid w:val="00310738"/>
    <w:rsid w:val="0031095D"/>
    <w:rsid w:val="00310D91"/>
    <w:rsid w:val="003119F4"/>
    <w:rsid w:val="00311ADA"/>
    <w:rsid w:val="00311D42"/>
    <w:rsid w:val="00312851"/>
    <w:rsid w:val="00312875"/>
    <w:rsid w:val="003128D9"/>
    <w:rsid w:val="0031295C"/>
    <w:rsid w:val="00312B51"/>
    <w:rsid w:val="00312B64"/>
    <w:rsid w:val="00312D23"/>
    <w:rsid w:val="00312D47"/>
    <w:rsid w:val="00312F2D"/>
    <w:rsid w:val="00312F69"/>
    <w:rsid w:val="003136F5"/>
    <w:rsid w:val="00313EFE"/>
    <w:rsid w:val="0031405B"/>
    <w:rsid w:val="00314745"/>
    <w:rsid w:val="00314775"/>
    <w:rsid w:val="00315363"/>
    <w:rsid w:val="0031553F"/>
    <w:rsid w:val="003156CF"/>
    <w:rsid w:val="0031588D"/>
    <w:rsid w:val="00315A37"/>
    <w:rsid w:val="00315C43"/>
    <w:rsid w:val="00315D4C"/>
    <w:rsid w:val="00316121"/>
    <w:rsid w:val="003161F1"/>
    <w:rsid w:val="00316309"/>
    <w:rsid w:val="0031638F"/>
    <w:rsid w:val="003163EF"/>
    <w:rsid w:val="0031697A"/>
    <w:rsid w:val="003169E8"/>
    <w:rsid w:val="00316A75"/>
    <w:rsid w:val="00316D18"/>
    <w:rsid w:val="00316DC4"/>
    <w:rsid w:val="00316F81"/>
    <w:rsid w:val="0031726A"/>
    <w:rsid w:val="00317351"/>
    <w:rsid w:val="00317921"/>
    <w:rsid w:val="00320249"/>
    <w:rsid w:val="0032029D"/>
    <w:rsid w:val="00320695"/>
    <w:rsid w:val="00320A95"/>
    <w:rsid w:val="00320B96"/>
    <w:rsid w:val="00320BCF"/>
    <w:rsid w:val="00320C8A"/>
    <w:rsid w:val="00320E32"/>
    <w:rsid w:val="00320ECD"/>
    <w:rsid w:val="00321013"/>
    <w:rsid w:val="0032114A"/>
    <w:rsid w:val="0032117A"/>
    <w:rsid w:val="00321A62"/>
    <w:rsid w:val="00321CF7"/>
    <w:rsid w:val="00321ECB"/>
    <w:rsid w:val="0032216E"/>
    <w:rsid w:val="00322206"/>
    <w:rsid w:val="0032229F"/>
    <w:rsid w:val="003223F4"/>
    <w:rsid w:val="00322477"/>
    <w:rsid w:val="00322897"/>
    <w:rsid w:val="003229EB"/>
    <w:rsid w:val="00322A3A"/>
    <w:rsid w:val="00322D57"/>
    <w:rsid w:val="00322DA5"/>
    <w:rsid w:val="00322FE2"/>
    <w:rsid w:val="00323201"/>
    <w:rsid w:val="003233AF"/>
    <w:rsid w:val="003236F4"/>
    <w:rsid w:val="003238D6"/>
    <w:rsid w:val="003238ED"/>
    <w:rsid w:val="00323920"/>
    <w:rsid w:val="003239E8"/>
    <w:rsid w:val="00323DC6"/>
    <w:rsid w:val="00324177"/>
    <w:rsid w:val="003242FC"/>
    <w:rsid w:val="00324318"/>
    <w:rsid w:val="003243F1"/>
    <w:rsid w:val="003244EC"/>
    <w:rsid w:val="00324608"/>
    <w:rsid w:val="003246E5"/>
    <w:rsid w:val="0032485C"/>
    <w:rsid w:val="00324C8A"/>
    <w:rsid w:val="00324EA5"/>
    <w:rsid w:val="00325033"/>
    <w:rsid w:val="00325278"/>
    <w:rsid w:val="003252DD"/>
    <w:rsid w:val="0032530C"/>
    <w:rsid w:val="0032565B"/>
    <w:rsid w:val="003258D6"/>
    <w:rsid w:val="00325E10"/>
    <w:rsid w:val="00325F46"/>
    <w:rsid w:val="003261A5"/>
    <w:rsid w:val="003264D8"/>
    <w:rsid w:val="003266DE"/>
    <w:rsid w:val="00326A96"/>
    <w:rsid w:val="00326D23"/>
    <w:rsid w:val="00326DCE"/>
    <w:rsid w:val="00326F5F"/>
    <w:rsid w:val="00327543"/>
    <w:rsid w:val="00327731"/>
    <w:rsid w:val="00327917"/>
    <w:rsid w:val="00327A5B"/>
    <w:rsid w:val="00327CA9"/>
    <w:rsid w:val="00327E30"/>
    <w:rsid w:val="00327F5F"/>
    <w:rsid w:val="00327F8F"/>
    <w:rsid w:val="0033023E"/>
    <w:rsid w:val="0033071F"/>
    <w:rsid w:val="00330808"/>
    <w:rsid w:val="00330ACE"/>
    <w:rsid w:val="00330D78"/>
    <w:rsid w:val="00330D8C"/>
    <w:rsid w:val="00331045"/>
    <w:rsid w:val="00331194"/>
    <w:rsid w:val="003311CE"/>
    <w:rsid w:val="0033120B"/>
    <w:rsid w:val="00331255"/>
    <w:rsid w:val="003313A5"/>
    <w:rsid w:val="00331554"/>
    <w:rsid w:val="00331D9E"/>
    <w:rsid w:val="00331F62"/>
    <w:rsid w:val="00331FFD"/>
    <w:rsid w:val="00332265"/>
    <w:rsid w:val="00332382"/>
    <w:rsid w:val="00332801"/>
    <w:rsid w:val="003329AF"/>
    <w:rsid w:val="00332BAC"/>
    <w:rsid w:val="00332C13"/>
    <w:rsid w:val="00332C92"/>
    <w:rsid w:val="00332D3A"/>
    <w:rsid w:val="0033305A"/>
    <w:rsid w:val="0033349D"/>
    <w:rsid w:val="00333C9B"/>
    <w:rsid w:val="00333CAC"/>
    <w:rsid w:val="00333DD9"/>
    <w:rsid w:val="00333E57"/>
    <w:rsid w:val="00333E62"/>
    <w:rsid w:val="00334067"/>
    <w:rsid w:val="003340DC"/>
    <w:rsid w:val="0033428A"/>
    <w:rsid w:val="003346E2"/>
    <w:rsid w:val="003349F5"/>
    <w:rsid w:val="00334A79"/>
    <w:rsid w:val="00334BA8"/>
    <w:rsid w:val="00334BBA"/>
    <w:rsid w:val="00334BD8"/>
    <w:rsid w:val="00334CC1"/>
    <w:rsid w:val="00334DC8"/>
    <w:rsid w:val="00334EE3"/>
    <w:rsid w:val="00334F9D"/>
    <w:rsid w:val="00334FDA"/>
    <w:rsid w:val="00335108"/>
    <w:rsid w:val="0033510A"/>
    <w:rsid w:val="003351D3"/>
    <w:rsid w:val="003351F2"/>
    <w:rsid w:val="00335214"/>
    <w:rsid w:val="0033580D"/>
    <w:rsid w:val="00335831"/>
    <w:rsid w:val="00335B67"/>
    <w:rsid w:val="00335C84"/>
    <w:rsid w:val="00335F5D"/>
    <w:rsid w:val="00336038"/>
    <w:rsid w:val="00336406"/>
    <w:rsid w:val="00336474"/>
    <w:rsid w:val="003364DD"/>
    <w:rsid w:val="003365ED"/>
    <w:rsid w:val="003367B6"/>
    <w:rsid w:val="003368E2"/>
    <w:rsid w:val="003369C6"/>
    <w:rsid w:val="00336BF0"/>
    <w:rsid w:val="00336D61"/>
    <w:rsid w:val="00336E17"/>
    <w:rsid w:val="00336EF7"/>
    <w:rsid w:val="0033703D"/>
    <w:rsid w:val="00337169"/>
    <w:rsid w:val="0033732A"/>
    <w:rsid w:val="003376AD"/>
    <w:rsid w:val="0033775A"/>
    <w:rsid w:val="0033787F"/>
    <w:rsid w:val="00337C1C"/>
    <w:rsid w:val="00337CAA"/>
    <w:rsid w:val="00337F9A"/>
    <w:rsid w:val="003401FE"/>
    <w:rsid w:val="00340249"/>
    <w:rsid w:val="0034028D"/>
    <w:rsid w:val="00340481"/>
    <w:rsid w:val="0034056F"/>
    <w:rsid w:val="003406A7"/>
    <w:rsid w:val="003407EA"/>
    <w:rsid w:val="00341206"/>
    <w:rsid w:val="0034122D"/>
    <w:rsid w:val="00341287"/>
    <w:rsid w:val="0034152F"/>
    <w:rsid w:val="00341598"/>
    <w:rsid w:val="003415F6"/>
    <w:rsid w:val="00341A26"/>
    <w:rsid w:val="00341D2E"/>
    <w:rsid w:val="00341F2A"/>
    <w:rsid w:val="003421FB"/>
    <w:rsid w:val="0034220C"/>
    <w:rsid w:val="003423A8"/>
    <w:rsid w:val="003424D7"/>
    <w:rsid w:val="003425B5"/>
    <w:rsid w:val="00342A33"/>
    <w:rsid w:val="00342E05"/>
    <w:rsid w:val="0034325B"/>
    <w:rsid w:val="0034325E"/>
    <w:rsid w:val="00343266"/>
    <w:rsid w:val="00343711"/>
    <w:rsid w:val="003437BE"/>
    <w:rsid w:val="0034387C"/>
    <w:rsid w:val="00343964"/>
    <w:rsid w:val="00343C06"/>
    <w:rsid w:val="00343CDD"/>
    <w:rsid w:val="003440C3"/>
    <w:rsid w:val="003440E2"/>
    <w:rsid w:val="003443C2"/>
    <w:rsid w:val="00344517"/>
    <w:rsid w:val="00344582"/>
    <w:rsid w:val="0034499A"/>
    <w:rsid w:val="00344A4A"/>
    <w:rsid w:val="00344C78"/>
    <w:rsid w:val="00344F2A"/>
    <w:rsid w:val="003450B6"/>
    <w:rsid w:val="00345141"/>
    <w:rsid w:val="00345229"/>
    <w:rsid w:val="00345297"/>
    <w:rsid w:val="0034533A"/>
    <w:rsid w:val="00345414"/>
    <w:rsid w:val="00345496"/>
    <w:rsid w:val="003458A8"/>
    <w:rsid w:val="00345913"/>
    <w:rsid w:val="00345CCF"/>
    <w:rsid w:val="00345E72"/>
    <w:rsid w:val="003460E3"/>
    <w:rsid w:val="003461E9"/>
    <w:rsid w:val="00346670"/>
    <w:rsid w:val="003466D8"/>
    <w:rsid w:val="003468E9"/>
    <w:rsid w:val="00346C22"/>
    <w:rsid w:val="00346CE1"/>
    <w:rsid w:val="00346EED"/>
    <w:rsid w:val="00346FB3"/>
    <w:rsid w:val="0034721E"/>
    <w:rsid w:val="00347242"/>
    <w:rsid w:val="0034725A"/>
    <w:rsid w:val="0034754B"/>
    <w:rsid w:val="0034760E"/>
    <w:rsid w:val="0034783D"/>
    <w:rsid w:val="00347851"/>
    <w:rsid w:val="00347CB9"/>
    <w:rsid w:val="00347CCC"/>
    <w:rsid w:val="00347E88"/>
    <w:rsid w:val="00350028"/>
    <w:rsid w:val="00350481"/>
    <w:rsid w:val="003506F4"/>
    <w:rsid w:val="00350983"/>
    <w:rsid w:val="003509EE"/>
    <w:rsid w:val="00350A4C"/>
    <w:rsid w:val="00350C2A"/>
    <w:rsid w:val="00350D1B"/>
    <w:rsid w:val="00350E5E"/>
    <w:rsid w:val="00350E90"/>
    <w:rsid w:val="00350FAA"/>
    <w:rsid w:val="00351068"/>
    <w:rsid w:val="0035113E"/>
    <w:rsid w:val="00351463"/>
    <w:rsid w:val="003517E2"/>
    <w:rsid w:val="00351834"/>
    <w:rsid w:val="00351B27"/>
    <w:rsid w:val="00351B54"/>
    <w:rsid w:val="00351C0B"/>
    <w:rsid w:val="00351FBB"/>
    <w:rsid w:val="003520CB"/>
    <w:rsid w:val="00352737"/>
    <w:rsid w:val="00352D42"/>
    <w:rsid w:val="00352DC3"/>
    <w:rsid w:val="00352FE2"/>
    <w:rsid w:val="00353064"/>
    <w:rsid w:val="00353121"/>
    <w:rsid w:val="00353165"/>
    <w:rsid w:val="00353299"/>
    <w:rsid w:val="003533FB"/>
    <w:rsid w:val="00353505"/>
    <w:rsid w:val="00353830"/>
    <w:rsid w:val="00353D9B"/>
    <w:rsid w:val="00353F06"/>
    <w:rsid w:val="00354300"/>
    <w:rsid w:val="003543DD"/>
    <w:rsid w:val="003544E1"/>
    <w:rsid w:val="003546F9"/>
    <w:rsid w:val="00354724"/>
    <w:rsid w:val="00354D82"/>
    <w:rsid w:val="00354F7D"/>
    <w:rsid w:val="00355039"/>
    <w:rsid w:val="003553BB"/>
    <w:rsid w:val="00355678"/>
    <w:rsid w:val="00355783"/>
    <w:rsid w:val="00355AB3"/>
    <w:rsid w:val="00355C90"/>
    <w:rsid w:val="00355E8C"/>
    <w:rsid w:val="00356124"/>
    <w:rsid w:val="00356387"/>
    <w:rsid w:val="003567B1"/>
    <w:rsid w:val="00356A80"/>
    <w:rsid w:val="00356ACF"/>
    <w:rsid w:val="00356C25"/>
    <w:rsid w:val="00356F24"/>
    <w:rsid w:val="0035720A"/>
    <w:rsid w:val="003572AF"/>
    <w:rsid w:val="003573F0"/>
    <w:rsid w:val="00357773"/>
    <w:rsid w:val="00357D6D"/>
    <w:rsid w:val="00357EE8"/>
    <w:rsid w:val="00357F09"/>
    <w:rsid w:val="00360021"/>
    <w:rsid w:val="0036002A"/>
    <w:rsid w:val="00360543"/>
    <w:rsid w:val="003606B6"/>
    <w:rsid w:val="00360737"/>
    <w:rsid w:val="0036073A"/>
    <w:rsid w:val="00360B31"/>
    <w:rsid w:val="00360CE7"/>
    <w:rsid w:val="00360D7D"/>
    <w:rsid w:val="00360DD3"/>
    <w:rsid w:val="00361189"/>
    <w:rsid w:val="003611FB"/>
    <w:rsid w:val="00361400"/>
    <w:rsid w:val="00361691"/>
    <w:rsid w:val="00361835"/>
    <w:rsid w:val="0036190C"/>
    <w:rsid w:val="00361943"/>
    <w:rsid w:val="00361AB3"/>
    <w:rsid w:val="00361E0E"/>
    <w:rsid w:val="00361F2B"/>
    <w:rsid w:val="00361FCE"/>
    <w:rsid w:val="0036245F"/>
    <w:rsid w:val="003624D9"/>
    <w:rsid w:val="00362588"/>
    <w:rsid w:val="00362C32"/>
    <w:rsid w:val="00362CF8"/>
    <w:rsid w:val="00362DB5"/>
    <w:rsid w:val="00363210"/>
    <w:rsid w:val="00363991"/>
    <w:rsid w:val="003640AE"/>
    <w:rsid w:val="0036459F"/>
    <w:rsid w:val="00364739"/>
    <w:rsid w:val="003647B6"/>
    <w:rsid w:val="003647EC"/>
    <w:rsid w:val="00364EBC"/>
    <w:rsid w:val="00364F6B"/>
    <w:rsid w:val="003657A1"/>
    <w:rsid w:val="003657C2"/>
    <w:rsid w:val="003659E2"/>
    <w:rsid w:val="00365B5A"/>
    <w:rsid w:val="00365E76"/>
    <w:rsid w:val="0036601A"/>
    <w:rsid w:val="00366050"/>
    <w:rsid w:val="00366231"/>
    <w:rsid w:val="0036626A"/>
    <w:rsid w:val="00366779"/>
    <w:rsid w:val="003669F9"/>
    <w:rsid w:val="00366CEA"/>
    <w:rsid w:val="00366FE3"/>
    <w:rsid w:val="00367239"/>
    <w:rsid w:val="003672F8"/>
    <w:rsid w:val="00367466"/>
    <w:rsid w:val="00367738"/>
    <w:rsid w:val="00367E19"/>
    <w:rsid w:val="003700A5"/>
    <w:rsid w:val="00370416"/>
    <w:rsid w:val="003705DE"/>
    <w:rsid w:val="003707A8"/>
    <w:rsid w:val="00370AA1"/>
    <w:rsid w:val="00370AE8"/>
    <w:rsid w:val="00370D9F"/>
    <w:rsid w:val="00370F4A"/>
    <w:rsid w:val="00370F77"/>
    <w:rsid w:val="0037110E"/>
    <w:rsid w:val="0037114C"/>
    <w:rsid w:val="003711D0"/>
    <w:rsid w:val="003711FB"/>
    <w:rsid w:val="00371202"/>
    <w:rsid w:val="0037131E"/>
    <w:rsid w:val="0037134B"/>
    <w:rsid w:val="00371BAD"/>
    <w:rsid w:val="00372120"/>
    <w:rsid w:val="0037220C"/>
    <w:rsid w:val="00372233"/>
    <w:rsid w:val="00372B05"/>
    <w:rsid w:val="00372BDA"/>
    <w:rsid w:val="003732E5"/>
    <w:rsid w:val="00373605"/>
    <w:rsid w:val="00373757"/>
    <w:rsid w:val="00373776"/>
    <w:rsid w:val="00373818"/>
    <w:rsid w:val="0037390A"/>
    <w:rsid w:val="003739D4"/>
    <w:rsid w:val="00373AD4"/>
    <w:rsid w:val="00373D10"/>
    <w:rsid w:val="00373DCE"/>
    <w:rsid w:val="00374233"/>
    <w:rsid w:val="003744A7"/>
    <w:rsid w:val="00374626"/>
    <w:rsid w:val="00374B85"/>
    <w:rsid w:val="00374B8D"/>
    <w:rsid w:val="00374C11"/>
    <w:rsid w:val="0037511E"/>
    <w:rsid w:val="003754C5"/>
    <w:rsid w:val="003756FB"/>
    <w:rsid w:val="003757D3"/>
    <w:rsid w:val="00375D25"/>
    <w:rsid w:val="0037609C"/>
    <w:rsid w:val="003760AD"/>
    <w:rsid w:val="003765C6"/>
    <w:rsid w:val="00376835"/>
    <w:rsid w:val="00376CF9"/>
    <w:rsid w:val="00376E56"/>
    <w:rsid w:val="00376E93"/>
    <w:rsid w:val="00376EE9"/>
    <w:rsid w:val="0037703E"/>
    <w:rsid w:val="00377063"/>
    <w:rsid w:val="0037707A"/>
    <w:rsid w:val="003770CD"/>
    <w:rsid w:val="0037723A"/>
    <w:rsid w:val="003772AB"/>
    <w:rsid w:val="003773C1"/>
    <w:rsid w:val="003775B4"/>
    <w:rsid w:val="003777AF"/>
    <w:rsid w:val="00377A1A"/>
    <w:rsid w:val="00377B2A"/>
    <w:rsid w:val="00377D54"/>
    <w:rsid w:val="003802C0"/>
    <w:rsid w:val="003802D8"/>
    <w:rsid w:val="00380675"/>
    <w:rsid w:val="003806AD"/>
    <w:rsid w:val="003806F3"/>
    <w:rsid w:val="00380EA5"/>
    <w:rsid w:val="0038106F"/>
    <w:rsid w:val="0038147D"/>
    <w:rsid w:val="003818C2"/>
    <w:rsid w:val="00381A36"/>
    <w:rsid w:val="00381D1E"/>
    <w:rsid w:val="003828A6"/>
    <w:rsid w:val="003828BA"/>
    <w:rsid w:val="00382A2D"/>
    <w:rsid w:val="00382B05"/>
    <w:rsid w:val="00382CF2"/>
    <w:rsid w:val="00382D83"/>
    <w:rsid w:val="00382DD9"/>
    <w:rsid w:val="0038306B"/>
    <w:rsid w:val="00383274"/>
    <w:rsid w:val="00383331"/>
    <w:rsid w:val="00383414"/>
    <w:rsid w:val="0038354B"/>
    <w:rsid w:val="003836E5"/>
    <w:rsid w:val="00383775"/>
    <w:rsid w:val="003839BE"/>
    <w:rsid w:val="00383D55"/>
    <w:rsid w:val="00383E18"/>
    <w:rsid w:val="00383FD1"/>
    <w:rsid w:val="0038408F"/>
    <w:rsid w:val="003841F1"/>
    <w:rsid w:val="00384405"/>
    <w:rsid w:val="00384603"/>
    <w:rsid w:val="0038473E"/>
    <w:rsid w:val="00384D1E"/>
    <w:rsid w:val="00384F19"/>
    <w:rsid w:val="00384F27"/>
    <w:rsid w:val="003852E4"/>
    <w:rsid w:val="003852E5"/>
    <w:rsid w:val="00385444"/>
    <w:rsid w:val="003854AA"/>
    <w:rsid w:val="003854F3"/>
    <w:rsid w:val="0038598B"/>
    <w:rsid w:val="003859C2"/>
    <w:rsid w:val="00385A9C"/>
    <w:rsid w:val="00385AB9"/>
    <w:rsid w:val="00385C24"/>
    <w:rsid w:val="00385E0C"/>
    <w:rsid w:val="0038617C"/>
    <w:rsid w:val="003863A5"/>
    <w:rsid w:val="0038641E"/>
    <w:rsid w:val="003867C7"/>
    <w:rsid w:val="0038680F"/>
    <w:rsid w:val="00386DD2"/>
    <w:rsid w:val="0038713A"/>
    <w:rsid w:val="00387297"/>
    <w:rsid w:val="003872F2"/>
    <w:rsid w:val="00387410"/>
    <w:rsid w:val="003875A1"/>
    <w:rsid w:val="003878B6"/>
    <w:rsid w:val="00387B8D"/>
    <w:rsid w:val="00387E91"/>
    <w:rsid w:val="00390000"/>
    <w:rsid w:val="00390319"/>
    <w:rsid w:val="00390832"/>
    <w:rsid w:val="00390C8A"/>
    <w:rsid w:val="00390DF2"/>
    <w:rsid w:val="0039154B"/>
    <w:rsid w:val="00391BDB"/>
    <w:rsid w:val="00391C52"/>
    <w:rsid w:val="00391E25"/>
    <w:rsid w:val="00391F22"/>
    <w:rsid w:val="003920F3"/>
    <w:rsid w:val="00392120"/>
    <w:rsid w:val="00392429"/>
    <w:rsid w:val="00392873"/>
    <w:rsid w:val="00392B98"/>
    <w:rsid w:val="00392CEC"/>
    <w:rsid w:val="00392F65"/>
    <w:rsid w:val="00392F8B"/>
    <w:rsid w:val="00392FBF"/>
    <w:rsid w:val="003931AD"/>
    <w:rsid w:val="003933E2"/>
    <w:rsid w:val="0039350F"/>
    <w:rsid w:val="00393569"/>
    <w:rsid w:val="003936F5"/>
    <w:rsid w:val="003938CC"/>
    <w:rsid w:val="00393A8E"/>
    <w:rsid w:val="00393B69"/>
    <w:rsid w:val="003940CA"/>
    <w:rsid w:val="0039483A"/>
    <w:rsid w:val="00394AB3"/>
    <w:rsid w:val="00394AC0"/>
    <w:rsid w:val="00394E9E"/>
    <w:rsid w:val="0039517A"/>
    <w:rsid w:val="00395447"/>
    <w:rsid w:val="00395518"/>
    <w:rsid w:val="00395837"/>
    <w:rsid w:val="003958F0"/>
    <w:rsid w:val="00396016"/>
    <w:rsid w:val="003961E0"/>
    <w:rsid w:val="00396439"/>
    <w:rsid w:val="0039669F"/>
    <w:rsid w:val="00396766"/>
    <w:rsid w:val="003967C1"/>
    <w:rsid w:val="00396AB7"/>
    <w:rsid w:val="00396F1B"/>
    <w:rsid w:val="00397263"/>
    <w:rsid w:val="0039728B"/>
    <w:rsid w:val="003972B0"/>
    <w:rsid w:val="0039745F"/>
    <w:rsid w:val="003975E2"/>
    <w:rsid w:val="00397B8F"/>
    <w:rsid w:val="00397C49"/>
    <w:rsid w:val="00397E23"/>
    <w:rsid w:val="00397F54"/>
    <w:rsid w:val="00397FB9"/>
    <w:rsid w:val="003A0458"/>
    <w:rsid w:val="003A05D5"/>
    <w:rsid w:val="003A07F1"/>
    <w:rsid w:val="003A0CCF"/>
    <w:rsid w:val="003A0F73"/>
    <w:rsid w:val="003A11A3"/>
    <w:rsid w:val="003A11ED"/>
    <w:rsid w:val="003A1617"/>
    <w:rsid w:val="003A163E"/>
    <w:rsid w:val="003A168A"/>
    <w:rsid w:val="003A180E"/>
    <w:rsid w:val="003A1861"/>
    <w:rsid w:val="003A18B5"/>
    <w:rsid w:val="003A18DC"/>
    <w:rsid w:val="003A1A29"/>
    <w:rsid w:val="003A1C9F"/>
    <w:rsid w:val="003A1CE1"/>
    <w:rsid w:val="003A1E7B"/>
    <w:rsid w:val="003A1F4E"/>
    <w:rsid w:val="003A2097"/>
    <w:rsid w:val="003A24AC"/>
    <w:rsid w:val="003A25DF"/>
    <w:rsid w:val="003A27A2"/>
    <w:rsid w:val="003A2BB1"/>
    <w:rsid w:val="003A2DD1"/>
    <w:rsid w:val="003A3274"/>
    <w:rsid w:val="003A3787"/>
    <w:rsid w:val="003A3D90"/>
    <w:rsid w:val="003A4682"/>
    <w:rsid w:val="003A48FF"/>
    <w:rsid w:val="003A4D9F"/>
    <w:rsid w:val="003A4F35"/>
    <w:rsid w:val="003A4FFF"/>
    <w:rsid w:val="003A5130"/>
    <w:rsid w:val="003A52EA"/>
    <w:rsid w:val="003A53F7"/>
    <w:rsid w:val="003A571E"/>
    <w:rsid w:val="003A5761"/>
    <w:rsid w:val="003A5874"/>
    <w:rsid w:val="003A58DF"/>
    <w:rsid w:val="003A5A44"/>
    <w:rsid w:val="003A5ACC"/>
    <w:rsid w:val="003A5E65"/>
    <w:rsid w:val="003A5EBA"/>
    <w:rsid w:val="003A5EF5"/>
    <w:rsid w:val="003A63F0"/>
    <w:rsid w:val="003A66F2"/>
    <w:rsid w:val="003A67B1"/>
    <w:rsid w:val="003A6A2E"/>
    <w:rsid w:val="003A6A3E"/>
    <w:rsid w:val="003A6CA9"/>
    <w:rsid w:val="003A6F88"/>
    <w:rsid w:val="003A6FF6"/>
    <w:rsid w:val="003A7254"/>
    <w:rsid w:val="003A750C"/>
    <w:rsid w:val="003A791C"/>
    <w:rsid w:val="003A7966"/>
    <w:rsid w:val="003A7976"/>
    <w:rsid w:val="003A7B7E"/>
    <w:rsid w:val="003A7D19"/>
    <w:rsid w:val="003B0053"/>
    <w:rsid w:val="003B02EA"/>
    <w:rsid w:val="003B043B"/>
    <w:rsid w:val="003B07AB"/>
    <w:rsid w:val="003B0BC3"/>
    <w:rsid w:val="003B0DFE"/>
    <w:rsid w:val="003B1250"/>
    <w:rsid w:val="003B1377"/>
    <w:rsid w:val="003B1412"/>
    <w:rsid w:val="003B1764"/>
    <w:rsid w:val="003B1929"/>
    <w:rsid w:val="003B1AA9"/>
    <w:rsid w:val="003B1ACA"/>
    <w:rsid w:val="003B1B29"/>
    <w:rsid w:val="003B1C7A"/>
    <w:rsid w:val="003B1CA4"/>
    <w:rsid w:val="003B1E45"/>
    <w:rsid w:val="003B204B"/>
    <w:rsid w:val="003B2387"/>
    <w:rsid w:val="003B23D2"/>
    <w:rsid w:val="003B2447"/>
    <w:rsid w:val="003B2524"/>
    <w:rsid w:val="003B2562"/>
    <w:rsid w:val="003B2711"/>
    <w:rsid w:val="003B2722"/>
    <w:rsid w:val="003B272E"/>
    <w:rsid w:val="003B2A0F"/>
    <w:rsid w:val="003B2A94"/>
    <w:rsid w:val="003B2C63"/>
    <w:rsid w:val="003B2CCF"/>
    <w:rsid w:val="003B2D0A"/>
    <w:rsid w:val="003B2D63"/>
    <w:rsid w:val="003B3041"/>
    <w:rsid w:val="003B3236"/>
    <w:rsid w:val="003B33D7"/>
    <w:rsid w:val="003B37DA"/>
    <w:rsid w:val="003B386D"/>
    <w:rsid w:val="003B3A63"/>
    <w:rsid w:val="003B3EC8"/>
    <w:rsid w:val="003B416F"/>
    <w:rsid w:val="003B432A"/>
    <w:rsid w:val="003B4628"/>
    <w:rsid w:val="003B4753"/>
    <w:rsid w:val="003B4A86"/>
    <w:rsid w:val="003B4B62"/>
    <w:rsid w:val="003B4BEA"/>
    <w:rsid w:val="003B4C25"/>
    <w:rsid w:val="003B4F24"/>
    <w:rsid w:val="003B5022"/>
    <w:rsid w:val="003B53E7"/>
    <w:rsid w:val="003B541A"/>
    <w:rsid w:val="003B5761"/>
    <w:rsid w:val="003B5839"/>
    <w:rsid w:val="003B5A26"/>
    <w:rsid w:val="003B5BD9"/>
    <w:rsid w:val="003B5FF4"/>
    <w:rsid w:val="003B6032"/>
    <w:rsid w:val="003B65A0"/>
    <w:rsid w:val="003B6FB0"/>
    <w:rsid w:val="003B7386"/>
    <w:rsid w:val="003B7745"/>
    <w:rsid w:val="003B7A39"/>
    <w:rsid w:val="003B7ABE"/>
    <w:rsid w:val="003C0209"/>
    <w:rsid w:val="003C0734"/>
    <w:rsid w:val="003C0908"/>
    <w:rsid w:val="003C09D6"/>
    <w:rsid w:val="003C1332"/>
    <w:rsid w:val="003C135D"/>
    <w:rsid w:val="003C1628"/>
    <w:rsid w:val="003C183B"/>
    <w:rsid w:val="003C1B9F"/>
    <w:rsid w:val="003C1F4E"/>
    <w:rsid w:val="003C21E9"/>
    <w:rsid w:val="003C227A"/>
    <w:rsid w:val="003C22CD"/>
    <w:rsid w:val="003C232C"/>
    <w:rsid w:val="003C23CD"/>
    <w:rsid w:val="003C258B"/>
    <w:rsid w:val="003C26C0"/>
    <w:rsid w:val="003C2999"/>
    <w:rsid w:val="003C29B7"/>
    <w:rsid w:val="003C2AF0"/>
    <w:rsid w:val="003C2C4D"/>
    <w:rsid w:val="003C2C84"/>
    <w:rsid w:val="003C2CAE"/>
    <w:rsid w:val="003C30AE"/>
    <w:rsid w:val="003C3487"/>
    <w:rsid w:val="003C3539"/>
    <w:rsid w:val="003C370C"/>
    <w:rsid w:val="003C3818"/>
    <w:rsid w:val="003C382F"/>
    <w:rsid w:val="003C3D71"/>
    <w:rsid w:val="003C4155"/>
    <w:rsid w:val="003C430E"/>
    <w:rsid w:val="003C4383"/>
    <w:rsid w:val="003C4571"/>
    <w:rsid w:val="003C46B9"/>
    <w:rsid w:val="003C47C9"/>
    <w:rsid w:val="003C49BB"/>
    <w:rsid w:val="003C4C5B"/>
    <w:rsid w:val="003C4D30"/>
    <w:rsid w:val="003C4E73"/>
    <w:rsid w:val="003C4F89"/>
    <w:rsid w:val="003C5365"/>
    <w:rsid w:val="003C5410"/>
    <w:rsid w:val="003C55CB"/>
    <w:rsid w:val="003C5788"/>
    <w:rsid w:val="003C5899"/>
    <w:rsid w:val="003C58A5"/>
    <w:rsid w:val="003C5A4C"/>
    <w:rsid w:val="003C5BC3"/>
    <w:rsid w:val="003C5CC2"/>
    <w:rsid w:val="003C5D60"/>
    <w:rsid w:val="003C5DCE"/>
    <w:rsid w:val="003C5E42"/>
    <w:rsid w:val="003C5F3C"/>
    <w:rsid w:val="003C5F42"/>
    <w:rsid w:val="003C612B"/>
    <w:rsid w:val="003C631D"/>
    <w:rsid w:val="003C662A"/>
    <w:rsid w:val="003C66F5"/>
    <w:rsid w:val="003C6C74"/>
    <w:rsid w:val="003C6D5F"/>
    <w:rsid w:val="003C6DD2"/>
    <w:rsid w:val="003C72D5"/>
    <w:rsid w:val="003C7418"/>
    <w:rsid w:val="003C7BA5"/>
    <w:rsid w:val="003C7BBF"/>
    <w:rsid w:val="003C7BDE"/>
    <w:rsid w:val="003C7D40"/>
    <w:rsid w:val="003D0049"/>
    <w:rsid w:val="003D009A"/>
    <w:rsid w:val="003D01BC"/>
    <w:rsid w:val="003D0CB7"/>
    <w:rsid w:val="003D10D1"/>
    <w:rsid w:val="003D1210"/>
    <w:rsid w:val="003D14C9"/>
    <w:rsid w:val="003D14D9"/>
    <w:rsid w:val="003D15C2"/>
    <w:rsid w:val="003D189A"/>
    <w:rsid w:val="003D197F"/>
    <w:rsid w:val="003D1B55"/>
    <w:rsid w:val="003D1D8D"/>
    <w:rsid w:val="003D1FA6"/>
    <w:rsid w:val="003D2813"/>
    <w:rsid w:val="003D2BD0"/>
    <w:rsid w:val="003D2BEB"/>
    <w:rsid w:val="003D2C8D"/>
    <w:rsid w:val="003D2D38"/>
    <w:rsid w:val="003D2F78"/>
    <w:rsid w:val="003D2FD4"/>
    <w:rsid w:val="003D34AE"/>
    <w:rsid w:val="003D3743"/>
    <w:rsid w:val="003D3909"/>
    <w:rsid w:val="003D3DD3"/>
    <w:rsid w:val="003D3E1D"/>
    <w:rsid w:val="003D4177"/>
    <w:rsid w:val="003D4571"/>
    <w:rsid w:val="003D476D"/>
    <w:rsid w:val="003D47CD"/>
    <w:rsid w:val="003D4832"/>
    <w:rsid w:val="003D48D3"/>
    <w:rsid w:val="003D498A"/>
    <w:rsid w:val="003D4AB8"/>
    <w:rsid w:val="003D4AFC"/>
    <w:rsid w:val="003D4B28"/>
    <w:rsid w:val="003D4BA4"/>
    <w:rsid w:val="003D4D20"/>
    <w:rsid w:val="003D55D5"/>
    <w:rsid w:val="003D55E9"/>
    <w:rsid w:val="003D56D9"/>
    <w:rsid w:val="003D5BE1"/>
    <w:rsid w:val="003D5E4E"/>
    <w:rsid w:val="003D618D"/>
    <w:rsid w:val="003D62FB"/>
    <w:rsid w:val="003D646D"/>
    <w:rsid w:val="003D649D"/>
    <w:rsid w:val="003D672F"/>
    <w:rsid w:val="003D6768"/>
    <w:rsid w:val="003D69F5"/>
    <w:rsid w:val="003D6AC7"/>
    <w:rsid w:val="003D6B7B"/>
    <w:rsid w:val="003D6C57"/>
    <w:rsid w:val="003D725A"/>
    <w:rsid w:val="003D733B"/>
    <w:rsid w:val="003D7A11"/>
    <w:rsid w:val="003D7C8F"/>
    <w:rsid w:val="003E001E"/>
    <w:rsid w:val="003E00EA"/>
    <w:rsid w:val="003E0213"/>
    <w:rsid w:val="003E07B0"/>
    <w:rsid w:val="003E07BF"/>
    <w:rsid w:val="003E0B7F"/>
    <w:rsid w:val="003E0CC4"/>
    <w:rsid w:val="003E0CD8"/>
    <w:rsid w:val="003E11B1"/>
    <w:rsid w:val="003E1469"/>
    <w:rsid w:val="003E17B5"/>
    <w:rsid w:val="003E182D"/>
    <w:rsid w:val="003E1916"/>
    <w:rsid w:val="003E19CC"/>
    <w:rsid w:val="003E1C95"/>
    <w:rsid w:val="003E1CB3"/>
    <w:rsid w:val="003E261E"/>
    <w:rsid w:val="003E2641"/>
    <w:rsid w:val="003E26FD"/>
    <w:rsid w:val="003E27E4"/>
    <w:rsid w:val="003E2980"/>
    <w:rsid w:val="003E29DF"/>
    <w:rsid w:val="003E30D9"/>
    <w:rsid w:val="003E324E"/>
    <w:rsid w:val="003E32AC"/>
    <w:rsid w:val="003E3389"/>
    <w:rsid w:val="003E33D4"/>
    <w:rsid w:val="003E355B"/>
    <w:rsid w:val="003E3B76"/>
    <w:rsid w:val="003E3D91"/>
    <w:rsid w:val="003E3E58"/>
    <w:rsid w:val="003E42B5"/>
    <w:rsid w:val="003E498D"/>
    <w:rsid w:val="003E4F73"/>
    <w:rsid w:val="003E504D"/>
    <w:rsid w:val="003E5386"/>
    <w:rsid w:val="003E5436"/>
    <w:rsid w:val="003E544C"/>
    <w:rsid w:val="003E5554"/>
    <w:rsid w:val="003E56DB"/>
    <w:rsid w:val="003E5837"/>
    <w:rsid w:val="003E5AFD"/>
    <w:rsid w:val="003E5E64"/>
    <w:rsid w:val="003E5E96"/>
    <w:rsid w:val="003E5EAB"/>
    <w:rsid w:val="003E6065"/>
    <w:rsid w:val="003E60AA"/>
    <w:rsid w:val="003E6162"/>
    <w:rsid w:val="003E673A"/>
    <w:rsid w:val="003E68A7"/>
    <w:rsid w:val="003E6A2B"/>
    <w:rsid w:val="003E6BF5"/>
    <w:rsid w:val="003E6C0B"/>
    <w:rsid w:val="003E7006"/>
    <w:rsid w:val="003E71D5"/>
    <w:rsid w:val="003E7320"/>
    <w:rsid w:val="003E74A8"/>
    <w:rsid w:val="003E7591"/>
    <w:rsid w:val="003E75C7"/>
    <w:rsid w:val="003E75F3"/>
    <w:rsid w:val="003E767F"/>
    <w:rsid w:val="003E7C11"/>
    <w:rsid w:val="003E7DEA"/>
    <w:rsid w:val="003F04E4"/>
    <w:rsid w:val="003F066F"/>
    <w:rsid w:val="003F08D0"/>
    <w:rsid w:val="003F0B8D"/>
    <w:rsid w:val="003F0EDE"/>
    <w:rsid w:val="003F0FD9"/>
    <w:rsid w:val="003F126F"/>
    <w:rsid w:val="003F138D"/>
    <w:rsid w:val="003F165D"/>
    <w:rsid w:val="003F18A7"/>
    <w:rsid w:val="003F1A9A"/>
    <w:rsid w:val="003F1C14"/>
    <w:rsid w:val="003F1F62"/>
    <w:rsid w:val="003F2118"/>
    <w:rsid w:val="003F2246"/>
    <w:rsid w:val="003F2269"/>
    <w:rsid w:val="003F232A"/>
    <w:rsid w:val="003F265C"/>
    <w:rsid w:val="003F26D5"/>
    <w:rsid w:val="003F2718"/>
    <w:rsid w:val="003F278C"/>
    <w:rsid w:val="003F2C04"/>
    <w:rsid w:val="003F2E03"/>
    <w:rsid w:val="003F2E1E"/>
    <w:rsid w:val="003F3402"/>
    <w:rsid w:val="003F359B"/>
    <w:rsid w:val="003F3906"/>
    <w:rsid w:val="003F3993"/>
    <w:rsid w:val="003F3E78"/>
    <w:rsid w:val="003F3FB1"/>
    <w:rsid w:val="003F4108"/>
    <w:rsid w:val="003F4236"/>
    <w:rsid w:val="003F436E"/>
    <w:rsid w:val="003F43DD"/>
    <w:rsid w:val="003F462C"/>
    <w:rsid w:val="003F46AF"/>
    <w:rsid w:val="003F492C"/>
    <w:rsid w:val="003F53DD"/>
    <w:rsid w:val="003F55EB"/>
    <w:rsid w:val="003F578A"/>
    <w:rsid w:val="003F5AE9"/>
    <w:rsid w:val="003F5C11"/>
    <w:rsid w:val="003F5E13"/>
    <w:rsid w:val="003F6079"/>
    <w:rsid w:val="003F61F7"/>
    <w:rsid w:val="003F63DB"/>
    <w:rsid w:val="003F646C"/>
    <w:rsid w:val="003F68F1"/>
    <w:rsid w:val="003F69BF"/>
    <w:rsid w:val="003F6AD0"/>
    <w:rsid w:val="003F6BE2"/>
    <w:rsid w:val="003F6CB7"/>
    <w:rsid w:val="003F6D01"/>
    <w:rsid w:val="003F6F33"/>
    <w:rsid w:val="003F7261"/>
    <w:rsid w:val="003F7606"/>
    <w:rsid w:val="003F7B03"/>
    <w:rsid w:val="003F7C4C"/>
    <w:rsid w:val="003F7F8A"/>
    <w:rsid w:val="004002A3"/>
    <w:rsid w:val="0040067F"/>
    <w:rsid w:val="004008C6"/>
    <w:rsid w:val="00401351"/>
    <w:rsid w:val="004013E5"/>
    <w:rsid w:val="0040146F"/>
    <w:rsid w:val="00401623"/>
    <w:rsid w:val="00401905"/>
    <w:rsid w:val="00401A67"/>
    <w:rsid w:val="00401AF2"/>
    <w:rsid w:val="00401C4B"/>
    <w:rsid w:val="00401FF4"/>
    <w:rsid w:val="004022DC"/>
    <w:rsid w:val="00402493"/>
    <w:rsid w:val="00402D16"/>
    <w:rsid w:val="00402F4D"/>
    <w:rsid w:val="00403098"/>
    <w:rsid w:val="004033FA"/>
    <w:rsid w:val="004036EA"/>
    <w:rsid w:val="00403C1E"/>
    <w:rsid w:val="00403C24"/>
    <w:rsid w:val="00403D33"/>
    <w:rsid w:val="0040404D"/>
    <w:rsid w:val="00404188"/>
    <w:rsid w:val="004042E1"/>
    <w:rsid w:val="0040446F"/>
    <w:rsid w:val="00404763"/>
    <w:rsid w:val="00404941"/>
    <w:rsid w:val="00404C05"/>
    <w:rsid w:val="00404DCB"/>
    <w:rsid w:val="004050BE"/>
    <w:rsid w:val="00405974"/>
    <w:rsid w:val="00405B5F"/>
    <w:rsid w:val="00405DEC"/>
    <w:rsid w:val="00405F94"/>
    <w:rsid w:val="00406004"/>
    <w:rsid w:val="00406272"/>
    <w:rsid w:val="00406901"/>
    <w:rsid w:val="0040693C"/>
    <w:rsid w:val="00406BE6"/>
    <w:rsid w:val="004070E4"/>
    <w:rsid w:val="0040712D"/>
    <w:rsid w:val="004074C6"/>
    <w:rsid w:val="00407809"/>
    <w:rsid w:val="00407942"/>
    <w:rsid w:val="00407A06"/>
    <w:rsid w:val="00407AB5"/>
    <w:rsid w:val="00407E2A"/>
    <w:rsid w:val="00407E4E"/>
    <w:rsid w:val="004104CA"/>
    <w:rsid w:val="00410701"/>
    <w:rsid w:val="0041073C"/>
    <w:rsid w:val="0041082A"/>
    <w:rsid w:val="004109C7"/>
    <w:rsid w:val="00410A93"/>
    <w:rsid w:val="00410C40"/>
    <w:rsid w:val="00410CC1"/>
    <w:rsid w:val="00411139"/>
    <w:rsid w:val="004111F6"/>
    <w:rsid w:val="004112D2"/>
    <w:rsid w:val="004113F5"/>
    <w:rsid w:val="00411544"/>
    <w:rsid w:val="00411626"/>
    <w:rsid w:val="00411C46"/>
    <w:rsid w:val="00411ED3"/>
    <w:rsid w:val="00411F09"/>
    <w:rsid w:val="00412184"/>
    <w:rsid w:val="0041226B"/>
    <w:rsid w:val="00412BAC"/>
    <w:rsid w:val="00412FBE"/>
    <w:rsid w:val="00412FE3"/>
    <w:rsid w:val="004131C0"/>
    <w:rsid w:val="00413A82"/>
    <w:rsid w:val="00413AF1"/>
    <w:rsid w:val="00413E1F"/>
    <w:rsid w:val="00413E70"/>
    <w:rsid w:val="004141E7"/>
    <w:rsid w:val="00414D2B"/>
    <w:rsid w:val="00414E87"/>
    <w:rsid w:val="00414EDB"/>
    <w:rsid w:val="00415056"/>
    <w:rsid w:val="00415127"/>
    <w:rsid w:val="00415340"/>
    <w:rsid w:val="0041567C"/>
    <w:rsid w:val="004158DF"/>
    <w:rsid w:val="00415C17"/>
    <w:rsid w:val="00415F62"/>
    <w:rsid w:val="00416021"/>
    <w:rsid w:val="00416030"/>
    <w:rsid w:val="00416101"/>
    <w:rsid w:val="00416188"/>
    <w:rsid w:val="0041667E"/>
    <w:rsid w:val="00416795"/>
    <w:rsid w:val="004168CE"/>
    <w:rsid w:val="00416A14"/>
    <w:rsid w:val="00416A35"/>
    <w:rsid w:val="00416D9B"/>
    <w:rsid w:val="00416DA7"/>
    <w:rsid w:val="00416EB0"/>
    <w:rsid w:val="004172E8"/>
    <w:rsid w:val="00417426"/>
    <w:rsid w:val="004175FB"/>
    <w:rsid w:val="004178EA"/>
    <w:rsid w:val="00417C9E"/>
    <w:rsid w:val="00417D30"/>
    <w:rsid w:val="00417D59"/>
    <w:rsid w:val="00417E04"/>
    <w:rsid w:val="00420008"/>
    <w:rsid w:val="00420298"/>
    <w:rsid w:val="0042043B"/>
    <w:rsid w:val="004205A1"/>
    <w:rsid w:val="004205B8"/>
    <w:rsid w:val="00420B39"/>
    <w:rsid w:val="00420B9C"/>
    <w:rsid w:val="00420C8B"/>
    <w:rsid w:val="00420D8C"/>
    <w:rsid w:val="00420DC6"/>
    <w:rsid w:val="00421024"/>
    <w:rsid w:val="0042115C"/>
    <w:rsid w:val="004213D4"/>
    <w:rsid w:val="00421537"/>
    <w:rsid w:val="004216A9"/>
    <w:rsid w:val="00421864"/>
    <w:rsid w:val="00421932"/>
    <w:rsid w:val="00421D0D"/>
    <w:rsid w:val="00421ECC"/>
    <w:rsid w:val="00421FEF"/>
    <w:rsid w:val="0042201E"/>
    <w:rsid w:val="004220AA"/>
    <w:rsid w:val="00422235"/>
    <w:rsid w:val="004223F0"/>
    <w:rsid w:val="004224B1"/>
    <w:rsid w:val="00422803"/>
    <w:rsid w:val="00422989"/>
    <w:rsid w:val="00422A85"/>
    <w:rsid w:val="0042306A"/>
    <w:rsid w:val="00423609"/>
    <w:rsid w:val="004237F6"/>
    <w:rsid w:val="00423969"/>
    <w:rsid w:val="004239F9"/>
    <w:rsid w:val="00423AB8"/>
    <w:rsid w:val="00423BA5"/>
    <w:rsid w:val="00423C71"/>
    <w:rsid w:val="00423F96"/>
    <w:rsid w:val="0042451F"/>
    <w:rsid w:val="00424806"/>
    <w:rsid w:val="00424AB2"/>
    <w:rsid w:val="00424CE3"/>
    <w:rsid w:val="00425189"/>
    <w:rsid w:val="0042531D"/>
    <w:rsid w:val="004253AB"/>
    <w:rsid w:val="004253E8"/>
    <w:rsid w:val="004253F0"/>
    <w:rsid w:val="00425469"/>
    <w:rsid w:val="00425488"/>
    <w:rsid w:val="004257EF"/>
    <w:rsid w:val="004258BE"/>
    <w:rsid w:val="00425959"/>
    <w:rsid w:val="00425BF5"/>
    <w:rsid w:val="00425D96"/>
    <w:rsid w:val="00425FEE"/>
    <w:rsid w:val="0042655A"/>
    <w:rsid w:val="00426A26"/>
    <w:rsid w:val="00426C6D"/>
    <w:rsid w:val="004270B0"/>
    <w:rsid w:val="0042792D"/>
    <w:rsid w:val="00427B1C"/>
    <w:rsid w:val="00427C5A"/>
    <w:rsid w:val="00427D3B"/>
    <w:rsid w:val="00427E94"/>
    <w:rsid w:val="00430411"/>
    <w:rsid w:val="004304F1"/>
    <w:rsid w:val="0043071C"/>
    <w:rsid w:val="00430C47"/>
    <w:rsid w:val="00431069"/>
    <w:rsid w:val="0043109D"/>
    <w:rsid w:val="004311B9"/>
    <w:rsid w:val="004313B1"/>
    <w:rsid w:val="00431599"/>
    <w:rsid w:val="0043177E"/>
    <w:rsid w:val="004317DD"/>
    <w:rsid w:val="00431912"/>
    <w:rsid w:val="00431C04"/>
    <w:rsid w:val="00431C70"/>
    <w:rsid w:val="00431DFD"/>
    <w:rsid w:val="00432B1A"/>
    <w:rsid w:val="00432CDA"/>
    <w:rsid w:val="00432DC3"/>
    <w:rsid w:val="0043304A"/>
    <w:rsid w:val="0043345E"/>
    <w:rsid w:val="0043356A"/>
    <w:rsid w:val="00433976"/>
    <w:rsid w:val="00433A91"/>
    <w:rsid w:val="00433B6F"/>
    <w:rsid w:val="00433C93"/>
    <w:rsid w:val="00433C9D"/>
    <w:rsid w:val="00434227"/>
    <w:rsid w:val="004345F9"/>
    <w:rsid w:val="00434831"/>
    <w:rsid w:val="00434C21"/>
    <w:rsid w:val="00434E03"/>
    <w:rsid w:val="00434E70"/>
    <w:rsid w:val="004350AD"/>
    <w:rsid w:val="004352D3"/>
    <w:rsid w:val="00435759"/>
    <w:rsid w:val="00435883"/>
    <w:rsid w:val="0043599A"/>
    <w:rsid w:val="00435E20"/>
    <w:rsid w:val="00435E72"/>
    <w:rsid w:val="00435F60"/>
    <w:rsid w:val="00436050"/>
    <w:rsid w:val="00436139"/>
    <w:rsid w:val="00436549"/>
    <w:rsid w:val="0043657B"/>
    <w:rsid w:val="00436691"/>
    <w:rsid w:val="00436780"/>
    <w:rsid w:val="004367E9"/>
    <w:rsid w:val="0043684C"/>
    <w:rsid w:val="0043694F"/>
    <w:rsid w:val="00436990"/>
    <w:rsid w:val="004369A5"/>
    <w:rsid w:val="00436A28"/>
    <w:rsid w:val="00436A7E"/>
    <w:rsid w:val="00436B8D"/>
    <w:rsid w:val="00436BD0"/>
    <w:rsid w:val="00436E8D"/>
    <w:rsid w:val="00436EA4"/>
    <w:rsid w:val="004372B8"/>
    <w:rsid w:val="004373C4"/>
    <w:rsid w:val="0043748B"/>
    <w:rsid w:val="0043769B"/>
    <w:rsid w:val="00437750"/>
    <w:rsid w:val="00437B9A"/>
    <w:rsid w:val="00437CED"/>
    <w:rsid w:val="00437D57"/>
    <w:rsid w:val="00437D8B"/>
    <w:rsid w:val="00437EEB"/>
    <w:rsid w:val="00440042"/>
    <w:rsid w:val="004405BB"/>
    <w:rsid w:val="00440A5D"/>
    <w:rsid w:val="00440C3D"/>
    <w:rsid w:val="00440CD4"/>
    <w:rsid w:val="00440D0B"/>
    <w:rsid w:val="00440D43"/>
    <w:rsid w:val="00440DCF"/>
    <w:rsid w:val="00440E87"/>
    <w:rsid w:val="004414B5"/>
    <w:rsid w:val="00441645"/>
    <w:rsid w:val="004416C1"/>
    <w:rsid w:val="0044189E"/>
    <w:rsid w:val="00441B7A"/>
    <w:rsid w:val="00441C31"/>
    <w:rsid w:val="00442001"/>
    <w:rsid w:val="00442165"/>
    <w:rsid w:val="004424AC"/>
    <w:rsid w:val="004425BC"/>
    <w:rsid w:val="00442851"/>
    <w:rsid w:val="004429B5"/>
    <w:rsid w:val="00442AC1"/>
    <w:rsid w:val="00442B74"/>
    <w:rsid w:val="00442C52"/>
    <w:rsid w:val="0044338C"/>
    <w:rsid w:val="00443651"/>
    <w:rsid w:val="004439A1"/>
    <w:rsid w:val="00443B3E"/>
    <w:rsid w:val="00443D3B"/>
    <w:rsid w:val="00443ED5"/>
    <w:rsid w:val="00443F5F"/>
    <w:rsid w:val="00443FA0"/>
    <w:rsid w:val="00443FA9"/>
    <w:rsid w:val="004440D9"/>
    <w:rsid w:val="00444359"/>
    <w:rsid w:val="004446B2"/>
    <w:rsid w:val="0044498F"/>
    <w:rsid w:val="004449BD"/>
    <w:rsid w:val="00444B9D"/>
    <w:rsid w:val="00444BA0"/>
    <w:rsid w:val="00444F00"/>
    <w:rsid w:val="00445160"/>
    <w:rsid w:val="00445185"/>
    <w:rsid w:val="004455C6"/>
    <w:rsid w:val="0044567D"/>
    <w:rsid w:val="00445707"/>
    <w:rsid w:val="00445A77"/>
    <w:rsid w:val="00445D4A"/>
    <w:rsid w:val="00445D57"/>
    <w:rsid w:val="00445DF7"/>
    <w:rsid w:val="00446185"/>
    <w:rsid w:val="00446359"/>
    <w:rsid w:val="0044640B"/>
    <w:rsid w:val="00446481"/>
    <w:rsid w:val="004467C7"/>
    <w:rsid w:val="00446965"/>
    <w:rsid w:val="00446BB6"/>
    <w:rsid w:val="00446CFC"/>
    <w:rsid w:val="00446D1E"/>
    <w:rsid w:val="00446DEE"/>
    <w:rsid w:val="00446E5A"/>
    <w:rsid w:val="00446ED0"/>
    <w:rsid w:val="00446F6C"/>
    <w:rsid w:val="00447174"/>
    <w:rsid w:val="0044740D"/>
    <w:rsid w:val="00447480"/>
    <w:rsid w:val="0044749D"/>
    <w:rsid w:val="004474BE"/>
    <w:rsid w:val="00447AF4"/>
    <w:rsid w:val="00447F3F"/>
    <w:rsid w:val="00450353"/>
    <w:rsid w:val="00450454"/>
    <w:rsid w:val="00450475"/>
    <w:rsid w:val="00450591"/>
    <w:rsid w:val="004506CB"/>
    <w:rsid w:val="00450747"/>
    <w:rsid w:val="00450B88"/>
    <w:rsid w:val="00450CF1"/>
    <w:rsid w:val="00450F9B"/>
    <w:rsid w:val="00451034"/>
    <w:rsid w:val="004519DA"/>
    <w:rsid w:val="004519E0"/>
    <w:rsid w:val="00451C06"/>
    <w:rsid w:val="00451D8C"/>
    <w:rsid w:val="00451E6D"/>
    <w:rsid w:val="00451F98"/>
    <w:rsid w:val="004522FD"/>
    <w:rsid w:val="00452A96"/>
    <w:rsid w:val="00452CA2"/>
    <w:rsid w:val="00452DDB"/>
    <w:rsid w:val="004532F2"/>
    <w:rsid w:val="00453633"/>
    <w:rsid w:val="00453911"/>
    <w:rsid w:val="00453A25"/>
    <w:rsid w:val="00453EFA"/>
    <w:rsid w:val="00453F62"/>
    <w:rsid w:val="00454406"/>
    <w:rsid w:val="00454498"/>
    <w:rsid w:val="00454656"/>
    <w:rsid w:val="00454C7C"/>
    <w:rsid w:val="00454FAB"/>
    <w:rsid w:val="00454FB1"/>
    <w:rsid w:val="004551C5"/>
    <w:rsid w:val="0045584D"/>
    <w:rsid w:val="00456022"/>
    <w:rsid w:val="004569D7"/>
    <w:rsid w:val="00456A2A"/>
    <w:rsid w:val="00456D5F"/>
    <w:rsid w:val="00456FCB"/>
    <w:rsid w:val="00457218"/>
    <w:rsid w:val="004573C3"/>
    <w:rsid w:val="004573EC"/>
    <w:rsid w:val="0045744B"/>
    <w:rsid w:val="004577CC"/>
    <w:rsid w:val="00457DB6"/>
    <w:rsid w:val="00457E27"/>
    <w:rsid w:val="00457E36"/>
    <w:rsid w:val="0046027B"/>
    <w:rsid w:val="00460302"/>
    <w:rsid w:val="00460C0F"/>
    <w:rsid w:val="004613DC"/>
    <w:rsid w:val="004617F0"/>
    <w:rsid w:val="004618B9"/>
    <w:rsid w:val="00461C59"/>
    <w:rsid w:val="00461C7D"/>
    <w:rsid w:val="004622CC"/>
    <w:rsid w:val="00462302"/>
    <w:rsid w:val="004624F4"/>
    <w:rsid w:val="00462A87"/>
    <w:rsid w:val="00462C9C"/>
    <w:rsid w:val="00462CA3"/>
    <w:rsid w:val="00462CCB"/>
    <w:rsid w:val="00462D7A"/>
    <w:rsid w:val="00462FDF"/>
    <w:rsid w:val="004630D3"/>
    <w:rsid w:val="004633C9"/>
    <w:rsid w:val="00463629"/>
    <w:rsid w:val="00463662"/>
    <w:rsid w:val="004638CA"/>
    <w:rsid w:val="00463CA8"/>
    <w:rsid w:val="00463E2D"/>
    <w:rsid w:val="00464144"/>
    <w:rsid w:val="00464199"/>
    <w:rsid w:val="00464534"/>
    <w:rsid w:val="00464EAF"/>
    <w:rsid w:val="00464F4C"/>
    <w:rsid w:val="00465083"/>
    <w:rsid w:val="0046550F"/>
    <w:rsid w:val="004655ED"/>
    <w:rsid w:val="0046569E"/>
    <w:rsid w:val="004656B1"/>
    <w:rsid w:val="004656D7"/>
    <w:rsid w:val="00465744"/>
    <w:rsid w:val="00465820"/>
    <w:rsid w:val="00465901"/>
    <w:rsid w:val="00465B47"/>
    <w:rsid w:val="00465B9E"/>
    <w:rsid w:val="00465DC8"/>
    <w:rsid w:val="00465EAC"/>
    <w:rsid w:val="0046617C"/>
    <w:rsid w:val="004662FE"/>
    <w:rsid w:val="0046633A"/>
    <w:rsid w:val="004663DF"/>
    <w:rsid w:val="0046642B"/>
    <w:rsid w:val="00466536"/>
    <w:rsid w:val="0046665D"/>
    <w:rsid w:val="0046669D"/>
    <w:rsid w:val="00466847"/>
    <w:rsid w:val="004669F9"/>
    <w:rsid w:val="00466A10"/>
    <w:rsid w:val="00466D62"/>
    <w:rsid w:val="0046706A"/>
    <w:rsid w:val="0046730F"/>
    <w:rsid w:val="004673B7"/>
    <w:rsid w:val="00467496"/>
    <w:rsid w:val="004674A8"/>
    <w:rsid w:val="00467ADD"/>
    <w:rsid w:val="00467B69"/>
    <w:rsid w:val="00467D05"/>
    <w:rsid w:val="00470098"/>
    <w:rsid w:val="00470147"/>
    <w:rsid w:val="0047036A"/>
    <w:rsid w:val="0047037C"/>
    <w:rsid w:val="00470426"/>
    <w:rsid w:val="00470451"/>
    <w:rsid w:val="00470778"/>
    <w:rsid w:val="00470ACD"/>
    <w:rsid w:val="00470B19"/>
    <w:rsid w:val="00470B99"/>
    <w:rsid w:val="004714B2"/>
    <w:rsid w:val="004714E9"/>
    <w:rsid w:val="00471696"/>
    <w:rsid w:val="004718DB"/>
    <w:rsid w:val="004719FC"/>
    <w:rsid w:val="00471A34"/>
    <w:rsid w:val="00471CA5"/>
    <w:rsid w:val="00471DED"/>
    <w:rsid w:val="00471E61"/>
    <w:rsid w:val="00471F84"/>
    <w:rsid w:val="0047202B"/>
    <w:rsid w:val="004720C4"/>
    <w:rsid w:val="00472160"/>
    <w:rsid w:val="00472B55"/>
    <w:rsid w:val="00473398"/>
    <w:rsid w:val="004733E6"/>
    <w:rsid w:val="0047359B"/>
    <w:rsid w:val="004736E1"/>
    <w:rsid w:val="00473745"/>
    <w:rsid w:val="004738D1"/>
    <w:rsid w:val="00473F07"/>
    <w:rsid w:val="00474004"/>
    <w:rsid w:val="00474139"/>
    <w:rsid w:val="00474250"/>
    <w:rsid w:val="004743F2"/>
    <w:rsid w:val="00474482"/>
    <w:rsid w:val="004745BD"/>
    <w:rsid w:val="00474B2E"/>
    <w:rsid w:val="00474CA2"/>
    <w:rsid w:val="00474E36"/>
    <w:rsid w:val="00475106"/>
    <w:rsid w:val="004751B9"/>
    <w:rsid w:val="0047552F"/>
    <w:rsid w:val="004759B8"/>
    <w:rsid w:val="004759E7"/>
    <w:rsid w:val="00475B20"/>
    <w:rsid w:val="00475C62"/>
    <w:rsid w:val="00475C9C"/>
    <w:rsid w:val="00475D19"/>
    <w:rsid w:val="00475D40"/>
    <w:rsid w:val="00475D88"/>
    <w:rsid w:val="00476222"/>
    <w:rsid w:val="004764EE"/>
    <w:rsid w:val="004766BA"/>
    <w:rsid w:val="00476720"/>
    <w:rsid w:val="0047678C"/>
    <w:rsid w:val="0047697F"/>
    <w:rsid w:val="00476CAE"/>
    <w:rsid w:val="00476DE2"/>
    <w:rsid w:val="00476F15"/>
    <w:rsid w:val="004770D7"/>
    <w:rsid w:val="0047710D"/>
    <w:rsid w:val="00477229"/>
    <w:rsid w:val="004773C3"/>
    <w:rsid w:val="00477484"/>
    <w:rsid w:val="004774F9"/>
    <w:rsid w:val="0047756B"/>
    <w:rsid w:val="00477AC4"/>
    <w:rsid w:val="00477ACC"/>
    <w:rsid w:val="00477C26"/>
    <w:rsid w:val="00477E26"/>
    <w:rsid w:val="00477EB9"/>
    <w:rsid w:val="00480177"/>
    <w:rsid w:val="004802E3"/>
    <w:rsid w:val="004803E2"/>
    <w:rsid w:val="004803E5"/>
    <w:rsid w:val="004803E6"/>
    <w:rsid w:val="004804B3"/>
    <w:rsid w:val="00480748"/>
    <w:rsid w:val="00480B8D"/>
    <w:rsid w:val="00480C84"/>
    <w:rsid w:val="00480DA3"/>
    <w:rsid w:val="00480E1F"/>
    <w:rsid w:val="00480FA0"/>
    <w:rsid w:val="00481109"/>
    <w:rsid w:val="00481281"/>
    <w:rsid w:val="00481684"/>
    <w:rsid w:val="0048190C"/>
    <w:rsid w:val="00481B30"/>
    <w:rsid w:val="00481EE3"/>
    <w:rsid w:val="00482033"/>
    <w:rsid w:val="004822D3"/>
    <w:rsid w:val="00482338"/>
    <w:rsid w:val="004823B5"/>
    <w:rsid w:val="004823DF"/>
    <w:rsid w:val="004824A3"/>
    <w:rsid w:val="0048251E"/>
    <w:rsid w:val="00482632"/>
    <w:rsid w:val="00482818"/>
    <w:rsid w:val="00482899"/>
    <w:rsid w:val="004828CB"/>
    <w:rsid w:val="0048309B"/>
    <w:rsid w:val="004835A9"/>
    <w:rsid w:val="00483677"/>
    <w:rsid w:val="004837D4"/>
    <w:rsid w:val="004839BC"/>
    <w:rsid w:val="00483D37"/>
    <w:rsid w:val="0048412E"/>
    <w:rsid w:val="0048449D"/>
    <w:rsid w:val="00484630"/>
    <w:rsid w:val="004846C1"/>
    <w:rsid w:val="00484893"/>
    <w:rsid w:val="00484A4C"/>
    <w:rsid w:val="00484A56"/>
    <w:rsid w:val="00484AE2"/>
    <w:rsid w:val="00484BD4"/>
    <w:rsid w:val="0048513D"/>
    <w:rsid w:val="0048531A"/>
    <w:rsid w:val="0048531D"/>
    <w:rsid w:val="00485599"/>
    <w:rsid w:val="0048598B"/>
    <w:rsid w:val="00485C46"/>
    <w:rsid w:val="00485CA0"/>
    <w:rsid w:val="00485D16"/>
    <w:rsid w:val="00485F74"/>
    <w:rsid w:val="00486856"/>
    <w:rsid w:val="00486890"/>
    <w:rsid w:val="00486AE0"/>
    <w:rsid w:val="00486D76"/>
    <w:rsid w:val="00486FD7"/>
    <w:rsid w:val="004871B2"/>
    <w:rsid w:val="00487371"/>
    <w:rsid w:val="004873C6"/>
    <w:rsid w:val="00487450"/>
    <w:rsid w:val="0048773E"/>
    <w:rsid w:val="00487794"/>
    <w:rsid w:val="00487AD7"/>
    <w:rsid w:val="00487FBF"/>
    <w:rsid w:val="00487FC3"/>
    <w:rsid w:val="0049007F"/>
    <w:rsid w:val="00490493"/>
    <w:rsid w:val="00490654"/>
    <w:rsid w:val="00490B81"/>
    <w:rsid w:val="00490C59"/>
    <w:rsid w:val="00490DC5"/>
    <w:rsid w:val="00490DFE"/>
    <w:rsid w:val="0049149E"/>
    <w:rsid w:val="004915D0"/>
    <w:rsid w:val="00491679"/>
    <w:rsid w:val="00491FE1"/>
    <w:rsid w:val="00491FF8"/>
    <w:rsid w:val="00492107"/>
    <w:rsid w:val="00492681"/>
    <w:rsid w:val="00492AB6"/>
    <w:rsid w:val="00492C23"/>
    <w:rsid w:val="00492DF4"/>
    <w:rsid w:val="00492F77"/>
    <w:rsid w:val="0049301C"/>
    <w:rsid w:val="004930CC"/>
    <w:rsid w:val="00493105"/>
    <w:rsid w:val="00493178"/>
    <w:rsid w:val="004935A0"/>
    <w:rsid w:val="00493855"/>
    <w:rsid w:val="00493A0B"/>
    <w:rsid w:val="00493FD1"/>
    <w:rsid w:val="00494086"/>
    <w:rsid w:val="00494443"/>
    <w:rsid w:val="0049451C"/>
    <w:rsid w:val="00494710"/>
    <w:rsid w:val="004949C2"/>
    <w:rsid w:val="00494AFD"/>
    <w:rsid w:val="00494CCE"/>
    <w:rsid w:val="00494D12"/>
    <w:rsid w:val="00494DB4"/>
    <w:rsid w:val="00494DD6"/>
    <w:rsid w:val="00494E01"/>
    <w:rsid w:val="00494EEB"/>
    <w:rsid w:val="00495202"/>
    <w:rsid w:val="004952AC"/>
    <w:rsid w:val="0049538B"/>
    <w:rsid w:val="0049580D"/>
    <w:rsid w:val="00495A1F"/>
    <w:rsid w:val="00495C6D"/>
    <w:rsid w:val="00495C77"/>
    <w:rsid w:val="00495DE9"/>
    <w:rsid w:val="00495DF5"/>
    <w:rsid w:val="00496409"/>
    <w:rsid w:val="00496845"/>
    <w:rsid w:val="004969BB"/>
    <w:rsid w:val="004969C1"/>
    <w:rsid w:val="00496A9C"/>
    <w:rsid w:val="00496B57"/>
    <w:rsid w:val="00496C74"/>
    <w:rsid w:val="00496C91"/>
    <w:rsid w:val="00496F3E"/>
    <w:rsid w:val="0049716D"/>
    <w:rsid w:val="0049728B"/>
    <w:rsid w:val="004974BF"/>
    <w:rsid w:val="0049752D"/>
    <w:rsid w:val="004977BF"/>
    <w:rsid w:val="00497865"/>
    <w:rsid w:val="00497B82"/>
    <w:rsid w:val="00497F35"/>
    <w:rsid w:val="004A0377"/>
    <w:rsid w:val="004A03B2"/>
    <w:rsid w:val="004A03C8"/>
    <w:rsid w:val="004A04AE"/>
    <w:rsid w:val="004A04CF"/>
    <w:rsid w:val="004A04EB"/>
    <w:rsid w:val="004A06C5"/>
    <w:rsid w:val="004A0D61"/>
    <w:rsid w:val="004A0E27"/>
    <w:rsid w:val="004A0FCC"/>
    <w:rsid w:val="004A1277"/>
    <w:rsid w:val="004A140B"/>
    <w:rsid w:val="004A1536"/>
    <w:rsid w:val="004A1793"/>
    <w:rsid w:val="004A182B"/>
    <w:rsid w:val="004A1B58"/>
    <w:rsid w:val="004A1C1F"/>
    <w:rsid w:val="004A1D0F"/>
    <w:rsid w:val="004A1EE1"/>
    <w:rsid w:val="004A1F76"/>
    <w:rsid w:val="004A2112"/>
    <w:rsid w:val="004A2279"/>
    <w:rsid w:val="004A22FC"/>
    <w:rsid w:val="004A2869"/>
    <w:rsid w:val="004A2951"/>
    <w:rsid w:val="004A2971"/>
    <w:rsid w:val="004A2CDB"/>
    <w:rsid w:val="004A2FD4"/>
    <w:rsid w:val="004A301C"/>
    <w:rsid w:val="004A327B"/>
    <w:rsid w:val="004A352E"/>
    <w:rsid w:val="004A35EC"/>
    <w:rsid w:val="004A38FD"/>
    <w:rsid w:val="004A3938"/>
    <w:rsid w:val="004A3AB1"/>
    <w:rsid w:val="004A3D4B"/>
    <w:rsid w:val="004A3DC3"/>
    <w:rsid w:val="004A3F64"/>
    <w:rsid w:val="004A3F97"/>
    <w:rsid w:val="004A41B3"/>
    <w:rsid w:val="004A4223"/>
    <w:rsid w:val="004A42F9"/>
    <w:rsid w:val="004A4643"/>
    <w:rsid w:val="004A476F"/>
    <w:rsid w:val="004A496C"/>
    <w:rsid w:val="004A501D"/>
    <w:rsid w:val="004A5047"/>
    <w:rsid w:val="004A50DE"/>
    <w:rsid w:val="004A52F0"/>
    <w:rsid w:val="004A5352"/>
    <w:rsid w:val="004A5865"/>
    <w:rsid w:val="004A5934"/>
    <w:rsid w:val="004A5969"/>
    <w:rsid w:val="004A5A0C"/>
    <w:rsid w:val="004A6076"/>
    <w:rsid w:val="004A6330"/>
    <w:rsid w:val="004A63C8"/>
    <w:rsid w:val="004A64A4"/>
    <w:rsid w:val="004A6533"/>
    <w:rsid w:val="004A65F7"/>
    <w:rsid w:val="004A6621"/>
    <w:rsid w:val="004A6674"/>
    <w:rsid w:val="004A67DC"/>
    <w:rsid w:val="004A6815"/>
    <w:rsid w:val="004A6985"/>
    <w:rsid w:val="004A7230"/>
    <w:rsid w:val="004A736B"/>
    <w:rsid w:val="004A7502"/>
    <w:rsid w:val="004A756C"/>
    <w:rsid w:val="004A762F"/>
    <w:rsid w:val="004A7AAA"/>
    <w:rsid w:val="004A7C22"/>
    <w:rsid w:val="004A7C98"/>
    <w:rsid w:val="004A7FE3"/>
    <w:rsid w:val="004B0161"/>
    <w:rsid w:val="004B01DD"/>
    <w:rsid w:val="004B0438"/>
    <w:rsid w:val="004B0495"/>
    <w:rsid w:val="004B08F9"/>
    <w:rsid w:val="004B0AAE"/>
    <w:rsid w:val="004B0AE6"/>
    <w:rsid w:val="004B0E83"/>
    <w:rsid w:val="004B0FF2"/>
    <w:rsid w:val="004B1492"/>
    <w:rsid w:val="004B1779"/>
    <w:rsid w:val="004B1824"/>
    <w:rsid w:val="004B18A4"/>
    <w:rsid w:val="004B18D7"/>
    <w:rsid w:val="004B1E8B"/>
    <w:rsid w:val="004B205B"/>
    <w:rsid w:val="004B22A6"/>
    <w:rsid w:val="004B2359"/>
    <w:rsid w:val="004B24D3"/>
    <w:rsid w:val="004B24DE"/>
    <w:rsid w:val="004B276F"/>
    <w:rsid w:val="004B2784"/>
    <w:rsid w:val="004B279C"/>
    <w:rsid w:val="004B29EF"/>
    <w:rsid w:val="004B2A2F"/>
    <w:rsid w:val="004B2B08"/>
    <w:rsid w:val="004B2E78"/>
    <w:rsid w:val="004B2F2E"/>
    <w:rsid w:val="004B2F39"/>
    <w:rsid w:val="004B2FBA"/>
    <w:rsid w:val="004B30C4"/>
    <w:rsid w:val="004B3161"/>
    <w:rsid w:val="004B3180"/>
    <w:rsid w:val="004B3294"/>
    <w:rsid w:val="004B36E3"/>
    <w:rsid w:val="004B373D"/>
    <w:rsid w:val="004B3869"/>
    <w:rsid w:val="004B38AD"/>
    <w:rsid w:val="004B3951"/>
    <w:rsid w:val="004B39D1"/>
    <w:rsid w:val="004B3A24"/>
    <w:rsid w:val="004B3A5B"/>
    <w:rsid w:val="004B3B6E"/>
    <w:rsid w:val="004B3C7A"/>
    <w:rsid w:val="004B3D62"/>
    <w:rsid w:val="004B3E09"/>
    <w:rsid w:val="004B3EAF"/>
    <w:rsid w:val="004B3EDC"/>
    <w:rsid w:val="004B3F30"/>
    <w:rsid w:val="004B4255"/>
    <w:rsid w:val="004B431C"/>
    <w:rsid w:val="004B4358"/>
    <w:rsid w:val="004B4464"/>
    <w:rsid w:val="004B465C"/>
    <w:rsid w:val="004B48E6"/>
    <w:rsid w:val="004B4955"/>
    <w:rsid w:val="004B49CC"/>
    <w:rsid w:val="004B4A7F"/>
    <w:rsid w:val="004B4BC7"/>
    <w:rsid w:val="004B4F0B"/>
    <w:rsid w:val="004B4F4C"/>
    <w:rsid w:val="004B50FE"/>
    <w:rsid w:val="004B5B70"/>
    <w:rsid w:val="004B5BC5"/>
    <w:rsid w:val="004B5C95"/>
    <w:rsid w:val="004B5EA1"/>
    <w:rsid w:val="004B5FB9"/>
    <w:rsid w:val="004B5FCA"/>
    <w:rsid w:val="004B63F4"/>
    <w:rsid w:val="004B652C"/>
    <w:rsid w:val="004B68BA"/>
    <w:rsid w:val="004B6AF8"/>
    <w:rsid w:val="004B6B28"/>
    <w:rsid w:val="004B6C77"/>
    <w:rsid w:val="004B6CA9"/>
    <w:rsid w:val="004B6FE2"/>
    <w:rsid w:val="004B700C"/>
    <w:rsid w:val="004B7011"/>
    <w:rsid w:val="004B70AD"/>
    <w:rsid w:val="004B7682"/>
    <w:rsid w:val="004B7905"/>
    <w:rsid w:val="004B792A"/>
    <w:rsid w:val="004B794D"/>
    <w:rsid w:val="004B7A0C"/>
    <w:rsid w:val="004B7A2B"/>
    <w:rsid w:val="004B7F0D"/>
    <w:rsid w:val="004B7F7C"/>
    <w:rsid w:val="004C018E"/>
    <w:rsid w:val="004C01AB"/>
    <w:rsid w:val="004C0445"/>
    <w:rsid w:val="004C0687"/>
    <w:rsid w:val="004C0728"/>
    <w:rsid w:val="004C0768"/>
    <w:rsid w:val="004C0A88"/>
    <w:rsid w:val="004C0E82"/>
    <w:rsid w:val="004C0FC7"/>
    <w:rsid w:val="004C110A"/>
    <w:rsid w:val="004C178D"/>
    <w:rsid w:val="004C1BE7"/>
    <w:rsid w:val="004C1BF1"/>
    <w:rsid w:val="004C1C5B"/>
    <w:rsid w:val="004C1E56"/>
    <w:rsid w:val="004C1EF4"/>
    <w:rsid w:val="004C1F79"/>
    <w:rsid w:val="004C2BB5"/>
    <w:rsid w:val="004C2EDC"/>
    <w:rsid w:val="004C308C"/>
    <w:rsid w:val="004C3133"/>
    <w:rsid w:val="004C31CA"/>
    <w:rsid w:val="004C3642"/>
    <w:rsid w:val="004C39AD"/>
    <w:rsid w:val="004C39E1"/>
    <w:rsid w:val="004C3B0D"/>
    <w:rsid w:val="004C3C89"/>
    <w:rsid w:val="004C3D18"/>
    <w:rsid w:val="004C3F18"/>
    <w:rsid w:val="004C3FDB"/>
    <w:rsid w:val="004C4084"/>
    <w:rsid w:val="004C40BA"/>
    <w:rsid w:val="004C4290"/>
    <w:rsid w:val="004C4443"/>
    <w:rsid w:val="004C46B8"/>
    <w:rsid w:val="004C47D0"/>
    <w:rsid w:val="004C4C95"/>
    <w:rsid w:val="004C4CDB"/>
    <w:rsid w:val="004C5625"/>
    <w:rsid w:val="004C568D"/>
    <w:rsid w:val="004C56D9"/>
    <w:rsid w:val="004C57B8"/>
    <w:rsid w:val="004C5C68"/>
    <w:rsid w:val="004C6004"/>
    <w:rsid w:val="004C6181"/>
    <w:rsid w:val="004C6413"/>
    <w:rsid w:val="004C6424"/>
    <w:rsid w:val="004C66D9"/>
    <w:rsid w:val="004C6808"/>
    <w:rsid w:val="004C6968"/>
    <w:rsid w:val="004C6A02"/>
    <w:rsid w:val="004C6AFF"/>
    <w:rsid w:val="004C6BBF"/>
    <w:rsid w:val="004C6BFE"/>
    <w:rsid w:val="004C6C9F"/>
    <w:rsid w:val="004C6E0F"/>
    <w:rsid w:val="004C7059"/>
    <w:rsid w:val="004C7119"/>
    <w:rsid w:val="004C71A3"/>
    <w:rsid w:val="004C71D8"/>
    <w:rsid w:val="004C739B"/>
    <w:rsid w:val="004C74D1"/>
    <w:rsid w:val="004C77A3"/>
    <w:rsid w:val="004C78A2"/>
    <w:rsid w:val="004C7B11"/>
    <w:rsid w:val="004C7BB7"/>
    <w:rsid w:val="004C7C1D"/>
    <w:rsid w:val="004C7DF3"/>
    <w:rsid w:val="004C7F71"/>
    <w:rsid w:val="004D0300"/>
    <w:rsid w:val="004D0328"/>
    <w:rsid w:val="004D05BF"/>
    <w:rsid w:val="004D0728"/>
    <w:rsid w:val="004D07AC"/>
    <w:rsid w:val="004D0861"/>
    <w:rsid w:val="004D089A"/>
    <w:rsid w:val="004D0ABE"/>
    <w:rsid w:val="004D0C6A"/>
    <w:rsid w:val="004D0DC6"/>
    <w:rsid w:val="004D0E90"/>
    <w:rsid w:val="004D1045"/>
    <w:rsid w:val="004D107F"/>
    <w:rsid w:val="004D1870"/>
    <w:rsid w:val="004D1915"/>
    <w:rsid w:val="004D1DC2"/>
    <w:rsid w:val="004D1E4D"/>
    <w:rsid w:val="004D2009"/>
    <w:rsid w:val="004D2071"/>
    <w:rsid w:val="004D2103"/>
    <w:rsid w:val="004D2388"/>
    <w:rsid w:val="004D23AB"/>
    <w:rsid w:val="004D2707"/>
    <w:rsid w:val="004D2826"/>
    <w:rsid w:val="004D2AC2"/>
    <w:rsid w:val="004D2B0A"/>
    <w:rsid w:val="004D2CA5"/>
    <w:rsid w:val="004D2DC4"/>
    <w:rsid w:val="004D302B"/>
    <w:rsid w:val="004D30A8"/>
    <w:rsid w:val="004D3496"/>
    <w:rsid w:val="004D3526"/>
    <w:rsid w:val="004D3569"/>
    <w:rsid w:val="004D357E"/>
    <w:rsid w:val="004D3601"/>
    <w:rsid w:val="004D364F"/>
    <w:rsid w:val="004D3688"/>
    <w:rsid w:val="004D3C9A"/>
    <w:rsid w:val="004D3F0E"/>
    <w:rsid w:val="004D40C1"/>
    <w:rsid w:val="004D4122"/>
    <w:rsid w:val="004D4139"/>
    <w:rsid w:val="004D4205"/>
    <w:rsid w:val="004D4278"/>
    <w:rsid w:val="004D4636"/>
    <w:rsid w:val="004D4656"/>
    <w:rsid w:val="004D4758"/>
    <w:rsid w:val="004D47F0"/>
    <w:rsid w:val="004D4B91"/>
    <w:rsid w:val="004D525B"/>
    <w:rsid w:val="004D5EC4"/>
    <w:rsid w:val="004D5F15"/>
    <w:rsid w:val="004D5F4D"/>
    <w:rsid w:val="004D625D"/>
    <w:rsid w:val="004D637B"/>
    <w:rsid w:val="004D65D3"/>
    <w:rsid w:val="004D6617"/>
    <w:rsid w:val="004D66C4"/>
    <w:rsid w:val="004D676B"/>
    <w:rsid w:val="004D68EE"/>
    <w:rsid w:val="004D6A42"/>
    <w:rsid w:val="004D71F9"/>
    <w:rsid w:val="004D7D21"/>
    <w:rsid w:val="004D7F0F"/>
    <w:rsid w:val="004E06F2"/>
    <w:rsid w:val="004E0775"/>
    <w:rsid w:val="004E0ABC"/>
    <w:rsid w:val="004E0C46"/>
    <w:rsid w:val="004E0C69"/>
    <w:rsid w:val="004E0FE8"/>
    <w:rsid w:val="004E10C2"/>
    <w:rsid w:val="004E11F4"/>
    <w:rsid w:val="004E1777"/>
    <w:rsid w:val="004E1ACD"/>
    <w:rsid w:val="004E1B1C"/>
    <w:rsid w:val="004E1C98"/>
    <w:rsid w:val="004E1DE7"/>
    <w:rsid w:val="004E1F9B"/>
    <w:rsid w:val="004E20B6"/>
    <w:rsid w:val="004E2165"/>
    <w:rsid w:val="004E21B6"/>
    <w:rsid w:val="004E2441"/>
    <w:rsid w:val="004E2934"/>
    <w:rsid w:val="004E2C26"/>
    <w:rsid w:val="004E2E1D"/>
    <w:rsid w:val="004E2E3C"/>
    <w:rsid w:val="004E30E1"/>
    <w:rsid w:val="004E3149"/>
    <w:rsid w:val="004E35EE"/>
    <w:rsid w:val="004E3959"/>
    <w:rsid w:val="004E3DD9"/>
    <w:rsid w:val="004E3E6B"/>
    <w:rsid w:val="004E3FB7"/>
    <w:rsid w:val="004E4906"/>
    <w:rsid w:val="004E4957"/>
    <w:rsid w:val="004E49F7"/>
    <w:rsid w:val="004E4BE6"/>
    <w:rsid w:val="004E4D32"/>
    <w:rsid w:val="004E5287"/>
    <w:rsid w:val="004E52D5"/>
    <w:rsid w:val="004E531C"/>
    <w:rsid w:val="004E566F"/>
    <w:rsid w:val="004E57AC"/>
    <w:rsid w:val="004E58F9"/>
    <w:rsid w:val="004E5916"/>
    <w:rsid w:val="004E5BF9"/>
    <w:rsid w:val="004E6134"/>
    <w:rsid w:val="004E6453"/>
    <w:rsid w:val="004E6518"/>
    <w:rsid w:val="004E681C"/>
    <w:rsid w:val="004E68A8"/>
    <w:rsid w:val="004E6989"/>
    <w:rsid w:val="004E6AE5"/>
    <w:rsid w:val="004E6C0E"/>
    <w:rsid w:val="004E6FD4"/>
    <w:rsid w:val="004E705D"/>
    <w:rsid w:val="004E7397"/>
    <w:rsid w:val="004E7633"/>
    <w:rsid w:val="004E76A0"/>
    <w:rsid w:val="004E77F0"/>
    <w:rsid w:val="004E7925"/>
    <w:rsid w:val="004E79DC"/>
    <w:rsid w:val="004F0366"/>
    <w:rsid w:val="004F03ED"/>
    <w:rsid w:val="004F05DF"/>
    <w:rsid w:val="004F091F"/>
    <w:rsid w:val="004F0A84"/>
    <w:rsid w:val="004F102B"/>
    <w:rsid w:val="004F1245"/>
    <w:rsid w:val="004F12AF"/>
    <w:rsid w:val="004F12FC"/>
    <w:rsid w:val="004F16C8"/>
    <w:rsid w:val="004F1727"/>
    <w:rsid w:val="004F1812"/>
    <w:rsid w:val="004F1929"/>
    <w:rsid w:val="004F1ACA"/>
    <w:rsid w:val="004F1CB3"/>
    <w:rsid w:val="004F1D0A"/>
    <w:rsid w:val="004F1DEB"/>
    <w:rsid w:val="004F1DFE"/>
    <w:rsid w:val="004F23C2"/>
    <w:rsid w:val="004F26C2"/>
    <w:rsid w:val="004F26E8"/>
    <w:rsid w:val="004F27E4"/>
    <w:rsid w:val="004F2885"/>
    <w:rsid w:val="004F2887"/>
    <w:rsid w:val="004F2B6B"/>
    <w:rsid w:val="004F2CA4"/>
    <w:rsid w:val="004F2E72"/>
    <w:rsid w:val="004F3086"/>
    <w:rsid w:val="004F3523"/>
    <w:rsid w:val="004F35AD"/>
    <w:rsid w:val="004F373E"/>
    <w:rsid w:val="004F39BB"/>
    <w:rsid w:val="004F3B9E"/>
    <w:rsid w:val="004F3BAF"/>
    <w:rsid w:val="004F3D6F"/>
    <w:rsid w:val="004F3DE5"/>
    <w:rsid w:val="004F3E5E"/>
    <w:rsid w:val="004F3F19"/>
    <w:rsid w:val="004F4027"/>
    <w:rsid w:val="004F40DF"/>
    <w:rsid w:val="004F4310"/>
    <w:rsid w:val="004F4A27"/>
    <w:rsid w:val="004F4CC7"/>
    <w:rsid w:val="004F5106"/>
    <w:rsid w:val="004F5305"/>
    <w:rsid w:val="004F5497"/>
    <w:rsid w:val="004F5A21"/>
    <w:rsid w:val="004F5A9B"/>
    <w:rsid w:val="004F5EA0"/>
    <w:rsid w:val="004F5F0E"/>
    <w:rsid w:val="004F5F7D"/>
    <w:rsid w:val="004F63E2"/>
    <w:rsid w:val="004F6461"/>
    <w:rsid w:val="004F6550"/>
    <w:rsid w:val="004F688C"/>
    <w:rsid w:val="004F69AF"/>
    <w:rsid w:val="004F6A2A"/>
    <w:rsid w:val="004F6F8D"/>
    <w:rsid w:val="004F708A"/>
    <w:rsid w:val="004F715A"/>
    <w:rsid w:val="004F7213"/>
    <w:rsid w:val="004F7325"/>
    <w:rsid w:val="004F7380"/>
    <w:rsid w:val="004F7676"/>
    <w:rsid w:val="004F7786"/>
    <w:rsid w:val="004F7C18"/>
    <w:rsid w:val="004F7D3D"/>
    <w:rsid w:val="005001B6"/>
    <w:rsid w:val="00500D1C"/>
    <w:rsid w:val="00500D97"/>
    <w:rsid w:val="00500F89"/>
    <w:rsid w:val="0050103D"/>
    <w:rsid w:val="00501123"/>
    <w:rsid w:val="0050133C"/>
    <w:rsid w:val="005014B7"/>
    <w:rsid w:val="005016B8"/>
    <w:rsid w:val="005018A8"/>
    <w:rsid w:val="00501DEC"/>
    <w:rsid w:val="00501F46"/>
    <w:rsid w:val="00502126"/>
    <w:rsid w:val="0050222D"/>
    <w:rsid w:val="005022D9"/>
    <w:rsid w:val="00502476"/>
    <w:rsid w:val="005025ED"/>
    <w:rsid w:val="0050291A"/>
    <w:rsid w:val="00503107"/>
    <w:rsid w:val="005031B3"/>
    <w:rsid w:val="005033BE"/>
    <w:rsid w:val="005034D4"/>
    <w:rsid w:val="00503540"/>
    <w:rsid w:val="00503714"/>
    <w:rsid w:val="005039F6"/>
    <w:rsid w:val="00503CB6"/>
    <w:rsid w:val="00503D90"/>
    <w:rsid w:val="0050418E"/>
    <w:rsid w:val="005041C7"/>
    <w:rsid w:val="0050424C"/>
    <w:rsid w:val="0050433B"/>
    <w:rsid w:val="005044BD"/>
    <w:rsid w:val="005044BE"/>
    <w:rsid w:val="005047A0"/>
    <w:rsid w:val="0050481C"/>
    <w:rsid w:val="0050496A"/>
    <w:rsid w:val="00504991"/>
    <w:rsid w:val="00504ABF"/>
    <w:rsid w:val="00504E27"/>
    <w:rsid w:val="00504F58"/>
    <w:rsid w:val="00504FAA"/>
    <w:rsid w:val="0050517D"/>
    <w:rsid w:val="005051CD"/>
    <w:rsid w:val="005059CB"/>
    <w:rsid w:val="00505C6D"/>
    <w:rsid w:val="00505F0C"/>
    <w:rsid w:val="00506551"/>
    <w:rsid w:val="005066C7"/>
    <w:rsid w:val="005067B8"/>
    <w:rsid w:val="005069B2"/>
    <w:rsid w:val="00506C3C"/>
    <w:rsid w:val="00506DDE"/>
    <w:rsid w:val="00506EAD"/>
    <w:rsid w:val="00506ECB"/>
    <w:rsid w:val="00506FFF"/>
    <w:rsid w:val="005073B2"/>
    <w:rsid w:val="0050771E"/>
    <w:rsid w:val="0050774E"/>
    <w:rsid w:val="00507913"/>
    <w:rsid w:val="0050793B"/>
    <w:rsid w:val="00507B5F"/>
    <w:rsid w:val="00507EC0"/>
    <w:rsid w:val="00510168"/>
    <w:rsid w:val="00510281"/>
    <w:rsid w:val="0051028F"/>
    <w:rsid w:val="005108E8"/>
    <w:rsid w:val="00510B4B"/>
    <w:rsid w:val="00510C42"/>
    <w:rsid w:val="00510D61"/>
    <w:rsid w:val="00511154"/>
    <w:rsid w:val="00511377"/>
    <w:rsid w:val="0051143D"/>
    <w:rsid w:val="005115B3"/>
    <w:rsid w:val="005119C9"/>
    <w:rsid w:val="005121BE"/>
    <w:rsid w:val="005126F5"/>
    <w:rsid w:val="00512811"/>
    <w:rsid w:val="00512820"/>
    <w:rsid w:val="00512AA6"/>
    <w:rsid w:val="00512F53"/>
    <w:rsid w:val="00512FB4"/>
    <w:rsid w:val="005136C7"/>
    <w:rsid w:val="00513993"/>
    <w:rsid w:val="005139E9"/>
    <w:rsid w:val="00513FE4"/>
    <w:rsid w:val="0051407E"/>
    <w:rsid w:val="00514192"/>
    <w:rsid w:val="0051431E"/>
    <w:rsid w:val="00514414"/>
    <w:rsid w:val="00514437"/>
    <w:rsid w:val="0051472D"/>
    <w:rsid w:val="005149FB"/>
    <w:rsid w:val="00515593"/>
    <w:rsid w:val="0051570C"/>
    <w:rsid w:val="005157A7"/>
    <w:rsid w:val="005157EC"/>
    <w:rsid w:val="00515907"/>
    <w:rsid w:val="00515DF1"/>
    <w:rsid w:val="005160B4"/>
    <w:rsid w:val="0051616E"/>
    <w:rsid w:val="005162AE"/>
    <w:rsid w:val="0051631E"/>
    <w:rsid w:val="005165D9"/>
    <w:rsid w:val="00516608"/>
    <w:rsid w:val="005169AD"/>
    <w:rsid w:val="005169C4"/>
    <w:rsid w:val="00516A49"/>
    <w:rsid w:val="00516AC2"/>
    <w:rsid w:val="00516E42"/>
    <w:rsid w:val="0051718F"/>
    <w:rsid w:val="00517709"/>
    <w:rsid w:val="005177B2"/>
    <w:rsid w:val="0051781C"/>
    <w:rsid w:val="00517862"/>
    <w:rsid w:val="00517A3A"/>
    <w:rsid w:val="00517B9A"/>
    <w:rsid w:val="00517BBD"/>
    <w:rsid w:val="005203CC"/>
    <w:rsid w:val="00520A26"/>
    <w:rsid w:val="00520B0B"/>
    <w:rsid w:val="00520BC9"/>
    <w:rsid w:val="00520DC3"/>
    <w:rsid w:val="00520EF4"/>
    <w:rsid w:val="00521088"/>
    <w:rsid w:val="00521094"/>
    <w:rsid w:val="0052118F"/>
    <w:rsid w:val="005212F1"/>
    <w:rsid w:val="0052135A"/>
    <w:rsid w:val="00521361"/>
    <w:rsid w:val="005214A8"/>
    <w:rsid w:val="005214EA"/>
    <w:rsid w:val="00521534"/>
    <w:rsid w:val="005215A8"/>
    <w:rsid w:val="00521617"/>
    <w:rsid w:val="005216B0"/>
    <w:rsid w:val="00521E7E"/>
    <w:rsid w:val="00522206"/>
    <w:rsid w:val="00522217"/>
    <w:rsid w:val="0052225F"/>
    <w:rsid w:val="005222A8"/>
    <w:rsid w:val="00522365"/>
    <w:rsid w:val="00522642"/>
    <w:rsid w:val="0052270D"/>
    <w:rsid w:val="00522E75"/>
    <w:rsid w:val="00522E85"/>
    <w:rsid w:val="00523127"/>
    <w:rsid w:val="005232BE"/>
    <w:rsid w:val="00523461"/>
    <w:rsid w:val="0052354A"/>
    <w:rsid w:val="0052374C"/>
    <w:rsid w:val="00523845"/>
    <w:rsid w:val="005238BC"/>
    <w:rsid w:val="00523B6D"/>
    <w:rsid w:val="00523C64"/>
    <w:rsid w:val="00523C89"/>
    <w:rsid w:val="00523CCA"/>
    <w:rsid w:val="005240C4"/>
    <w:rsid w:val="005240CB"/>
    <w:rsid w:val="005240E0"/>
    <w:rsid w:val="005242F6"/>
    <w:rsid w:val="0052441F"/>
    <w:rsid w:val="005245FF"/>
    <w:rsid w:val="005246AF"/>
    <w:rsid w:val="00524722"/>
    <w:rsid w:val="0052473C"/>
    <w:rsid w:val="005249DF"/>
    <w:rsid w:val="00524A1C"/>
    <w:rsid w:val="00524F62"/>
    <w:rsid w:val="005251FC"/>
    <w:rsid w:val="005252BC"/>
    <w:rsid w:val="00525412"/>
    <w:rsid w:val="0052556D"/>
    <w:rsid w:val="0052558E"/>
    <w:rsid w:val="005256B2"/>
    <w:rsid w:val="0052599E"/>
    <w:rsid w:val="005259A3"/>
    <w:rsid w:val="00525A7E"/>
    <w:rsid w:val="00525A81"/>
    <w:rsid w:val="00525B4D"/>
    <w:rsid w:val="00525BAB"/>
    <w:rsid w:val="00525C42"/>
    <w:rsid w:val="00525E6A"/>
    <w:rsid w:val="00525F02"/>
    <w:rsid w:val="005262B0"/>
    <w:rsid w:val="00526411"/>
    <w:rsid w:val="00526CFC"/>
    <w:rsid w:val="00526DE0"/>
    <w:rsid w:val="005270D1"/>
    <w:rsid w:val="005272C0"/>
    <w:rsid w:val="005274F1"/>
    <w:rsid w:val="005277E3"/>
    <w:rsid w:val="0052793B"/>
    <w:rsid w:val="00527B2C"/>
    <w:rsid w:val="005300C8"/>
    <w:rsid w:val="00530239"/>
    <w:rsid w:val="0053037B"/>
    <w:rsid w:val="0053045B"/>
    <w:rsid w:val="005305CC"/>
    <w:rsid w:val="00530656"/>
    <w:rsid w:val="005306B9"/>
    <w:rsid w:val="005306EF"/>
    <w:rsid w:val="005307E1"/>
    <w:rsid w:val="00530AAE"/>
    <w:rsid w:val="00530BE3"/>
    <w:rsid w:val="00530DE7"/>
    <w:rsid w:val="00531204"/>
    <w:rsid w:val="005315C4"/>
    <w:rsid w:val="005317D2"/>
    <w:rsid w:val="00531B94"/>
    <w:rsid w:val="00531C75"/>
    <w:rsid w:val="00531D2B"/>
    <w:rsid w:val="00531D54"/>
    <w:rsid w:val="00532231"/>
    <w:rsid w:val="00532295"/>
    <w:rsid w:val="00532425"/>
    <w:rsid w:val="005328E6"/>
    <w:rsid w:val="00532A55"/>
    <w:rsid w:val="005332DC"/>
    <w:rsid w:val="00533770"/>
    <w:rsid w:val="00533977"/>
    <w:rsid w:val="00533BAE"/>
    <w:rsid w:val="00533CF6"/>
    <w:rsid w:val="00533D50"/>
    <w:rsid w:val="00533FE4"/>
    <w:rsid w:val="0053400F"/>
    <w:rsid w:val="005342C8"/>
    <w:rsid w:val="00534398"/>
    <w:rsid w:val="005343C6"/>
    <w:rsid w:val="00534405"/>
    <w:rsid w:val="0053451A"/>
    <w:rsid w:val="0053485F"/>
    <w:rsid w:val="00534B45"/>
    <w:rsid w:val="00534C80"/>
    <w:rsid w:val="00534F56"/>
    <w:rsid w:val="005350F5"/>
    <w:rsid w:val="00535286"/>
    <w:rsid w:val="0053532F"/>
    <w:rsid w:val="005354AB"/>
    <w:rsid w:val="00535620"/>
    <w:rsid w:val="00535B71"/>
    <w:rsid w:val="00535BB9"/>
    <w:rsid w:val="005361BA"/>
    <w:rsid w:val="005361C2"/>
    <w:rsid w:val="0053629E"/>
    <w:rsid w:val="00536594"/>
    <w:rsid w:val="0053689B"/>
    <w:rsid w:val="00536B08"/>
    <w:rsid w:val="00536B39"/>
    <w:rsid w:val="00536BF2"/>
    <w:rsid w:val="00536C46"/>
    <w:rsid w:val="00537073"/>
    <w:rsid w:val="005371DD"/>
    <w:rsid w:val="00537584"/>
    <w:rsid w:val="00537A73"/>
    <w:rsid w:val="00537AC0"/>
    <w:rsid w:val="00537E49"/>
    <w:rsid w:val="005406E9"/>
    <w:rsid w:val="005407AF"/>
    <w:rsid w:val="005407B4"/>
    <w:rsid w:val="00540AA0"/>
    <w:rsid w:val="00540BBF"/>
    <w:rsid w:val="00540C47"/>
    <w:rsid w:val="00540F11"/>
    <w:rsid w:val="00540F3B"/>
    <w:rsid w:val="005414CB"/>
    <w:rsid w:val="005418CB"/>
    <w:rsid w:val="005418E9"/>
    <w:rsid w:val="00541C4B"/>
    <w:rsid w:val="00541D55"/>
    <w:rsid w:val="00542723"/>
    <w:rsid w:val="005427C2"/>
    <w:rsid w:val="00542D12"/>
    <w:rsid w:val="00542E9B"/>
    <w:rsid w:val="00543060"/>
    <w:rsid w:val="005431D7"/>
    <w:rsid w:val="00543273"/>
    <w:rsid w:val="00543354"/>
    <w:rsid w:val="00543433"/>
    <w:rsid w:val="0054348F"/>
    <w:rsid w:val="00543558"/>
    <w:rsid w:val="00543761"/>
    <w:rsid w:val="00543C82"/>
    <w:rsid w:val="00543D79"/>
    <w:rsid w:val="00543E4B"/>
    <w:rsid w:val="00544257"/>
    <w:rsid w:val="00544BBD"/>
    <w:rsid w:val="00544C83"/>
    <w:rsid w:val="00544CDD"/>
    <w:rsid w:val="00544D8E"/>
    <w:rsid w:val="00544DB0"/>
    <w:rsid w:val="00544ECA"/>
    <w:rsid w:val="00545120"/>
    <w:rsid w:val="0054539D"/>
    <w:rsid w:val="00545494"/>
    <w:rsid w:val="005454AF"/>
    <w:rsid w:val="00545506"/>
    <w:rsid w:val="00545661"/>
    <w:rsid w:val="0054579B"/>
    <w:rsid w:val="005458A8"/>
    <w:rsid w:val="00545950"/>
    <w:rsid w:val="00545956"/>
    <w:rsid w:val="00545BCC"/>
    <w:rsid w:val="00545C18"/>
    <w:rsid w:val="00545CB7"/>
    <w:rsid w:val="00545D4B"/>
    <w:rsid w:val="00545EDD"/>
    <w:rsid w:val="00546093"/>
    <w:rsid w:val="0054634A"/>
    <w:rsid w:val="005463B5"/>
    <w:rsid w:val="005468D9"/>
    <w:rsid w:val="005469BA"/>
    <w:rsid w:val="00546C1F"/>
    <w:rsid w:val="00547153"/>
    <w:rsid w:val="00547192"/>
    <w:rsid w:val="0054728B"/>
    <w:rsid w:val="005474B3"/>
    <w:rsid w:val="0054771D"/>
    <w:rsid w:val="00547846"/>
    <w:rsid w:val="00547A2C"/>
    <w:rsid w:val="00547D61"/>
    <w:rsid w:val="00547E31"/>
    <w:rsid w:val="00547FD2"/>
    <w:rsid w:val="00550116"/>
    <w:rsid w:val="005501E8"/>
    <w:rsid w:val="0055079B"/>
    <w:rsid w:val="005507B1"/>
    <w:rsid w:val="00550CF3"/>
    <w:rsid w:val="00550D10"/>
    <w:rsid w:val="00550DBF"/>
    <w:rsid w:val="00550E4D"/>
    <w:rsid w:val="00550EF4"/>
    <w:rsid w:val="00550FBC"/>
    <w:rsid w:val="005510BA"/>
    <w:rsid w:val="005512F4"/>
    <w:rsid w:val="0055134D"/>
    <w:rsid w:val="00551420"/>
    <w:rsid w:val="00551689"/>
    <w:rsid w:val="0055182B"/>
    <w:rsid w:val="005519CD"/>
    <w:rsid w:val="00551B0E"/>
    <w:rsid w:val="00551BDC"/>
    <w:rsid w:val="00551D9D"/>
    <w:rsid w:val="00551E5F"/>
    <w:rsid w:val="0055204B"/>
    <w:rsid w:val="005522F3"/>
    <w:rsid w:val="00552347"/>
    <w:rsid w:val="005523F4"/>
    <w:rsid w:val="00552521"/>
    <w:rsid w:val="005527A7"/>
    <w:rsid w:val="00552AB5"/>
    <w:rsid w:val="00552B8E"/>
    <w:rsid w:val="00552CB6"/>
    <w:rsid w:val="00552D1E"/>
    <w:rsid w:val="00552E28"/>
    <w:rsid w:val="00552EC7"/>
    <w:rsid w:val="0055300D"/>
    <w:rsid w:val="00553228"/>
    <w:rsid w:val="00553367"/>
    <w:rsid w:val="0055345F"/>
    <w:rsid w:val="00553505"/>
    <w:rsid w:val="00553514"/>
    <w:rsid w:val="005535A8"/>
    <w:rsid w:val="0055361F"/>
    <w:rsid w:val="00553756"/>
    <w:rsid w:val="00553865"/>
    <w:rsid w:val="00553983"/>
    <w:rsid w:val="0055398F"/>
    <w:rsid w:val="005539B9"/>
    <w:rsid w:val="00553A5A"/>
    <w:rsid w:val="00553D14"/>
    <w:rsid w:val="0055450B"/>
    <w:rsid w:val="00554530"/>
    <w:rsid w:val="00554560"/>
    <w:rsid w:val="00554A45"/>
    <w:rsid w:val="00554C28"/>
    <w:rsid w:val="00554F5A"/>
    <w:rsid w:val="00554FEA"/>
    <w:rsid w:val="00555638"/>
    <w:rsid w:val="0055567E"/>
    <w:rsid w:val="00555782"/>
    <w:rsid w:val="005559B6"/>
    <w:rsid w:val="00555A81"/>
    <w:rsid w:val="00555B22"/>
    <w:rsid w:val="00555CEC"/>
    <w:rsid w:val="00555CED"/>
    <w:rsid w:val="00555ED6"/>
    <w:rsid w:val="00556157"/>
    <w:rsid w:val="005562E5"/>
    <w:rsid w:val="005563D5"/>
    <w:rsid w:val="005566B7"/>
    <w:rsid w:val="00556B65"/>
    <w:rsid w:val="00556E9D"/>
    <w:rsid w:val="005570DB"/>
    <w:rsid w:val="0055727D"/>
    <w:rsid w:val="0055787C"/>
    <w:rsid w:val="00557A48"/>
    <w:rsid w:val="00557AD1"/>
    <w:rsid w:val="00557E50"/>
    <w:rsid w:val="005600A0"/>
    <w:rsid w:val="005601A4"/>
    <w:rsid w:val="00560569"/>
    <w:rsid w:val="00560591"/>
    <w:rsid w:val="0056085F"/>
    <w:rsid w:val="00560900"/>
    <w:rsid w:val="0056090B"/>
    <w:rsid w:val="00560A3F"/>
    <w:rsid w:val="00560BE6"/>
    <w:rsid w:val="00560D40"/>
    <w:rsid w:val="00560E13"/>
    <w:rsid w:val="00560F94"/>
    <w:rsid w:val="00561238"/>
    <w:rsid w:val="0056126C"/>
    <w:rsid w:val="005614DE"/>
    <w:rsid w:val="005617E8"/>
    <w:rsid w:val="0056187E"/>
    <w:rsid w:val="005618C0"/>
    <w:rsid w:val="00561FB4"/>
    <w:rsid w:val="00562240"/>
    <w:rsid w:val="0056229E"/>
    <w:rsid w:val="005624C5"/>
    <w:rsid w:val="005624D4"/>
    <w:rsid w:val="005625B2"/>
    <w:rsid w:val="0056278F"/>
    <w:rsid w:val="00562800"/>
    <w:rsid w:val="00562907"/>
    <w:rsid w:val="0056293F"/>
    <w:rsid w:val="00562AE0"/>
    <w:rsid w:val="00562DC8"/>
    <w:rsid w:val="00562E49"/>
    <w:rsid w:val="00562F9E"/>
    <w:rsid w:val="005631AA"/>
    <w:rsid w:val="00563632"/>
    <w:rsid w:val="0056381A"/>
    <w:rsid w:val="00563A54"/>
    <w:rsid w:val="00563AA0"/>
    <w:rsid w:val="00563B69"/>
    <w:rsid w:val="00563E2F"/>
    <w:rsid w:val="00563F2A"/>
    <w:rsid w:val="00563F5E"/>
    <w:rsid w:val="00564328"/>
    <w:rsid w:val="005646C6"/>
    <w:rsid w:val="00564856"/>
    <w:rsid w:val="00564925"/>
    <w:rsid w:val="00564A62"/>
    <w:rsid w:val="00564F12"/>
    <w:rsid w:val="0056522E"/>
    <w:rsid w:val="005653A7"/>
    <w:rsid w:val="005653B8"/>
    <w:rsid w:val="005653F9"/>
    <w:rsid w:val="00565B46"/>
    <w:rsid w:val="00565DF8"/>
    <w:rsid w:val="00565F63"/>
    <w:rsid w:val="00566097"/>
    <w:rsid w:val="005660EF"/>
    <w:rsid w:val="00566425"/>
    <w:rsid w:val="005665F8"/>
    <w:rsid w:val="0056681C"/>
    <w:rsid w:val="0056682F"/>
    <w:rsid w:val="00566B19"/>
    <w:rsid w:val="00566F32"/>
    <w:rsid w:val="00566F92"/>
    <w:rsid w:val="005672AB"/>
    <w:rsid w:val="00567492"/>
    <w:rsid w:val="00567532"/>
    <w:rsid w:val="00567E55"/>
    <w:rsid w:val="0057009D"/>
    <w:rsid w:val="005700AA"/>
    <w:rsid w:val="00570308"/>
    <w:rsid w:val="00570335"/>
    <w:rsid w:val="0057038D"/>
    <w:rsid w:val="005703B8"/>
    <w:rsid w:val="005703CA"/>
    <w:rsid w:val="00570514"/>
    <w:rsid w:val="005705A7"/>
    <w:rsid w:val="00570834"/>
    <w:rsid w:val="00570EB7"/>
    <w:rsid w:val="00570EEF"/>
    <w:rsid w:val="00571022"/>
    <w:rsid w:val="0057157F"/>
    <w:rsid w:val="005715AC"/>
    <w:rsid w:val="005716DE"/>
    <w:rsid w:val="00571CED"/>
    <w:rsid w:val="00571CF5"/>
    <w:rsid w:val="00572095"/>
    <w:rsid w:val="00572165"/>
    <w:rsid w:val="00572536"/>
    <w:rsid w:val="0057281B"/>
    <w:rsid w:val="0057296C"/>
    <w:rsid w:val="00572994"/>
    <w:rsid w:val="005729F4"/>
    <w:rsid w:val="005729F9"/>
    <w:rsid w:val="00572E24"/>
    <w:rsid w:val="00572F29"/>
    <w:rsid w:val="00573037"/>
    <w:rsid w:val="00573362"/>
    <w:rsid w:val="00573553"/>
    <w:rsid w:val="00573640"/>
    <w:rsid w:val="005738AF"/>
    <w:rsid w:val="005738BF"/>
    <w:rsid w:val="00573A7C"/>
    <w:rsid w:val="00573B22"/>
    <w:rsid w:val="00573C4C"/>
    <w:rsid w:val="0057412F"/>
    <w:rsid w:val="0057471B"/>
    <w:rsid w:val="00574828"/>
    <w:rsid w:val="005748C0"/>
    <w:rsid w:val="005749F0"/>
    <w:rsid w:val="00574BC5"/>
    <w:rsid w:val="00574FF0"/>
    <w:rsid w:val="00575642"/>
    <w:rsid w:val="005757BF"/>
    <w:rsid w:val="00576189"/>
    <w:rsid w:val="0057643C"/>
    <w:rsid w:val="0057672B"/>
    <w:rsid w:val="005768A4"/>
    <w:rsid w:val="00576903"/>
    <w:rsid w:val="00576C1F"/>
    <w:rsid w:val="00577362"/>
    <w:rsid w:val="005773CE"/>
    <w:rsid w:val="00577514"/>
    <w:rsid w:val="00577AAC"/>
    <w:rsid w:val="00577ED1"/>
    <w:rsid w:val="005802B1"/>
    <w:rsid w:val="005809F9"/>
    <w:rsid w:val="00580A48"/>
    <w:rsid w:val="00580FA8"/>
    <w:rsid w:val="005814C8"/>
    <w:rsid w:val="00581538"/>
    <w:rsid w:val="00581543"/>
    <w:rsid w:val="00581577"/>
    <w:rsid w:val="00581876"/>
    <w:rsid w:val="00581938"/>
    <w:rsid w:val="00581D94"/>
    <w:rsid w:val="00581EC2"/>
    <w:rsid w:val="005822E6"/>
    <w:rsid w:val="005824B6"/>
    <w:rsid w:val="0058261E"/>
    <w:rsid w:val="00582960"/>
    <w:rsid w:val="005829A1"/>
    <w:rsid w:val="00582BB8"/>
    <w:rsid w:val="00582BEF"/>
    <w:rsid w:val="00582E77"/>
    <w:rsid w:val="00582EED"/>
    <w:rsid w:val="005830A3"/>
    <w:rsid w:val="00583171"/>
    <w:rsid w:val="005832BF"/>
    <w:rsid w:val="005832D9"/>
    <w:rsid w:val="00583714"/>
    <w:rsid w:val="00583792"/>
    <w:rsid w:val="00583BDA"/>
    <w:rsid w:val="00583C33"/>
    <w:rsid w:val="00583F70"/>
    <w:rsid w:val="00583FE5"/>
    <w:rsid w:val="00584045"/>
    <w:rsid w:val="00584251"/>
    <w:rsid w:val="005842FE"/>
    <w:rsid w:val="00584408"/>
    <w:rsid w:val="00584426"/>
    <w:rsid w:val="00584465"/>
    <w:rsid w:val="00584579"/>
    <w:rsid w:val="005849E6"/>
    <w:rsid w:val="00584B2B"/>
    <w:rsid w:val="00584B52"/>
    <w:rsid w:val="00584B74"/>
    <w:rsid w:val="00584F44"/>
    <w:rsid w:val="00584F59"/>
    <w:rsid w:val="005853F7"/>
    <w:rsid w:val="00585551"/>
    <w:rsid w:val="005855E2"/>
    <w:rsid w:val="005856FF"/>
    <w:rsid w:val="00585808"/>
    <w:rsid w:val="005858C4"/>
    <w:rsid w:val="00585A3B"/>
    <w:rsid w:val="00585C74"/>
    <w:rsid w:val="00585D3A"/>
    <w:rsid w:val="00585ED5"/>
    <w:rsid w:val="00585F6C"/>
    <w:rsid w:val="00585FC1"/>
    <w:rsid w:val="00585FDF"/>
    <w:rsid w:val="005862F1"/>
    <w:rsid w:val="0058632D"/>
    <w:rsid w:val="005863A3"/>
    <w:rsid w:val="00586772"/>
    <w:rsid w:val="00586833"/>
    <w:rsid w:val="00586B43"/>
    <w:rsid w:val="00586D09"/>
    <w:rsid w:val="00586DF1"/>
    <w:rsid w:val="00586EB2"/>
    <w:rsid w:val="005872A2"/>
    <w:rsid w:val="005872D2"/>
    <w:rsid w:val="005873CE"/>
    <w:rsid w:val="00587797"/>
    <w:rsid w:val="00587A88"/>
    <w:rsid w:val="00587B64"/>
    <w:rsid w:val="00587C27"/>
    <w:rsid w:val="00587C50"/>
    <w:rsid w:val="00587E96"/>
    <w:rsid w:val="00587F2F"/>
    <w:rsid w:val="00590129"/>
    <w:rsid w:val="005905D5"/>
    <w:rsid w:val="005905E1"/>
    <w:rsid w:val="00590A9D"/>
    <w:rsid w:val="00590C9E"/>
    <w:rsid w:val="00590CF2"/>
    <w:rsid w:val="00590EBA"/>
    <w:rsid w:val="00590EE1"/>
    <w:rsid w:val="00590FCB"/>
    <w:rsid w:val="0059103C"/>
    <w:rsid w:val="0059127F"/>
    <w:rsid w:val="00591347"/>
    <w:rsid w:val="0059183F"/>
    <w:rsid w:val="005918EC"/>
    <w:rsid w:val="005919B4"/>
    <w:rsid w:val="005919E7"/>
    <w:rsid w:val="00591D14"/>
    <w:rsid w:val="00591E3A"/>
    <w:rsid w:val="00592193"/>
    <w:rsid w:val="0059219B"/>
    <w:rsid w:val="005921D3"/>
    <w:rsid w:val="00592885"/>
    <w:rsid w:val="00592CA0"/>
    <w:rsid w:val="00592D9C"/>
    <w:rsid w:val="005930E3"/>
    <w:rsid w:val="005930E7"/>
    <w:rsid w:val="005934C2"/>
    <w:rsid w:val="005935B4"/>
    <w:rsid w:val="00593691"/>
    <w:rsid w:val="00593A6A"/>
    <w:rsid w:val="00593E54"/>
    <w:rsid w:val="00593ECE"/>
    <w:rsid w:val="00593FF9"/>
    <w:rsid w:val="0059404E"/>
    <w:rsid w:val="00594104"/>
    <w:rsid w:val="00594369"/>
    <w:rsid w:val="00594C81"/>
    <w:rsid w:val="00595647"/>
    <w:rsid w:val="00595A9D"/>
    <w:rsid w:val="00595B0E"/>
    <w:rsid w:val="00595BCD"/>
    <w:rsid w:val="00595E04"/>
    <w:rsid w:val="005960C4"/>
    <w:rsid w:val="00596390"/>
    <w:rsid w:val="005966CE"/>
    <w:rsid w:val="00597774"/>
    <w:rsid w:val="00597846"/>
    <w:rsid w:val="005978D1"/>
    <w:rsid w:val="005978E6"/>
    <w:rsid w:val="00597917"/>
    <w:rsid w:val="00597926"/>
    <w:rsid w:val="0059797E"/>
    <w:rsid w:val="005979BD"/>
    <w:rsid w:val="00597A08"/>
    <w:rsid w:val="00597A98"/>
    <w:rsid w:val="00597BAC"/>
    <w:rsid w:val="00597BE5"/>
    <w:rsid w:val="00597C81"/>
    <w:rsid w:val="00597E94"/>
    <w:rsid w:val="005A01D5"/>
    <w:rsid w:val="005A03FB"/>
    <w:rsid w:val="005A05C2"/>
    <w:rsid w:val="005A0600"/>
    <w:rsid w:val="005A08AD"/>
    <w:rsid w:val="005A09A7"/>
    <w:rsid w:val="005A0E7A"/>
    <w:rsid w:val="005A0FC1"/>
    <w:rsid w:val="005A1000"/>
    <w:rsid w:val="005A1238"/>
    <w:rsid w:val="005A12D7"/>
    <w:rsid w:val="005A1460"/>
    <w:rsid w:val="005A14CF"/>
    <w:rsid w:val="005A157C"/>
    <w:rsid w:val="005A15FD"/>
    <w:rsid w:val="005A171D"/>
    <w:rsid w:val="005A1A17"/>
    <w:rsid w:val="005A1A85"/>
    <w:rsid w:val="005A1B9A"/>
    <w:rsid w:val="005A1C27"/>
    <w:rsid w:val="005A1E3D"/>
    <w:rsid w:val="005A2341"/>
    <w:rsid w:val="005A23A2"/>
    <w:rsid w:val="005A23D9"/>
    <w:rsid w:val="005A2572"/>
    <w:rsid w:val="005A26CA"/>
    <w:rsid w:val="005A27A0"/>
    <w:rsid w:val="005A288D"/>
    <w:rsid w:val="005A2ADD"/>
    <w:rsid w:val="005A2AF2"/>
    <w:rsid w:val="005A2BF7"/>
    <w:rsid w:val="005A2CB5"/>
    <w:rsid w:val="005A2D0C"/>
    <w:rsid w:val="005A2D96"/>
    <w:rsid w:val="005A31E8"/>
    <w:rsid w:val="005A3450"/>
    <w:rsid w:val="005A35A0"/>
    <w:rsid w:val="005A388E"/>
    <w:rsid w:val="005A3DE1"/>
    <w:rsid w:val="005A3EB5"/>
    <w:rsid w:val="005A41B8"/>
    <w:rsid w:val="005A41D7"/>
    <w:rsid w:val="005A4457"/>
    <w:rsid w:val="005A4527"/>
    <w:rsid w:val="005A4576"/>
    <w:rsid w:val="005A467C"/>
    <w:rsid w:val="005A46E1"/>
    <w:rsid w:val="005A473B"/>
    <w:rsid w:val="005A4AE7"/>
    <w:rsid w:val="005A5149"/>
    <w:rsid w:val="005A53E5"/>
    <w:rsid w:val="005A54A9"/>
    <w:rsid w:val="005A55CD"/>
    <w:rsid w:val="005A5725"/>
    <w:rsid w:val="005A5F3D"/>
    <w:rsid w:val="005A64B7"/>
    <w:rsid w:val="005A64D2"/>
    <w:rsid w:val="005A6559"/>
    <w:rsid w:val="005A65EB"/>
    <w:rsid w:val="005A6709"/>
    <w:rsid w:val="005A68A4"/>
    <w:rsid w:val="005A69A0"/>
    <w:rsid w:val="005A7178"/>
    <w:rsid w:val="005A7377"/>
    <w:rsid w:val="005A75D0"/>
    <w:rsid w:val="005A7A2F"/>
    <w:rsid w:val="005A7F91"/>
    <w:rsid w:val="005B0220"/>
    <w:rsid w:val="005B02D2"/>
    <w:rsid w:val="005B0536"/>
    <w:rsid w:val="005B0598"/>
    <w:rsid w:val="005B0809"/>
    <w:rsid w:val="005B098E"/>
    <w:rsid w:val="005B09B0"/>
    <w:rsid w:val="005B09D0"/>
    <w:rsid w:val="005B0BC2"/>
    <w:rsid w:val="005B1185"/>
    <w:rsid w:val="005B145B"/>
    <w:rsid w:val="005B1516"/>
    <w:rsid w:val="005B1618"/>
    <w:rsid w:val="005B1988"/>
    <w:rsid w:val="005B19B3"/>
    <w:rsid w:val="005B1B33"/>
    <w:rsid w:val="005B202E"/>
    <w:rsid w:val="005B2084"/>
    <w:rsid w:val="005B2103"/>
    <w:rsid w:val="005B224A"/>
    <w:rsid w:val="005B224C"/>
    <w:rsid w:val="005B2A52"/>
    <w:rsid w:val="005B2C3E"/>
    <w:rsid w:val="005B2C95"/>
    <w:rsid w:val="005B2DF4"/>
    <w:rsid w:val="005B2F8E"/>
    <w:rsid w:val="005B3011"/>
    <w:rsid w:val="005B31A9"/>
    <w:rsid w:val="005B320F"/>
    <w:rsid w:val="005B3374"/>
    <w:rsid w:val="005B3461"/>
    <w:rsid w:val="005B3466"/>
    <w:rsid w:val="005B38B0"/>
    <w:rsid w:val="005B3EAE"/>
    <w:rsid w:val="005B4093"/>
    <w:rsid w:val="005B4627"/>
    <w:rsid w:val="005B4AEE"/>
    <w:rsid w:val="005B4E66"/>
    <w:rsid w:val="005B4FD1"/>
    <w:rsid w:val="005B52BD"/>
    <w:rsid w:val="005B5465"/>
    <w:rsid w:val="005B59E1"/>
    <w:rsid w:val="005B5AB5"/>
    <w:rsid w:val="005B5AC1"/>
    <w:rsid w:val="005B5B3A"/>
    <w:rsid w:val="005B5DDF"/>
    <w:rsid w:val="005B6098"/>
    <w:rsid w:val="005B6168"/>
    <w:rsid w:val="005B640E"/>
    <w:rsid w:val="005B65B3"/>
    <w:rsid w:val="005B699E"/>
    <w:rsid w:val="005B6D74"/>
    <w:rsid w:val="005B6F47"/>
    <w:rsid w:val="005B6F53"/>
    <w:rsid w:val="005B75F4"/>
    <w:rsid w:val="005B7622"/>
    <w:rsid w:val="005B773C"/>
    <w:rsid w:val="005B7A28"/>
    <w:rsid w:val="005B7A89"/>
    <w:rsid w:val="005B7D03"/>
    <w:rsid w:val="005B7DD8"/>
    <w:rsid w:val="005B7E42"/>
    <w:rsid w:val="005C0067"/>
    <w:rsid w:val="005C01C8"/>
    <w:rsid w:val="005C022A"/>
    <w:rsid w:val="005C03EF"/>
    <w:rsid w:val="005C04CA"/>
    <w:rsid w:val="005C05A2"/>
    <w:rsid w:val="005C0A1C"/>
    <w:rsid w:val="005C0DAF"/>
    <w:rsid w:val="005C1008"/>
    <w:rsid w:val="005C12AB"/>
    <w:rsid w:val="005C1466"/>
    <w:rsid w:val="005C155A"/>
    <w:rsid w:val="005C16C5"/>
    <w:rsid w:val="005C1FDE"/>
    <w:rsid w:val="005C212D"/>
    <w:rsid w:val="005C22EB"/>
    <w:rsid w:val="005C2302"/>
    <w:rsid w:val="005C2477"/>
    <w:rsid w:val="005C28DD"/>
    <w:rsid w:val="005C292D"/>
    <w:rsid w:val="005C2BE7"/>
    <w:rsid w:val="005C2FAB"/>
    <w:rsid w:val="005C301E"/>
    <w:rsid w:val="005C3305"/>
    <w:rsid w:val="005C336D"/>
    <w:rsid w:val="005C35B2"/>
    <w:rsid w:val="005C362A"/>
    <w:rsid w:val="005C36D6"/>
    <w:rsid w:val="005C3B01"/>
    <w:rsid w:val="005C3D86"/>
    <w:rsid w:val="005C401A"/>
    <w:rsid w:val="005C4072"/>
    <w:rsid w:val="005C431B"/>
    <w:rsid w:val="005C453F"/>
    <w:rsid w:val="005C46EE"/>
    <w:rsid w:val="005C4D49"/>
    <w:rsid w:val="005C4DD2"/>
    <w:rsid w:val="005C5038"/>
    <w:rsid w:val="005C50E4"/>
    <w:rsid w:val="005C5625"/>
    <w:rsid w:val="005C5641"/>
    <w:rsid w:val="005C59BC"/>
    <w:rsid w:val="005C5D02"/>
    <w:rsid w:val="005C5D09"/>
    <w:rsid w:val="005C5E5C"/>
    <w:rsid w:val="005C5F5E"/>
    <w:rsid w:val="005C5F68"/>
    <w:rsid w:val="005C603A"/>
    <w:rsid w:val="005C62AF"/>
    <w:rsid w:val="005C64CB"/>
    <w:rsid w:val="005C669B"/>
    <w:rsid w:val="005C6B8A"/>
    <w:rsid w:val="005C6E2E"/>
    <w:rsid w:val="005C6F56"/>
    <w:rsid w:val="005C7060"/>
    <w:rsid w:val="005C70CF"/>
    <w:rsid w:val="005C735B"/>
    <w:rsid w:val="005C73DF"/>
    <w:rsid w:val="005C7545"/>
    <w:rsid w:val="005C75F4"/>
    <w:rsid w:val="005C7DFA"/>
    <w:rsid w:val="005D02E5"/>
    <w:rsid w:val="005D075E"/>
    <w:rsid w:val="005D0A45"/>
    <w:rsid w:val="005D0B57"/>
    <w:rsid w:val="005D0B88"/>
    <w:rsid w:val="005D0DF5"/>
    <w:rsid w:val="005D119A"/>
    <w:rsid w:val="005D11F4"/>
    <w:rsid w:val="005D123C"/>
    <w:rsid w:val="005D134E"/>
    <w:rsid w:val="005D13AB"/>
    <w:rsid w:val="005D143D"/>
    <w:rsid w:val="005D146C"/>
    <w:rsid w:val="005D1541"/>
    <w:rsid w:val="005D1672"/>
    <w:rsid w:val="005D1716"/>
    <w:rsid w:val="005D1B2F"/>
    <w:rsid w:val="005D1D31"/>
    <w:rsid w:val="005D2494"/>
    <w:rsid w:val="005D24F4"/>
    <w:rsid w:val="005D25C7"/>
    <w:rsid w:val="005D25CC"/>
    <w:rsid w:val="005D2636"/>
    <w:rsid w:val="005D2638"/>
    <w:rsid w:val="005D2719"/>
    <w:rsid w:val="005D2A34"/>
    <w:rsid w:val="005D2EB4"/>
    <w:rsid w:val="005D2EED"/>
    <w:rsid w:val="005D3109"/>
    <w:rsid w:val="005D357A"/>
    <w:rsid w:val="005D35CF"/>
    <w:rsid w:val="005D38EB"/>
    <w:rsid w:val="005D3966"/>
    <w:rsid w:val="005D3A55"/>
    <w:rsid w:val="005D3A8A"/>
    <w:rsid w:val="005D3C0D"/>
    <w:rsid w:val="005D3E53"/>
    <w:rsid w:val="005D4027"/>
    <w:rsid w:val="005D445D"/>
    <w:rsid w:val="005D44B8"/>
    <w:rsid w:val="005D4574"/>
    <w:rsid w:val="005D470D"/>
    <w:rsid w:val="005D4790"/>
    <w:rsid w:val="005D47AF"/>
    <w:rsid w:val="005D4AC5"/>
    <w:rsid w:val="005D4B4A"/>
    <w:rsid w:val="005D4E40"/>
    <w:rsid w:val="005D4ECB"/>
    <w:rsid w:val="005D4ED4"/>
    <w:rsid w:val="005D5106"/>
    <w:rsid w:val="005D5171"/>
    <w:rsid w:val="005D563D"/>
    <w:rsid w:val="005D5645"/>
    <w:rsid w:val="005D57DB"/>
    <w:rsid w:val="005D5C58"/>
    <w:rsid w:val="005D5C73"/>
    <w:rsid w:val="005D5CD4"/>
    <w:rsid w:val="005D5EF4"/>
    <w:rsid w:val="005D6324"/>
    <w:rsid w:val="005D637E"/>
    <w:rsid w:val="005D685C"/>
    <w:rsid w:val="005D697F"/>
    <w:rsid w:val="005D6BA8"/>
    <w:rsid w:val="005D6C01"/>
    <w:rsid w:val="005D7067"/>
    <w:rsid w:val="005D745C"/>
    <w:rsid w:val="005D7474"/>
    <w:rsid w:val="005D7678"/>
    <w:rsid w:val="005D77B6"/>
    <w:rsid w:val="005D7DAF"/>
    <w:rsid w:val="005D7E0B"/>
    <w:rsid w:val="005E008B"/>
    <w:rsid w:val="005E0093"/>
    <w:rsid w:val="005E0105"/>
    <w:rsid w:val="005E0163"/>
    <w:rsid w:val="005E02B6"/>
    <w:rsid w:val="005E0651"/>
    <w:rsid w:val="005E0713"/>
    <w:rsid w:val="005E0B3C"/>
    <w:rsid w:val="005E0E30"/>
    <w:rsid w:val="005E0FED"/>
    <w:rsid w:val="005E1253"/>
    <w:rsid w:val="005E14B3"/>
    <w:rsid w:val="005E14FA"/>
    <w:rsid w:val="005E175E"/>
    <w:rsid w:val="005E177F"/>
    <w:rsid w:val="005E188E"/>
    <w:rsid w:val="005E1B2C"/>
    <w:rsid w:val="005E1B90"/>
    <w:rsid w:val="005E25EB"/>
    <w:rsid w:val="005E2A40"/>
    <w:rsid w:val="005E2A9A"/>
    <w:rsid w:val="005E2AF5"/>
    <w:rsid w:val="005E2FB3"/>
    <w:rsid w:val="005E31D1"/>
    <w:rsid w:val="005E347B"/>
    <w:rsid w:val="005E363D"/>
    <w:rsid w:val="005E3773"/>
    <w:rsid w:val="005E3881"/>
    <w:rsid w:val="005E3AD4"/>
    <w:rsid w:val="005E3CC1"/>
    <w:rsid w:val="005E3D08"/>
    <w:rsid w:val="005E3D60"/>
    <w:rsid w:val="005E3FD3"/>
    <w:rsid w:val="005E411B"/>
    <w:rsid w:val="005E418C"/>
    <w:rsid w:val="005E42DB"/>
    <w:rsid w:val="005E485B"/>
    <w:rsid w:val="005E49B4"/>
    <w:rsid w:val="005E4BA7"/>
    <w:rsid w:val="005E4C1D"/>
    <w:rsid w:val="005E4D71"/>
    <w:rsid w:val="005E4EFD"/>
    <w:rsid w:val="005E5004"/>
    <w:rsid w:val="005E5016"/>
    <w:rsid w:val="005E52E7"/>
    <w:rsid w:val="005E52F9"/>
    <w:rsid w:val="005E559C"/>
    <w:rsid w:val="005E56B3"/>
    <w:rsid w:val="005E59CE"/>
    <w:rsid w:val="005E5AA9"/>
    <w:rsid w:val="005E5C17"/>
    <w:rsid w:val="005E5F40"/>
    <w:rsid w:val="005E62A7"/>
    <w:rsid w:val="005E6643"/>
    <w:rsid w:val="005E66A2"/>
    <w:rsid w:val="005E66B3"/>
    <w:rsid w:val="005E66FB"/>
    <w:rsid w:val="005E68CE"/>
    <w:rsid w:val="005E6B9F"/>
    <w:rsid w:val="005E6E7D"/>
    <w:rsid w:val="005E734A"/>
    <w:rsid w:val="005E7493"/>
    <w:rsid w:val="005E74F9"/>
    <w:rsid w:val="005E7747"/>
    <w:rsid w:val="005E7ED8"/>
    <w:rsid w:val="005E7F5C"/>
    <w:rsid w:val="005F0301"/>
    <w:rsid w:val="005F04CF"/>
    <w:rsid w:val="005F0931"/>
    <w:rsid w:val="005F0A0A"/>
    <w:rsid w:val="005F0ADF"/>
    <w:rsid w:val="005F0B36"/>
    <w:rsid w:val="005F17E9"/>
    <w:rsid w:val="005F1A2F"/>
    <w:rsid w:val="005F1A41"/>
    <w:rsid w:val="005F1A4F"/>
    <w:rsid w:val="005F1CD2"/>
    <w:rsid w:val="005F1D12"/>
    <w:rsid w:val="005F1D17"/>
    <w:rsid w:val="005F1E3D"/>
    <w:rsid w:val="005F1F7B"/>
    <w:rsid w:val="005F2129"/>
    <w:rsid w:val="005F228D"/>
    <w:rsid w:val="005F2400"/>
    <w:rsid w:val="005F2558"/>
    <w:rsid w:val="005F25E6"/>
    <w:rsid w:val="005F271E"/>
    <w:rsid w:val="005F27E4"/>
    <w:rsid w:val="005F28DC"/>
    <w:rsid w:val="005F2C37"/>
    <w:rsid w:val="005F2D18"/>
    <w:rsid w:val="005F2E10"/>
    <w:rsid w:val="005F2FFC"/>
    <w:rsid w:val="005F3173"/>
    <w:rsid w:val="005F3284"/>
    <w:rsid w:val="005F333A"/>
    <w:rsid w:val="005F351D"/>
    <w:rsid w:val="005F3645"/>
    <w:rsid w:val="005F3968"/>
    <w:rsid w:val="005F3A34"/>
    <w:rsid w:val="005F3ABB"/>
    <w:rsid w:val="005F41AF"/>
    <w:rsid w:val="005F4379"/>
    <w:rsid w:val="005F43C6"/>
    <w:rsid w:val="005F4501"/>
    <w:rsid w:val="005F47D6"/>
    <w:rsid w:val="005F545D"/>
    <w:rsid w:val="005F5514"/>
    <w:rsid w:val="005F55B3"/>
    <w:rsid w:val="005F5CEA"/>
    <w:rsid w:val="005F671C"/>
    <w:rsid w:val="005F70EA"/>
    <w:rsid w:val="005F7277"/>
    <w:rsid w:val="005F7380"/>
    <w:rsid w:val="005F767B"/>
    <w:rsid w:val="005F7A32"/>
    <w:rsid w:val="005F7D24"/>
    <w:rsid w:val="005F7D41"/>
    <w:rsid w:val="005F7FA2"/>
    <w:rsid w:val="0060016E"/>
    <w:rsid w:val="00600255"/>
    <w:rsid w:val="006002A3"/>
    <w:rsid w:val="0060053E"/>
    <w:rsid w:val="00600635"/>
    <w:rsid w:val="00600785"/>
    <w:rsid w:val="006007C4"/>
    <w:rsid w:val="00600EBF"/>
    <w:rsid w:val="00600FA1"/>
    <w:rsid w:val="00600FE4"/>
    <w:rsid w:val="00601239"/>
    <w:rsid w:val="00601251"/>
    <w:rsid w:val="00601486"/>
    <w:rsid w:val="0060148C"/>
    <w:rsid w:val="006017A1"/>
    <w:rsid w:val="006019A1"/>
    <w:rsid w:val="00601AEA"/>
    <w:rsid w:val="00601C30"/>
    <w:rsid w:val="00601D26"/>
    <w:rsid w:val="00601D79"/>
    <w:rsid w:val="00601FC3"/>
    <w:rsid w:val="00602169"/>
    <w:rsid w:val="006026BE"/>
    <w:rsid w:val="0060277E"/>
    <w:rsid w:val="00602959"/>
    <w:rsid w:val="00602ABD"/>
    <w:rsid w:val="00602E3F"/>
    <w:rsid w:val="00602FB8"/>
    <w:rsid w:val="0060308D"/>
    <w:rsid w:val="0060337B"/>
    <w:rsid w:val="006037A7"/>
    <w:rsid w:val="006037EF"/>
    <w:rsid w:val="00603958"/>
    <w:rsid w:val="00603BA3"/>
    <w:rsid w:val="00603BF3"/>
    <w:rsid w:val="00603DFD"/>
    <w:rsid w:val="00603E68"/>
    <w:rsid w:val="00603F4F"/>
    <w:rsid w:val="00603F60"/>
    <w:rsid w:val="00604035"/>
    <w:rsid w:val="0060421E"/>
    <w:rsid w:val="006042E7"/>
    <w:rsid w:val="00604355"/>
    <w:rsid w:val="006043C2"/>
    <w:rsid w:val="006044B4"/>
    <w:rsid w:val="006044DE"/>
    <w:rsid w:val="00604B58"/>
    <w:rsid w:val="00604BD6"/>
    <w:rsid w:val="00604D7C"/>
    <w:rsid w:val="00604E67"/>
    <w:rsid w:val="00604E96"/>
    <w:rsid w:val="006051CF"/>
    <w:rsid w:val="00605285"/>
    <w:rsid w:val="006058C2"/>
    <w:rsid w:val="00605ADE"/>
    <w:rsid w:val="00605BC5"/>
    <w:rsid w:val="00605BF9"/>
    <w:rsid w:val="00605CA4"/>
    <w:rsid w:val="00605D3A"/>
    <w:rsid w:val="00606007"/>
    <w:rsid w:val="00606257"/>
    <w:rsid w:val="006063E9"/>
    <w:rsid w:val="0060665E"/>
    <w:rsid w:val="006067E8"/>
    <w:rsid w:val="00606846"/>
    <w:rsid w:val="0060684C"/>
    <w:rsid w:val="0060695D"/>
    <w:rsid w:val="00606AAC"/>
    <w:rsid w:val="00606AFC"/>
    <w:rsid w:val="00606BCC"/>
    <w:rsid w:val="00606D46"/>
    <w:rsid w:val="006071F7"/>
    <w:rsid w:val="006072A2"/>
    <w:rsid w:val="00607382"/>
    <w:rsid w:val="00607520"/>
    <w:rsid w:val="006075C7"/>
    <w:rsid w:val="006075E4"/>
    <w:rsid w:val="00607608"/>
    <w:rsid w:val="0060776F"/>
    <w:rsid w:val="006077DD"/>
    <w:rsid w:val="00607A2D"/>
    <w:rsid w:val="00607C80"/>
    <w:rsid w:val="00607CC5"/>
    <w:rsid w:val="00607D4A"/>
    <w:rsid w:val="00610371"/>
    <w:rsid w:val="006108FE"/>
    <w:rsid w:val="00610C64"/>
    <w:rsid w:val="00610CE3"/>
    <w:rsid w:val="00610F6E"/>
    <w:rsid w:val="00610FA3"/>
    <w:rsid w:val="00610FD8"/>
    <w:rsid w:val="00611008"/>
    <w:rsid w:val="006114C2"/>
    <w:rsid w:val="006117BD"/>
    <w:rsid w:val="00611903"/>
    <w:rsid w:val="006119A6"/>
    <w:rsid w:val="006119B8"/>
    <w:rsid w:val="00611AD1"/>
    <w:rsid w:val="00611B17"/>
    <w:rsid w:val="00611C68"/>
    <w:rsid w:val="00611DE1"/>
    <w:rsid w:val="00611E9F"/>
    <w:rsid w:val="00611F9F"/>
    <w:rsid w:val="00612497"/>
    <w:rsid w:val="00612641"/>
    <w:rsid w:val="00612BA2"/>
    <w:rsid w:val="00612BFA"/>
    <w:rsid w:val="00612CEF"/>
    <w:rsid w:val="006130CC"/>
    <w:rsid w:val="0061317B"/>
    <w:rsid w:val="006131D0"/>
    <w:rsid w:val="006132AB"/>
    <w:rsid w:val="0061376D"/>
    <w:rsid w:val="006139F8"/>
    <w:rsid w:val="00613B6D"/>
    <w:rsid w:val="00613C58"/>
    <w:rsid w:val="00613EB5"/>
    <w:rsid w:val="006141DA"/>
    <w:rsid w:val="00614324"/>
    <w:rsid w:val="006148A7"/>
    <w:rsid w:val="00614A2A"/>
    <w:rsid w:val="00614CA0"/>
    <w:rsid w:val="00614D61"/>
    <w:rsid w:val="00614F16"/>
    <w:rsid w:val="0061515C"/>
    <w:rsid w:val="006151F1"/>
    <w:rsid w:val="00615211"/>
    <w:rsid w:val="0061571B"/>
    <w:rsid w:val="006157AB"/>
    <w:rsid w:val="00615969"/>
    <w:rsid w:val="00615995"/>
    <w:rsid w:val="00615D92"/>
    <w:rsid w:val="00615DBE"/>
    <w:rsid w:val="00615E07"/>
    <w:rsid w:val="00615E11"/>
    <w:rsid w:val="00616119"/>
    <w:rsid w:val="006165E7"/>
    <w:rsid w:val="00616846"/>
    <w:rsid w:val="00616B16"/>
    <w:rsid w:val="00616C81"/>
    <w:rsid w:val="00616FE9"/>
    <w:rsid w:val="00617213"/>
    <w:rsid w:val="0061732E"/>
    <w:rsid w:val="00617341"/>
    <w:rsid w:val="0061747C"/>
    <w:rsid w:val="006174F1"/>
    <w:rsid w:val="006176F1"/>
    <w:rsid w:val="006178CB"/>
    <w:rsid w:val="00617B01"/>
    <w:rsid w:val="00617BFE"/>
    <w:rsid w:val="00617EB6"/>
    <w:rsid w:val="006200ED"/>
    <w:rsid w:val="006203D9"/>
    <w:rsid w:val="00620573"/>
    <w:rsid w:val="0062067F"/>
    <w:rsid w:val="006206F0"/>
    <w:rsid w:val="00620884"/>
    <w:rsid w:val="0062088C"/>
    <w:rsid w:val="0062095C"/>
    <w:rsid w:val="00620CDE"/>
    <w:rsid w:val="006211CD"/>
    <w:rsid w:val="00621392"/>
    <w:rsid w:val="006217DE"/>
    <w:rsid w:val="00621814"/>
    <w:rsid w:val="00621911"/>
    <w:rsid w:val="006219D3"/>
    <w:rsid w:val="00621D32"/>
    <w:rsid w:val="00621FAB"/>
    <w:rsid w:val="0062213D"/>
    <w:rsid w:val="00622207"/>
    <w:rsid w:val="00622239"/>
    <w:rsid w:val="006223F4"/>
    <w:rsid w:val="006227BF"/>
    <w:rsid w:val="00622A9D"/>
    <w:rsid w:val="00622BFB"/>
    <w:rsid w:val="00622C31"/>
    <w:rsid w:val="00622C68"/>
    <w:rsid w:val="00622D4C"/>
    <w:rsid w:val="00622E54"/>
    <w:rsid w:val="00622FAB"/>
    <w:rsid w:val="0062344F"/>
    <w:rsid w:val="0062351E"/>
    <w:rsid w:val="00623569"/>
    <w:rsid w:val="006238C3"/>
    <w:rsid w:val="00623ADE"/>
    <w:rsid w:val="00623FF0"/>
    <w:rsid w:val="00624378"/>
    <w:rsid w:val="006243C0"/>
    <w:rsid w:val="00624448"/>
    <w:rsid w:val="006245F0"/>
    <w:rsid w:val="0062464F"/>
    <w:rsid w:val="0062493F"/>
    <w:rsid w:val="00624B29"/>
    <w:rsid w:val="00624C58"/>
    <w:rsid w:val="00624E23"/>
    <w:rsid w:val="00624F80"/>
    <w:rsid w:val="00624F8B"/>
    <w:rsid w:val="006252F3"/>
    <w:rsid w:val="006253AC"/>
    <w:rsid w:val="0062556C"/>
    <w:rsid w:val="006256D6"/>
    <w:rsid w:val="0062588C"/>
    <w:rsid w:val="00625894"/>
    <w:rsid w:val="00625B7F"/>
    <w:rsid w:val="00625BD3"/>
    <w:rsid w:val="00625C37"/>
    <w:rsid w:val="00625CAF"/>
    <w:rsid w:val="00625CCF"/>
    <w:rsid w:val="00625D33"/>
    <w:rsid w:val="00625DA0"/>
    <w:rsid w:val="00625F91"/>
    <w:rsid w:val="00626084"/>
    <w:rsid w:val="006260B9"/>
    <w:rsid w:val="006260E2"/>
    <w:rsid w:val="00626292"/>
    <w:rsid w:val="00626629"/>
    <w:rsid w:val="00627278"/>
    <w:rsid w:val="0062729A"/>
    <w:rsid w:val="006273FC"/>
    <w:rsid w:val="00627508"/>
    <w:rsid w:val="00627918"/>
    <w:rsid w:val="006279B8"/>
    <w:rsid w:val="00627CF8"/>
    <w:rsid w:val="00627FB8"/>
    <w:rsid w:val="00630070"/>
    <w:rsid w:val="006300D7"/>
    <w:rsid w:val="006300F6"/>
    <w:rsid w:val="0063024E"/>
    <w:rsid w:val="00630291"/>
    <w:rsid w:val="006307A2"/>
    <w:rsid w:val="00630870"/>
    <w:rsid w:val="00630AF3"/>
    <w:rsid w:val="00630BB2"/>
    <w:rsid w:val="00630F68"/>
    <w:rsid w:val="00630FCA"/>
    <w:rsid w:val="006313C4"/>
    <w:rsid w:val="006314A8"/>
    <w:rsid w:val="00631712"/>
    <w:rsid w:val="00631748"/>
    <w:rsid w:val="00631762"/>
    <w:rsid w:val="006317EB"/>
    <w:rsid w:val="006318BE"/>
    <w:rsid w:val="00631939"/>
    <w:rsid w:val="0063195D"/>
    <w:rsid w:val="00631A1B"/>
    <w:rsid w:val="00631AED"/>
    <w:rsid w:val="00631B04"/>
    <w:rsid w:val="00631E13"/>
    <w:rsid w:val="00631F09"/>
    <w:rsid w:val="00632024"/>
    <w:rsid w:val="0063207F"/>
    <w:rsid w:val="006320DE"/>
    <w:rsid w:val="0063218D"/>
    <w:rsid w:val="006321EF"/>
    <w:rsid w:val="006322D8"/>
    <w:rsid w:val="0063233D"/>
    <w:rsid w:val="00632545"/>
    <w:rsid w:val="0063254C"/>
    <w:rsid w:val="006327E7"/>
    <w:rsid w:val="00632E10"/>
    <w:rsid w:val="00632F0F"/>
    <w:rsid w:val="00632F81"/>
    <w:rsid w:val="00633235"/>
    <w:rsid w:val="00633256"/>
    <w:rsid w:val="0063325C"/>
    <w:rsid w:val="0063375A"/>
    <w:rsid w:val="006338DE"/>
    <w:rsid w:val="00633913"/>
    <w:rsid w:val="00633DDB"/>
    <w:rsid w:val="006342C1"/>
    <w:rsid w:val="006343EB"/>
    <w:rsid w:val="00634496"/>
    <w:rsid w:val="0063456E"/>
    <w:rsid w:val="006349D9"/>
    <w:rsid w:val="00634A88"/>
    <w:rsid w:val="00634B62"/>
    <w:rsid w:val="00634C40"/>
    <w:rsid w:val="00634C56"/>
    <w:rsid w:val="00634CA1"/>
    <w:rsid w:val="00634CF3"/>
    <w:rsid w:val="00635069"/>
    <w:rsid w:val="00635149"/>
    <w:rsid w:val="006351F8"/>
    <w:rsid w:val="006351FE"/>
    <w:rsid w:val="00635413"/>
    <w:rsid w:val="006356D5"/>
    <w:rsid w:val="0063576C"/>
    <w:rsid w:val="006359A8"/>
    <w:rsid w:val="006359B3"/>
    <w:rsid w:val="00635D5B"/>
    <w:rsid w:val="00635DDB"/>
    <w:rsid w:val="00635FE4"/>
    <w:rsid w:val="006360A2"/>
    <w:rsid w:val="0063620B"/>
    <w:rsid w:val="0063648D"/>
    <w:rsid w:val="00636560"/>
    <w:rsid w:val="00636FC8"/>
    <w:rsid w:val="006370B3"/>
    <w:rsid w:val="0063773D"/>
    <w:rsid w:val="0063797A"/>
    <w:rsid w:val="00637BA7"/>
    <w:rsid w:val="00637D35"/>
    <w:rsid w:val="00637D56"/>
    <w:rsid w:val="00637DE4"/>
    <w:rsid w:val="00637FA0"/>
    <w:rsid w:val="006402A8"/>
    <w:rsid w:val="006402FD"/>
    <w:rsid w:val="00640561"/>
    <w:rsid w:val="0064057A"/>
    <w:rsid w:val="006405EA"/>
    <w:rsid w:val="00640725"/>
    <w:rsid w:val="00640838"/>
    <w:rsid w:val="00640886"/>
    <w:rsid w:val="00640B24"/>
    <w:rsid w:val="00640B40"/>
    <w:rsid w:val="00640DAC"/>
    <w:rsid w:val="00640E5E"/>
    <w:rsid w:val="00640E9F"/>
    <w:rsid w:val="00640EB2"/>
    <w:rsid w:val="006410F2"/>
    <w:rsid w:val="00641278"/>
    <w:rsid w:val="0064129A"/>
    <w:rsid w:val="006412BC"/>
    <w:rsid w:val="006412C7"/>
    <w:rsid w:val="00641618"/>
    <w:rsid w:val="0064193B"/>
    <w:rsid w:val="00641BE2"/>
    <w:rsid w:val="00641DE9"/>
    <w:rsid w:val="00642186"/>
    <w:rsid w:val="0064278D"/>
    <w:rsid w:val="006428AD"/>
    <w:rsid w:val="00642AA1"/>
    <w:rsid w:val="00642EEC"/>
    <w:rsid w:val="006432CE"/>
    <w:rsid w:val="00643A3D"/>
    <w:rsid w:val="00643E4F"/>
    <w:rsid w:val="00643EE5"/>
    <w:rsid w:val="00643FA0"/>
    <w:rsid w:val="00643FFA"/>
    <w:rsid w:val="006440D7"/>
    <w:rsid w:val="006441EB"/>
    <w:rsid w:val="0064495A"/>
    <w:rsid w:val="00644980"/>
    <w:rsid w:val="0064504D"/>
    <w:rsid w:val="006450D4"/>
    <w:rsid w:val="0064521E"/>
    <w:rsid w:val="0064530D"/>
    <w:rsid w:val="00645317"/>
    <w:rsid w:val="00645372"/>
    <w:rsid w:val="00645445"/>
    <w:rsid w:val="0064566F"/>
    <w:rsid w:val="00645CA3"/>
    <w:rsid w:val="00645D48"/>
    <w:rsid w:val="00645DA8"/>
    <w:rsid w:val="00646105"/>
    <w:rsid w:val="006465FC"/>
    <w:rsid w:val="00646696"/>
    <w:rsid w:val="006468A8"/>
    <w:rsid w:val="00646907"/>
    <w:rsid w:val="006469C3"/>
    <w:rsid w:val="00646B1C"/>
    <w:rsid w:val="00646B45"/>
    <w:rsid w:val="00646CAA"/>
    <w:rsid w:val="00646D93"/>
    <w:rsid w:val="00646DAF"/>
    <w:rsid w:val="00646F22"/>
    <w:rsid w:val="006470F3"/>
    <w:rsid w:val="006472ED"/>
    <w:rsid w:val="00647606"/>
    <w:rsid w:val="00647C8E"/>
    <w:rsid w:val="00647E9F"/>
    <w:rsid w:val="00647EE4"/>
    <w:rsid w:val="00647F00"/>
    <w:rsid w:val="0065025C"/>
    <w:rsid w:val="00650355"/>
    <w:rsid w:val="006503B1"/>
    <w:rsid w:val="00650558"/>
    <w:rsid w:val="00650985"/>
    <w:rsid w:val="00650B9D"/>
    <w:rsid w:val="00651095"/>
    <w:rsid w:val="006512D6"/>
    <w:rsid w:val="006512DA"/>
    <w:rsid w:val="0065176B"/>
    <w:rsid w:val="00651921"/>
    <w:rsid w:val="006522B0"/>
    <w:rsid w:val="00652407"/>
    <w:rsid w:val="0065240D"/>
    <w:rsid w:val="006524DE"/>
    <w:rsid w:val="006524F6"/>
    <w:rsid w:val="0065250B"/>
    <w:rsid w:val="00652AE2"/>
    <w:rsid w:val="00652BA1"/>
    <w:rsid w:val="00652C61"/>
    <w:rsid w:val="00652D7A"/>
    <w:rsid w:val="00652DD1"/>
    <w:rsid w:val="00653264"/>
    <w:rsid w:val="0065329D"/>
    <w:rsid w:val="006535AF"/>
    <w:rsid w:val="006536B5"/>
    <w:rsid w:val="006536F4"/>
    <w:rsid w:val="0065390C"/>
    <w:rsid w:val="0065397B"/>
    <w:rsid w:val="00653ADA"/>
    <w:rsid w:val="00653D19"/>
    <w:rsid w:val="00653D1D"/>
    <w:rsid w:val="00653E87"/>
    <w:rsid w:val="00653F85"/>
    <w:rsid w:val="00654159"/>
    <w:rsid w:val="0065428B"/>
    <w:rsid w:val="006543C1"/>
    <w:rsid w:val="00654BAF"/>
    <w:rsid w:val="00654EB8"/>
    <w:rsid w:val="00654F62"/>
    <w:rsid w:val="0065502F"/>
    <w:rsid w:val="0065549E"/>
    <w:rsid w:val="006555D4"/>
    <w:rsid w:val="006559CF"/>
    <w:rsid w:val="00655BB9"/>
    <w:rsid w:val="00655BCD"/>
    <w:rsid w:val="00655DF7"/>
    <w:rsid w:val="00655FFD"/>
    <w:rsid w:val="006565B5"/>
    <w:rsid w:val="006565C2"/>
    <w:rsid w:val="00656688"/>
    <w:rsid w:val="00656B69"/>
    <w:rsid w:val="00656CCC"/>
    <w:rsid w:val="00657007"/>
    <w:rsid w:val="006575AE"/>
    <w:rsid w:val="00657829"/>
    <w:rsid w:val="00657A59"/>
    <w:rsid w:val="00657A8B"/>
    <w:rsid w:val="00657BBF"/>
    <w:rsid w:val="00657CDE"/>
    <w:rsid w:val="00660124"/>
    <w:rsid w:val="0066012E"/>
    <w:rsid w:val="006603F4"/>
    <w:rsid w:val="00660574"/>
    <w:rsid w:val="00660594"/>
    <w:rsid w:val="006605D7"/>
    <w:rsid w:val="006606EE"/>
    <w:rsid w:val="0066078A"/>
    <w:rsid w:val="00660A8F"/>
    <w:rsid w:val="00660ADD"/>
    <w:rsid w:val="00660BDF"/>
    <w:rsid w:val="00660C5A"/>
    <w:rsid w:val="00660DF0"/>
    <w:rsid w:val="00660E6F"/>
    <w:rsid w:val="00660F67"/>
    <w:rsid w:val="00660FA8"/>
    <w:rsid w:val="00660FC9"/>
    <w:rsid w:val="006615DE"/>
    <w:rsid w:val="0066174E"/>
    <w:rsid w:val="006619D0"/>
    <w:rsid w:val="00661C1D"/>
    <w:rsid w:val="00661CB2"/>
    <w:rsid w:val="00661E7F"/>
    <w:rsid w:val="00661FA1"/>
    <w:rsid w:val="00662190"/>
    <w:rsid w:val="00662B24"/>
    <w:rsid w:val="00662D25"/>
    <w:rsid w:val="00662DAD"/>
    <w:rsid w:val="00662DBC"/>
    <w:rsid w:val="00662DC5"/>
    <w:rsid w:val="00662F64"/>
    <w:rsid w:val="0066306F"/>
    <w:rsid w:val="006630E3"/>
    <w:rsid w:val="006630F9"/>
    <w:rsid w:val="00663340"/>
    <w:rsid w:val="0066362C"/>
    <w:rsid w:val="00663632"/>
    <w:rsid w:val="00663865"/>
    <w:rsid w:val="006638B2"/>
    <w:rsid w:val="00663FA0"/>
    <w:rsid w:val="006642C9"/>
    <w:rsid w:val="0066464C"/>
    <w:rsid w:val="0066480F"/>
    <w:rsid w:val="00664B15"/>
    <w:rsid w:val="00664C00"/>
    <w:rsid w:val="00664D84"/>
    <w:rsid w:val="00664D98"/>
    <w:rsid w:val="00665204"/>
    <w:rsid w:val="00665451"/>
    <w:rsid w:val="00665490"/>
    <w:rsid w:val="00665500"/>
    <w:rsid w:val="0066557B"/>
    <w:rsid w:val="00665789"/>
    <w:rsid w:val="006657A0"/>
    <w:rsid w:val="0066592C"/>
    <w:rsid w:val="00665AFC"/>
    <w:rsid w:val="00665BB4"/>
    <w:rsid w:val="00665C94"/>
    <w:rsid w:val="006660C0"/>
    <w:rsid w:val="006660FB"/>
    <w:rsid w:val="006667C0"/>
    <w:rsid w:val="0066684D"/>
    <w:rsid w:val="00666898"/>
    <w:rsid w:val="006668B8"/>
    <w:rsid w:val="006668F8"/>
    <w:rsid w:val="00666DF1"/>
    <w:rsid w:val="00666F4D"/>
    <w:rsid w:val="006674C5"/>
    <w:rsid w:val="0066755F"/>
    <w:rsid w:val="00667684"/>
    <w:rsid w:val="006677B0"/>
    <w:rsid w:val="0066793D"/>
    <w:rsid w:val="00667B0A"/>
    <w:rsid w:val="00667B1F"/>
    <w:rsid w:val="00667D5B"/>
    <w:rsid w:val="0067007A"/>
    <w:rsid w:val="006700AB"/>
    <w:rsid w:val="006705C9"/>
    <w:rsid w:val="00670622"/>
    <w:rsid w:val="00670806"/>
    <w:rsid w:val="0067082A"/>
    <w:rsid w:val="00670B77"/>
    <w:rsid w:val="00670DA5"/>
    <w:rsid w:val="00670DDE"/>
    <w:rsid w:val="0067114C"/>
    <w:rsid w:val="00671316"/>
    <w:rsid w:val="006713D4"/>
    <w:rsid w:val="00671514"/>
    <w:rsid w:val="00671791"/>
    <w:rsid w:val="00671C24"/>
    <w:rsid w:val="00671EF6"/>
    <w:rsid w:val="00671F45"/>
    <w:rsid w:val="0067270E"/>
    <w:rsid w:val="00672917"/>
    <w:rsid w:val="00672D33"/>
    <w:rsid w:val="00672EBE"/>
    <w:rsid w:val="00672F45"/>
    <w:rsid w:val="006730A7"/>
    <w:rsid w:val="006730E7"/>
    <w:rsid w:val="0067353E"/>
    <w:rsid w:val="0067377D"/>
    <w:rsid w:val="006738CA"/>
    <w:rsid w:val="00673984"/>
    <w:rsid w:val="0067398D"/>
    <w:rsid w:val="00674185"/>
    <w:rsid w:val="006741BB"/>
    <w:rsid w:val="006749D5"/>
    <w:rsid w:val="00674A26"/>
    <w:rsid w:val="00674E8C"/>
    <w:rsid w:val="006751B9"/>
    <w:rsid w:val="0067538B"/>
    <w:rsid w:val="006753A2"/>
    <w:rsid w:val="006754E8"/>
    <w:rsid w:val="0067567C"/>
    <w:rsid w:val="00675779"/>
    <w:rsid w:val="00675892"/>
    <w:rsid w:val="006759FF"/>
    <w:rsid w:val="00675A72"/>
    <w:rsid w:val="00675A7B"/>
    <w:rsid w:val="00675D09"/>
    <w:rsid w:val="00675E3C"/>
    <w:rsid w:val="006760F1"/>
    <w:rsid w:val="00676292"/>
    <w:rsid w:val="00676297"/>
    <w:rsid w:val="006764A5"/>
    <w:rsid w:val="0067651A"/>
    <w:rsid w:val="00676583"/>
    <w:rsid w:val="00676669"/>
    <w:rsid w:val="0067688B"/>
    <w:rsid w:val="00676B8F"/>
    <w:rsid w:val="00676F1E"/>
    <w:rsid w:val="00676F20"/>
    <w:rsid w:val="006771FF"/>
    <w:rsid w:val="0067723C"/>
    <w:rsid w:val="0067750A"/>
    <w:rsid w:val="0067753D"/>
    <w:rsid w:val="006775E9"/>
    <w:rsid w:val="00677682"/>
    <w:rsid w:val="0067769D"/>
    <w:rsid w:val="00677850"/>
    <w:rsid w:val="00677853"/>
    <w:rsid w:val="00677D1F"/>
    <w:rsid w:val="00677E06"/>
    <w:rsid w:val="00680329"/>
    <w:rsid w:val="006803BC"/>
    <w:rsid w:val="00680518"/>
    <w:rsid w:val="0068086D"/>
    <w:rsid w:val="00680AC2"/>
    <w:rsid w:val="00680BE1"/>
    <w:rsid w:val="00680C58"/>
    <w:rsid w:val="00680F08"/>
    <w:rsid w:val="0068135F"/>
    <w:rsid w:val="006816AC"/>
    <w:rsid w:val="00681849"/>
    <w:rsid w:val="00681855"/>
    <w:rsid w:val="00681BCE"/>
    <w:rsid w:val="00681BFD"/>
    <w:rsid w:val="00681DBE"/>
    <w:rsid w:val="00681E95"/>
    <w:rsid w:val="00681F50"/>
    <w:rsid w:val="00682088"/>
    <w:rsid w:val="006821D7"/>
    <w:rsid w:val="0068227F"/>
    <w:rsid w:val="006826AC"/>
    <w:rsid w:val="006826DF"/>
    <w:rsid w:val="006827CB"/>
    <w:rsid w:val="006827F5"/>
    <w:rsid w:val="006831BC"/>
    <w:rsid w:val="006833DC"/>
    <w:rsid w:val="006835EE"/>
    <w:rsid w:val="0068399C"/>
    <w:rsid w:val="006839BD"/>
    <w:rsid w:val="00683A26"/>
    <w:rsid w:val="00683EF3"/>
    <w:rsid w:val="00684011"/>
    <w:rsid w:val="006846F2"/>
    <w:rsid w:val="0068475A"/>
    <w:rsid w:val="0068476E"/>
    <w:rsid w:val="00684E76"/>
    <w:rsid w:val="00684FCE"/>
    <w:rsid w:val="00684FEB"/>
    <w:rsid w:val="00685174"/>
    <w:rsid w:val="006854CC"/>
    <w:rsid w:val="006855DF"/>
    <w:rsid w:val="006855E9"/>
    <w:rsid w:val="00685991"/>
    <w:rsid w:val="00685A79"/>
    <w:rsid w:val="00685C48"/>
    <w:rsid w:val="00685C6E"/>
    <w:rsid w:val="00685C71"/>
    <w:rsid w:val="00685D88"/>
    <w:rsid w:val="00685F01"/>
    <w:rsid w:val="006864B7"/>
    <w:rsid w:val="0068680A"/>
    <w:rsid w:val="00686827"/>
    <w:rsid w:val="00686917"/>
    <w:rsid w:val="0068692A"/>
    <w:rsid w:val="00686A1A"/>
    <w:rsid w:val="00686B96"/>
    <w:rsid w:val="00686C16"/>
    <w:rsid w:val="00686E6D"/>
    <w:rsid w:val="00686FE3"/>
    <w:rsid w:val="0068734F"/>
    <w:rsid w:val="0068739D"/>
    <w:rsid w:val="006878EE"/>
    <w:rsid w:val="00687A1C"/>
    <w:rsid w:val="00687AA4"/>
    <w:rsid w:val="00687FCC"/>
    <w:rsid w:val="00690130"/>
    <w:rsid w:val="006901EE"/>
    <w:rsid w:val="0069046A"/>
    <w:rsid w:val="00690501"/>
    <w:rsid w:val="00690716"/>
    <w:rsid w:val="00690B23"/>
    <w:rsid w:val="00690F17"/>
    <w:rsid w:val="00690F4D"/>
    <w:rsid w:val="00691184"/>
    <w:rsid w:val="00691289"/>
    <w:rsid w:val="006914A0"/>
    <w:rsid w:val="0069165F"/>
    <w:rsid w:val="006916DC"/>
    <w:rsid w:val="00691AA9"/>
    <w:rsid w:val="00691BFE"/>
    <w:rsid w:val="00691C59"/>
    <w:rsid w:val="00691DE9"/>
    <w:rsid w:val="00691F12"/>
    <w:rsid w:val="00692098"/>
    <w:rsid w:val="00692107"/>
    <w:rsid w:val="006923FB"/>
    <w:rsid w:val="006924EB"/>
    <w:rsid w:val="00692B93"/>
    <w:rsid w:val="00692CCB"/>
    <w:rsid w:val="0069332D"/>
    <w:rsid w:val="006933EE"/>
    <w:rsid w:val="00693679"/>
    <w:rsid w:val="00693780"/>
    <w:rsid w:val="006938C0"/>
    <w:rsid w:val="00693C27"/>
    <w:rsid w:val="00693D8B"/>
    <w:rsid w:val="006940BA"/>
    <w:rsid w:val="006943EC"/>
    <w:rsid w:val="006944D8"/>
    <w:rsid w:val="00694545"/>
    <w:rsid w:val="00694843"/>
    <w:rsid w:val="00694977"/>
    <w:rsid w:val="00694B0D"/>
    <w:rsid w:val="00694DEA"/>
    <w:rsid w:val="00694DED"/>
    <w:rsid w:val="00694F1A"/>
    <w:rsid w:val="00694FF0"/>
    <w:rsid w:val="00695016"/>
    <w:rsid w:val="00695156"/>
    <w:rsid w:val="00695183"/>
    <w:rsid w:val="0069521F"/>
    <w:rsid w:val="006953A4"/>
    <w:rsid w:val="006954A4"/>
    <w:rsid w:val="00695812"/>
    <w:rsid w:val="00695F34"/>
    <w:rsid w:val="00695F64"/>
    <w:rsid w:val="006965FA"/>
    <w:rsid w:val="006967BD"/>
    <w:rsid w:val="00696941"/>
    <w:rsid w:val="00696A23"/>
    <w:rsid w:val="00696B2F"/>
    <w:rsid w:val="00696B3B"/>
    <w:rsid w:val="006970EF"/>
    <w:rsid w:val="00697907"/>
    <w:rsid w:val="006979D6"/>
    <w:rsid w:val="00697CEB"/>
    <w:rsid w:val="00697CFF"/>
    <w:rsid w:val="006A03A2"/>
    <w:rsid w:val="006A03FF"/>
    <w:rsid w:val="006A043A"/>
    <w:rsid w:val="006A079C"/>
    <w:rsid w:val="006A0A0A"/>
    <w:rsid w:val="006A0A27"/>
    <w:rsid w:val="006A0B1B"/>
    <w:rsid w:val="006A0C7E"/>
    <w:rsid w:val="006A0C84"/>
    <w:rsid w:val="006A0F85"/>
    <w:rsid w:val="006A13AF"/>
    <w:rsid w:val="006A154B"/>
    <w:rsid w:val="006A1A40"/>
    <w:rsid w:val="006A1B70"/>
    <w:rsid w:val="006A1E01"/>
    <w:rsid w:val="006A1E42"/>
    <w:rsid w:val="006A1F24"/>
    <w:rsid w:val="006A209F"/>
    <w:rsid w:val="006A20E1"/>
    <w:rsid w:val="006A20E3"/>
    <w:rsid w:val="006A20FE"/>
    <w:rsid w:val="006A2113"/>
    <w:rsid w:val="006A2841"/>
    <w:rsid w:val="006A2844"/>
    <w:rsid w:val="006A29A6"/>
    <w:rsid w:val="006A2B7E"/>
    <w:rsid w:val="006A2BD9"/>
    <w:rsid w:val="006A2C43"/>
    <w:rsid w:val="006A2CD7"/>
    <w:rsid w:val="006A2D58"/>
    <w:rsid w:val="006A2E3C"/>
    <w:rsid w:val="006A2F2C"/>
    <w:rsid w:val="006A2F80"/>
    <w:rsid w:val="006A30CA"/>
    <w:rsid w:val="006A3190"/>
    <w:rsid w:val="006A32D8"/>
    <w:rsid w:val="006A33B0"/>
    <w:rsid w:val="006A368D"/>
    <w:rsid w:val="006A36E6"/>
    <w:rsid w:val="006A3C2E"/>
    <w:rsid w:val="006A40D5"/>
    <w:rsid w:val="006A41A5"/>
    <w:rsid w:val="006A436A"/>
    <w:rsid w:val="006A459B"/>
    <w:rsid w:val="006A47BF"/>
    <w:rsid w:val="006A49BD"/>
    <w:rsid w:val="006A4AE5"/>
    <w:rsid w:val="006A4C63"/>
    <w:rsid w:val="006A4D21"/>
    <w:rsid w:val="006A4D93"/>
    <w:rsid w:val="006A4EBF"/>
    <w:rsid w:val="006A5251"/>
    <w:rsid w:val="006A52A8"/>
    <w:rsid w:val="006A52D3"/>
    <w:rsid w:val="006A5327"/>
    <w:rsid w:val="006A5435"/>
    <w:rsid w:val="006A54EF"/>
    <w:rsid w:val="006A5500"/>
    <w:rsid w:val="006A55FB"/>
    <w:rsid w:val="006A56D4"/>
    <w:rsid w:val="006A58D2"/>
    <w:rsid w:val="006A599F"/>
    <w:rsid w:val="006A5AC9"/>
    <w:rsid w:val="006A5C09"/>
    <w:rsid w:val="006A5D0D"/>
    <w:rsid w:val="006A5DE0"/>
    <w:rsid w:val="006A5E8E"/>
    <w:rsid w:val="006A631F"/>
    <w:rsid w:val="006A6463"/>
    <w:rsid w:val="006A65C0"/>
    <w:rsid w:val="006A67FA"/>
    <w:rsid w:val="006A6936"/>
    <w:rsid w:val="006A6B90"/>
    <w:rsid w:val="006A6CDC"/>
    <w:rsid w:val="006A6EEC"/>
    <w:rsid w:val="006A70C3"/>
    <w:rsid w:val="006A717D"/>
    <w:rsid w:val="006A745F"/>
    <w:rsid w:val="006A74E7"/>
    <w:rsid w:val="006A7590"/>
    <w:rsid w:val="006A7920"/>
    <w:rsid w:val="006B00FF"/>
    <w:rsid w:val="006B01B4"/>
    <w:rsid w:val="006B048C"/>
    <w:rsid w:val="006B057D"/>
    <w:rsid w:val="006B0AA3"/>
    <w:rsid w:val="006B0B6B"/>
    <w:rsid w:val="006B0F77"/>
    <w:rsid w:val="006B1322"/>
    <w:rsid w:val="006B14A9"/>
    <w:rsid w:val="006B1707"/>
    <w:rsid w:val="006B19D5"/>
    <w:rsid w:val="006B1BE5"/>
    <w:rsid w:val="006B1D07"/>
    <w:rsid w:val="006B1D2C"/>
    <w:rsid w:val="006B1F72"/>
    <w:rsid w:val="006B22A6"/>
    <w:rsid w:val="006B2448"/>
    <w:rsid w:val="006B2506"/>
    <w:rsid w:val="006B2566"/>
    <w:rsid w:val="006B25A3"/>
    <w:rsid w:val="006B2727"/>
    <w:rsid w:val="006B2873"/>
    <w:rsid w:val="006B294C"/>
    <w:rsid w:val="006B294E"/>
    <w:rsid w:val="006B2A22"/>
    <w:rsid w:val="006B2A33"/>
    <w:rsid w:val="006B2D7F"/>
    <w:rsid w:val="006B2ED5"/>
    <w:rsid w:val="006B3331"/>
    <w:rsid w:val="006B3439"/>
    <w:rsid w:val="006B378A"/>
    <w:rsid w:val="006B3946"/>
    <w:rsid w:val="006B3CA2"/>
    <w:rsid w:val="006B42B0"/>
    <w:rsid w:val="006B4425"/>
    <w:rsid w:val="006B4668"/>
    <w:rsid w:val="006B4854"/>
    <w:rsid w:val="006B49CD"/>
    <w:rsid w:val="006B4BDA"/>
    <w:rsid w:val="006B4E23"/>
    <w:rsid w:val="006B5155"/>
    <w:rsid w:val="006B5382"/>
    <w:rsid w:val="006B5622"/>
    <w:rsid w:val="006B563D"/>
    <w:rsid w:val="006B56A4"/>
    <w:rsid w:val="006B5BE4"/>
    <w:rsid w:val="006B5C11"/>
    <w:rsid w:val="006B61B8"/>
    <w:rsid w:val="006B629B"/>
    <w:rsid w:val="006B6622"/>
    <w:rsid w:val="006B6661"/>
    <w:rsid w:val="006B70C7"/>
    <w:rsid w:val="006B7228"/>
    <w:rsid w:val="006B7254"/>
    <w:rsid w:val="006B7350"/>
    <w:rsid w:val="006B75BE"/>
    <w:rsid w:val="006B774A"/>
    <w:rsid w:val="006B7B6F"/>
    <w:rsid w:val="006B7CA2"/>
    <w:rsid w:val="006B7D7E"/>
    <w:rsid w:val="006B7EC6"/>
    <w:rsid w:val="006B7FEE"/>
    <w:rsid w:val="006C04A1"/>
    <w:rsid w:val="006C0502"/>
    <w:rsid w:val="006C05C1"/>
    <w:rsid w:val="006C087B"/>
    <w:rsid w:val="006C0BF2"/>
    <w:rsid w:val="006C0CB2"/>
    <w:rsid w:val="006C0E81"/>
    <w:rsid w:val="006C106D"/>
    <w:rsid w:val="006C1162"/>
    <w:rsid w:val="006C17B9"/>
    <w:rsid w:val="006C18A5"/>
    <w:rsid w:val="006C194E"/>
    <w:rsid w:val="006C1B06"/>
    <w:rsid w:val="006C201D"/>
    <w:rsid w:val="006C2114"/>
    <w:rsid w:val="006C21FD"/>
    <w:rsid w:val="006C240A"/>
    <w:rsid w:val="006C25A0"/>
    <w:rsid w:val="006C2697"/>
    <w:rsid w:val="006C26A6"/>
    <w:rsid w:val="006C26CE"/>
    <w:rsid w:val="006C2729"/>
    <w:rsid w:val="006C2839"/>
    <w:rsid w:val="006C2848"/>
    <w:rsid w:val="006C29CE"/>
    <w:rsid w:val="006C2F14"/>
    <w:rsid w:val="006C2F6F"/>
    <w:rsid w:val="006C325C"/>
    <w:rsid w:val="006C3448"/>
    <w:rsid w:val="006C3494"/>
    <w:rsid w:val="006C351D"/>
    <w:rsid w:val="006C358A"/>
    <w:rsid w:val="006C365F"/>
    <w:rsid w:val="006C36CA"/>
    <w:rsid w:val="006C3786"/>
    <w:rsid w:val="006C38F4"/>
    <w:rsid w:val="006C3A14"/>
    <w:rsid w:val="006C3CA4"/>
    <w:rsid w:val="006C3CA9"/>
    <w:rsid w:val="006C3E16"/>
    <w:rsid w:val="006C4205"/>
    <w:rsid w:val="006C441A"/>
    <w:rsid w:val="006C484F"/>
    <w:rsid w:val="006C485A"/>
    <w:rsid w:val="006C48E2"/>
    <w:rsid w:val="006C4AA2"/>
    <w:rsid w:val="006C4CAF"/>
    <w:rsid w:val="006C4D38"/>
    <w:rsid w:val="006C4DC9"/>
    <w:rsid w:val="006C4E21"/>
    <w:rsid w:val="006C4E64"/>
    <w:rsid w:val="006C53A6"/>
    <w:rsid w:val="006C5AE1"/>
    <w:rsid w:val="006C5C9C"/>
    <w:rsid w:val="006C5EDA"/>
    <w:rsid w:val="006C5F3F"/>
    <w:rsid w:val="006C5F4B"/>
    <w:rsid w:val="006C5FEE"/>
    <w:rsid w:val="006C611D"/>
    <w:rsid w:val="006C6193"/>
    <w:rsid w:val="006C61AF"/>
    <w:rsid w:val="006C622A"/>
    <w:rsid w:val="006C6AD7"/>
    <w:rsid w:val="006C6AF3"/>
    <w:rsid w:val="006C6EDE"/>
    <w:rsid w:val="006C6EE3"/>
    <w:rsid w:val="006C727D"/>
    <w:rsid w:val="006C7444"/>
    <w:rsid w:val="006C7557"/>
    <w:rsid w:val="006C76C7"/>
    <w:rsid w:val="006C76EE"/>
    <w:rsid w:val="006C77BE"/>
    <w:rsid w:val="006C788F"/>
    <w:rsid w:val="006C794C"/>
    <w:rsid w:val="006C7BCF"/>
    <w:rsid w:val="006C7CDC"/>
    <w:rsid w:val="006C7EBC"/>
    <w:rsid w:val="006C7FCC"/>
    <w:rsid w:val="006D00FF"/>
    <w:rsid w:val="006D014B"/>
    <w:rsid w:val="006D01B9"/>
    <w:rsid w:val="006D097F"/>
    <w:rsid w:val="006D0ABF"/>
    <w:rsid w:val="006D0C2F"/>
    <w:rsid w:val="006D0CDB"/>
    <w:rsid w:val="006D139A"/>
    <w:rsid w:val="006D13C1"/>
    <w:rsid w:val="006D1481"/>
    <w:rsid w:val="006D1542"/>
    <w:rsid w:val="006D181A"/>
    <w:rsid w:val="006D1C88"/>
    <w:rsid w:val="006D1D1F"/>
    <w:rsid w:val="006D1DC5"/>
    <w:rsid w:val="006D1F65"/>
    <w:rsid w:val="006D20F5"/>
    <w:rsid w:val="006D2496"/>
    <w:rsid w:val="006D26D8"/>
    <w:rsid w:val="006D2858"/>
    <w:rsid w:val="006D2A3E"/>
    <w:rsid w:val="006D2C65"/>
    <w:rsid w:val="006D2DD9"/>
    <w:rsid w:val="006D2E4F"/>
    <w:rsid w:val="006D32BB"/>
    <w:rsid w:val="006D3490"/>
    <w:rsid w:val="006D36B1"/>
    <w:rsid w:val="006D3735"/>
    <w:rsid w:val="006D3945"/>
    <w:rsid w:val="006D3C04"/>
    <w:rsid w:val="006D3C9F"/>
    <w:rsid w:val="006D3D30"/>
    <w:rsid w:val="006D41A8"/>
    <w:rsid w:val="006D4407"/>
    <w:rsid w:val="006D4892"/>
    <w:rsid w:val="006D48AA"/>
    <w:rsid w:val="006D5165"/>
    <w:rsid w:val="006D51D9"/>
    <w:rsid w:val="006D5686"/>
    <w:rsid w:val="006D58EE"/>
    <w:rsid w:val="006D5992"/>
    <w:rsid w:val="006D5B99"/>
    <w:rsid w:val="006D5BB6"/>
    <w:rsid w:val="006D5C1E"/>
    <w:rsid w:val="006D5CBE"/>
    <w:rsid w:val="006D5DF0"/>
    <w:rsid w:val="006D62A4"/>
    <w:rsid w:val="006D633A"/>
    <w:rsid w:val="006D6759"/>
    <w:rsid w:val="006D67D8"/>
    <w:rsid w:val="006D6807"/>
    <w:rsid w:val="006D6ABF"/>
    <w:rsid w:val="006D6AE3"/>
    <w:rsid w:val="006D6C63"/>
    <w:rsid w:val="006D70AE"/>
    <w:rsid w:val="006D72E2"/>
    <w:rsid w:val="006D734A"/>
    <w:rsid w:val="006D736C"/>
    <w:rsid w:val="006D73F6"/>
    <w:rsid w:val="006D7493"/>
    <w:rsid w:val="006D750F"/>
    <w:rsid w:val="006D78D6"/>
    <w:rsid w:val="006D7BD8"/>
    <w:rsid w:val="006D7C02"/>
    <w:rsid w:val="006E0351"/>
    <w:rsid w:val="006E040F"/>
    <w:rsid w:val="006E0977"/>
    <w:rsid w:val="006E09F2"/>
    <w:rsid w:val="006E0AB3"/>
    <w:rsid w:val="006E0B87"/>
    <w:rsid w:val="006E0BA8"/>
    <w:rsid w:val="006E0CFA"/>
    <w:rsid w:val="006E0CFF"/>
    <w:rsid w:val="006E0FE0"/>
    <w:rsid w:val="006E1000"/>
    <w:rsid w:val="006E104E"/>
    <w:rsid w:val="006E122F"/>
    <w:rsid w:val="006E145E"/>
    <w:rsid w:val="006E1570"/>
    <w:rsid w:val="006E168D"/>
    <w:rsid w:val="006E188E"/>
    <w:rsid w:val="006E1A41"/>
    <w:rsid w:val="006E2228"/>
    <w:rsid w:val="006E226A"/>
    <w:rsid w:val="006E2272"/>
    <w:rsid w:val="006E2573"/>
    <w:rsid w:val="006E27A3"/>
    <w:rsid w:val="006E283A"/>
    <w:rsid w:val="006E2A28"/>
    <w:rsid w:val="006E2CB8"/>
    <w:rsid w:val="006E2EC5"/>
    <w:rsid w:val="006E325C"/>
    <w:rsid w:val="006E33CE"/>
    <w:rsid w:val="006E342E"/>
    <w:rsid w:val="006E38B5"/>
    <w:rsid w:val="006E38E8"/>
    <w:rsid w:val="006E3A3A"/>
    <w:rsid w:val="006E3D12"/>
    <w:rsid w:val="006E41E7"/>
    <w:rsid w:val="006E4466"/>
    <w:rsid w:val="006E4536"/>
    <w:rsid w:val="006E4DD4"/>
    <w:rsid w:val="006E4F81"/>
    <w:rsid w:val="006E50CB"/>
    <w:rsid w:val="006E5260"/>
    <w:rsid w:val="006E5271"/>
    <w:rsid w:val="006E52DA"/>
    <w:rsid w:val="006E5563"/>
    <w:rsid w:val="006E5791"/>
    <w:rsid w:val="006E57E3"/>
    <w:rsid w:val="006E5854"/>
    <w:rsid w:val="006E58C4"/>
    <w:rsid w:val="006E591E"/>
    <w:rsid w:val="006E5ACE"/>
    <w:rsid w:val="006E5C6B"/>
    <w:rsid w:val="006E5FA4"/>
    <w:rsid w:val="006E61DD"/>
    <w:rsid w:val="006E6216"/>
    <w:rsid w:val="006E64A4"/>
    <w:rsid w:val="006E64A9"/>
    <w:rsid w:val="006E66F2"/>
    <w:rsid w:val="006E690A"/>
    <w:rsid w:val="006E6D4D"/>
    <w:rsid w:val="006E6FFF"/>
    <w:rsid w:val="006E7271"/>
    <w:rsid w:val="006E7405"/>
    <w:rsid w:val="006E74C9"/>
    <w:rsid w:val="006E7507"/>
    <w:rsid w:val="006E7514"/>
    <w:rsid w:val="006E781C"/>
    <w:rsid w:val="006E79C5"/>
    <w:rsid w:val="006E7A31"/>
    <w:rsid w:val="006E7AC5"/>
    <w:rsid w:val="006E7C3F"/>
    <w:rsid w:val="006E7C45"/>
    <w:rsid w:val="006E7C6E"/>
    <w:rsid w:val="006E7D7C"/>
    <w:rsid w:val="006E7E0F"/>
    <w:rsid w:val="006F020F"/>
    <w:rsid w:val="006F023E"/>
    <w:rsid w:val="006F02E6"/>
    <w:rsid w:val="006F04A0"/>
    <w:rsid w:val="006F0854"/>
    <w:rsid w:val="006F0A02"/>
    <w:rsid w:val="006F0BBC"/>
    <w:rsid w:val="006F0C26"/>
    <w:rsid w:val="006F0D76"/>
    <w:rsid w:val="006F0F7F"/>
    <w:rsid w:val="006F0F98"/>
    <w:rsid w:val="006F1027"/>
    <w:rsid w:val="006F1149"/>
    <w:rsid w:val="006F12E3"/>
    <w:rsid w:val="006F1369"/>
    <w:rsid w:val="006F1466"/>
    <w:rsid w:val="006F1469"/>
    <w:rsid w:val="006F1837"/>
    <w:rsid w:val="006F1CFF"/>
    <w:rsid w:val="006F1EBF"/>
    <w:rsid w:val="006F2022"/>
    <w:rsid w:val="006F25BE"/>
    <w:rsid w:val="006F2691"/>
    <w:rsid w:val="006F2715"/>
    <w:rsid w:val="006F274F"/>
    <w:rsid w:val="006F2834"/>
    <w:rsid w:val="006F2962"/>
    <w:rsid w:val="006F29CC"/>
    <w:rsid w:val="006F2C12"/>
    <w:rsid w:val="006F2CFC"/>
    <w:rsid w:val="006F2EA7"/>
    <w:rsid w:val="006F351C"/>
    <w:rsid w:val="006F35E4"/>
    <w:rsid w:val="006F35F2"/>
    <w:rsid w:val="006F3AAE"/>
    <w:rsid w:val="006F3AEB"/>
    <w:rsid w:val="006F3B60"/>
    <w:rsid w:val="006F4154"/>
    <w:rsid w:val="006F42BB"/>
    <w:rsid w:val="006F4576"/>
    <w:rsid w:val="006F4744"/>
    <w:rsid w:val="006F4ACE"/>
    <w:rsid w:val="006F4B8D"/>
    <w:rsid w:val="006F4E88"/>
    <w:rsid w:val="006F4FF3"/>
    <w:rsid w:val="006F50A3"/>
    <w:rsid w:val="006F5187"/>
    <w:rsid w:val="006F5369"/>
    <w:rsid w:val="006F56C8"/>
    <w:rsid w:val="006F5C11"/>
    <w:rsid w:val="006F5DDF"/>
    <w:rsid w:val="006F5E10"/>
    <w:rsid w:val="006F611A"/>
    <w:rsid w:val="006F658C"/>
    <w:rsid w:val="006F6ACC"/>
    <w:rsid w:val="006F6B3E"/>
    <w:rsid w:val="006F6BC3"/>
    <w:rsid w:val="006F7290"/>
    <w:rsid w:val="006F7901"/>
    <w:rsid w:val="006F7E86"/>
    <w:rsid w:val="00700070"/>
    <w:rsid w:val="0070017B"/>
    <w:rsid w:val="007002B8"/>
    <w:rsid w:val="007003F3"/>
    <w:rsid w:val="00700476"/>
    <w:rsid w:val="0070058E"/>
    <w:rsid w:val="007005EC"/>
    <w:rsid w:val="00700A08"/>
    <w:rsid w:val="00700EF3"/>
    <w:rsid w:val="00700F4E"/>
    <w:rsid w:val="00701170"/>
    <w:rsid w:val="007014DA"/>
    <w:rsid w:val="007014FF"/>
    <w:rsid w:val="00701624"/>
    <w:rsid w:val="00701785"/>
    <w:rsid w:val="007019CA"/>
    <w:rsid w:val="00701BFD"/>
    <w:rsid w:val="00701E66"/>
    <w:rsid w:val="00701FCE"/>
    <w:rsid w:val="0070203F"/>
    <w:rsid w:val="007023F9"/>
    <w:rsid w:val="00702596"/>
    <w:rsid w:val="007026FE"/>
    <w:rsid w:val="007027FC"/>
    <w:rsid w:val="00702919"/>
    <w:rsid w:val="0070299E"/>
    <w:rsid w:val="00702CF3"/>
    <w:rsid w:val="00702EFB"/>
    <w:rsid w:val="00702F06"/>
    <w:rsid w:val="007031C0"/>
    <w:rsid w:val="007034FC"/>
    <w:rsid w:val="0070385E"/>
    <w:rsid w:val="00703997"/>
    <w:rsid w:val="00703B34"/>
    <w:rsid w:val="00704619"/>
    <w:rsid w:val="007046C6"/>
    <w:rsid w:val="00704733"/>
    <w:rsid w:val="00704BBD"/>
    <w:rsid w:val="00705234"/>
    <w:rsid w:val="007054BE"/>
    <w:rsid w:val="00705527"/>
    <w:rsid w:val="00705595"/>
    <w:rsid w:val="007055AD"/>
    <w:rsid w:val="007056CD"/>
    <w:rsid w:val="00705A54"/>
    <w:rsid w:val="00705AD6"/>
    <w:rsid w:val="00705D3A"/>
    <w:rsid w:val="00706448"/>
    <w:rsid w:val="00706502"/>
    <w:rsid w:val="00706D40"/>
    <w:rsid w:val="00706D86"/>
    <w:rsid w:val="00706F99"/>
    <w:rsid w:val="007079B7"/>
    <w:rsid w:val="00707BA8"/>
    <w:rsid w:val="00707F3B"/>
    <w:rsid w:val="007100CB"/>
    <w:rsid w:val="00710438"/>
    <w:rsid w:val="0071060A"/>
    <w:rsid w:val="00710740"/>
    <w:rsid w:val="00710A43"/>
    <w:rsid w:val="00710B06"/>
    <w:rsid w:val="00710B47"/>
    <w:rsid w:val="00710DD2"/>
    <w:rsid w:val="00710E9A"/>
    <w:rsid w:val="00710F4A"/>
    <w:rsid w:val="00710F78"/>
    <w:rsid w:val="0071110F"/>
    <w:rsid w:val="007111D7"/>
    <w:rsid w:val="007112D5"/>
    <w:rsid w:val="0071134F"/>
    <w:rsid w:val="007113E9"/>
    <w:rsid w:val="007116C7"/>
    <w:rsid w:val="0071174A"/>
    <w:rsid w:val="007118E6"/>
    <w:rsid w:val="00711DA1"/>
    <w:rsid w:val="00711F3E"/>
    <w:rsid w:val="00711FE3"/>
    <w:rsid w:val="0071200D"/>
    <w:rsid w:val="00712ED6"/>
    <w:rsid w:val="00712F0E"/>
    <w:rsid w:val="00713087"/>
    <w:rsid w:val="007131AC"/>
    <w:rsid w:val="007132BF"/>
    <w:rsid w:val="00713354"/>
    <w:rsid w:val="0071347D"/>
    <w:rsid w:val="00713AA0"/>
    <w:rsid w:val="00713B10"/>
    <w:rsid w:val="00713D46"/>
    <w:rsid w:val="00713E24"/>
    <w:rsid w:val="007141AB"/>
    <w:rsid w:val="0071447E"/>
    <w:rsid w:val="0071465D"/>
    <w:rsid w:val="007147FC"/>
    <w:rsid w:val="007148DF"/>
    <w:rsid w:val="0071511F"/>
    <w:rsid w:val="00715184"/>
    <w:rsid w:val="0071519E"/>
    <w:rsid w:val="007151EC"/>
    <w:rsid w:val="00715730"/>
    <w:rsid w:val="00715C48"/>
    <w:rsid w:val="00715D6B"/>
    <w:rsid w:val="00715DCB"/>
    <w:rsid w:val="00715F75"/>
    <w:rsid w:val="00715FE8"/>
    <w:rsid w:val="00716213"/>
    <w:rsid w:val="0071641D"/>
    <w:rsid w:val="0071642A"/>
    <w:rsid w:val="00716E87"/>
    <w:rsid w:val="00716F1E"/>
    <w:rsid w:val="007170BF"/>
    <w:rsid w:val="0071726F"/>
    <w:rsid w:val="00717343"/>
    <w:rsid w:val="007173CF"/>
    <w:rsid w:val="007179F4"/>
    <w:rsid w:val="00717E86"/>
    <w:rsid w:val="00717F8D"/>
    <w:rsid w:val="00717FB0"/>
    <w:rsid w:val="00720041"/>
    <w:rsid w:val="007200A0"/>
    <w:rsid w:val="0072016A"/>
    <w:rsid w:val="00720481"/>
    <w:rsid w:val="0072056A"/>
    <w:rsid w:val="0072075D"/>
    <w:rsid w:val="007207D1"/>
    <w:rsid w:val="00720BCD"/>
    <w:rsid w:val="00720E5C"/>
    <w:rsid w:val="00720F17"/>
    <w:rsid w:val="007212F0"/>
    <w:rsid w:val="007213CB"/>
    <w:rsid w:val="0072153D"/>
    <w:rsid w:val="0072161F"/>
    <w:rsid w:val="00721639"/>
    <w:rsid w:val="0072184A"/>
    <w:rsid w:val="0072186C"/>
    <w:rsid w:val="007219E6"/>
    <w:rsid w:val="00721B41"/>
    <w:rsid w:val="00721DD4"/>
    <w:rsid w:val="007222FE"/>
    <w:rsid w:val="00722497"/>
    <w:rsid w:val="00722A9C"/>
    <w:rsid w:val="00722B4F"/>
    <w:rsid w:val="00722E7A"/>
    <w:rsid w:val="0072367F"/>
    <w:rsid w:val="00723827"/>
    <w:rsid w:val="007238F2"/>
    <w:rsid w:val="007238F4"/>
    <w:rsid w:val="007239A2"/>
    <w:rsid w:val="00723A43"/>
    <w:rsid w:val="00723B51"/>
    <w:rsid w:val="00723D95"/>
    <w:rsid w:val="00723DAB"/>
    <w:rsid w:val="00723ED7"/>
    <w:rsid w:val="0072405D"/>
    <w:rsid w:val="00724083"/>
    <w:rsid w:val="00724090"/>
    <w:rsid w:val="007244B5"/>
    <w:rsid w:val="00724B90"/>
    <w:rsid w:val="00725368"/>
    <w:rsid w:val="007253CA"/>
    <w:rsid w:val="007258D8"/>
    <w:rsid w:val="007258F0"/>
    <w:rsid w:val="00725CB5"/>
    <w:rsid w:val="00726093"/>
    <w:rsid w:val="0072611E"/>
    <w:rsid w:val="00726234"/>
    <w:rsid w:val="00726451"/>
    <w:rsid w:val="007265ED"/>
    <w:rsid w:val="00726659"/>
    <w:rsid w:val="0072669B"/>
    <w:rsid w:val="00726737"/>
    <w:rsid w:val="007267DC"/>
    <w:rsid w:val="00726B61"/>
    <w:rsid w:val="00726DF8"/>
    <w:rsid w:val="00726ECF"/>
    <w:rsid w:val="00726F11"/>
    <w:rsid w:val="00727188"/>
    <w:rsid w:val="007271FA"/>
    <w:rsid w:val="00727235"/>
    <w:rsid w:val="007274A4"/>
    <w:rsid w:val="00727520"/>
    <w:rsid w:val="00727615"/>
    <w:rsid w:val="0072781C"/>
    <w:rsid w:val="00727D96"/>
    <w:rsid w:val="007300C1"/>
    <w:rsid w:val="007301B7"/>
    <w:rsid w:val="00730245"/>
    <w:rsid w:val="007305F3"/>
    <w:rsid w:val="00730750"/>
    <w:rsid w:val="00730864"/>
    <w:rsid w:val="00730AE7"/>
    <w:rsid w:val="00730B8D"/>
    <w:rsid w:val="00730CC8"/>
    <w:rsid w:val="00730D3E"/>
    <w:rsid w:val="007313B0"/>
    <w:rsid w:val="00731664"/>
    <w:rsid w:val="00731AC6"/>
    <w:rsid w:val="00731C61"/>
    <w:rsid w:val="00731C90"/>
    <w:rsid w:val="00731D26"/>
    <w:rsid w:val="00731D8C"/>
    <w:rsid w:val="00731DA8"/>
    <w:rsid w:val="00731EBE"/>
    <w:rsid w:val="007323B3"/>
    <w:rsid w:val="00732536"/>
    <w:rsid w:val="00732938"/>
    <w:rsid w:val="007329AF"/>
    <w:rsid w:val="00732C45"/>
    <w:rsid w:val="00732FCA"/>
    <w:rsid w:val="007333AE"/>
    <w:rsid w:val="007333C0"/>
    <w:rsid w:val="007334CB"/>
    <w:rsid w:val="007334ED"/>
    <w:rsid w:val="007336BF"/>
    <w:rsid w:val="0073394A"/>
    <w:rsid w:val="00733DFE"/>
    <w:rsid w:val="00733E53"/>
    <w:rsid w:val="00733E64"/>
    <w:rsid w:val="0073403A"/>
    <w:rsid w:val="00734258"/>
    <w:rsid w:val="007344F0"/>
    <w:rsid w:val="0073450C"/>
    <w:rsid w:val="0073458A"/>
    <w:rsid w:val="007345BD"/>
    <w:rsid w:val="007346C4"/>
    <w:rsid w:val="007346F9"/>
    <w:rsid w:val="007348C3"/>
    <w:rsid w:val="00734A23"/>
    <w:rsid w:val="00734DC9"/>
    <w:rsid w:val="007352A4"/>
    <w:rsid w:val="007353DA"/>
    <w:rsid w:val="00735504"/>
    <w:rsid w:val="007357EF"/>
    <w:rsid w:val="007358B9"/>
    <w:rsid w:val="007358C4"/>
    <w:rsid w:val="00736006"/>
    <w:rsid w:val="00736174"/>
    <w:rsid w:val="00736536"/>
    <w:rsid w:val="0073656C"/>
    <w:rsid w:val="007365EE"/>
    <w:rsid w:val="00736779"/>
    <w:rsid w:val="007368E8"/>
    <w:rsid w:val="007369B6"/>
    <w:rsid w:val="00736EC5"/>
    <w:rsid w:val="0073713D"/>
    <w:rsid w:val="00737167"/>
    <w:rsid w:val="007371A9"/>
    <w:rsid w:val="0073730A"/>
    <w:rsid w:val="00737797"/>
    <w:rsid w:val="00737862"/>
    <w:rsid w:val="007378BD"/>
    <w:rsid w:val="00737968"/>
    <w:rsid w:val="007379AE"/>
    <w:rsid w:val="00737AED"/>
    <w:rsid w:val="00737DD1"/>
    <w:rsid w:val="00737FA3"/>
    <w:rsid w:val="00737FE7"/>
    <w:rsid w:val="00740FCD"/>
    <w:rsid w:val="0074111E"/>
    <w:rsid w:val="007415E7"/>
    <w:rsid w:val="00741888"/>
    <w:rsid w:val="00741997"/>
    <w:rsid w:val="00741D5D"/>
    <w:rsid w:val="00741DAB"/>
    <w:rsid w:val="00741DBD"/>
    <w:rsid w:val="00741F08"/>
    <w:rsid w:val="00742107"/>
    <w:rsid w:val="007421D5"/>
    <w:rsid w:val="0074257F"/>
    <w:rsid w:val="007425E5"/>
    <w:rsid w:val="007426E6"/>
    <w:rsid w:val="0074285C"/>
    <w:rsid w:val="00742AF1"/>
    <w:rsid w:val="00742FE9"/>
    <w:rsid w:val="00743282"/>
    <w:rsid w:val="00743D98"/>
    <w:rsid w:val="0074474A"/>
    <w:rsid w:val="00744AAB"/>
    <w:rsid w:val="00744BDC"/>
    <w:rsid w:val="00744BEA"/>
    <w:rsid w:val="00744DC1"/>
    <w:rsid w:val="00745089"/>
    <w:rsid w:val="00745175"/>
    <w:rsid w:val="0074535E"/>
    <w:rsid w:val="007453BB"/>
    <w:rsid w:val="007456E1"/>
    <w:rsid w:val="00745C1D"/>
    <w:rsid w:val="0074610C"/>
    <w:rsid w:val="00746156"/>
    <w:rsid w:val="0074630D"/>
    <w:rsid w:val="00746568"/>
    <w:rsid w:val="007469DA"/>
    <w:rsid w:val="00746B77"/>
    <w:rsid w:val="00746BD2"/>
    <w:rsid w:val="00746CDB"/>
    <w:rsid w:val="00747160"/>
    <w:rsid w:val="00747559"/>
    <w:rsid w:val="007478A3"/>
    <w:rsid w:val="00747D13"/>
    <w:rsid w:val="00747D3E"/>
    <w:rsid w:val="00747F3A"/>
    <w:rsid w:val="007500A0"/>
    <w:rsid w:val="0075018F"/>
    <w:rsid w:val="00750598"/>
    <w:rsid w:val="0075075A"/>
    <w:rsid w:val="00750938"/>
    <w:rsid w:val="00750999"/>
    <w:rsid w:val="00750B81"/>
    <w:rsid w:val="00750BB5"/>
    <w:rsid w:val="007510E6"/>
    <w:rsid w:val="00751120"/>
    <w:rsid w:val="00751129"/>
    <w:rsid w:val="007513D5"/>
    <w:rsid w:val="007515A3"/>
    <w:rsid w:val="007517A8"/>
    <w:rsid w:val="007518ED"/>
    <w:rsid w:val="00751988"/>
    <w:rsid w:val="00751AEB"/>
    <w:rsid w:val="00751F1D"/>
    <w:rsid w:val="00752294"/>
    <w:rsid w:val="00752EDB"/>
    <w:rsid w:val="00753140"/>
    <w:rsid w:val="00753206"/>
    <w:rsid w:val="00753291"/>
    <w:rsid w:val="00753363"/>
    <w:rsid w:val="00753986"/>
    <w:rsid w:val="00753C4C"/>
    <w:rsid w:val="00753CDC"/>
    <w:rsid w:val="00753E96"/>
    <w:rsid w:val="007544C6"/>
    <w:rsid w:val="007548FF"/>
    <w:rsid w:val="007550C9"/>
    <w:rsid w:val="007559CC"/>
    <w:rsid w:val="00755C19"/>
    <w:rsid w:val="007560D9"/>
    <w:rsid w:val="007561D6"/>
    <w:rsid w:val="00756252"/>
    <w:rsid w:val="007563B2"/>
    <w:rsid w:val="00756596"/>
    <w:rsid w:val="00756737"/>
    <w:rsid w:val="0075696F"/>
    <w:rsid w:val="007569E7"/>
    <w:rsid w:val="00756ABA"/>
    <w:rsid w:val="00756AFD"/>
    <w:rsid w:val="00756B5F"/>
    <w:rsid w:val="00756C41"/>
    <w:rsid w:val="00756D7C"/>
    <w:rsid w:val="00757090"/>
    <w:rsid w:val="007572DA"/>
    <w:rsid w:val="007577B6"/>
    <w:rsid w:val="0075790C"/>
    <w:rsid w:val="00757A61"/>
    <w:rsid w:val="00757AAC"/>
    <w:rsid w:val="00757BF6"/>
    <w:rsid w:val="0076001A"/>
    <w:rsid w:val="00760069"/>
    <w:rsid w:val="0076074E"/>
    <w:rsid w:val="007607B1"/>
    <w:rsid w:val="00760AC6"/>
    <w:rsid w:val="00760B25"/>
    <w:rsid w:val="00760CB8"/>
    <w:rsid w:val="00760FF6"/>
    <w:rsid w:val="00761391"/>
    <w:rsid w:val="0076144C"/>
    <w:rsid w:val="007615D5"/>
    <w:rsid w:val="00761789"/>
    <w:rsid w:val="00761843"/>
    <w:rsid w:val="007618DC"/>
    <w:rsid w:val="00761987"/>
    <w:rsid w:val="00761D15"/>
    <w:rsid w:val="00761E64"/>
    <w:rsid w:val="00761EBA"/>
    <w:rsid w:val="0076222F"/>
    <w:rsid w:val="007622B3"/>
    <w:rsid w:val="007622C9"/>
    <w:rsid w:val="007623C5"/>
    <w:rsid w:val="007625AF"/>
    <w:rsid w:val="00762626"/>
    <w:rsid w:val="00762741"/>
    <w:rsid w:val="00762934"/>
    <w:rsid w:val="00762993"/>
    <w:rsid w:val="00762BAC"/>
    <w:rsid w:val="00763050"/>
    <w:rsid w:val="007630A2"/>
    <w:rsid w:val="007634D6"/>
    <w:rsid w:val="007634E5"/>
    <w:rsid w:val="0076352E"/>
    <w:rsid w:val="007638E7"/>
    <w:rsid w:val="00763AEB"/>
    <w:rsid w:val="007642AC"/>
    <w:rsid w:val="0076430A"/>
    <w:rsid w:val="0076451B"/>
    <w:rsid w:val="007649A6"/>
    <w:rsid w:val="00764CE2"/>
    <w:rsid w:val="00764FB5"/>
    <w:rsid w:val="007651D2"/>
    <w:rsid w:val="00765657"/>
    <w:rsid w:val="0076569C"/>
    <w:rsid w:val="007657A0"/>
    <w:rsid w:val="00765A28"/>
    <w:rsid w:val="00765F07"/>
    <w:rsid w:val="00765F9A"/>
    <w:rsid w:val="00766066"/>
    <w:rsid w:val="007660A9"/>
    <w:rsid w:val="007661AA"/>
    <w:rsid w:val="00766223"/>
    <w:rsid w:val="007663A6"/>
    <w:rsid w:val="007663B0"/>
    <w:rsid w:val="00766438"/>
    <w:rsid w:val="00766830"/>
    <w:rsid w:val="0076698A"/>
    <w:rsid w:val="00766F7C"/>
    <w:rsid w:val="007673BB"/>
    <w:rsid w:val="00767520"/>
    <w:rsid w:val="007679D1"/>
    <w:rsid w:val="00767A7B"/>
    <w:rsid w:val="00767B9D"/>
    <w:rsid w:val="00767C54"/>
    <w:rsid w:val="00767C8F"/>
    <w:rsid w:val="00767D7A"/>
    <w:rsid w:val="00767D8D"/>
    <w:rsid w:val="00767DCB"/>
    <w:rsid w:val="00770155"/>
    <w:rsid w:val="007704BE"/>
    <w:rsid w:val="0077058D"/>
    <w:rsid w:val="0077072F"/>
    <w:rsid w:val="0077088E"/>
    <w:rsid w:val="00770BDA"/>
    <w:rsid w:val="00770DB4"/>
    <w:rsid w:val="00770E04"/>
    <w:rsid w:val="00770E4F"/>
    <w:rsid w:val="00771060"/>
    <w:rsid w:val="00771475"/>
    <w:rsid w:val="00771960"/>
    <w:rsid w:val="00771AAB"/>
    <w:rsid w:val="00771B21"/>
    <w:rsid w:val="00771B99"/>
    <w:rsid w:val="00771D82"/>
    <w:rsid w:val="00771DB9"/>
    <w:rsid w:val="007725C7"/>
    <w:rsid w:val="0077294B"/>
    <w:rsid w:val="00772B6B"/>
    <w:rsid w:val="00772C87"/>
    <w:rsid w:val="00772D1B"/>
    <w:rsid w:val="007732CF"/>
    <w:rsid w:val="007737FF"/>
    <w:rsid w:val="007738F1"/>
    <w:rsid w:val="007740E1"/>
    <w:rsid w:val="00774139"/>
    <w:rsid w:val="00774249"/>
    <w:rsid w:val="007742D4"/>
    <w:rsid w:val="007745E3"/>
    <w:rsid w:val="00774644"/>
    <w:rsid w:val="0077477F"/>
    <w:rsid w:val="00774A72"/>
    <w:rsid w:val="00774AC0"/>
    <w:rsid w:val="00774AF6"/>
    <w:rsid w:val="00774C15"/>
    <w:rsid w:val="00774D4D"/>
    <w:rsid w:val="00775121"/>
    <w:rsid w:val="00775376"/>
    <w:rsid w:val="007753DC"/>
    <w:rsid w:val="0077558F"/>
    <w:rsid w:val="00775598"/>
    <w:rsid w:val="00775B04"/>
    <w:rsid w:val="00775F0C"/>
    <w:rsid w:val="007766B1"/>
    <w:rsid w:val="007767CE"/>
    <w:rsid w:val="00776C01"/>
    <w:rsid w:val="00776C09"/>
    <w:rsid w:val="00777295"/>
    <w:rsid w:val="007774C4"/>
    <w:rsid w:val="007775C1"/>
    <w:rsid w:val="007776E6"/>
    <w:rsid w:val="00777AB2"/>
    <w:rsid w:val="00777B25"/>
    <w:rsid w:val="00777DEE"/>
    <w:rsid w:val="00780140"/>
    <w:rsid w:val="00780166"/>
    <w:rsid w:val="0078028D"/>
    <w:rsid w:val="00780314"/>
    <w:rsid w:val="00780404"/>
    <w:rsid w:val="007807B0"/>
    <w:rsid w:val="007808DB"/>
    <w:rsid w:val="00780DC7"/>
    <w:rsid w:val="007812F7"/>
    <w:rsid w:val="0078142F"/>
    <w:rsid w:val="007818B7"/>
    <w:rsid w:val="007818DC"/>
    <w:rsid w:val="007819DD"/>
    <w:rsid w:val="00781A7C"/>
    <w:rsid w:val="00781B6C"/>
    <w:rsid w:val="00781BD6"/>
    <w:rsid w:val="00781C4C"/>
    <w:rsid w:val="00781D2E"/>
    <w:rsid w:val="00781D94"/>
    <w:rsid w:val="0078206F"/>
    <w:rsid w:val="00782399"/>
    <w:rsid w:val="007826BB"/>
    <w:rsid w:val="007829C3"/>
    <w:rsid w:val="00782BB1"/>
    <w:rsid w:val="00782D70"/>
    <w:rsid w:val="00782D8B"/>
    <w:rsid w:val="00782FE4"/>
    <w:rsid w:val="00783107"/>
    <w:rsid w:val="007835EE"/>
    <w:rsid w:val="0078362F"/>
    <w:rsid w:val="00783B0A"/>
    <w:rsid w:val="00783BA7"/>
    <w:rsid w:val="00783BC3"/>
    <w:rsid w:val="00783CC7"/>
    <w:rsid w:val="00783D8F"/>
    <w:rsid w:val="0078412E"/>
    <w:rsid w:val="007845FA"/>
    <w:rsid w:val="007847BB"/>
    <w:rsid w:val="00784A2F"/>
    <w:rsid w:val="00784CCD"/>
    <w:rsid w:val="00784E58"/>
    <w:rsid w:val="00785063"/>
    <w:rsid w:val="007852B2"/>
    <w:rsid w:val="007856A4"/>
    <w:rsid w:val="00785E51"/>
    <w:rsid w:val="00785EC5"/>
    <w:rsid w:val="00785F24"/>
    <w:rsid w:val="007868DF"/>
    <w:rsid w:val="00786A70"/>
    <w:rsid w:val="00786BD2"/>
    <w:rsid w:val="00786E79"/>
    <w:rsid w:val="00786F69"/>
    <w:rsid w:val="00786FDF"/>
    <w:rsid w:val="007870C9"/>
    <w:rsid w:val="00787488"/>
    <w:rsid w:val="007878B0"/>
    <w:rsid w:val="007878CA"/>
    <w:rsid w:val="0078792A"/>
    <w:rsid w:val="00787FD6"/>
    <w:rsid w:val="0079028D"/>
    <w:rsid w:val="007904EC"/>
    <w:rsid w:val="007905F3"/>
    <w:rsid w:val="00790656"/>
    <w:rsid w:val="0079070C"/>
    <w:rsid w:val="007908EF"/>
    <w:rsid w:val="007909E7"/>
    <w:rsid w:val="00790ACC"/>
    <w:rsid w:val="00790B24"/>
    <w:rsid w:val="00790B7B"/>
    <w:rsid w:val="00790D10"/>
    <w:rsid w:val="00790DF0"/>
    <w:rsid w:val="00790DFE"/>
    <w:rsid w:val="007910C9"/>
    <w:rsid w:val="00791359"/>
    <w:rsid w:val="00791B53"/>
    <w:rsid w:val="00792094"/>
    <w:rsid w:val="007920E4"/>
    <w:rsid w:val="00792151"/>
    <w:rsid w:val="00792199"/>
    <w:rsid w:val="007923B3"/>
    <w:rsid w:val="00792768"/>
    <w:rsid w:val="00792C51"/>
    <w:rsid w:val="00792D07"/>
    <w:rsid w:val="0079363A"/>
    <w:rsid w:val="0079368D"/>
    <w:rsid w:val="00793828"/>
    <w:rsid w:val="00793935"/>
    <w:rsid w:val="00793AB9"/>
    <w:rsid w:val="00793AE3"/>
    <w:rsid w:val="00793CA1"/>
    <w:rsid w:val="00793D99"/>
    <w:rsid w:val="00793E19"/>
    <w:rsid w:val="007940BE"/>
    <w:rsid w:val="00794568"/>
    <w:rsid w:val="0079488A"/>
    <w:rsid w:val="00794909"/>
    <w:rsid w:val="00794976"/>
    <w:rsid w:val="00794A7F"/>
    <w:rsid w:val="00794B7B"/>
    <w:rsid w:val="00794CD7"/>
    <w:rsid w:val="00794DD6"/>
    <w:rsid w:val="0079518B"/>
    <w:rsid w:val="00795260"/>
    <w:rsid w:val="00795765"/>
    <w:rsid w:val="00795893"/>
    <w:rsid w:val="007959A2"/>
    <w:rsid w:val="00795A45"/>
    <w:rsid w:val="00795E5C"/>
    <w:rsid w:val="007960FE"/>
    <w:rsid w:val="00796488"/>
    <w:rsid w:val="007964FD"/>
    <w:rsid w:val="007965BB"/>
    <w:rsid w:val="0079669B"/>
    <w:rsid w:val="00796C44"/>
    <w:rsid w:val="00796D02"/>
    <w:rsid w:val="0079701C"/>
    <w:rsid w:val="0079706B"/>
    <w:rsid w:val="0079737F"/>
    <w:rsid w:val="007974D5"/>
    <w:rsid w:val="007974F4"/>
    <w:rsid w:val="007974F9"/>
    <w:rsid w:val="00797620"/>
    <w:rsid w:val="007976FC"/>
    <w:rsid w:val="00797700"/>
    <w:rsid w:val="007979DA"/>
    <w:rsid w:val="00797A05"/>
    <w:rsid w:val="00797F11"/>
    <w:rsid w:val="007A02A7"/>
    <w:rsid w:val="007A04B8"/>
    <w:rsid w:val="007A0609"/>
    <w:rsid w:val="007A07F2"/>
    <w:rsid w:val="007A0A11"/>
    <w:rsid w:val="007A0AB6"/>
    <w:rsid w:val="007A0D3D"/>
    <w:rsid w:val="007A0E6B"/>
    <w:rsid w:val="007A1016"/>
    <w:rsid w:val="007A133C"/>
    <w:rsid w:val="007A13D5"/>
    <w:rsid w:val="007A1817"/>
    <w:rsid w:val="007A1A79"/>
    <w:rsid w:val="007A1B05"/>
    <w:rsid w:val="007A1C39"/>
    <w:rsid w:val="007A1D9D"/>
    <w:rsid w:val="007A2013"/>
    <w:rsid w:val="007A2115"/>
    <w:rsid w:val="007A2367"/>
    <w:rsid w:val="007A23C0"/>
    <w:rsid w:val="007A2510"/>
    <w:rsid w:val="007A2912"/>
    <w:rsid w:val="007A2CBB"/>
    <w:rsid w:val="007A2EBD"/>
    <w:rsid w:val="007A31A7"/>
    <w:rsid w:val="007A33FC"/>
    <w:rsid w:val="007A3954"/>
    <w:rsid w:val="007A3B0D"/>
    <w:rsid w:val="007A3F44"/>
    <w:rsid w:val="007A41A5"/>
    <w:rsid w:val="007A4248"/>
    <w:rsid w:val="007A427F"/>
    <w:rsid w:val="007A42AB"/>
    <w:rsid w:val="007A42B2"/>
    <w:rsid w:val="007A4507"/>
    <w:rsid w:val="007A4606"/>
    <w:rsid w:val="007A4CFE"/>
    <w:rsid w:val="007A4DEA"/>
    <w:rsid w:val="007A50C4"/>
    <w:rsid w:val="007A5195"/>
    <w:rsid w:val="007A5380"/>
    <w:rsid w:val="007A55BC"/>
    <w:rsid w:val="007A56C8"/>
    <w:rsid w:val="007A5942"/>
    <w:rsid w:val="007A5F99"/>
    <w:rsid w:val="007A6054"/>
    <w:rsid w:val="007A60A6"/>
    <w:rsid w:val="007A6171"/>
    <w:rsid w:val="007A62E4"/>
    <w:rsid w:val="007A6463"/>
    <w:rsid w:val="007A659B"/>
    <w:rsid w:val="007A6667"/>
    <w:rsid w:val="007A6678"/>
    <w:rsid w:val="007A6775"/>
    <w:rsid w:val="007A6B7F"/>
    <w:rsid w:val="007A6F39"/>
    <w:rsid w:val="007A724E"/>
    <w:rsid w:val="007A7CAF"/>
    <w:rsid w:val="007B01B7"/>
    <w:rsid w:val="007B01B8"/>
    <w:rsid w:val="007B01D8"/>
    <w:rsid w:val="007B01FE"/>
    <w:rsid w:val="007B03EE"/>
    <w:rsid w:val="007B059F"/>
    <w:rsid w:val="007B05DA"/>
    <w:rsid w:val="007B0941"/>
    <w:rsid w:val="007B0AF8"/>
    <w:rsid w:val="007B0AFC"/>
    <w:rsid w:val="007B0E0A"/>
    <w:rsid w:val="007B1046"/>
    <w:rsid w:val="007B104F"/>
    <w:rsid w:val="007B1090"/>
    <w:rsid w:val="007B1132"/>
    <w:rsid w:val="007B137B"/>
    <w:rsid w:val="007B138E"/>
    <w:rsid w:val="007B13A5"/>
    <w:rsid w:val="007B19A0"/>
    <w:rsid w:val="007B1A13"/>
    <w:rsid w:val="007B1ABD"/>
    <w:rsid w:val="007B1AFB"/>
    <w:rsid w:val="007B1BB1"/>
    <w:rsid w:val="007B1C34"/>
    <w:rsid w:val="007B1CD7"/>
    <w:rsid w:val="007B1F36"/>
    <w:rsid w:val="007B21AB"/>
    <w:rsid w:val="007B2400"/>
    <w:rsid w:val="007B251F"/>
    <w:rsid w:val="007B2676"/>
    <w:rsid w:val="007B2907"/>
    <w:rsid w:val="007B2B80"/>
    <w:rsid w:val="007B2C85"/>
    <w:rsid w:val="007B2F5A"/>
    <w:rsid w:val="007B2F89"/>
    <w:rsid w:val="007B2FAD"/>
    <w:rsid w:val="007B3305"/>
    <w:rsid w:val="007B34D2"/>
    <w:rsid w:val="007B3864"/>
    <w:rsid w:val="007B3937"/>
    <w:rsid w:val="007B39D2"/>
    <w:rsid w:val="007B39EB"/>
    <w:rsid w:val="007B3CF1"/>
    <w:rsid w:val="007B3D8C"/>
    <w:rsid w:val="007B3E76"/>
    <w:rsid w:val="007B3F1E"/>
    <w:rsid w:val="007B40FC"/>
    <w:rsid w:val="007B416C"/>
    <w:rsid w:val="007B437E"/>
    <w:rsid w:val="007B46F7"/>
    <w:rsid w:val="007B4767"/>
    <w:rsid w:val="007B47ED"/>
    <w:rsid w:val="007B4808"/>
    <w:rsid w:val="007B4952"/>
    <w:rsid w:val="007B4B58"/>
    <w:rsid w:val="007B4BB3"/>
    <w:rsid w:val="007B4E26"/>
    <w:rsid w:val="007B4E57"/>
    <w:rsid w:val="007B4E5D"/>
    <w:rsid w:val="007B4FB6"/>
    <w:rsid w:val="007B55E4"/>
    <w:rsid w:val="007B561F"/>
    <w:rsid w:val="007B5639"/>
    <w:rsid w:val="007B5861"/>
    <w:rsid w:val="007B5C28"/>
    <w:rsid w:val="007B5DC5"/>
    <w:rsid w:val="007B617B"/>
    <w:rsid w:val="007B639E"/>
    <w:rsid w:val="007B65D0"/>
    <w:rsid w:val="007B67B0"/>
    <w:rsid w:val="007B6864"/>
    <w:rsid w:val="007B68E1"/>
    <w:rsid w:val="007B69F9"/>
    <w:rsid w:val="007B6A13"/>
    <w:rsid w:val="007B6A35"/>
    <w:rsid w:val="007B6A67"/>
    <w:rsid w:val="007B6CDC"/>
    <w:rsid w:val="007B6DE4"/>
    <w:rsid w:val="007B6F0D"/>
    <w:rsid w:val="007B6F29"/>
    <w:rsid w:val="007B71FA"/>
    <w:rsid w:val="007B734D"/>
    <w:rsid w:val="007B734E"/>
    <w:rsid w:val="007B744A"/>
    <w:rsid w:val="007B74C1"/>
    <w:rsid w:val="007B77C1"/>
    <w:rsid w:val="007B77CE"/>
    <w:rsid w:val="007B789A"/>
    <w:rsid w:val="007B7F2C"/>
    <w:rsid w:val="007B7FD6"/>
    <w:rsid w:val="007C02E4"/>
    <w:rsid w:val="007C0593"/>
    <w:rsid w:val="007C062E"/>
    <w:rsid w:val="007C079E"/>
    <w:rsid w:val="007C0A88"/>
    <w:rsid w:val="007C0D5B"/>
    <w:rsid w:val="007C0F84"/>
    <w:rsid w:val="007C0FA2"/>
    <w:rsid w:val="007C1467"/>
    <w:rsid w:val="007C1A19"/>
    <w:rsid w:val="007C1B89"/>
    <w:rsid w:val="007C1C10"/>
    <w:rsid w:val="007C2283"/>
    <w:rsid w:val="007C2509"/>
    <w:rsid w:val="007C2872"/>
    <w:rsid w:val="007C2923"/>
    <w:rsid w:val="007C2975"/>
    <w:rsid w:val="007C2C31"/>
    <w:rsid w:val="007C2EBA"/>
    <w:rsid w:val="007C3129"/>
    <w:rsid w:val="007C32BE"/>
    <w:rsid w:val="007C3316"/>
    <w:rsid w:val="007C3832"/>
    <w:rsid w:val="007C3D9B"/>
    <w:rsid w:val="007C3F6F"/>
    <w:rsid w:val="007C43B1"/>
    <w:rsid w:val="007C43CD"/>
    <w:rsid w:val="007C445C"/>
    <w:rsid w:val="007C4472"/>
    <w:rsid w:val="007C4B6A"/>
    <w:rsid w:val="007C4C2F"/>
    <w:rsid w:val="007C4DDD"/>
    <w:rsid w:val="007C4E9C"/>
    <w:rsid w:val="007C51FB"/>
    <w:rsid w:val="007C5239"/>
    <w:rsid w:val="007C5310"/>
    <w:rsid w:val="007C548B"/>
    <w:rsid w:val="007C5663"/>
    <w:rsid w:val="007C5DC8"/>
    <w:rsid w:val="007C5DD4"/>
    <w:rsid w:val="007C5E19"/>
    <w:rsid w:val="007C5E66"/>
    <w:rsid w:val="007C5EA8"/>
    <w:rsid w:val="007C60B4"/>
    <w:rsid w:val="007C635A"/>
    <w:rsid w:val="007C6A90"/>
    <w:rsid w:val="007C6B92"/>
    <w:rsid w:val="007C6FEA"/>
    <w:rsid w:val="007C73DD"/>
    <w:rsid w:val="007C7654"/>
    <w:rsid w:val="007C7956"/>
    <w:rsid w:val="007C7968"/>
    <w:rsid w:val="007C7975"/>
    <w:rsid w:val="007C7B58"/>
    <w:rsid w:val="007C7DB5"/>
    <w:rsid w:val="007D0099"/>
    <w:rsid w:val="007D0156"/>
    <w:rsid w:val="007D01B4"/>
    <w:rsid w:val="007D0484"/>
    <w:rsid w:val="007D05F1"/>
    <w:rsid w:val="007D074A"/>
    <w:rsid w:val="007D09CD"/>
    <w:rsid w:val="007D0DF4"/>
    <w:rsid w:val="007D0E16"/>
    <w:rsid w:val="007D119D"/>
    <w:rsid w:val="007D133A"/>
    <w:rsid w:val="007D138C"/>
    <w:rsid w:val="007D139C"/>
    <w:rsid w:val="007D1487"/>
    <w:rsid w:val="007D1AFA"/>
    <w:rsid w:val="007D1D1E"/>
    <w:rsid w:val="007D2233"/>
    <w:rsid w:val="007D23B9"/>
    <w:rsid w:val="007D28D2"/>
    <w:rsid w:val="007D2928"/>
    <w:rsid w:val="007D2B01"/>
    <w:rsid w:val="007D2F07"/>
    <w:rsid w:val="007D300D"/>
    <w:rsid w:val="007D30A3"/>
    <w:rsid w:val="007D31A3"/>
    <w:rsid w:val="007D32F4"/>
    <w:rsid w:val="007D3399"/>
    <w:rsid w:val="007D3A1C"/>
    <w:rsid w:val="007D3A30"/>
    <w:rsid w:val="007D3B90"/>
    <w:rsid w:val="007D3DA7"/>
    <w:rsid w:val="007D3F71"/>
    <w:rsid w:val="007D422A"/>
    <w:rsid w:val="007D426C"/>
    <w:rsid w:val="007D434F"/>
    <w:rsid w:val="007D47E4"/>
    <w:rsid w:val="007D5097"/>
    <w:rsid w:val="007D5100"/>
    <w:rsid w:val="007D54C7"/>
    <w:rsid w:val="007D557D"/>
    <w:rsid w:val="007D562B"/>
    <w:rsid w:val="007D5838"/>
    <w:rsid w:val="007D5A14"/>
    <w:rsid w:val="007D5A32"/>
    <w:rsid w:val="007D5ACE"/>
    <w:rsid w:val="007D5BEB"/>
    <w:rsid w:val="007D5C78"/>
    <w:rsid w:val="007D5D98"/>
    <w:rsid w:val="007D5D9D"/>
    <w:rsid w:val="007D60AF"/>
    <w:rsid w:val="007D62B5"/>
    <w:rsid w:val="007D65C1"/>
    <w:rsid w:val="007D66E7"/>
    <w:rsid w:val="007D6782"/>
    <w:rsid w:val="007D68ED"/>
    <w:rsid w:val="007D6BF4"/>
    <w:rsid w:val="007D6D34"/>
    <w:rsid w:val="007D6D83"/>
    <w:rsid w:val="007D706A"/>
    <w:rsid w:val="007D727B"/>
    <w:rsid w:val="007D734E"/>
    <w:rsid w:val="007D73A4"/>
    <w:rsid w:val="007D73DB"/>
    <w:rsid w:val="007D73EF"/>
    <w:rsid w:val="007D7945"/>
    <w:rsid w:val="007D796C"/>
    <w:rsid w:val="007D79EA"/>
    <w:rsid w:val="007D7B12"/>
    <w:rsid w:val="007D7C2F"/>
    <w:rsid w:val="007D7C73"/>
    <w:rsid w:val="007D7C8B"/>
    <w:rsid w:val="007D7FB4"/>
    <w:rsid w:val="007E00F5"/>
    <w:rsid w:val="007E01A0"/>
    <w:rsid w:val="007E03EA"/>
    <w:rsid w:val="007E04B3"/>
    <w:rsid w:val="007E05F9"/>
    <w:rsid w:val="007E069B"/>
    <w:rsid w:val="007E0ABC"/>
    <w:rsid w:val="007E0B86"/>
    <w:rsid w:val="007E15F4"/>
    <w:rsid w:val="007E181F"/>
    <w:rsid w:val="007E194B"/>
    <w:rsid w:val="007E19F2"/>
    <w:rsid w:val="007E1A54"/>
    <w:rsid w:val="007E1BBD"/>
    <w:rsid w:val="007E1BEB"/>
    <w:rsid w:val="007E1DB4"/>
    <w:rsid w:val="007E205C"/>
    <w:rsid w:val="007E21E1"/>
    <w:rsid w:val="007E23CB"/>
    <w:rsid w:val="007E24B5"/>
    <w:rsid w:val="007E24ED"/>
    <w:rsid w:val="007E2523"/>
    <w:rsid w:val="007E2832"/>
    <w:rsid w:val="007E2A17"/>
    <w:rsid w:val="007E2A5E"/>
    <w:rsid w:val="007E2DDD"/>
    <w:rsid w:val="007E2E56"/>
    <w:rsid w:val="007E3049"/>
    <w:rsid w:val="007E30BD"/>
    <w:rsid w:val="007E30C0"/>
    <w:rsid w:val="007E3304"/>
    <w:rsid w:val="007E3585"/>
    <w:rsid w:val="007E37A5"/>
    <w:rsid w:val="007E389F"/>
    <w:rsid w:val="007E3A52"/>
    <w:rsid w:val="007E3F5B"/>
    <w:rsid w:val="007E41FD"/>
    <w:rsid w:val="007E45EF"/>
    <w:rsid w:val="007E49FF"/>
    <w:rsid w:val="007E4A3B"/>
    <w:rsid w:val="007E4ACC"/>
    <w:rsid w:val="007E4B34"/>
    <w:rsid w:val="007E4EBD"/>
    <w:rsid w:val="007E4F63"/>
    <w:rsid w:val="007E4FD6"/>
    <w:rsid w:val="007E5113"/>
    <w:rsid w:val="007E5179"/>
    <w:rsid w:val="007E55EC"/>
    <w:rsid w:val="007E59B7"/>
    <w:rsid w:val="007E5E05"/>
    <w:rsid w:val="007E60F8"/>
    <w:rsid w:val="007E6247"/>
    <w:rsid w:val="007E63AA"/>
    <w:rsid w:val="007E6472"/>
    <w:rsid w:val="007E65F4"/>
    <w:rsid w:val="007E6603"/>
    <w:rsid w:val="007E68DA"/>
    <w:rsid w:val="007E70C8"/>
    <w:rsid w:val="007E7119"/>
    <w:rsid w:val="007E7357"/>
    <w:rsid w:val="007E7551"/>
    <w:rsid w:val="007E75EB"/>
    <w:rsid w:val="007E788D"/>
    <w:rsid w:val="007E78EF"/>
    <w:rsid w:val="007E79F0"/>
    <w:rsid w:val="007E7CDD"/>
    <w:rsid w:val="007E7D8D"/>
    <w:rsid w:val="007E7F51"/>
    <w:rsid w:val="007F0457"/>
    <w:rsid w:val="007F0510"/>
    <w:rsid w:val="007F0776"/>
    <w:rsid w:val="007F0ABE"/>
    <w:rsid w:val="007F0BE1"/>
    <w:rsid w:val="007F0C39"/>
    <w:rsid w:val="007F0DF0"/>
    <w:rsid w:val="007F10B2"/>
    <w:rsid w:val="007F1461"/>
    <w:rsid w:val="007F15B0"/>
    <w:rsid w:val="007F15EA"/>
    <w:rsid w:val="007F1A6F"/>
    <w:rsid w:val="007F1B36"/>
    <w:rsid w:val="007F1DB7"/>
    <w:rsid w:val="007F1F7A"/>
    <w:rsid w:val="007F1F94"/>
    <w:rsid w:val="007F1FEA"/>
    <w:rsid w:val="007F243E"/>
    <w:rsid w:val="007F25B2"/>
    <w:rsid w:val="007F2C18"/>
    <w:rsid w:val="007F2CAB"/>
    <w:rsid w:val="007F2CB9"/>
    <w:rsid w:val="007F3083"/>
    <w:rsid w:val="007F326E"/>
    <w:rsid w:val="007F3486"/>
    <w:rsid w:val="007F34C5"/>
    <w:rsid w:val="007F38F9"/>
    <w:rsid w:val="007F3BA3"/>
    <w:rsid w:val="007F3BE0"/>
    <w:rsid w:val="007F3CCC"/>
    <w:rsid w:val="007F3FF4"/>
    <w:rsid w:val="007F41E9"/>
    <w:rsid w:val="007F41F4"/>
    <w:rsid w:val="007F42B9"/>
    <w:rsid w:val="007F4436"/>
    <w:rsid w:val="007F44B1"/>
    <w:rsid w:val="007F46BE"/>
    <w:rsid w:val="007F494D"/>
    <w:rsid w:val="007F4A13"/>
    <w:rsid w:val="007F4BD0"/>
    <w:rsid w:val="007F4D18"/>
    <w:rsid w:val="007F4D63"/>
    <w:rsid w:val="007F4D9D"/>
    <w:rsid w:val="007F4E2E"/>
    <w:rsid w:val="007F4F3A"/>
    <w:rsid w:val="007F5942"/>
    <w:rsid w:val="007F5C2C"/>
    <w:rsid w:val="007F5E86"/>
    <w:rsid w:val="007F60FA"/>
    <w:rsid w:val="007F630B"/>
    <w:rsid w:val="007F6691"/>
    <w:rsid w:val="007F681C"/>
    <w:rsid w:val="007F6825"/>
    <w:rsid w:val="007F6C13"/>
    <w:rsid w:val="007F6C98"/>
    <w:rsid w:val="007F6CD2"/>
    <w:rsid w:val="007F6E07"/>
    <w:rsid w:val="007F6F34"/>
    <w:rsid w:val="007F6FC6"/>
    <w:rsid w:val="007F7215"/>
    <w:rsid w:val="007F725B"/>
    <w:rsid w:val="007F728B"/>
    <w:rsid w:val="007F76A1"/>
    <w:rsid w:val="007F7870"/>
    <w:rsid w:val="007F790A"/>
    <w:rsid w:val="007F7B8F"/>
    <w:rsid w:val="007F7E25"/>
    <w:rsid w:val="007F7F36"/>
    <w:rsid w:val="00800049"/>
    <w:rsid w:val="008001CB"/>
    <w:rsid w:val="00800309"/>
    <w:rsid w:val="0080049D"/>
    <w:rsid w:val="008004B7"/>
    <w:rsid w:val="00800534"/>
    <w:rsid w:val="008006E1"/>
    <w:rsid w:val="00800801"/>
    <w:rsid w:val="00800E17"/>
    <w:rsid w:val="00800F6B"/>
    <w:rsid w:val="00801078"/>
    <w:rsid w:val="0080113D"/>
    <w:rsid w:val="00801340"/>
    <w:rsid w:val="00801353"/>
    <w:rsid w:val="00801423"/>
    <w:rsid w:val="00801673"/>
    <w:rsid w:val="00801846"/>
    <w:rsid w:val="0080184B"/>
    <w:rsid w:val="008018BD"/>
    <w:rsid w:val="00801E5E"/>
    <w:rsid w:val="00801E7E"/>
    <w:rsid w:val="00801F17"/>
    <w:rsid w:val="0080212A"/>
    <w:rsid w:val="00802134"/>
    <w:rsid w:val="00802291"/>
    <w:rsid w:val="00802375"/>
    <w:rsid w:val="00802705"/>
    <w:rsid w:val="0080279F"/>
    <w:rsid w:val="008027FD"/>
    <w:rsid w:val="008029C3"/>
    <w:rsid w:val="008029F6"/>
    <w:rsid w:val="00802C60"/>
    <w:rsid w:val="00802C6B"/>
    <w:rsid w:val="00802D63"/>
    <w:rsid w:val="00802E7F"/>
    <w:rsid w:val="0080314D"/>
    <w:rsid w:val="008031E3"/>
    <w:rsid w:val="008034E6"/>
    <w:rsid w:val="008044D7"/>
    <w:rsid w:val="00804708"/>
    <w:rsid w:val="00804B77"/>
    <w:rsid w:val="00804CB9"/>
    <w:rsid w:val="008050F6"/>
    <w:rsid w:val="0080586A"/>
    <w:rsid w:val="00805EEE"/>
    <w:rsid w:val="008063AA"/>
    <w:rsid w:val="00806414"/>
    <w:rsid w:val="00806609"/>
    <w:rsid w:val="00806765"/>
    <w:rsid w:val="00806809"/>
    <w:rsid w:val="00806A90"/>
    <w:rsid w:val="00806B17"/>
    <w:rsid w:val="00806BEB"/>
    <w:rsid w:val="00806BED"/>
    <w:rsid w:val="00806F4B"/>
    <w:rsid w:val="00807063"/>
    <w:rsid w:val="008073D7"/>
    <w:rsid w:val="0080748A"/>
    <w:rsid w:val="00807998"/>
    <w:rsid w:val="0081007A"/>
    <w:rsid w:val="008101D3"/>
    <w:rsid w:val="00810498"/>
    <w:rsid w:val="00810595"/>
    <w:rsid w:val="00810852"/>
    <w:rsid w:val="008108B0"/>
    <w:rsid w:val="008109A4"/>
    <w:rsid w:val="00810B01"/>
    <w:rsid w:val="00810E36"/>
    <w:rsid w:val="00811147"/>
    <w:rsid w:val="00811671"/>
    <w:rsid w:val="00811B10"/>
    <w:rsid w:val="00811C42"/>
    <w:rsid w:val="00811D13"/>
    <w:rsid w:val="00811E4A"/>
    <w:rsid w:val="00811F74"/>
    <w:rsid w:val="0081252D"/>
    <w:rsid w:val="00812764"/>
    <w:rsid w:val="00812B1E"/>
    <w:rsid w:val="00813432"/>
    <w:rsid w:val="008136F2"/>
    <w:rsid w:val="0081376B"/>
    <w:rsid w:val="00813AB6"/>
    <w:rsid w:val="00813AC8"/>
    <w:rsid w:val="00813BD4"/>
    <w:rsid w:val="00814233"/>
    <w:rsid w:val="008145C9"/>
    <w:rsid w:val="00814675"/>
    <w:rsid w:val="008146D4"/>
    <w:rsid w:val="00814856"/>
    <w:rsid w:val="00814B4B"/>
    <w:rsid w:val="00814E5E"/>
    <w:rsid w:val="00814EEB"/>
    <w:rsid w:val="00815105"/>
    <w:rsid w:val="008152B0"/>
    <w:rsid w:val="00815870"/>
    <w:rsid w:val="008159CB"/>
    <w:rsid w:val="00815CED"/>
    <w:rsid w:val="00815EAE"/>
    <w:rsid w:val="00816013"/>
    <w:rsid w:val="008160B7"/>
    <w:rsid w:val="0081610F"/>
    <w:rsid w:val="0081615F"/>
    <w:rsid w:val="008163DD"/>
    <w:rsid w:val="0081653E"/>
    <w:rsid w:val="00816603"/>
    <w:rsid w:val="0081661E"/>
    <w:rsid w:val="008166AC"/>
    <w:rsid w:val="00816743"/>
    <w:rsid w:val="00816BED"/>
    <w:rsid w:val="00816E80"/>
    <w:rsid w:val="00817184"/>
    <w:rsid w:val="0081744F"/>
    <w:rsid w:val="0081771A"/>
    <w:rsid w:val="008177D7"/>
    <w:rsid w:val="008178A3"/>
    <w:rsid w:val="00817BDE"/>
    <w:rsid w:val="00817CC5"/>
    <w:rsid w:val="00817EEC"/>
    <w:rsid w:val="0082000D"/>
    <w:rsid w:val="00820069"/>
    <w:rsid w:val="00820190"/>
    <w:rsid w:val="008203FA"/>
    <w:rsid w:val="00820878"/>
    <w:rsid w:val="008208B9"/>
    <w:rsid w:val="00820ADB"/>
    <w:rsid w:val="00820B76"/>
    <w:rsid w:val="00820C30"/>
    <w:rsid w:val="00820C85"/>
    <w:rsid w:val="00821583"/>
    <w:rsid w:val="008215C0"/>
    <w:rsid w:val="00821C8D"/>
    <w:rsid w:val="00821CF8"/>
    <w:rsid w:val="00821D4F"/>
    <w:rsid w:val="008220FB"/>
    <w:rsid w:val="008223EE"/>
    <w:rsid w:val="008226A2"/>
    <w:rsid w:val="00822905"/>
    <w:rsid w:val="00822AF5"/>
    <w:rsid w:val="00822D35"/>
    <w:rsid w:val="00822DDD"/>
    <w:rsid w:val="00822FEC"/>
    <w:rsid w:val="00823029"/>
    <w:rsid w:val="00823032"/>
    <w:rsid w:val="0082314B"/>
    <w:rsid w:val="008232DE"/>
    <w:rsid w:val="00823747"/>
    <w:rsid w:val="00823843"/>
    <w:rsid w:val="008239AA"/>
    <w:rsid w:val="00823C6A"/>
    <w:rsid w:val="00823FF9"/>
    <w:rsid w:val="00824118"/>
    <w:rsid w:val="0082423B"/>
    <w:rsid w:val="00824711"/>
    <w:rsid w:val="008247D3"/>
    <w:rsid w:val="0082492D"/>
    <w:rsid w:val="00824D77"/>
    <w:rsid w:val="00824D80"/>
    <w:rsid w:val="00824E40"/>
    <w:rsid w:val="00824F07"/>
    <w:rsid w:val="00825018"/>
    <w:rsid w:val="0082530B"/>
    <w:rsid w:val="00825664"/>
    <w:rsid w:val="00825C6C"/>
    <w:rsid w:val="00825DAF"/>
    <w:rsid w:val="008265A9"/>
    <w:rsid w:val="008266D1"/>
    <w:rsid w:val="00826A8B"/>
    <w:rsid w:val="00826C7D"/>
    <w:rsid w:val="008272F8"/>
    <w:rsid w:val="008275FE"/>
    <w:rsid w:val="00827623"/>
    <w:rsid w:val="00827787"/>
    <w:rsid w:val="00827A01"/>
    <w:rsid w:val="00827AF1"/>
    <w:rsid w:val="00827CED"/>
    <w:rsid w:val="00830158"/>
    <w:rsid w:val="008302FF"/>
    <w:rsid w:val="00830679"/>
    <w:rsid w:val="008307E6"/>
    <w:rsid w:val="00830859"/>
    <w:rsid w:val="00830B09"/>
    <w:rsid w:val="00830B18"/>
    <w:rsid w:val="00830B4C"/>
    <w:rsid w:val="00830CCA"/>
    <w:rsid w:val="00830D22"/>
    <w:rsid w:val="008311CC"/>
    <w:rsid w:val="0083137E"/>
    <w:rsid w:val="008313BE"/>
    <w:rsid w:val="00831993"/>
    <w:rsid w:val="008319F4"/>
    <w:rsid w:val="00831B2C"/>
    <w:rsid w:val="00831D28"/>
    <w:rsid w:val="00831D4F"/>
    <w:rsid w:val="00832457"/>
    <w:rsid w:val="0083245E"/>
    <w:rsid w:val="00832541"/>
    <w:rsid w:val="008325CC"/>
    <w:rsid w:val="008325F8"/>
    <w:rsid w:val="00832685"/>
    <w:rsid w:val="00832805"/>
    <w:rsid w:val="00832B4A"/>
    <w:rsid w:val="00832D2A"/>
    <w:rsid w:val="0083304A"/>
    <w:rsid w:val="008332A9"/>
    <w:rsid w:val="008332EE"/>
    <w:rsid w:val="008337A2"/>
    <w:rsid w:val="0083396F"/>
    <w:rsid w:val="008339A9"/>
    <w:rsid w:val="00833CC9"/>
    <w:rsid w:val="00833D43"/>
    <w:rsid w:val="00834008"/>
    <w:rsid w:val="008342F7"/>
    <w:rsid w:val="00834494"/>
    <w:rsid w:val="008344D2"/>
    <w:rsid w:val="00834679"/>
    <w:rsid w:val="00834A6F"/>
    <w:rsid w:val="00834B90"/>
    <w:rsid w:val="00834CC5"/>
    <w:rsid w:val="00834F8F"/>
    <w:rsid w:val="00834FDE"/>
    <w:rsid w:val="008350DE"/>
    <w:rsid w:val="008350E8"/>
    <w:rsid w:val="008351F2"/>
    <w:rsid w:val="00835211"/>
    <w:rsid w:val="0083524F"/>
    <w:rsid w:val="0083543C"/>
    <w:rsid w:val="00835A1A"/>
    <w:rsid w:val="00835B7E"/>
    <w:rsid w:val="00835CFD"/>
    <w:rsid w:val="00835EE6"/>
    <w:rsid w:val="0083625A"/>
    <w:rsid w:val="0083637B"/>
    <w:rsid w:val="00836822"/>
    <w:rsid w:val="008369B6"/>
    <w:rsid w:val="00836C4F"/>
    <w:rsid w:val="0083713A"/>
    <w:rsid w:val="00837351"/>
    <w:rsid w:val="00837420"/>
    <w:rsid w:val="0083775B"/>
    <w:rsid w:val="00837C15"/>
    <w:rsid w:val="00837D46"/>
    <w:rsid w:val="00837EFA"/>
    <w:rsid w:val="0084024B"/>
    <w:rsid w:val="00840753"/>
    <w:rsid w:val="00840AA1"/>
    <w:rsid w:val="00840C28"/>
    <w:rsid w:val="00840D29"/>
    <w:rsid w:val="00840D30"/>
    <w:rsid w:val="00840F28"/>
    <w:rsid w:val="00840F6C"/>
    <w:rsid w:val="00841377"/>
    <w:rsid w:val="008415D4"/>
    <w:rsid w:val="0084167B"/>
    <w:rsid w:val="008418F8"/>
    <w:rsid w:val="0084195A"/>
    <w:rsid w:val="00841A1D"/>
    <w:rsid w:val="00841A95"/>
    <w:rsid w:val="00841CD2"/>
    <w:rsid w:val="00841EAE"/>
    <w:rsid w:val="00841F85"/>
    <w:rsid w:val="00842314"/>
    <w:rsid w:val="00842B9D"/>
    <w:rsid w:val="00842C9B"/>
    <w:rsid w:val="00842FE8"/>
    <w:rsid w:val="0084301B"/>
    <w:rsid w:val="00843079"/>
    <w:rsid w:val="0084365C"/>
    <w:rsid w:val="008437F5"/>
    <w:rsid w:val="00843875"/>
    <w:rsid w:val="00844032"/>
    <w:rsid w:val="00844733"/>
    <w:rsid w:val="00844764"/>
    <w:rsid w:val="008449A6"/>
    <w:rsid w:val="00844A73"/>
    <w:rsid w:val="00844CE7"/>
    <w:rsid w:val="00844D42"/>
    <w:rsid w:val="008451CF"/>
    <w:rsid w:val="00845690"/>
    <w:rsid w:val="008458F0"/>
    <w:rsid w:val="008459CF"/>
    <w:rsid w:val="00845B07"/>
    <w:rsid w:val="0084609F"/>
    <w:rsid w:val="0084622D"/>
    <w:rsid w:val="00846262"/>
    <w:rsid w:val="00846327"/>
    <w:rsid w:val="00846A05"/>
    <w:rsid w:val="00846B72"/>
    <w:rsid w:val="00846FDE"/>
    <w:rsid w:val="00847393"/>
    <w:rsid w:val="008479B8"/>
    <w:rsid w:val="00847AF6"/>
    <w:rsid w:val="00847C16"/>
    <w:rsid w:val="00847C36"/>
    <w:rsid w:val="00847E0A"/>
    <w:rsid w:val="0085010B"/>
    <w:rsid w:val="00850119"/>
    <w:rsid w:val="0085015A"/>
    <w:rsid w:val="00850165"/>
    <w:rsid w:val="0085041C"/>
    <w:rsid w:val="008504BD"/>
    <w:rsid w:val="00850655"/>
    <w:rsid w:val="008506F4"/>
    <w:rsid w:val="0085079D"/>
    <w:rsid w:val="00850E7C"/>
    <w:rsid w:val="00850FDF"/>
    <w:rsid w:val="00851146"/>
    <w:rsid w:val="00851311"/>
    <w:rsid w:val="00851483"/>
    <w:rsid w:val="00851488"/>
    <w:rsid w:val="00851DEE"/>
    <w:rsid w:val="0085223C"/>
    <w:rsid w:val="00852297"/>
    <w:rsid w:val="008525AC"/>
    <w:rsid w:val="0085272C"/>
    <w:rsid w:val="00852B82"/>
    <w:rsid w:val="00852CB2"/>
    <w:rsid w:val="00852E6F"/>
    <w:rsid w:val="00852F3C"/>
    <w:rsid w:val="00853037"/>
    <w:rsid w:val="0085353F"/>
    <w:rsid w:val="00853557"/>
    <w:rsid w:val="0085357E"/>
    <w:rsid w:val="0085369B"/>
    <w:rsid w:val="00853B16"/>
    <w:rsid w:val="00853B6B"/>
    <w:rsid w:val="00853B97"/>
    <w:rsid w:val="00853E63"/>
    <w:rsid w:val="00853EC7"/>
    <w:rsid w:val="008543B7"/>
    <w:rsid w:val="00854546"/>
    <w:rsid w:val="00854A37"/>
    <w:rsid w:val="00854C06"/>
    <w:rsid w:val="00854D3D"/>
    <w:rsid w:val="008551ED"/>
    <w:rsid w:val="008552C6"/>
    <w:rsid w:val="00855315"/>
    <w:rsid w:val="00855B1C"/>
    <w:rsid w:val="00855DE7"/>
    <w:rsid w:val="008561FE"/>
    <w:rsid w:val="008562AA"/>
    <w:rsid w:val="008562E3"/>
    <w:rsid w:val="008563B8"/>
    <w:rsid w:val="0085645E"/>
    <w:rsid w:val="008564CC"/>
    <w:rsid w:val="00856624"/>
    <w:rsid w:val="00856730"/>
    <w:rsid w:val="0085674A"/>
    <w:rsid w:val="00856800"/>
    <w:rsid w:val="00856B83"/>
    <w:rsid w:val="00856CD5"/>
    <w:rsid w:val="00856F77"/>
    <w:rsid w:val="008570B2"/>
    <w:rsid w:val="00857578"/>
    <w:rsid w:val="00857607"/>
    <w:rsid w:val="00857AD8"/>
    <w:rsid w:val="00857B8D"/>
    <w:rsid w:val="00857E7B"/>
    <w:rsid w:val="00857F02"/>
    <w:rsid w:val="00857FFC"/>
    <w:rsid w:val="00860147"/>
    <w:rsid w:val="0086027B"/>
    <w:rsid w:val="008605BE"/>
    <w:rsid w:val="00860669"/>
    <w:rsid w:val="008609E6"/>
    <w:rsid w:val="00860A84"/>
    <w:rsid w:val="00860A86"/>
    <w:rsid w:val="00860B49"/>
    <w:rsid w:val="00860CD5"/>
    <w:rsid w:val="00860E2B"/>
    <w:rsid w:val="00861055"/>
    <w:rsid w:val="008610D4"/>
    <w:rsid w:val="008611EF"/>
    <w:rsid w:val="008614B9"/>
    <w:rsid w:val="008614CB"/>
    <w:rsid w:val="0086155C"/>
    <w:rsid w:val="0086165F"/>
    <w:rsid w:val="0086166C"/>
    <w:rsid w:val="00861711"/>
    <w:rsid w:val="00861820"/>
    <w:rsid w:val="0086195A"/>
    <w:rsid w:val="00861965"/>
    <w:rsid w:val="008620FE"/>
    <w:rsid w:val="0086235E"/>
    <w:rsid w:val="00862500"/>
    <w:rsid w:val="00862981"/>
    <w:rsid w:val="00862B04"/>
    <w:rsid w:val="00862DE3"/>
    <w:rsid w:val="00863104"/>
    <w:rsid w:val="00863107"/>
    <w:rsid w:val="0086314D"/>
    <w:rsid w:val="008631C8"/>
    <w:rsid w:val="0086322B"/>
    <w:rsid w:val="008632E3"/>
    <w:rsid w:val="00863315"/>
    <w:rsid w:val="00863499"/>
    <w:rsid w:val="00863747"/>
    <w:rsid w:val="008637A7"/>
    <w:rsid w:val="00863807"/>
    <w:rsid w:val="008638B0"/>
    <w:rsid w:val="0086396C"/>
    <w:rsid w:val="00863AA3"/>
    <w:rsid w:val="00863F66"/>
    <w:rsid w:val="00863F72"/>
    <w:rsid w:val="00864064"/>
    <w:rsid w:val="0086408F"/>
    <w:rsid w:val="00864138"/>
    <w:rsid w:val="008641F7"/>
    <w:rsid w:val="008646DF"/>
    <w:rsid w:val="0086488E"/>
    <w:rsid w:val="00864C11"/>
    <w:rsid w:val="00864C82"/>
    <w:rsid w:val="00864E25"/>
    <w:rsid w:val="00864F75"/>
    <w:rsid w:val="00865010"/>
    <w:rsid w:val="008652DE"/>
    <w:rsid w:val="00865342"/>
    <w:rsid w:val="00865701"/>
    <w:rsid w:val="0086578B"/>
    <w:rsid w:val="008658EB"/>
    <w:rsid w:val="00865B24"/>
    <w:rsid w:val="00865D2E"/>
    <w:rsid w:val="00865E57"/>
    <w:rsid w:val="0086611B"/>
    <w:rsid w:val="008661C4"/>
    <w:rsid w:val="0086629A"/>
    <w:rsid w:val="00866468"/>
    <w:rsid w:val="008665EC"/>
    <w:rsid w:val="0086698D"/>
    <w:rsid w:val="00866A44"/>
    <w:rsid w:val="00866FF8"/>
    <w:rsid w:val="0086760B"/>
    <w:rsid w:val="00867711"/>
    <w:rsid w:val="0086784F"/>
    <w:rsid w:val="00867992"/>
    <w:rsid w:val="00867AC3"/>
    <w:rsid w:val="00867C6A"/>
    <w:rsid w:val="00867D07"/>
    <w:rsid w:val="00867D90"/>
    <w:rsid w:val="008701AF"/>
    <w:rsid w:val="008702EB"/>
    <w:rsid w:val="00870364"/>
    <w:rsid w:val="0087063A"/>
    <w:rsid w:val="008708D2"/>
    <w:rsid w:val="008709F7"/>
    <w:rsid w:val="00870ADA"/>
    <w:rsid w:val="00870BAF"/>
    <w:rsid w:val="0087103A"/>
    <w:rsid w:val="008710E2"/>
    <w:rsid w:val="008711FA"/>
    <w:rsid w:val="00871452"/>
    <w:rsid w:val="0087160B"/>
    <w:rsid w:val="008719C4"/>
    <w:rsid w:val="00871B14"/>
    <w:rsid w:val="00871B51"/>
    <w:rsid w:val="00871EAA"/>
    <w:rsid w:val="00871F91"/>
    <w:rsid w:val="00872035"/>
    <w:rsid w:val="008722CA"/>
    <w:rsid w:val="0087261F"/>
    <w:rsid w:val="008728F5"/>
    <w:rsid w:val="00872ABB"/>
    <w:rsid w:val="00872C4F"/>
    <w:rsid w:val="008730FF"/>
    <w:rsid w:val="00873161"/>
    <w:rsid w:val="008738DB"/>
    <w:rsid w:val="00873A25"/>
    <w:rsid w:val="00873BB9"/>
    <w:rsid w:val="00873C6C"/>
    <w:rsid w:val="00873D43"/>
    <w:rsid w:val="00873D78"/>
    <w:rsid w:val="00873FFB"/>
    <w:rsid w:val="008745A2"/>
    <w:rsid w:val="008745CE"/>
    <w:rsid w:val="00874A4E"/>
    <w:rsid w:val="00874E9A"/>
    <w:rsid w:val="00874F92"/>
    <w:rsid w:val="00875078"/>
    <w:rsid w:val="00875086"/>
    <w:rsid w:val="00875120"/>
    <w:rsid w:val="0087516B"/>
    <w:rsid w:val="00875175"/>
    <w:rsid w:val="008753B9"/>
    <w:rsid w:val="00875474"/>
    <w:rsid w:val="008755A5"/>
    <w:rsid w:val="0087563C"/>
    <w:rsid w:val="00875804"/>
    <w:rsid w:val="00875961"/>
    <w:rsid w:val="00875967"/>
    <w:rsid w:val="00875B61"/>
    <w:rsid w:val="00875FF3"/>
    <w:rsid w:val="0087612F"/>
    <w:rsid w:val="00876654"/>
    <w:rsid w:val="00876897"/>
    <w:rsid w:val="008768D0"/>
    <w:rsid w:val="00876A54"/>
    <w:rsid w:val="008771D5"/>
    <w:rsid w:val="0087739F"/>
    <w:rsid w:val="00877BE7"/>
    <w:rsid w:val="00877DF1"/>
    <w:rsid w:val="00877E8B"/>
    <w:rsid w:val="008801AE"/>
    <w:rsid w:val="00880242"/>
    <w:rsid w:val="008802BF"/>
    <w:rsid w:val="008803B4"/>
    <w:rsid w:val="008803CC"/>
    <w:rsid w:val="0088043F"/>
    <w:rsid w:val="008805E7"/>
    <w:rsid w:val="0088086E"/>
    <w:rsid w:val="0088088B"/>
    <w:rsid w:val="00880BAB"/>
    <w:rsid w:val="00880BE3"/>
    <w:rsid w:val="00880E6E"/>
    <w:rsid w:val="00881069"/>
    <w:rsid w:val="00881225"/>
    <w:rsid w:val="008813A6"/>
    <w:rsid w:val="00881620"/>
    <w:rsid w:val="0088176B"/>
    <w:rsid w:val="0088189D"/>
    <w:rsid w:val="00881A3A"/>
    <w:rsid w:val="00881A54"/>
    <w:rsid w:val="00881AB3"/>
    <w:rsid w:val="00881C97"/>
    <w:rsid w:val="00881F06"/>
    <w:rsid w:val="0088221C"/>
    <w:rsid w:val="008822BC"/>
    <w:rsid w:val="00882525"/>
    <w:rsid w:val="00882629"/>
    <w:rsid w:val="008827BF"/>
    <w:rsid w:val="0088292C"/>
    <w:rsid w:val="008831CC"/>
    <w:rsid w:val="00883317"/>
    <w:rsid w:val="008833F9"/>
    <w:rsid w:val="00883445"/>
    <w:rsid w:val="00883AAB"/>
    <w:rsid w:val="00883B88"/>
    <w:rsid w:val="00883D95"/>
    <w:rsid w:val="00883E98"/>
    <w:rsid w:val="00883FEA"/>
    <w:rsid w:val="008843EB"/>
    <w:rsid w:val="0088449E"/>
    <w:rsid w:val="00884552"/>
    <w:rsid w:val="0088462E"/>
    <w:rsid w:val="0088472F"/>
    <w:rsid w:val="00884BC6"/>
    <w:rsid w:val="00884C49"/>
    <w:rsid w:val="00884CDF"/>
    <w:rsid w:val="00884D30"/>
    <w:rsid w:val="00884DF9"/>
    <w:rsid w:val="00884F13"/>
    <w:rsid w:val="00884F35"/>
    <w:rsid w:val="008850B0"/>
    <w:rsid w:val="00885220"/>
    <w:rsid w:val="0088522A"/>
    <w:rsid w:val="008852A9"/>
    <w:rsid w:val="008852DA"/>
    <w:rsid w:val="00885512"/>
    <w:rsid w:val="0088570B"/>
    <w:rsid w:val="00885736"/>
    <w:rsid w:val="008859D9"/>
    <w:rsid w:val="00885EEB"/>
    <w:rsid w:val="00885FED"/>
    <w:rsid w:val="008860F9"/>
    <w:rsid w:val="008860FA"/>
    <w:rsid w:val="00886AC4"/>
    <w:rsid w:val="00886E1C"/>
    <w:rsid w:val="00887108"/>
    <w:rsid w:val="0088735C"/>
    <w:rsid w:val="00887521"/>
    <w:rsid w:val="008875BB"/>
    <w:rsid w:val="00887615"/>
    <w:rsid w:val="0088766E"/>
    <w:rsid w:val="00887C9D"/>
    <w:rsid w:val="008900E9"/>
    <w:rsid w:val="0089011A"/>
    <w:rsid w:val="008902CC"/>
    <w:rsid w:val="0089033A"/>
    <w:rsid w:val="0089038F"/>
    <w:rsid w:val="008903B5"/>
    <w:rsid w:val="00890780"/>
    <w:rsid w:val="00890AC1"/>
    <w:rsid w:val="00890ACB"/>
    <w:rsid w:val="00890C62"/>
    <w:rsid w:val="00890F1C"/>
    <w:rsid w:val="00890F4D"/>
    <w:rsid w:val="00891277"/>
    <w:rsid w:val="00891505"/>
    <w:rsid w:val="00891513"/>
    <w:rsid w:val="0089171E"/>
    <w:rsid w:val="00891831"/>
    <w:rsid w:val="008918B3"/>
    <w:rsid w:val="00891C69"/>
    <w:rsid w:val="00892144"/>
    <w:rsid w:val="008921F9"/>
    <w:rsid w:val="00892267"/>
    <w:rsid w:val="0089228D"/>
    <w:rsid w:val="008922A8"/>
    <w:rsid w:val="0089232E"/>
    <w:rsid w:val="008925C1"/>
    <w:rsid w:val="00892AD3"/>
    <w:rsid w:val="00892BF5"/>
    <w:rsid w:val="00892C8C"/>
    <w:rsid w:val="00892F63"/>
    <w:rsid w:val="008931E8"/>
    <w:rsid w:val="0089331C"/>
    <w:rsid w:val="0089370C"/>
    <w:rsid w:val="00893779"/>
    <w:rsid w:val="00893B5B"/>
    <w:rsid w:val="00894288"/>
    <w:rsid w:val="00894711"/>
    <w:rsid w:val="0089489A"/>
    <w:rsid w:val="00894D00"/>
    <w:rsid w:val="00895510"/>
    <w:rsid w:val="00895B7A"/>
    <w:rsid w:val="00895CF8"/>
    <w:rsid w:val="00895E5C"/>
    <w:rsid w:val="00895F60"/>
    <w:rsid w:val="008961C4"/>
    <w:rsid w:val="008967C7"/>
    <w:rsid w:val="008967D3"/>
    <w:rsid w:val="00896B12"/>
    <w:rsid w:val="00896C19"/>
    <w:rsid w:val="00896D91"/>
    <w:rsid w:val="00896EFB"/>
    <w:rsid w:val="00896FEA"/>
    <w:rsid w:val="008973EE"/>
    <w:rsid w:val="00897414"/>
    <w:rsid w:val="008974BC"/>
    <w:rsid w:val="00897656"/>
    <w:rsid w:val="008976CF"/>
    <w:rsid w:val="008977AF"/>
    <w:rsid w:val="00897848"/>
    <w:rsid w:val="00897A89"/>
    <w:rsid w:val="00897EB6"/>
    <w:rsid w:val="00897F87"/>
    <w:rsid w:val="008A00AD"/>
    <w:rsid w:val="008A00DF"/>
    <w:rsid w:val="008A0674"/>
    <w:rsid w:val="008A0D9A"/>
    <w:rsid w:val="008A1106"/>
    <w:rsid w:val="008A112F"/>
    <w:rsid w:val="008A11D6"/>
    <w:rsid w:val="008A142C"/>
    <w:rsid w:val="008A1782"/>
    <w:rsid w:val="008A193E"/>
    <w:rsid w:val="008A1A5C"/>
    <w:rsid w:val="008A1AB9"/>
    <w:rsid w:val="008A1FB9"/>
    <w:rsid w:val="008A244B"/>
    <w:rsid w:val="008A24C7"/>
    <w:rsid w:val="008A2640"/>
    <w:rsid w:val="008A2E1C"/>
    <w:rsid w:val="008A2EF0"/>
    <w:rsid w:val="008A2F50"/>
    <w:rsid w:val="008A306A"/>
    <w:rsid w:val="008A3101"/>
    <w:rsid w:val="008A3242"/>
    <w:rsid w:val="008A3260"/>
    <w:rsid w:val="008A3360"/>
    <w:rsid w:val="008A3400"/>
    <w:rsid w:val="008A39C0"/>
    <w:rsid w:val="008A3A36"/>
    <w:rsid w:val="008A3A5F"/>
    <w:rsid w:val="008A3AA8"/>
    <w:rsid w:val="008A3AF9"/>
    <w:rsid w:val="008A3EE7"/>
    <w:rsid w:val="008A3F3B"/>
    <w:rsid w:val="008A3FD8"/>
    <w:rsid w:val="008A405D"/>
    <w:rsid w:val="008A41FC"/>
    <w:rsid w:val="008A420F"/>
    <w:rsid w:val="008A4232"/>
    <w:rsid w:val="008A4377"/>
    <w:rsid w:val="008A4479"/>
    <w:rsid w:val="008A4D0B"/>
    <w:rsid w:val="008A4F3C"/>
    <w:rsid w:val="008A50DF"/>
    <w:rsid w:val="008A536C"/>
    <w:rsid w:val="008A552E"/>
    <w:rsid w:val="008A58EF"/>
    <w:rsid w:val="008A5BF8"/>
    <w:rsid w:val="008A6289"/>
    <w:rsid w:val="008A670E"/>
    <w:rsid w:val="008A69AA"/>
    <w:rsid w:val="008A6AF2"/>
    <w:rsid w:val="008A6D3C"/>
    <w:rsid w:val="008A702D"/>
    <w:rsid w:val="008A7112"/>
    <w:rsid w:val="008A71A4"/>
    <w:rsid w:val="008A733A"/>
    <w:rsid w:val="008A73CF"/>
    <w:rsid w:val="008A7B82"/>
    <w:rsid w:val="008A7D67"/>
    <w:rsid w:val="008B0217"/>
    <w:rsid w:val="008B0321"/>
    <w:rsid w:val="008B0436"/>
    <w:rsid w:val="008B0746"/>
    <w:rsid w:val="008B08B4"/>
    <w:rsid w:val="008B0C97"/>
    <w:rsid w:val="008B0E26"/>
    <w:rsid w:val="008B0E54"/>
    <w:rsid w:val="008B0EAB"/>
    <w:rsid w:val="008B1057"/>
    <w:rsid w:val="008B16F2"/>
    <w:rsid w:val="008B17DD"/>
    <w:rsid w:val="008B1918"/>
    <w:rsid w:val="008B1A23"/>
    <w:rsid w:val="008B1B19"/>
    <w:rsid w:val="008B1D2C"/>
    <w:rsid w:val="008B1FEB"/>
    <w:rsid w:val="008B200F"/>
    <w:rsid w:val="008B20FC"/>
    <w:rsid w:val="008B213D"/>
    <w:rsid w:val="008B242F"/>
    <w:rsid w:val="008B2EE0"/>
    <w:rsid w:val="008B3057"/>
    <w:rsid w:val="008B3258"/>
    <w:rsid w:val="008B355A"/>
    <w:rsid w:val="008B3B6D"/>
    <w:rsid w:val="008B4177"/>
    <w:rsid w:val="008B41F9"/>
    <w:rsid w:val="008B42E5"/>
    <w:rsid w:val="008B4509"/>
    <w:rsid w:val="008B4630"/>
    <w:rsid w:val="008B476C"/>
    <w:rsid w:val="008B47C1"/>
    <w:rsid w:val="008B4C8B"/>
    <w:rsid w:val="008B4CFF"/>
    <w:rsid w:val="008B4E54"/>
    <w:rsid w:val="008B51D9"/>
    <w:rsid w:val="008B51DC"/>
    <w:rsid w:val="008B527A"/>
    <w:rsid w:val="008B5298"/>
    <w:rsid w:val="008B552F"/>
    <w:rsid w:val="008B55F4"/>
    <w:rsid w:val="008B57F3"/>
    <w:rsid w:val="008B5BAA"/>
    <w:rsid w:val="008B624C"/>
    <w:rsid w:val="008B63E2"/>
    <w:rsid w:val="008B65ED"/>
    <w:rsid w:val="008B6922"/>
    <w:rsid w:val="008B694A"/>
    <w:rsid w:val="008B6A3A"/>
    <w:rsid w:val="008B6BAD"/>
    <w:rsid w:val="008B6C6A"/>
    <w:rsid w:val="008B6C83"/>
    <w:rsid w:val="008B6F6A"/>
    <w:rsid w:val="008B711F"/>
    <w:rsid w:val="008B7495"/>
    <w:rsid w:val="008B7927"/>
    <w:rsid w:val="008B7973"/>
    <w:rsid w:val="008B7B50"/>
    <w:rsid w:val="008B7C0B"/>
    <w:rsid w:val="008B7FB1"/>
    <w:rsid w:val="008C004B"/>
    <w:rsid w:val="008C0242"/>
    <w:rsid w:val="008C0396"/>
    <w:rsid w:val="008C0734"/>
    <w:rsid w:val="008C0D81"/>
    <w:rsid w:val="008C0E27"/>
    <w:rsid w:val="008C0E61"/>
    <w:rsid w:val="008C1206"/>
    <w:rsid w:val="008C1756"/>
    <w:rsid w:val="008C1847"/>
    <w:rsid w:val="008C1C64"/>
    <w:rsid w:val="008C212C"/>
    <w:rsid w:val="008C21E4"/>
    <w:rsid w:val="008C2330"/>
    <w:rsid w:val="008C2817"/>
    <w:rsid w:val="008C2933"/>
    <w:rsid w:val="008C2BF6"/>
    <w:rsid w:val="008C2C35"/>
    <w:rsid w:val="008C2F51"/>
    <w:rsid w:val="008C2FB6"/>
    <w:rsid w:val="008C31AA"/>
    <w:rsid w:val="008C322D"/>
    <w:rsid w:val="008C343E"/>
    <w:rsid w:val="008C36DD"/>
    <w:rsid w:val="008C3958"/>
    <w:rsid w:val="008C3C08"/>
    <w:rsid w:val="008C3C9F"/>
    <w:rsid w:val="008C3CB1"/>
    <w:rsid w:val="008C3E5A"/>
    <w:rsid w:val="008C3E5F"/>
    <w:rsid w:val="008C3EC4"/>
    <w:rsid w:val="008C3F5E"/>
    <w:rsid w:val="008C407D"/>
    <w:rsid w:val="008C42A2"/>
    <w:rsid w:val="008C42C1"/>
    <w:rsid w:val="008C43BC"/>
    <w:rsid w:val="008C4448"/>
    <w:rsid w:val="008C47FE"/>
    <w:rsid w:val="008C492D"/>
    <w:rsid w:val="008C4B40"/>
    <w:rsid w:val="008C4E3B"/>
    <w:rsid w:val="008C4F42"/>
    <w:rsid w:val="008C5422"/>
    <w:rsid w:val="008C543A"/>
    <w:rsid w:val="008C543F"/>
    <w:rsid w:val="008C5A29"/>
    <w:rsid w:val="008C5FA6"/>
    <w:rsid w:val="008C5FE7"/>
    <w:rsid w:val="008C5FF4"/>
    <w:rsid w:val="008C62DF"/>
    <w:rsid w:val="008C6388"/>
    <w:rsid w:val="008C6475"/>
    <w:rsid w:val="008C6583"/>
    <w:rsid w:val="008C6A4F"/>
    <w:rsid w:val="008C6DDF"/>
    <w:rsid w:val="008C70A2"/>
    <w:rsid w:val="008C7647"/>
    <w:rsid w:val="008C7648"/>
    <w:rsid w:val="008C76A5"/>
    <w:rsid w:val="008C7BF7"/>
    <w:rsid w:val="008D0002"/>
    <w:rsid w:val="008D01B2"/>
    <w:rsid w:val="008D02EE"/>
    <w:rsid w:val="008D0301"/>
    <w:rsid w:val="008D04BF"/>
    <w:rsid w:val="008D07D5"/>
    <w:rsid w:val="008D0B5B"/>
    <w:rsid w:val="008D0DBB"/>
    <w:rsid w:val="008D0E09"/>
    <w:rsid w:val="008D0F4A"/>
    <w:rsid w:val="008D1416"/>
    <w:rsid w:val="008D1420"/>
    <w:rsid w:val="008D1492"/>
    <w:rsid w:val="008D1978"/>
    <w:rsid w:val="008D1A31"/>
    <w:rsid w:val="008D1AA3"/>
    <w:rsid w:val="008D1B2F"/>
    <w:rsid w:val="008D1BE2"/>
    <w:rsid w:val="008D1D77"/>
    <w:rsid w:val="008D1D8C"/>
    <w:rsid w:val="008D1E7C"/>
    <w:rsid w:val="008D1F3E"/>
    <w:rsid w:val="008D202C"/>
    <w:rsid w:val="008D21EC"/>
    <w:rsid w:val="008D2219"/>
    <w:rsid w:val="008D228F"/>
    <w:rsid w:val="008D271C"/>
    <w:rsid w:val="008D2765"/>
    <w:rsid w:val="008D28BC"/>
    <w:rsid w:val="008D2927"/>
    <w:rsid w:val="008D2EF7"/>
    <w:rsid w:val="008D2F7C"/>
    <w:rsid w:val="008D2FCE"/>
    <w:rsid w:val="008D32F6"/>
    <w:rsid w:val="008D33D3"/>
    <w:rsid w:val="008D3440"/>
    <w:rsid w:val="008D3520"/>
    <w:rsid w:val="008D381E"/>
    <w:rsid w:val="008D396E"/>
    <w:rsid w:val="008D4102"/>
    <w:rsid w:val="008D412D"/>
    <w:rsid w:val="008D4285"/>
    <w:rsid w:val="008D430A"/>
    <w:rsid w:val="008D4326"/>
    <w:rsid w:val="008D4344"/>
    <w:rsid w:val="008D43A5"/>
    <w:rsid w:val="008D45E2"/>
    <w:rsid w:val="008D4749"/>
    <w:rsid w:val="008D47A4"/>
    <w:rsid w:val="008D4804"/>
    <w:rsid w:val="008D4AED"/>
    <w:rsid w:val="008D4C02"/>
    <w:rsid w:val="008D553F"/>
    <w:rsid w:val="008D5773"/>
    <w:rsid w:val="008D5933"/>
    <w:rsid w:val="008D5F5E"/>
    <w:rsid w:val="008D6222"/>
    <w:rsid w:val="008D6293"/>
    <w:rsid w:val="008D63CB"/>
    <w:rsid w:val="008D649D"/>
    <w:rsid w:val="008D6652"/>
    <w:rsid w:val="008D665E"/>
    <w:rsid w:val="008D68D9"/>
    <w:rsid w:val="008D6B44"/>
    <w:rsid w:val="008D6BC2"/>
    <w:rsid w:val="008D6DE0"/>
    <w:rsid w:val="008D6E31"/>
    <w:rsid w:val="008D6F99"/>
    <w:rsid w:val="008D7081"/>
    <w:rsid w:val="008D751F"/>
    <w:rsid w:val="008D78BA"/>
    <w:rsid w:val="008D7E6C"/>
    <w:rsid w:val="008E02D7"/>
    <w:rsid w:val="008E0406"/>
    <w:rsid w:val="008E080A"/>
    <w:rsid w:val="008E0813"/>
    <w:rsid w:val="008E0CFB"/>
    <w:rsid w:val="008E109D"/>
    <w:rsid w:val="008E123D"/>
    <w:rsid w:val="008E1267"/>
    <w:rsid w:val="008E12E7"/>
    <w:rsid w:val="008E12EF"/>
    <w:rsid w:val="008E16AA"/>
    <w:rsid w:val="008E181F"/>
    <w:rsid w:val="008E187A"/>
    <w:rsid w:val="008E18BB"/>
    <w:rsid w:val="008E1AF1"/>
    <w:rsid w:val="008E1B3A"/>
    <w:rsid w:val="008E1CB6"/>
    <w:rsid w:val="008E1EAC"/>
    <w:rsid w:val="008E1F69"/>
    <w:rsid w:val="008E2092"/>
    <w:rsid w:val="008E22BD"/>
    <w:rsid w:val="008E2396"/>
    <w:rsid w:val="008E27A5"/>
    <w:rsid w:val="008E28D7"/>
    <w:rsid w:val="008E2CB9"/>
    <w:rsid w:val="008E3081"/>
    <w:rsid w:val="008E30CE"/>
    <w:rsid w:val="008E3686"/>
    <w:rsid w:val="008E37EE"/>
    <w:rsid w:val="008E3958"/>
    <w:rsid w:val="008E3A0C"/>
    <w:rsid w:val="008E40E9"/>
    <w:rsid w:val="008E4319"/>
    <w:rsid w:val="008E48C5"/>
    <w:rsid w:val="008E4A65"/>
    <w:rsid w:val="008E4AF8"/>
    <w:rsid w:val="008E4C49"/>
    <w:rsid w:val="008E5643"/>
    <w:rsid w:val="008E58AC"/>
    <w:rsid w:val="008E5ED4"/>
    <w:rsid w:val="008E5EDC"/>
    <w:rsid w:val="008E6123"/>
    <w:rsid w:val="008E6179"/>
    <w:rsid w:val="008E623A"/>
    <w:rsid w:val="008E62A4"/>
    <w:rsid w:val="008E63D7"/>
    <w:rsid w:val="008E64A5"/>
    <w:rsid w:val="008E6DA8"/>
    <w:rsid w:val="008E6F2F"/>
    <w:rsid w:val="008E7198"/>
    <w:rsid w:val="008E730F"/>
    <w:rsid w:val="008E7631"/>
    <w:rsid w:val="008E77FF"/>
    <w:rsid w:val="008E79D2"/>
    <w:rsid w:val="008E7E20"/>
    <w:rsid w:val="008E7FD5"/>
    <w:rsid w:val="008E7FF6"/>
    <w:rsid w:val="008F0062"/>
    <w:rsid w:val="008F007F"/>
    <w:rsid w:val="008F04C0"/>
    <w:rsid w:val="008F0592"/>
    <w:rsid w:val="008F0633"/>
    <w:rsid w:val="008F0658"/>
    <w:rsid w:val="008F08B8"/>
    <w:rsid w:val="008F0A81"/>
    <w:rsid w:val="008F0B38"/>
    <w:rsid w:val="008F0BF2"/>
    <w:rsid w:val="008F0C6E"/>
    <w:rsid w:val="008F0D7E"/>
    <w:rsid w:val="008F125A"/>
    <w:rsid w:val="008F152E"/>
    <w:rsid w:val="008F1534"/>
    <w:rsid w:val="008F1588"/>
    <w:rsid w:val="008F197D"/>
    <w:rsid w:val="008F1D09"/>
    <w:rsid w:val="008F1D5C"/>
    <w:rsid w:val="008F1D88"/>
    <w:rsid w:val="008F1E13"/>
    <w:rsid w:val="008F1ED3"/>
    <w:rsid w:val="008F204A"/>
    <w:rsid w:val="008F2108"/>
    <w:rsid w:val="008F2129"/>
    <w:rsid w:val="008F237C"/>
    <w:rsid w:val="008F25DF"/>
    <w:rsid w:val="008F267D"/>
    <w:rsid w:val="008F2851"/>
    <w:rsid w:val="008F2B36"/>
    <w:rsid w:val="008F2D46"/>
    <w:rsid w:val="008F2F4B"/>
    <w:rsid w:val="008F31DC"/>
    <w:rsid w:val="008F3453"/>
    <w:rsid w:val="008F386B"/>
    <w:rsid w:val="008F38A5"/>
    <w:rsid w:val="008F3915"/>
    <w:rsid w:val="008F3997"/>
    <w:rsid w:val="008F3ACC"/>
    <w:rsid w:val="008F3D1C"/>
    <w:rsid w:val="008F441C"/>
    <w:rsid w:val="008F4644"/>
    <w:rsid w:val="008F4656"/>
    <w:rsid w:val="008F48A5"/>
    <w:rsid w:val="008F48DF"/>
    <w:rsid w:val="008F4B7F"/>
    <w:rsid w:val="008F4E41"/>
    <w:rsid w:val="008F4ED9"/>
    <w:rsid w:val="008F4F24"/>
    <w:rsid w:val="008F4FE8"/>
    <w:rsid w:val="008F5024"/>
    <w:rsid w:val="008F5427"/>
    <w:rsid w:val="008F573A"/>
    <w:rsid w:val="008F5798"/>
    <w:rsid w:val="008F584B"/>
    <w:rsid w:val="008F5970"/>
    <w:rsid w:val="008F5983"/>
    <w:rsid w:val="008F5AB9"/>
    <w:rsid w:val="008F5AC1"/>
    <w:rsid w:val="008F5BFD"/>
    <w:rsid w:val="008F5C5C"/>
    <w:rsid w:val="008F5D77"/>
    <w:rsid w:val="008F5DF3"/>
    <w:rsid w:val="008F5F40"/>
    <w:rsid w:val="008F6338"/>
    <w:rsid w:val="008F63E7"/>
    <w:rsid w:val="008F6834"/>
    <w:rsid w:val="008F68E4"/>
    <w:rsid w:val="008F6927"/>
    <w:rsid w:val="008F694E"/>
    <w:rsid w:val="008F6A8B"/>
    <w:rsid w:val="008F6AC4"/>
    <w:rsid w:val="008F6BDA"/>
    <w:rsid w:val="008F6C3D"/>
    <w:rsid w:val="008F6CCC"/>
    <w:rsid w:val="008F6EF0"/>
    <w:rsid w:val="008F6F11"/>
    <w:rsid w:val="008F700B"/>
    <w:rsid w:val="008F7197"/>
    <w:rsid w:val="008F723E"/>
    <w:rsid w:val="008F726C"/>
    <w:rsid w:val="008F74C4"/>
    <w:rsid w:val="008F7849"/>
    <w:rsid w:val="008F7B7E"/>
    <w:rsid w:val="008F7E2E"/>
    <w:rsid w:val="00900103"/>
    <w:rsid w:val="009001BF"/>
    <w:rsid w:val="009001ED"/>
    <w:rsid w:val="009003EA"/>
    <w:rsid w:val="009009C3"/>
    <w:rsid w:val="00900A7E"/>
    <w:rsid w:val="00900EE4"/>
    <w:rsid w:val="00900EE5"/>
    <w:rsid w:val="00901279"/>
    <w:rsid w:val="009012DA"/>
    <w:rsid w:val="009014EB"/>
    <w:rsid w:val="00901675"/>
    <w:rsid w:val="0090176C"/>
    <w:rsid w:val="00901797"/>
    <w:rsid w:val="0090198F"/>
    <w:rsid w:val="00901DF2"/>
    <w:rsid w:val="00901F8C"/>
    <w:rsid w:val="00901FEF"/>
    <w:rsid w:val="00902098"/>
    <w:rsid w:val="009026E5"/>
    <w:rsid w:val="00902798"/>
    <w:rsid w:val="00902892"/>
    <w:rsid w:val="00902F1F"/>
    <w:rsid w:val="009034A4"/>
    <w:rsid w:val="009034FC"/>
    <w:rsid w:val="00903699"/>
    <w:rsid w:val="009036C7"/>
    <w:rsid w:val="009037DE"/>
    <w:rsid w:val="0090380F"/>
    <w:rsid w:val="0090389E"/>
    <w:rsid w:val="00903D7A"/>
    <w:rsid w:val="009040E4"/>
    <w:rsid w:val="0090450F"/>
    <w:rsid w:val="009049B1"/>
    <w:rsid w:val="009049B2"/>
    <w:rsid w:val="00904A5D"/>
    <w:rsid w:val="00904AA3"/>
    <w:rsid w:val="00904BAE"/>
    <w:rsid w:val="00904EF7"/>
    <w:rsid w:val="00905063"/>
    <w:rsid w:val="00905649"/>
    <w:rsid w:val="00905724"/>
    <w:rsid w:val="00905A1B"/>
    <w:rsid w:val="00905A7E"/>
    <w:rsid w:val="00905C8C"/>
    <w:rsid w:val="00905C97"/>
    <w:rsid w:val="00905CA8"/>
    <w:rsid w:val="00905DFC"/>
    <w:rsid w:val="00906070"/>
    <w:rsid w:val="00906835"/>
    <w:rsid w:val="00906AC1"/>
    <w:rsid w:val="00906B95"/>
    <w:rsid w:val="00906CC4"/>
    <w:rsid w:val="00906D19"/>
    <w:rsid w:val="00906DC7"/>
    <w:rsid w:val="00906E00"/>
    <w:rsid w:val="00906E80"/>
    <w:rsid w:val="0090716B"/>
    <w:rsid w:val="00907232"/>
    <w:rsid w:val="00907475"/>
    <w:rsid w:val="009074C9"/>
    <w:rsid w:val="0090750D"/>
    <w:rsid w:val="00907788"/>
    <w:rsid w:val="00907A91"/>
    <w:rsid w:val="00907C4F"/>
    <w:rsid w:val="00907C54"/>
    <w:rsid w:val="00907CF4"/>
    <w:rsid w:val="00907E07"/>
    <w:rsid w:val="00910273"/>
    <w:rsid w:val="0091029C"/>
    <w:rsid w:val="00910634"/>
    <w:rsid w:val="00910638"/>
    <w:rsid w:val="0091063D"/>
    <w:rsid w:val="009108AA"/>
    <w:rsid w:val="00910ADD"/>
    <w:rsid w:val="00910B9C"/>
    <w:rsid w:val="00910CF2"/>
    <w:rsid w:val="00910CF8"/>
    <w:rsid w:val="00910FD6"/>
    <w:rsid w:val="00911155"/>
    <w:rsid w:val="009111DC"/>
    <w:rsid w:val="0091136C"/>
    <w:rsid w:val="0091141A"/>
    <w:rsid w:val="00911827"/>
    <w:rsid w:val="0091194A"/>
    <w:rsid w:val="00911A5A"/>
    <w:rsid w:val="00911EEF"/>
    <w:rsid w:val="00911F4E"/>
    <w:rsid w:val="00911F9F"/>
    <w:rsid w:val="0091240F"/>
    <w:rsid w:val="00912545"/>
    <w:rsid w:val="00912546"/>
    <w:rsid w:val="0091280E"/>
    <w:rsid w:val="009128CF"/>
    <w:rsid w:val="00912957"/>
    <w:rsid w:val="00912C3B"/>
    <w:rsid w:val="00912CEF"/>
    <w:rsid w:val="0091309A"/>
    <w:rsid w:val="00913153"/>
    <w:rsid w:val="0091374F"/>
    <w:rsid w:val="0091375E"/>
    <w:rsid w:val="00913AE0"/>
    <w:rsid w:val="00913B44"/>
    <w:rsid w:val="00913F8F"/>
    <w:rsid w:val="0091403E"/>
    <w:rsid w:val="00914078"/>
    <w:rsid w:val="00914522"/>
    <w:rsid w:val="00914E16"/>
    <w:rsid w:val="00914E73"/>
    <w:rsid w:val="009153FC"/>
    <w:rsid w:val="00915550"/>
    <w:rsid w:val="009158AA"/>
    <w:rsid w:val="00915948"/>
    <w:rsid w:val="00915B8E"/>
    <w:rsid w:val="00915C20"/>
    <w:rsid w:val="00915DA9"/>
    <w:rsid w:val="00915F6E"/>
    <w:rsid w:val="00916080"/>
    <w:rsid w:val="00916333"/>
    <w:rsid w:val="009167CE"/>
    <w:rsid w:val="009169D5"/>
    <w:rsid w:val="00916A95"/>
    <w:rsid w:val="00916A9E"/>
    <w:rsid w:val="00917328"/>
    <w:rsid w:val="009173B1"/>
    <w:rsid w:val="009174A3"/>
    <w:rsid w:val="00917663"/>
    <w:rsid w:val="00917721"/>
    <w:rsid w:val="009179A0"/>
    <w:rsid w:val="00917FCC"/>
    <w:rsid w:val="00920551"/>
    <w:rsid w:val="00920827"/>
    <w:rsid w:val="00920ED8"/>
    <w:rsid w:val="00921041"/>
    <w:rsid w:val="00921146"/>
    <w:rsid w:val="009211B7"/>
    <w:rsid w:val="009213DA"/>
    <w:rsid w:val="0092143F"/>
    <w:rsid w:val="009214E2"/>
    <w:rsid w:val="00921AF2"/>
    <w:rsid w:val="00921F6D"/>
    <w:rsid w:val="00921FE3"/>
    <w:rsid w:val="00922145"/>
    <w:rsid w:val="0092215D"/>
    <w:rsid w:val="0092231F"/>
    <w:rsid w:val="0092241E"/>
    <w:rsid w:val="00922986"/>
    <w:rsid w:val="00922A41"/>
    <w:rsid w:val="00922A65"/>
    <w:rsid w:val="00922DD0"/>
    <w:rsid w:val="00922F63"/>
    <w:rsid w:val="00923288"/>
    <w:rsid w:val="00923896"/>
    <w:rsid w:val="00924426"/>
    <w:rsid w:val="00924802"/>
    <w:rsid w:val="00924816"/>
    <w:rsid w:val="00924969"/>
    <w:rsid w:val="009249BA"/>
    <w:rsid w:val="00924EF0"/>
    <w:rsid w:val="009251EA"/>
    <w:rsid w:val="0092551C"/>
    <w:rsid w:val="00925630"/>
    <w:rsid w:val="00925804"/>
    <w:rsid w:val="009258E8"/>
    <w:rsid w:val="00925B28"/>
    <w:rsid w:val="00925CAF"/>
    <w:rsid w:val="00925DEC"/>
    <w:rsid w:val="00925FD9"/>
    <w:rsid w:val="00926045"/>
    <w:rsid w:val="00926162"/>
    <w:rsid w:val="00926213"/>
    <w:rsid w:val="00926357"/>
    <w:rsid w:val="00926E46"/>
    <w:rsid w:val="0092718A"/>
    <w:rsid w:val="00927702"/>
    <w:rsid w:val="00927D39"/>
    <w:rsid w:val="00927EBD"/>
    <w:rsid w:val="00927EF0"/>
    <w:rsid w:val="00930059"/>
    <w:rsid w:val="0093011C"/>
    <w:rsid w:val="0093019F"/>
    <w:rsid w:val="0093086B"/>
    <w:rsid w:val="009308DE"/>
    <w:rsid w:val="00930A47"/>
    <w:rsid w:val="00930B67"/>
    <w:rsid w:val="00930E3C"/>
    <w:rsid w:val="00930F4D"/>
    <w:rsid w:val="0093102B"/>
    <w:rsid w:val="009310B9"/>
    <w:rsid w:val="009310DC"/>
    <w:rsid w:val="009310E2"/>
    <w:rsid w:val="0093114F"/>
    <w:rsid w:val="0093119F"/>
    <w:rsid w:val="00931271"/>
    <w:rsid w:val="009312E4"/>
    <w:rsid w:val="009314E7"/>
    <w:rsid w:val="0093152A"/>
    <w:rsid w:val="00931580"/>
    <w:rsid w:val="0093192D"/>
    <w:rsid w:val="00931A80"/>
    <w:rsid w:val="00931FED"/>
    <w:rsid w:val="00932145"/>
    <w:rsid w:val="00932153"/>
    <w:rsid w:val="00932495"/>
    <w:rsid w:val="0093257A"/>
    <w:rsid w:val="009325C5"/>
    <w:rsid w:val="009326D9"/>
    <w:rsid w:val="0093270F"/>
    <w:rsid w:val="009327DB"/>
    <w:rsid w:val="00932965"/>
    <w:rsid w:val="0093318E"/>
    <w:rsid w:val="009333FF"/>
    <w:rsid w:val="0093364E"/>
    <w:rsid w:val="00933AE6"/>
    <w:rsid w:val="00933AF1"/>
    <w:rsid w:val="00933BC8"/>
    <w:rsid w:val="00933BFA"/>
    <w:rsid w:val="009340BA"/>
    <w:rsid w:val="009340CB"/>
    <w:rsid w:val="00934140"/>
    <w:rsid w:val="00934271"/>
    <w:rsid w:val="0093430D"/>
    <w:rsid w:val="00934357"/>
    <w:rsid w:val="009348BA"/>
    <w:rsid w:val="00935298"/>
    <w:rsid w:val="00935491"/>
    <w:rsid w:val="0093560E"/>
    <w:rsid w:val="009357E0"/>
    <w:rsid w:val="00935886"/>
    <w:rsid w:val="00935DD8"/>
    <w:rsid w:val="009360B6"/>
    <w:rsid w:val="009360C6"/>
    <w:rsid w:val="009361E6"/>
    <w:rsid w:val="00936325"/>
    <w:rsid w:val="00936499"/>
    <w:rsid w:val="00936810"/>
    <w:rsid w:val="00936867"/>
    <w:rsid w:val="009369F4"/>
    <w:rsid w:val="00936A6A"/>
    <w:rsid w:val="00936BA3"/>
    <w:rsid w:val="00936D21"/>
    <w:rsid w:val="00936E08"/>
    <w:rsid w:val="00936EC6"/>
    <w:rsid w:val="009373DD"/>
    <w:rsid w:val="00937591"/>
    <w:rsid w:val="00937986"/>
    <w:rsid w:val="00937A7C"/>
    <w:rsid w:val="00937AF3"/>
    <w:rsid w:val="00937BF0"/>
    <w:rsid w:val="00937EC8"/>
    <w:rsid w:val="009402AB"/>
    <w:rsid w:val="00940349"/>
    <w:rsid w:val="009403BC"/>
    <w:rsid w:val="0094057A"/>
    <w:rsid w:val="009405B0"/>
    <w:rsid w:val="00940892"/>
    <w:rsid w:val="00940998"/>
    <w:rsid w:val="00940DC9"/>
    <w:rsid w:val="009411E3"/>
    <w:rsid w:val="0094127A"/>
    <w:rsid w:val="00941313"/>
    <w:rsid w:val="00941406"/>
    <w:rsid w:val="00941658"/>
    <w:rsid w:val="00941816"/>
    <w:rsid w:val="00941A4F"/>
    <w:rsid w:val="00941ADB"/>
    <w:rsid w:val="00941B3A"/>
    <w:rsid w:val="00941B9B"/>
    <w:rsid w:val="00941DA6"/>
    <w:rsid w:val="00941F4E"/>
    <w:rsid w:val="009422D7"/>
    <w:rsid w:val="0094230B"/>
    <w:rsid w:val="00942562"/>
    <w:rsid w:val="009427F9"/>
    <w:rsid w:val="00942B46"/>
    <w:rsid w:val="00942BA7"/>
    <w:rsid w:val="00942D24"/>
    <w:rsid w:val="009434BF"/>
    <w:rsid w:val="00943A40"/>
    <w:rsid w:val="00943F4A"/>
    <w:rsid w:val="00943F9C"/>
    <w:rsid w:val="00943FE2"/>
    <w:rsid w:val="009442F0"/>
    <w:rsid w:val="009443EF"/>
    <w:rsid w:val="0094460C"/>
    <w:rsid w:val="009447CF"/>
    <w:rsid w:val="00944A2B"/>
    <w:rsid w:val="00944CEC"/>
    <w:rsid w:val="00944F8A"/>
    <w:rsid w:val="00944FD9"/>
    <w:rsid w:val="009452FE"/>
    <w:rsid w:val="0094534F"/>
    <w:rsid w:val="009454DA"/>
    <w:rsid w:val="009455B2"/>
    <w:rsid w:val="009458A1"/>
    <w:rsid w:val="009458BA"/>
    <w:rsid w:val="00945D18"/>
    <w:rsid w:val="00945D9F"/>
    <w:rsid w:val="00945EF8"/>
    <w:rsid w:val="00946070"/>
    <w:rsid w:val="0094613B"/>
    <w:rsid w:val="0094665E"/>
    <w:rsid w:val="00946660"/>
    <w:rsid w:val="00946BAE"/>
    <w:rsid w:val="00946F08"/>
    <w:rsid w:val="00946F30"/>
    <w:rsid w:val="00947569"/>
    <w:rsid w:val="00947616"/>
    <w:rsid w:val="00947643"/>
    <w:rsid w:val="009476AB"/>
    <w:rsid w:val="009479F0"/>
    <w:rsid w:val="00947CB8"/>
    <w:rsid w:val="00947D7A"/>
    <w:rsid w:val="00947DB0"/>
    <w:rsid w:val="00947F2B"/>
    <w:rsid w:val="009501A6"/>
    <w:rsid w:val="0095040D"/>
    <w:rsid w:val="0095056E"/>
    <w:rsid w:val="009505B1"/>
    <w:rsid w:val="009507B5"/>
    <w:rsid w:val="009507BA"/>
    <w:rsid w:val="00950B8E"/>
    <w:rsid w:val="00950C4B"/>
    <w:rsid w:val="00950DD1"/>
    <w:rsid w:val="00950DF2"/>
    <w:rsid w:val="00950EE3"/>
    <w:rsid w:val="00951466"/>
    <w:rsid w:val="009514E6"/>
    <w:rsid w:val="00951511"/>
    <w:rsid w:val="009516D5"/>
    <w:rsid w:val="00951ADA"/>
    <w:rsid w:val="00951B19"/>
    <w:rsid w:val="00951B4F"/>
    <w:rsid w:val="00951C03"/>
    <w:rsid w:val="00951C32"/>
    <w:rsid w:val="00951D18"/>
    <w:rsid w:val="00951DD5"/>
    <w:rsid w:val="00951F59"/>
    <w:rsid w:val="0095257E"/>
    <w:rsid w:val="0095299F"/>
    <w:rsid w:val="00952B2A"/>
    <w:rsid w:val="00952B6C"/>
    <w:rsid w:val="00952BC4"/>
    <w:rsid w:val="00953236"/>
    <w:rsid w:val="0095330B"/>
    <w:rsid w:val="00953405"/>
    <w:rsid w:val="00953428"/>
    <w:rsid w:val="009534AB"/>
    <w:rsid w:val="00953996"/>
    <w:rsid w:val="00953998"/>
    <w:rsid w:val="00953A5B"/>
    <w:rsid w:val="00953CA9"/>
    <w:rsid w:val="00953D6F"/>
    <w:rsid w:val="00953DB9"/>
    <w:rsid w:val="00953ED2"/>
    <w:rsid w:val="00954144"/>
    <w:rsid w:val="00954227"/>
    <w:rsid w:val="009545FF"/>
    <w:rsid w:val="009548C4"/>
    <w:rsid w:val="00954B86"/>
    <w:rsid w:val="00954CC0"/>
    <w:rsid w:val="009550E9"/>
    <w:rsid w:val="009552FC"/>
    <w:rsid w:val="00955303"/>
    <w:rsid w:val="009555F3"/>
    <w:rsid w:val="0095584B"/>
    <w:rsid w:val="00955A0A"/>
    <w:rsid w:val="00955EFA"/>
    <w:rsid w:val="0095601B"/>
    <w:rsid w:val="009562A0"/>
    <w:rsid w:val="00956755"/>
    <w:rsid w:val="009568A5"/>
    <w:rsid w:val="00956AD8"/>
    <w:rsid w:val="00956C0F"/>
    <w:rsid w:val="00956DB8"/>
    <w:rsid w:val="00956F77"/>
    <w:rsid w:val="00957281"/>
    <w:rsid w:val="009572CF"/>
    <w:rsid w:val="009572F8"/>
    <w:rsid w:val="00957589"/>
    <w:rsid w:val="0095764C"/>
    <w:rsid w:val="00957796"/>
    <w:rsid w:val="00957D42"/>
    <w:rsid w:val="00957D98"/>
    <w:rsid w:val="00957EEC"/>
    <w:rsid w:val="009604E0"/>
    <w:rsid w:val="00960623"/>
    <w:rsid w:val="0096066F"/>
    <w:rsid w:val="009608E5"/>
    <w:rsid w:val="00960BD2"/>
    <w:rsid w:val="00960C5B"/>
    <w:rsid w:val="009610BC"/>
    <w:rsid w:val="009612EA"/>
    <w:rsid w:val="0096136A"/>
    <w:rsid w:val="00961666"/>
    <w:rsid w:val="009616A5"/>
    <w:rsid w:val="009616BB"/>
    <w:rsid w:val="009619D1"/>
    <w:rsid w:val="009619F0"/>
    <w:rsid w:val="00961D5C"/>
    <w:rsid w:val="0096229D"/>
    <w:rsid w:val="00962552"/>
    <w:rsid w:val="009627FA"/>
    <w:rsid w:val="009629C7"/>
    <w:rsid w:val="00962F8F"/>
    <w:rsid w:val="009632A2"/>
    <w:rsid w:val="0096356D"/>
    <w:rsid w:val="0096362D"/>
    <w:rsid w:val="009636E7"/>
    <w:rsid w:val="0096372D"/>
    <w:rsid w:val="00963929"/>
    <w:rsid w:val="00963AAD"/>
    <w:rsid w:val="0096418E"/>
    <w:rsid w:val="00964312"/>
    <w:rsid w:val="0096484D"/>
    <w:rsid w:val="00964C5C"/>
    <w:rsid w:val="00964D53"/>
    <w:rsid w:val="00964F17"/>
    <w:rsid w:val="00965153"/>
    <w:rsid w:val="00965422"/>
    <w:rsid w:val="009654F5"/>
    <w:rsid w:val="009657BA"/>
    <w:rsid w:val="00965992"/>
    <w:rsid w:val="00965BE3"/>
    <w:rsid w:val="00966266"/>
    <w:rsid w:val="00966335"/>
    <w:rsid w:val="00966AD0"/>
    <w:rsid w:val="00966EB3"/>
    <w:rsid w:val="00967037"/>
    <w:rsid w:val="0096716E"/>
    <w:rsid w:val="009673C3"/>
    <w:rsid w:val="00967771"/>
    <w:rsid w:val="00967848"/>
    <w:rsid w:val="00967A60"/>
    <w:rsid w:val="00967D01"/>
    <w:rsid w:val="00967DE3"/>
    <w:rsid w:val="0097036F"/>
    <w:rsid w:val="0097045A"/>
    <w:rsid w:val="0097058E"/>
    <w:rsid w:val="009705F9"/>
    <w:rsid w:val="009709A8"/>
    <w:rsid w:val="00970C52"/>
    <w:rsid w:val="00970C6D"/>
    <w:rsid w:val="009712EC"/>
    <w:rsid w:val="0097148A"/>
    <w:rsid w:val="0097159C"/>
    <w:rsid w:val="0097181D"/>
    <w:rsid w:val="009719B5"/>
    <w:rsid w:val="00971C85"/>
    <w:rsid w:val="00971CA0"/>
    <w:rsid w:val="00971D65"/>
    <w:rsid w:val="00971F93"/>
    <w:rsid w:val="009720F7"/>
    <w:rsid w:val="009721D3"/>
    <w:rsid w:val="00972358"/>
    <w:rsid w:val="00972361"/>
    <w:rsid w:val="00972440"/>
    <w:rsid w:val="009724B5"/>
    <w:rsid w:val="00972C33"/>
    <w:rsid w:val="00972E85"/>
    <w:rsid w:val="00973414"/>
    <w:rsid w:val="00973432"/>
    <w:rsid w:val="009738D2"/>
    <w:rsid w:val="00973922"/>
    <w:rsid w:val="00973AC4"/>
    <w:rsid w:val="00973C98"/>
    <w:rsid w:val="00973CED"/>
    <w:rsid w:val="00973E08"/>
    <w:rsid w:val="009744DB"/>
    <w:rsid w:val="00974874"/>
    <w:rsid w:val="00974918"/>
    <w:rsid w:val="00974B14"/>
    <w:rsid w:val="00975078"/>
    <w:rsid w:val="009752AA"/>
    <w:rsid w:val="0097542E"/>
    <w:rsid w:val="009758A1"/>
    <w:rsid w:val="009758E3"/>
    <w:rsid w:val="0097591E"/>
    <w:rsid w:val="00975969"/>
    <w:rsid w:val="00975AD5"/>
    <w:rsid w:val="009761E3"/>
    <w:rsid w:val="00976446"/>
    <w:rsid w:val="00976510"/>
    <w:rsid w:val="00976537"/>
    <w:rsid w:val="00976641"/>
    <w:rsid w:val="00976A54"/>
    <w:rsid w:val="00976C9F"/>
    <w:rsid w:val="00976F00"/>
    <w:rsid w:val="00976F07"/>
    <w:rsid w:val="00976F71"/>
    <w:rsid w:val="00976FDD"/>
    <w:rsid w:val="00977252"/>
    <w:rsid w:val="009772E4"/>
    <w:rsid w:val="009774D6"/>
    <w:rsid w:val="009775CE"/>
    <w:rsid w:val="009777F8"/>
    <w:rsid w:val="00977E60"/>
    <w:rsid w:val="00977E80"/>
    <w:rsid w:val="0098021C"/>
    <w:rsid w:val="00980259"/>
    <w:rsid w:val="009804B3"/>
    <w:rsid w:val="009807AF"/>
    <w:rsid w:val="009807C9"/>
    <w:rsid w:val="00980947"/>
    <w:rsid w:val="00980AFC"/>
    <w:rsid w:val="00980B9D"/>
    <w:rsid w:val="00980C10"/>
    <w:rsid w:val="00980C73"/>
    <w:rsid w:val="00980D14"/>
    <w:rsid w:val="00980D41"/>
    <w:rsid w:val="00980E09"/>
    <w:rsid w:val="00980E11"/>
    <w:rsid w:val="00981F6D"/>
    <w:rsid w:val="0098219F"/>
    <w:rsid w:val="009821FC"/>
    <w:rsid w:val="0098242B"/>
    <w:rsid w:val="0098263C"/>
    <w:rsid w:val="009826C4"/>
    <w:rsid w:val="009829FA"/>
    <w:rsid w:val="00982AFF"/>
    <w:rsid w:val="0098307E"/>
    <w:rsid w:val="009831D4"/>
    <w:rsid w:val="00983454"/>
    <w:rsid w:val="00983615"/>
    <w:rsid w:val="009836DD"/>
    <w:rsid w:val="00983742"/>
    <w:rsid w:val="00983AAA"/>
    <w:rsid w:val="00983AB9"/>
    <w:rsid w:val="00983FD4"/>
    <w:rsid w:val="0098400B"/>
    <w:rsid w:val="009840A5"/>
    <w:rsid w:val="009840DE"/>
    <w:rsid w:val="009841E1"/>
    <w:rsid w:val="0098444E"/>
    <w:rsid w:val="009845F5"/>
    <w:rsid w:val="009845F6"/>
    <w:rsid w:val="00984948"/>
    <w:rsid w:val="00984ADA"/>
    <w:rsid w:val="00984BC1"/>
    <w:rsid w:val="00984C00"/>
    <w:rsid w:val="00984E69"/>
    <w:rsid w:val="00984EE8"/>
    <w:rsid w:val="009850B4"/>
    <w:rsid w:val="00985188"/>
    <w:rsid w:val="009852A1"/>
    <w:rsid w:val="009852A4"/>
    <w:rsid w:val="009854A6"/>
    <w:rsid w:val="009854E2"/>
    <w:rsid w:val="0098573A"/>
    <w:rsid w:val="00985C90"/>
    <w:rsid w:val="00985E06"/>
    <w:rsid w:val="00985F9B"/>
    <w:rsid w:val="00985FF4"/>
    <w:rsid w:val="00986140"/>
    <w:rsid w:val="009862B2"/>
    <w:rsid w:val="009862E5"/>
    <w:rsid w:val="0098654A"/>
    <w:rsid w:val="0098661C"/>
    <w:rsid w:val="0098685B"/>
    <w:rsid w:val="009869CB"/>
    <w:rsid w:val="00986C8F"/>
    <w:rsid w:val="00986FEB"/>
    <w:rsid w:val="0098742A"/>
    <w:rsid w:val="00987468"/>
    <w:rsid w:val="009874A6"/>
    <w:rsid w:val="0098751E"/>
    <w:rsid w:val="00987801"/>
    <w:rsid w:val="00987958"/>
    <w:rsid w:val="009879AF"/>
    <w:rsid w:val="009879C5"/>
    <w:rsid w:val="00987B21"/>
    <w:rsid w:val="00987B2E"/>
    <w:rsid w:val="00987D29"/>
    <w:rsid w:val="00987E55"/>
    <w:rsid w:val="00990190"/>
    <w:rsid w:val="009904D2"/>
    <w:rsid w:val="00990680"/>
    <w:rsid w:val="0099071C"/>
    <w:rsid w:val="0099081B"/>
    <w:rsid w:val="009908D0"/>
    <w:rsid w:val="00990908"/>
    <w:rsid w:val="00990A7D"/>
    <w:rsid w:val="00990D7C"/>
    <w:rsid w:val="00991335"/>
    <w:rsid w:val="009916F1"/>
    <w:rsid w:val="009917FA"/>
    <w:rsid w:val="009919D3"/>
    <w:rsid w:val="00991CBF"/>
    <w:rsid w:val="00991D95"/>
    <w:rsid w:val="0099204F"/>
    <w:rsid w:val="00992074"/>
    <w:rsid w:val="0099208A"/>
    <w:rsid w:val="00992126"/>
    <w:rsid w:val="0099213C"/>
    <w:rsid w:val="00992153"/>
    <w:rsid w:val="0099246A"/>
    <w:rsid w:val="00992842"/>
    <w:rsid w:val="00992952"/>
    <w:rsid w:val="00992AFE"/>
    <w:rsid w:val="00992C2E"/>
    <w:rsid w:val="00992D17"/>
    <w:rsid w:val="00992D93"/>
    <w:rsid w:val="00992DD3"/>
    <w:rsid w:val="009932CD"/>
    <w:rsid w:val="009932E4"/>
    <w:rsid w:val="0099378F"/>
    <w:rsid w:val="009938D1"/>
    <w:rsid w:val="009938EB"/>
    <w:rsid w:val="0099397F"/>
    <w:rsid w:val="00993A23"/>
    <w:rsid w:val="00993AC0"/>
    <w:rsid w:val="00993B50"/>
    <w:rsid w:val="00993CA3"/>
    <w:rsid w:val="00993DE5"/>
    <w:rsid w:val="00993FC2"/>
    <w:rsid w:val="009940E6"/>
    <w:rsid w:val="009948B4"/>
    <w:rsid w:val="009948D0"/>
    <w:rsid w:val="00994947"/>
    <w:rsid w:val="0099495D"/>
    <w:rsid w:val="00994BB4"/>
    <w:rsid w:val="00995534"/>
    <w:rsid w:val="00995653"/>
    <w:rsid w:val="0099571A"/>
    <w:rsid w:val="0099571E"/>
    <w:rsid w:val="009957E3"/>
    <w:rsid w:val="00995888"/>
    <w:rsid w:val="0099593A"/>
    <w:rsid w:val="00995DA1"/>
    <w:rsid w:val="00995DA9"/>
    <w:rsid w:val="00995EFD"/>
    <w:rsid w:val="009960EE"/>
    <w:rsid w:val="00996691"/>
    <w:rsid w:val="009966E1"/>
    <w:rsid w:val="00996747"/>
    <w:rsid w:val="00996AA2"/>
    <w:rsid w:val="00996EE0"/>
    <w:rsid w:val="00996F4D"/>
    <w:rsid w:val="00996F6C"/>
    <w:rsid w:val="009973A5"/>
    <w:rsid w:val="009973DF"/>
    <w:rsid w:val="009977EB"/>
    <w:rsid w:val="00997909"/>
    <w:rsid w:val="009A00D6"/>
    <w:rsid w:val="009A071F"/>
    <w:rsid w:val="009A079E"/>
    <w:rsid w:val="009A0800"/>
    <w:rsid w:val="009A0961"/>
    <w:rsid w:val="009A0B23"/>
    <w:rsid w:val="009A0C20"/>
    <w:rsid w:val="009A0D98"/>
    <w:rsid w:val="009A0ED4"/>
    <w:rsid w:val="009A0F58"/>
    <w:rsid w:val="009A0FA4"/>
    <w:rsid w:val="009A12F1"/>
    <w:rsid w:val="009A1417"/>
    <w:rsid w:val="009A1446"/>
    <w:rsid w:val="009A1501"/>
    <w:rsid w:val="009A18B6"/>
    <w:rsid w:val="009A1965"/>
    <w:rsid w:val="009A1AF7"/>
    <w:rsid w:val="009A1DEC"/>
    <w:rsid w:val="009A1F2C"/>
    <w:rsid w:val="009A2570"/>
    <w:rsid w:val="009A2768"/>
    <w:rsid w:val="009A2837"/>
    <w:rsid w:val="009A29D8"/>
    <w:rsid w:val="009A29DB"/>
    <w:rsid w:val="009A2C69"/>
    <w:rsid w:val="009A308C"/>
    <w:rsid w:val="009A37A8"/>
    <w:rsid w:val="009A3B72"/>
    <w:rsid w:val="009A3B75"/>
    <w:rsid w:val="009A3EB3"/>
    <w:rsid w:val="009A4052"/>
    <w:rsid w:val="009A4513"/>
    <w:rsid w:val="009A453A"/>
    <w:rsid w:val="009A484F"/>
    <w:rsid w:val="009A4939"/>
    <w:rsid w:val="009A49D4"/>
    <w:rsid w:val="009A4A66"/>
    <w:rsid w:val="009A4B5C"/>
    <w:rsid w:val="009A4D54"/>
    <w:rsid w:val="009A4DB8"/>
    <w:rsid w:val="009A4DE9"/>
    <w:rsid w:val="009A5222"/>
    <w:rsid w:val="009A579C"/>
    <w:rsid w:val="009A5824"/>
    <w:rsid w:val="009A5844"/>
    <w:rsid w:val="009A58A7"/>
    <w:rsid w:val="009A5945"/>
    <w:rsid w:val="009A5B6B"/>
    <w:rsid w:val="009A5BE5"/>
    <w:rsid w:val="009A5D30"/>
    <w:rsid w:val="009A5DA9"/>
    <w:rsid w:val="009A5E44"/>
    <w:rsid w:val="009A613E"/>
    <w:rsid w:val="009A615F"/>
    <w:rsid w:val="009A61A4"/>
    <w:rsid w:val="009A61AC"/>
    <w:rsid w:val="009A6389"/>
    <w:rsid w:val="009A6674"/>
    <w:rsid w:val="009A6F32"/>
    <w:rsid w:val="009A6F3F"/>
    <w:rsid w:val="009A713D"/>
    <w:rsid w:val="009A71AC"/>
    <w:rsid w:val="009A73CE"/>
    <w:rsid w:val="009A75D1"/>
    <w:rsid w:val="009A75E8"/>
    <w:rsid w:val="009A7A46"/>
    <w:rsid w:val="009A7E91"/>
    <w:rsid w:val="009B0023"/>
    <w:rsid w:val="009B0501"/>
    <w:rsid w:val="009B077A"/>
    <w:rsid w:val="009B0830"/>
    <w:rsid w:val="009B08F2"/>
    <w:rsid w:val="009B0BAC"/>
    <w:rsid w:val="009B0C0D"/>
    <w:rsid w:val="009B0F7C"/>
    <w:rsid w:val="009B110C"/>
    <w:rsid w:val="009B115E"/>
    <w:rsid w:val="009B116D"/>
    <w:rsid w:val="009B163D"/>
    <w:rsid w:val="009B1691"/>
    <w:rsid w:val="009B19D2"/>
    <w:rsid w:val="009B1AB4"/>
    <w:rsid w:val="009B1C7D"/>
    <w:rsid w:val="009B1D5B"/>
    <w:rsid w:val="009B1F18"/>
    <w:rsid w:val="009B1F68"/>
    <w:rsid w:val="009B226A"/>
    <w:rsid w:val="009B248E"/>
    <w:rsid w:val="009B261D"/>
    <w:rsid w:val="009B2733"/>
    <w:rsid w:val="009B2AEA"/>
    <w:rsid w:val="009B2ECC"/>
    <w:rsid w:val="009B330C"/>
    <w:rsid w:val="009B335A"/>
    <w:rsid w:val="009B342E"/>
    <w:rsid w:val="009B3625"/>
    <w:rsid w:val="009B3B76"/>
    <w:rsid w:val="009B3D7A"/>
    <w:rsid w:val="009B3E83"/>
    <w:rsid w:val="009B3FD1"/>
    <w:rsid w:val="009B4082"/>
    <w:rsid w:val="009B41B4"/>
    <w:rsid w:val="009B42BE"/>
    <w:rsid w:val="009B435D"/>
    <w:rsid w:val="009B457B"/>
    <w:rsid w:val="009B4790"/>
    <w:rsid w:val="009B4874"/>
    <w:rsid w:val="009B4CA4"/>
    <w:rsid w:val="009B4E5A"/>
    <w:rsid w:val="009B4FBC"/>
    <w:rsid w:val="009B4FE7"/>
    <w:rsid w:val="009B5021"/>
    <w:rsid w:val="009B5090"/>
    <w:rsid w:val="009B52D8"/>
    <w:rsid w:val="009B52EF"/>
    <w:rsid w:val="009B537D"/>
    <w:rsid w:val="009B55FA"/>
    <w:rsid w:val="009B57EE"/>
    <w:rsid w:val="009B5A5B"/>
    <w:rsid w:val="009B5FB1"/>
    <w:rsid w:val="009B609D"/>
    <w:rsid w:val="009B61F7"/>
    <w:rsid w:val="009B6267"/>
    <w:rsid w:val="009B652D"/>
    <w:rsid w:val="009B660C"/>
    <w:rsid w:val="009B6710"/>
    <w:rsid w:val="009B6A6C"/>
    <w:rsid w:val="009B6AD3"/>
    <w:rsid w:val="009B6B62"/>
    <w:rsid w:val="009B6D4B"/>
    <w:rsid w:val="009B6DEF"/>
    <w:rsid w:val="009B6E32"/>
    <w:rsid w:val="009B7229"/>
    <w:rsid w:val="009B75CA"/>
    <w:rsid w:val="009B75E3"/>
    <w:rsid w:val="009B77A0"/>
    <w:rsid w:val="009B7D5E"/>
    <w:rsid w:val="009C0129"/>
    <w:rsid w:val="009C0286"/>
    <w:rsid w:val="009C0383"/>
    <w:rsid w:val="009C09F8"/>
    <w:rsid w:val="009C0B38"/>
    <w:rsid w:val="009C0BBD"/>
    <w:rsid w:val="009C0C90"/>
    <w:rsid w:val="009C0DC7"/>
    <w:rsid w:val="009C0E0B"/>
    <w:rsid w:val="009C0E72"/>
    <w:rsid w:val="009C0EF8"/>
    <w:rsid w:val="009C1040"/>
    <w:rsid w:val="009C10DF"/>
    <w:rsid w:val="009C1120"/>
    <w:rsid w:val="009C147D"/>
    <w:rsid w:val="009C15DA"/>
    <w:rsid w:val="009C18B9"/>
    <w:rsid w:val="009C1B37"/>
    <w:rsid w:val="009C1BD0"/>
    <w:rsid w:val="009C1C25"/>
    <w:rsid w:val="009C1D6A"/>
    <w:rsid w:val="009C1DEE"/>
    <w:rsid w:val="009C231D"/>
    <w:rsid w:val="009C238F"/>
    <w:rsid w:val="009C249A"/>
    <w:rsid w:val="009C26B6"/>
    <w:rsid w:val="009C2718"/>
    <w:rsid w:val="009C2768"/>
    <w:rsid w:val="009C28EE"/>
    <w:rsid w:val="009C2CA4"/>
    <w:rsid w:val="009C3580"/>
    <w:rsid w:val="009C35CF"/>
    <w:rsid w:val="009C395F"/>
    <w:rsid w:val="009C3973"/>
    <w:rsid w:val="009C3A68"/>
    <w:rsid w:val="009C3AF8"/>
    <w:rsid w:val="009C3FB7"/>
    <w:rsid w:val="009C45D1"/>
    <w:rsid w:val="009C4B8D"/>
    <w:rsid w:val="009C4D64"/>
    <w:rsid w:val="009C4FBB"/>
    <w:rsid w:val="009C51A1"/>
    <w:rsid w:val="009C5728"/>
    <w:rsid w:val="009C585A"/>
    <w:rsid w:val="009C587D"/>
    <w:rsid w:val="009C58D1"/>
    <w:rsid w:val="009C5BFD"/>
    <w:rsid w:val="009C5E34"/>
    <w:rsid w:val="009C6663"/>
    <w:rsid w:val="009C67E4"/>
    <w:rsid w:val="009C69AF"/>
    <w:rsid w:val="009C6B00"/>
    <w:rsid w:val="009C6B85"/>
    <w:rsid w:val="009C6DCF"/>
    <w:rsid w:val="009C6EEB"/>
    <w:rsid w:val="009C70F0"/>
    <w:rsid w:val="009C72FF"/>
    <w:rsid w:val="009C734E"/>
    <w:rsid w:val="009C735F"/>
    <w:rsid w:val="009C74CA"/>
    <w:rsid w:val="009C7634"/>
    <w:rsid w:val="009C7770"/>
    <w:rsid w:val="009C79C0"/>
    <w:rsid w:val="009C7ACA"/>
    <w:rsid w:val="009C7B8E"/>
    <w:rsid w:val="009C7E29"/>
    <w:rsid w:val="009C7F1B"/>
    <w:rsid w:val="009C7FE1"/>
    <w:rsid w:val="009D0053"/>
    <w:rsid w:val="009D0250"/>
    <w:rsid w:val="009D0424"/>
    <w:rsid w:val="009D0771"/>
    <w:rsid w:val="009D0815"/>
    <w:rsid w:val="009D0E2E"/>
    <w:rsid w:val="009D0EF0"/>
    <w:rsid w:val="009D1065"/>
    <w:rsid w:val="009D11A8"/>
    <w:rsid w:val="009D1305"/>
    <w:rsid w:val="009D196F"/>
    <w:rsid w:val="009D1A1A"/>
    <w:rsid w:val="009D1D2A"/>
    <w:rsid w:val="009D2046"/>
    <w:rsid w:val="009D2229"/>
    <w:rsid w:val="009D233F"/>
    <w:rsid w:val="009D2482"/>
    <w:rsid w:val="009D262A"/>
    <w:rsid w:val="009D2661"/>
    <w:rsid w:val="009D2673"/>
    <w:rsid w:val="009D2B49"/>
    <w:rsid w:val="009D2BB8"/>
    <w:rsid w:val="009D325B"/>
    <w:rsid w:val="009D3442"/>
    <w:rsid w:val="009D3485"/>
    <w:rsid w:val="009D3AA1"/>
    <w:rsid w:val="009D3CFC"/>
    <w:rsid w:val="009D3D4E"/>
    <w:rsid w:val="009D3E54"/>
    <w:rsid w:val="009D3E6D"/>
    <w:rsid w:val="009D4178"/>
    <w:rsid w:val="009D429A"/>
    <w:rsid w:val="009D48BC"/>
    <w:rsid w:val="009D493B"/>
    <w:rsid w:val="009D4A11"/>
    <w:rsid w:val="009D4B08"/>
    <w:rsid w:val="009D4EBF"/>
    <w:rsid w:val="009D514A"/>
    <w:rsid w:val="009D514E"/>
    <w:rsid w:val="009D521C"/>
    <w:rsid w:val="009D52C5"/>
    <w:rsid w:val="009D5304"/>
    <w:rsid w:val="009D5504"/>
    <w:rsid w:val="009D5670"/>
    <w:rsid w:val="009D57C8"/>
    <w:rsid w:val="009D5AEF"/>
    <w:rsid w:val="009D5B30"/>
    <w:rsid w:val="009D5B46"/>
    <w:rsid w:val="009D5BD0"/>
    <w:rsid w:val="009D5CDD"/>
    <w:rsid w:val="009D5CF5"/>
    <w:rsid w:val="009D6173"/>
    <w:rsid w:val="009D6379"/>
    <w:rsid w:val="009D646E"/>
    <w:rsid w:val="009D649A"/>
    <w:rsid w:val="009D64C1"/>
    <w:rsid w:val="009D657C"/>
    <w:rsid w:val="009D65AF"/>
    <w:rsid w:val="009D6A0F"/>
    <w:rsid w:val="009D6AB9"/>
    <w:rsid w:val="009D6AC3"/>
    <w:rsid w:val="009D6C20"/>
    <w:rsid w:val="009D6C7A"/>
    <w:rsid w:val="009D6E54"/>
    <w:rsid w:val="009D6EC6"/>
    <w:rsid w:val="009D706A"/>
    <w:rsid w:val="009D7105"/>
    <w:rsid w:val="009D7440"/>
    <w:rsid w:val="009D7468"/>
    <w:rsid w:val="009D747B"/>
    <w:rsid w:val="009D74FC"/>
    <w:rsid w:val="009D7CB7"/>
    <w:rsid w:val="009D7D62"/>
    <w:rsid w:val="009D7ED1"/>
    <w:rsid w:val="009E0023"/>
    <w:rsid w:val="009E0099"/>
    <w:rsid w:val="009E00DA"/>
    <w:rsid w:val="009E031C"/>
    <w:rsid w:val="009E0862"/>
    <w:rsid w:val="009E0B2E"/>
    <w:rsid w:val="009E0CA5"/>
    <w:rsid w:val="009E0CB7"/>
    <w:rsid w:val="009E0DFA"/>
    <w:rsid w:val="009E0FF2"/>
    <w:rsid w:val="009E1119"/>
    <w:rsid w:val="009E131D"/>
    <w:rsid w:val="009E139E"/>
    <w:rsid w:val="009E17F9"/>
    <w:rsid w:val="009E1CA3"/>
    <w:rsid w:val="009E1F8B"/>
    <w:rsid w:val="009E2014"/>
    <w:rsid w:val="009E2121"/>
    <w:rsid w:val="009E2357"/>
    <w:rsid w:val="009E2416"/>
    <w:rsid w:val="009E2522"/>
    <w:rsid w:val="009E2694"/>
    <w:rsid w:val="009E2708"/>
    <w:rsid w:val="009E27F2"/>
    <w:rsid w:val="009E2A18"/>
    <w:rsid w:val="009E2D31"/>
    <w:rsid w:val="009E2E0D"/>
    <w:rsid w:val="009E2E40"/>
    <w:rsid w:val="009E3038"/>
    <w:rsid w:val="009E31E4"/>
    <w:rsid w:val="009E3277"/>
    <w:rsid w:val="009E3314"/>
    <w:rsid w:val="009E35A8"/>
    <w:rsid w:val="009E364E"/>
    <w:rsid w:val="009E39AB"/>
    <w:rsid w:val="009E3A75"/>
    <w:rsid w:val="009E3F91"/>
    <w:rsid w:val="009E415B"/>
    <w:rsid w:val="009E41F4"/>
    <w:rsid w:val="009E4360"/>
    <w:rsid w:val="009E453E"/>
    <w:rsid w:val="009E47B6"/>
    <w:rsid w:val="009E4A57"/>
    <w:rsid w:val="009E4BAE"/>
    <w:rsid w:val="009E4BCC"/>
    <w:rsid w:val="009E4C15"/>
    <w:rsid w:val="009E4DC4"/>
    <w:rsid w:val="009E535C"/>
    <w:rsid w:val="009E54CA"/>
    <w:rsid w:val="009E57BA"/>
    <w:rsid w:val="009E5915"/>
    <w:rsid w:val="009E5ABE"/>
    <w:rsid w:val="009E5B08"/>
    <w:rsid w:val="009E5D8D"/>
    <w:rsid w:val="009E60A7"/>
    <w:rsid w:val="009E6185"/>
    <w:rsid w:val="009E6395"/>
    <w:rsid w:val="009E652F"/>
    <w:rsid w:val="009E65F1"/>
    <w:rsid w:val="009E681F"/>
    <w:rsid w:val="009E6AF6"/>
    <w:rsid w:val="009E6B3A"/>
    <w:rsid w:val="009E6B3E"/>
    <w:rsid w:val="009E6F0B"/>
    <w:rsid w:val="009E6FF2"/>
    <w:rsid w:val="009E71C8"/>
    <w:rsid w:val="009E78C9"/>
    <w:rsid w:val="009E79E8"/>
    <w:rsid w:val="009E7AF1"/>
    <w:rsid w:val="009E7B2D"/>
    <w:rsid w:val="009E7EC3"/>
    <w:rsid w:val="009F0539"/>
    <w:rsid w:val="009F089F"/>
    <w:rsid w:val="009F0E85"/>
    <w:rsid w:val="009F0F9A"/>
    <w:rsid w:val="009F1379"/>
    <w:rsid w:val="009F1394"/>
    <w:rsid w:val="009F16E0"/>
    <w:rsid w:val="009F1965"/>
    <w:rsid w:val="009F1B6D"/>
    <w:rsid w:val="009F1C88"/>
    <w:rsid w:val="009F1EF9"/>
    <w:rsid w:val="009F1FB9"/>
    <w:rsid w:val="009F2009"/>
    <w:rsid w:val="009F2327"/>
    <w:rsid w:val="009F258B"/>
    <w:rsid w:val="009F2625"/>
    <w:rsid w:val="009F26D2"/>
    <w:rsid w:val="009F2C65"/>
    <w:rsid w:val="009F2CA0"/>
    <w:rsid w:val="009F2D58"/>
    <w:rsid w:val="009F2E22"/>
    <w:rsid w:val="009F32D6"/>
    <w:rsid w:val="009F35E6"/>
    <w:rsid w:val="009F3610"/>
    <w:rsid w:val="009F3951"/>
    <w:rsid w:val="009F3CA0"/>
    <w:rsid w:val="009F406B"/>
    <w:rsid w:val="009F4105"/>
    <w:rsid w:val="009F41BB"/>
    <w:rsid w:val="009F4718"/>
    <w:rsid w:val="009F49FB"/>
    <w:rsid w:val="009F4AB1"/>
    <w:rsid w:val="009F4DD7"/>
    <w:rsid w:val="009F4E0A"/>
    <w:rsid w:val="009F4E32"/>
    <w:rsid w:val="009F4EA2"/>
    <w:rsid w:val="009F501D"/>
    <w:rsid w:val="009F5881"/>
    <w:rsid w:val="009F59CC"/>
    <w:rsid w:val="009F5B33"/>
    <w:rsid w:val="009F5C10"/>
    <w:rsid w:val="009F5DA5"/>
    <w:rsid w:val="009F5F9A"/>
    <w:rsid w:val="009F5FF9"/>
    <w:rsid w:val="009F6144"/>
    <w:rsid w:val="009F6321"/>
    <w:rsid w:val="009F6416"/>
    <w:rsid w:val="009F64CD"/>
    <w:rsid w:val="009F65B7"/>
    <w:rsid w:val="009F669F"/>
    <w:rsid w:val="009F6B49"/>
    <w:rsid w:val="009F6C7B"/>
    <w:rsid w:val="009F6CAC"/>
    <w:rsid w:val="009F6DE1"/>
    <w:rsid w:val="009F6F78"/>
    <w:rsid w:val="009F6F95"/>
    <w:rsid w:val="009F7084"/>
    <w:rsid w:val="009F7440"/>
    <w:rsid w:val="009F748C"/>
    <w:rsid w:val="009F7635"/>
    <w:rsid w:val="009F7727"/>
    <w:rsid w:val="009F77A9"/>
    <w:rsid w:val="009F7BFA"/>
    <w:rsid w:val="009F7C1B"/>
    <w:rsid w:val="009F7F73"/>
    <w:rsid w:val="00A0023A"/>
    <w:rsid w:val="00A002EB"/>
    <w:rsid w:val="00A00625"/>
    <w:rsid w:val="00A007CB"/>
    <w:rsid w:val="00A00BD3"/>
    <w:rsid w:val="00A00CCE"/>
    <w:rsid w:val="00A011ED"/>
    <w:rsid w:val="00A01376"/>
    <w:rsid w:val="00A014E6"/>
    <w:rsid w:val="00A01903"/>
    <w:rsid w:val="00A01AF2"/>
    <w:rsid w:val="00A01EFA"/>
    <w:rsid w:val="00A02206"/>
    <w:rsid w:val="00A0243B"/>
    <w:rsid w:val="00A02462"/>
    <w:rsid w:val="00A0297E"/>
    <w:rsid w:val="00A029DB"/>
    <w:rsid w:val="00A02A66"/>
    <w:rsid w:val="00A02AD4"/>
    <w:rsid w:val="00A02B21"/>
    <w:rsid w:val="00A02BDC"/>
    <w:rsid w:val="00A02C47"/>
    <w:rsid w:val="00A02F1B"/>
    <w:rsid w:val="00A02FB1"/>
    <w:rsid w:val="00A030B0"/>
    <w:rsid w:val="00A03159"/>
    <w:rsid w:val="00A031F2"/>
    <w:rsid w:val="00A031F3"/>
    <w:rsid w:val="00A0321D"/>
    <w:rsid w:val="00A0343D"/>
    <w:rsid w:val="00A0376F"/>
    <w:rsid w:val="00A039CF"/>
    <w:rsid w:val="00A03AAF"/>
    <w:rsid w:val="00A03ADD"/>
    <w:rsid w:val="00A03DF7"/>
    <w:rsid w:val="00A03EC4"/>
    <w:rsid w:val="00A04070"/>
    <w:rsid w:val="00A042C2"/>
    <w:rsid w:val="00A04377"/>
    <w:rsid w:val="00A043E1"/>
    <w:rsid w:val="00A046C0"/>
    <w:rsid w:val="00A0473A"/>
    <w:rsid w:val="00A0486C"/>
    <w:rsid w:val="00A049D3"/>
    <w:rsid w:val="00A04B04"/>
    <w:rsid w:val="00A04BD1"/>
    <w:rsid w:val="00A04F5E"/>
    <w:rsid w:val="00A050C8"/>
    <w:rsid w:val="00A0516E"/>
    <w:rsid w:val="00A05342"/>
    <w:rsid w:val="00A05B01"/>
    <w:rsid w:val="00A05B87"/>
    <w:rsid w:val="00A05D2B"/>
    <w:rsid w:val="00A05D55"/>
    <w:rsid w:val="00A05F2F"/>
    <w:rsid w:val="00A060FB"/>
    <w:rsid w:val="00A065A2"/>
    <w:rsid w:val="00A06641"/>
    <w:rsid w:val="00A06649"/>
    <w:rsid w:val="00A068D8"/>
    <w:rsid w:val="00A06B76"/>
    <w:rsid w:val="00A06D78"/>
    <w:rsid w:val="00A07019"/>
    <w:rsid w:val="00A071B2"/>
    <w:rsid w:val="00A07341"/>
    <w:rsid w:val="00A0735F"/>
    <w:rsid w:val="00A073D3"/>
    <w:rsid w:val="00A07626"/>
    <w:rsid w:val="00A077A3"/>
    <w:rsid w:val="00A078E1"/>
    <w:rsid w:val="00A07948"/>
    <w:rsid w:val="00A07A52"/>
    <w:rsid w:val="00A07F99"/>
    <w:rsid w:val="00A07FA4"/>
    <w:rsid w:val="00A1007B"/>
    <w:rsid w:val="00A1021E"/>
    <w:rsid w:val="00A10231"/>
    <w:rsid w:val="00A1023D"/>
    <w:rsid w:val="00A104A5"/>
    <w:rsid w:val="00A10632"/>
    <w:rsid w:val="00A10B53"/>
    <w:rsid w:val="00A10C36"/>
    <w:rsid w:val="00A10DE4"/>
    <w:rsid w:val="00A11294"/>
    <w:rsid w:val="00A113F7"/>
    <w:rsid w:val="00A11468"/>
    <w:rsid w:val="00A1171B"/>
    <w:rsid w:val="00A11743"/>
    <w:rsid w:val="00A119A8"/>
    <w:rsid w:val="00A11E48"/>
    <w:rsid w:val="00A122EF"/>
    <w:rsid w:val="00A127F3"/>
    <w:rsid w:val="00A129EB"/>
    <w:rsid w:val="00A12B17"/>
    <w:rsid w:val="00A12D3E"/>
    <w:rsid w:val="00A12F4F"/>
    <w:rsid w:val="00A13407"/>
    <w:rsid w:val="00A13544"/>
    <w:rsid w:val="00A13577"/>
    <w:rsid w:val="00A13C70"/>
    <w:rsid w:val="00A14068"/>
    <w:rsid w:val="00A145B0"/>
    <w:rsid w:val="00A14F59"/>
    <w:rsid w:val="00A154C9"/>
    <w:rsid w:val="00A154FB"/>
    <w:rsid w:val="00A15649"/>
    <w:rsid w:val="00A15728"/>
    <w:rsid w:val="00A157AD"/>
    <w:rsid w:val="00A158E7"/>
    <w:rsid w:val="00A159C4"/>
    <w:rsid w:val="00A165C5"/>
    <w:rsid w:val="00A16A44"/>
    <w:rsid w:val="00A16DE4"/>
    <w:rsid w:val="00A16F06"/>
    <w:rsid w:val="00A17439"/>
    <w:rsid w:val="00A1750D"/>
    <w:rsid w:val="00A1772E"/>
    <w:rsid w:val="00A17CA1"/>
    <w:rsid w:val="00A2008A"/>
    <w:rsid w:val="00A2035C"/>
    <w:rsid w:val="00A20363"/>
    <w:rsid w:val="00A20400"/>
    <w:rsid w:val="00A204EC"/>
    <w:rsid w:val="00A20601"/>
    <w:rsid w:val="00A20839"/>
    <w:rsid w:val="00A209D5"/>
    <w:rsid w:val="00A20C42"/>
    <w:rsid w:val="00A20C63"/>
    <w:rsid w:val="00A20D2D"/>
    <w:rsid w:val="00A20F8B"/>
    <w:rsid w:val="00A21121"/>
    <w:rsid w:val="00A211C2"/>
    <w:rsid w:val="00A21379"/>
    <w:rsid w:val="00A2158E"/>
    <w:rsid w:val="00A21931"/>
    <w:rsid w:val="00A21A6D"/>
    <w:rsid w:val="00A21CD6"/>
    <w:rsid w:val="00A21D18"/>
    <w:rsid w:val="00A22114"/>
    <w:rsid w:val="00A2223D"/>
    <w:rsid w:val="00A223DD"/>
    <w:rsid w:val="00A2269D"/>
    <w:rsid w:val="00A227B5"/>
    <w:rsid w:val="00A22AEA"/>
    <w:rsid w:val="00A22CE1"/>
    <w:rsid w:val="00A22F91"/>
    <w:rsid w:val="00A23334"/>
    <w:rsid w:val="00A23335"/>
    <w:rsid w:val="00A233A9"/>
    <w:rsid w:val="00A23521"/>
    <w:rsid w:val="00A235CC"/>
    <w:rsid w:val="00A2363E"/>
    <w:rsid w:val="00A238D6"/>
    <w:rsid w:val="00A23CF3"/>
    <w:rsid w:val="00A23E16"/>
    <w:rsid w:val="00A24608"/>
    <w:rsid w:val="00A24A57"/>
    <w:rsid w:val="00A24AB0"/>
    <w:rsid w:val="00A24D6E"/>
    <w:rsid w:val="00A24DC4"/>
    <w:rsid w:val="00A24F8B"/>
    <w:rsid w:val="00A25003"/>
    <w:rsid w:val="00A250A2"/>
    <w:rsid w:val="00A252DA"/>
    <w:rsid w:val="00A253BF"/>
    <w:rsid w:val="00A253E2"/>
    <w:rsid w:val="00A254D6"/>
    <w:rsid w:val="00A256A4"/>
    <w:rsid w:val="00A256BA"/>
    <w:rsid w:val="00A2588B"/>
    <w:rsid w:val="00A259B5"/>
    <w:rsid w:val="00A259C5"/>
    <w:rsid w:val="00A25A43"/>
    <w:rsid w:val="00A25ACE"/>
    <w:rsid w:val="00A25B52"/>
    <w:rsid w:val="00A25FA9"/>
    <w:rsid w:val="00A261EF"/>
    <w:rsid w:val="00A268D8"/>
    <w:rsid w:val="00A26B85"/>
    <w:rsid w:val="00A26D5F"/>
    <w:rsid w:val="00A26E4F"/>
    <w:rsid w:val="00A26F60"/>
    <w:rsid w:val="00A270B6"/>
    <w:rsid w:val="00A27191"/>
    <w:rsid w:val="00A272A5"/>
    <w:rsid w:val="00A27468"/>
    <w:rsid w:val="00A27541"/>
    <w:rsid w:val="00A2761A"/>
    <w:rsid w:val="00A27811"/>
    <w:rsid w:val="00A279EC"/>
    <w:rsid w:val="00A27E48"/>
    <w:rsid w:val="00A27F5D"/>
    <w:rsid w:val="00A30167"/>
    <w:rsid w:val="00A30431"/>
    <w:rsid w:val="00A30806"/>
    <w:rsid w:val="00A30981"/>
    <w:rsid w:val="00A30A07"/>
    <w:rsid w:val="00A30AA8"/>
    <w:rsid w:val="00A30B17"/>
    <w:rsid w:val="00A30B8D"/>
    <w:rsid w:val="00A30BDF"/>
    <w:rsid w:val="00A30C41"/>
    <w:rsid w:val="00A30D33"/>
    <w:rsid w:val="00A3120A"/>
    <w:rsid w:val="00A313DD"/>
    <w:rsid w:val="00A31440"/>
    <w:rsid w:val="00A31542"/>
    <w:rsid w:val="00A31572"/>
    <w:rsid w:val="00A315D1"/>
    <w:rsid w:val="00A317D7"/>
    <w:rsid w:val="00A31B0E"/>
    <w:rsid w:val="00A31C66"/>
    <w:rsid w:val="00A3221B"/>
    <w:rsid w:val="00A32557"/>
    <w:rsid w:val="00A32C26"/>
    <w:rsid w:val="00A32CB9"/>
    <w:rsid w:val="00A32D53"/>
    <w:rsid w:val="00A32DC3"/>
    <w:rsid w:val="00A32F35"/>
    <w:rsid w:val="00A330A1"/>
    <w:rsid w:val="00A33271"/>
    <w:rsid w:val="00A33769"/>
    <w:rsid w:val="00A3383F"/>
    <w:rsid w:val="00A33AEC"/>
    <w:rsid w:val="00A33D67"/>
    <w:rsid w:val="00A33D6E"/>
    <w:rsid w:val="00A33D87"/>
    <w:rsid w:val="00A33DC3"/>
    <w:rsid w:val="00A341A0"/>
    <w:rsid w:val="00A34721"/>
    <w:rsid w:val="00A34A25"/>
    <w:rsid w:val="00A34A77"/>
    <w:rsid w:val="00A34BE2"/>
    <w:rsid w:val="00A34CB1"/>
    <w:rsid w:val="00A34DEB"/>
    <w:rsid w:val="00A34E1B"/>
    <w:rsid w:val="00A34EEC"/>
    <w:rsid w:val="00A34F77"/>
    <w:rsid w:val="00A351E6"/>
    <w:rsid w:val="00A356CF"/>
    <w:rsid w:val="00A356DB"/>
    <w:rsid w:val="00A356FC"/>
    <w:rsid w:val="00A359ED"/>
    <w:rsid w:val="00A35B35"/>
    <w:rsid w:val="00A35B89"/>
    <w:rsid w:val="00A35D35"/>
    <w:rsid w:val="00A35F3C"/>
    <w:rsid w:val="00A36172"/>
    <w:rsid w:val="00A362F1"/>
    <w:rsid w:val="00A36616"/>
    <w:rsid w:val="00A36761"/>
    <w:rsid w:val="00A36957"/>
    <w:rsid w:val="00A369CE"/>
    <w:rsid w:val="00A36DCD"/>
    <w:rsid w:val="00A36E02"/>
    <w:rsid w:val="00A36E40"/>
    <w:rsid w:val="00A37054"/>
    <w:rsid w:val="00A3753F"/>
    <w:rsid w:val="00A37CAB"/>
    <w:rsid w:val="00A37D2C"/>
    <w:rsid w:val="00A37DAE"/>
    <w:rsid w:val="00A37EA5"/>
    <w:rsid w:val="00A37F13"/>
    <w:rsid w:val="00A40236"/>
    <w:rsid w:val="00A40890"/>
    <w:rsid w:val="00A40B85"/>
    <w:rsid w:val="00A40BD5"/>
    <w:rsid w:val="00A40F67"/>
    <w:rsid w:val="00A40F95"/>
    <w:rsid w:val="00A411A0"/>
    <w:rsid w:val="00A4138E"/>
    <w:rsid w:val="00A41795"/>
    <w:rsid w:val="00A4205B"/>
    <w:rsid w:val="00A42254"/>
    <w:rsid w:val="00A423B7"/>
    <w:rsid w:val="00A425D3"/>
    <w:rsid w:val="00A42846"/>
    <w:rsid w:val="00A42907"/>
    <w:rsid w:val="00A42A3F"/>
    <w:rsid w:val="00A42A9C"/>
    <w:rsid w:val="00A42B57"/>
    <w:rsid w:val="00A42FF4"/>
    <w:rsid w:val="00A43000"/>
    <w:rsid w:val="00A4313B"/>
    <w:rsid w:val="00A435DB"/>
    <w:rsid w:val="00A43CAC"/>
    <w:rsid w:val="00A43E06"/>
    <w:rsid w:val="00A43E84"/>
    <w:rsid w:val="00A43FEF"/>
    <w:rsid w:val="00A44150"/>
    <w:rsid w:val="00A44296"/>
    <w:rsid w:val="00A44355"/>
    <w:rsid w:val="00A44382"/>
    <w:rsid w:val="00A4458E"/>
    <w:rsid w:val="00A44809"/>
    <w:rsid w:val="00A44AF6"/>
    <w:rsid w:val="00A44D46"/>
    <w:rsid w:val="00A44ED1"/>
    <w:rsid w:val="00A44F53"/>
    <w:rsid w:val="00A4508C"/>
    <w:rsid w:val="00A450EF"/>
    <w:rsid w:val="00A45144"/>
    <w:rsid w:val="00A451C9"/>
    <w:rsid w:val="00A4530A"/>
    <w:rsid w:val="00A45323"/>
    <w:rsid w:val="00A45813"/>
    <w:rsid w:val="00A458DE"/>
    <w:rsid w:val="00A45B05"/>
    <w:rsid w:val="00A45C49"/>
    <w:rsid w:val="00A45EDC"/>
    <w:rsid w:val="00A461E7"/>
    <w:rsid w:val="00A46AA8"/>
    <w:rsid w:val="00A46AED"/>
    <w:rsid w:val="00A46B94"/>
    <w:rsid w:val="00A46BE0"/>
    <w:rsid w:val="00A46BE5"/>
    <w:rsid w:val="00A46D7F"/>
    <w:rsid w:val="00A46DA5"/>
    <w:rsid w:val="00A46DA9"/>
    <w:rsid w:val="00A46E1E"/>
    <w:rsid w:val="00A46F70"/>
    <w:rsid w:val="00A46FEB"/>
    <w:rsid w:val="00A4716B"/>
    <w:rsid w:val="00A4722D"/>
    <w:rsid w:val="00A475A4"/>
    <w:rsid w:val="00A47729"/>
    <w:rsid w:val="00A47B57"/>
    <w:rsid w:val="00A47C1B"/>
    <w:rsid w:val="00A47CF7"/>
    <w:rsid w:val="00A47D27"/>
    <w:rsid w:val="00A47F57"/>
    <w:rsid w:val="00A500E8"/>
    <w:rsid w:val="00A50122"/>
    <w:rsid w:val="00A504D5"/>
    <w:rsid w:val="00A507D8"/>
    <w:rsid w:val="00A50914"/>
    <w:rsid w:val="00A509E6"/>
    <w:rsid w:val="00A50A3C"/>
    <w:rsid w:val="00A50BCA"/>
    <w:rsid w:val="00A51129"/>
    <w:rsid w:val="00A51355"/>
    <w:rsid w:val="00A5159F"/>
    <w:rsid w:val="00A515A6"/>
    <w:rsid w:val="00A51BF1"/>
    <w:rsid w:val="00A51BF8"/>
    <w:rsid w:val="00A51E57"/>
    <w:rsid w:val="00A51F0C"/>
    <w:rsid w:val="00A51FB7"/>
    <w:rsid w:val="00A5243C"/>
    <w:rsid w:val="00A52589"/>
    <w:rsid w:val="00A526E3"/>
    <w:rsid w:val="00A52721"/>
    <w:rsid w:val="00A5278F"/>
    <w:rsid w:val="00A527A7"/>
    <w:rsid w:val="00A527B2"/>
    <w:rsid w:val="00A529CC"/>
    <w:rsid w:val="00A52CDD"/>
    <w:rsid w:val="00A52D81"/>
    <w:rsid w:val="00A52DB4"/>
    <w:rsid w:val="00A52EA1"/>
    <w:rsid w:val="00A52F25"/>
    <w:rsid w:val="00A53243"/>
    <w:rsid w:val="00A533CB"/>
    <w:rsid w:val="00A53685"/>
    <w:rsid w:val="00A53703"/>
    <w:rsid w:val="00A53739"/>
    <w:rsid w:val="00A53C7A"/>
    <w:rsid w:val="00A53D64"/>
    <w:rsid w:val="00A53D6F"/>
    <w:rsid w:val="00A53ECA"/>
    <w:rsid w:val="00A53F00"/>
    <w:rsid w:val="00A53FE0"/>
    <w:rsid w:val="00A5412A"/>
    <w:rsid w:val="00A541AA"/>
    <w:rsid w:val="00A541C4"/>
    <w:rsid w:val="00A54470"/>
    <w:rsid w:val="00A545E0"/>
    <w:rsid w:val="00A546D2"/>
    <w:rsid w:val="00A5480F"/>
    <w:rsid w:val="00A54A2A"/>
    <w:rsid w:val="00A54AA0"/>
    <w:rsid w:val="00A54B2A"/>
    <w:rsid w:val="00A54C41"/>
    <w:rsid w:val="00A54E1A"/>
    <w:rsid w:val="00A54E4F"/>
    <w:rsid w:val="00A54EEE"/>
    <w:rsid w:val="00A552E0"/>
    <w:rsid w:val="00A5554C"/>
    <w:rsid w:val="00A55999"/>
    <w:rsid w:val="00A55B0B"/>
    <w:rsid w:val="00A55BA6"/>
    <w:rsid w:val="00A56221"/>
    <w:rsid w:val="00A56224"/>
    <w:rsid w:val="00A562F9"/>
    <w:rsid w:val="00A564FF"/>
    <w:rsid w:val="00A565A9"/>
    <w:rsid w:val="00A567AD"/>
    <w:rsid w:val="00A56A10"/>
    <w:rsid w:val="00A56AF9"/>
    <w:rsid w:val="00A56D60"/>
    <w:rsid w:val="00A56F70"/>
    <w:rsid w:val="00A57087"/>
    <w:rsid w:val="00A573B9"/>
    <w:rsid w:val="00A57718"/>
    <w:rsid w:val="00A57867"/>
    <w:rsid w:val="00A57C32"/>
    <w:rsid w:val="00A60463"/>
    <w:rsid w:val="00A605E2"/>
    <w:rsid w:val="00A60677"/>
    <w:rsid w:val="00A606BA"/>
    <w:rsid w:val="00A608B5"/>
    <w:rsid w:val="00A609F2"/>
    <w:rsid w:val="00A60BB5"/>
    <w:rsid w:val="00A60DC2"/>
    <w:rsid w:val="00A60DDE"/>
    <w:rsid w:val="00A6115B"/>
    <w:rsid w:val="00A612A2"/>
    <w:rsid w:val="00A612B4"/>
    <w:rsid w:val="00A612CD"/>
    <w:rsid w:val="00A61356"/>
    <w:rsid w:val="00A6144C"/>
    <w:rsid w:val="00A614A2"/>
    <w:rsid w:val="00A618BF"/>
    <w:rsid w:val="00A61B1F"/>
    <w:rsid w:val="00A61B5E"/>
    <w:rsid w:val="00A62090"/>
    <w:rsid w:val="00A620B4"/>
    <w:rsid w:val="00A6211E"/>
    <w:rsid w:val="00A6213E"/>
    <w:rsid w:val="00A62367"/>
    <w:rsid w:val="00A6250C"/>
    <w:rsid w:val="00A62804"/>
    <w:rsid w:val="00A62B34"/>
    <w:rsid w:val="00A62C03"/>
    <w:rsid w:val="00A62DE5"/>
    <w:rsid w:val="00A62F7B"/>
    <w:rsid w:val="00A63079"/>
    <w:rsid w:val="00A632CB"/>
    <w:rsid w:val="00A633B7"/>
    <w:rsid w:val="00A6352B"/>
    <w:rsid w:val="00A63767"/>
    <w:rsid w:val="00A63AF3"/>
    <w:rsid w:val="00A63D12"/>
    <w:rsid w:val="00A63D51"/>
    <w:rsid w:val="00A63E7C"/>
    <w:rsid w:val="00A64110"/>
    <w:rsid w:val="00A64353"/>
    <w:rsid w:val="00A64577"/>
    <w:rsid w:val="00A649EA"/>
    <w:rsid w:val="00A64B19"/>
    <w:rsid w:val="00A650D3"/>
    <w:rsid w:val="00A65137"/>
    <w:rsid w:val="00A65340"/>
    <w:rsid w:val="00A65787"/>
    <w:rsid w:val="00A65CD2"/>
    <w:rsid w:val="00A65F8B"/>
    <w:rsid w:val="00A66317"/>
    <w:rsid w:val="00A663E4"/>
    <w:rsid w:val="00A66476"/>
    <w:rsid w:val="00A6661C"/>
    <w:rsid w:val="00A6677A"/>
    <w:rsid w:val="00A6678C"/>
    <w:rsid w:val="00A66811"/>
    <w:rsid w:val="00A66841"/>
    <w:rsid w:val="00A66A66"/>
    <w:rsid w:val="00A66D21"/>
    <w:rsid w:val="00A66E1B"/>
    <w:rsid w:val="00A670DD"/>
    <w:rsid w:val="00A67223"/>
    <w:rsid w:val="00A67261"/>
    <w:rsid w:val="00A673AB"/>
    <w:rsid w:val="00A67650"/>
    <w:rsid w:val="00A677D7"/>
    <w:rsid w:val="00A67AB0"/>
    <w:rsid w:val="00A67CEB"/>
    <w:rsid w:val="00A67F2A"/>
    <w:rsid w:val="00A70014"/>
    <w:rsid w:val="00A700C1"/>
    <w:rsid w:val="00A70334"/>
    <w:rsid w:val="00A70450"/>
    <w:rsid w:val="00A70484"/>
    <w:rsid w:val="00A70660"/>
    <w:rsid w:val="00A706BC"/>
    <w:rsid w:val="00A706BF"/>
    <w:rsid w:val="00A707A6"/>
    <w:rsid w:val="00A707ED"/>
    <w:rsid w:val="00A70809"/>
    <w:rsid w:val="00A70A30"/>
    <w:rsid w:val="00A710D7"/>
    <w:rsid w:val="00A7143D"/>
    <w:rsid w:val="00A715FC"/>
    <w:rsid w:val="00A7177C"/>
    <w:rsid w:val="00A71E28"/>
    <w:rsid w:val="00A72031"/>
    <w:rsid w:val="00A72197"/>
    <w:rsid w:val="00A72442"/>
    <w:rsid w:val="00A7250D"/>
    <w:rsid w:val="00A727A4"/>
    <w:rsid w:val="00A72894"/>
    <w:rsid w:val="00A728F8"/>
    <w:rsid w:val="00A72A3A"/>
    <w:rsid w:val="00A72E3D"/>
    <w:rsid w:val="00A72E44"/>
    <w:rsid w:val="00A72FB3"/>
    <w:rsid w:val="00A73104"/>
    <w:rsid w:val="00A7315B"/>
    <w:rsid w:val="00A73344"/>
    <w:rsid w:val="00A73468"/>
    <w:rsid w:val="00A7346D"/>
    <w:rsid w:val="00A735EE"/>
    <w:rsid w:val="00A73739"/>
    <w:rsid w:val="00A7374C"/>
    <w:rsid w:val="00A7379A"/>
    <w:rsid w:val="00A73B0A"/>
    <w:rsid w:val="00A73B1B"/>
    <w:rsid w:val="00A73C1B"/>
    <w:rsid w:val="00A73EC8"/>
    <w:rsid w:val="00A73FD4"/>
    <w:rsid w:val="00A743F0"/>
    <w:rsid w:val="00A74436"/>
    <w:rsid w:val="00A7455C"/>
    <w:rsid w:val="00A7482D"/>
    <w:rsid w:val="00A74CF1"/>
    <w:rsid w:val="00A74D09"/>
    <w:rsid w:val="00A74EF2"/>
    <w:rsid w:val="00A74FF6"/>
    <w:rsid w:val="00A750CF"/>
    <w:rsid w:val="00A751DA"/>
    <w:rsid w:val="00A7531C"/>
    <w:rsid w:val="00A75345"/>
    <w:rsid w:val="00A75451"/>
    <w:rsid w:val="00A756AF"/>
    <w:rsid w:val="00A75CB0"/>
    <w:rsid w:val="00A761B6"/>
    <w:rsid w:val="00A76245"/>
    <w:rsid w:val="00A76370"/>
    <w:rsid w:val="00A76458"/>
    <w:rsid w:val="00A76A04"/>
    <w:rsid w:val="00A76C21"/>
    <w:rsid w:val="00A76E1D"/>
    <w:rsid w:val="00A76EC4"/>
    <w:rsid w:val="00A76F29"/>
    <w:rsid w:val="00A77017"/>
    <w:rsid w:val="00A77235"/>
    <w:rsid w:val="00A77572"/>
    <w:rsid w:val="00A7765E"/>
    <w:rsid w:val="00A777AC"/>
    <w:rsid w:val="00A77A35"/>
    <w:rsid w:val="00A77B67"/>
    <w:rsid w:val="00A77C7D"/>
    <w:rsid w:val="00A77F06"/>
    <w:rsid w:val="00A77F2F"/>
    <w:rsid w:val="00A80118"/>
    <w:rsid w:val="00A801DC"/>
    <w:rsid w:val="00A8043D"/>
    <w:rsid w:val="00A80490"/>
    <w:rsid w:val="00A808C9"/>
    <w:rsid w:val="00A809F2"/>
    <w:rsid w:val="00A80CF8"/>
    <w:rsid w:val="00A80D09"/>
    <w:rsid w:val="00A80D1B"/>
    <w:rsid w:val="00A80E0C"/>
    <w:rsid w:val="00A812FB"/>
    <w:rsid w:val="00A8170B"/>
    <w:rsid w:val="00A81A32"/>
    <w:rsid w:val="00A81CF4"/>
    <w:rsid w:val="00A81D6D"/>
    <w:rsid w:val="00A82292"/>
    <w:rsid w:val="00A8255B"/>
    <w:rsid w:val="00A825C2"/>
    <w:rsid w:val="00A825ED"/>
    <w:rsid w:val="00A82A28"/>
    <w:rsid w:val="00A82C34"/>
    <w:rsid w:val="00A82E3A"/>
    <w:rsid w:val="00A83129"/>
    <w:rsid w:val="00A8332D"/>
    <w:rsid w:val="00A836FD"/>
    <w:rsid w:val="00A838C8"/>
    <w:rsid w:val="00A838D1"/>
    <w:rsid w:val="00A83D11"/>
    <w:rsid w:val="00A83FD7"/>
    <w:rsid w:val="00A840C7"/>
    <w:rsid w:val="00A84177"/>
    <w:rsid w:val="00A84281"/>
    <w:rsid w:val="00A8437A"/>
    <w:rsid w:val="00A843AB"/>
    <w:rsid w:val="00A844A3"/>
    <w:rsid w:val="00A8452A"/>
    <w:rsid w:val="00A84534"/>
    <w:rsid w:val="00A8473A"/>
    <w:rsid w:val="00A84F13"/>
    <w:rsid w:val="00A84F4D"/>
    <w:rsid w:val="00A84FCE"/>
    <w:rsid w:val="00A85038"/>
    <w:rsid w:val="00A85067"/>
    <w:rsid w:val="00A8507D"/>
    <w:rsid w:val="00A850C7"/>
    <w:rsid w:val="00A85163"/>
    <w:rsid w:val="00A85297"/>
    <w:rsid w:val="00A855CB"/>
    <w:rsid w:val="00A85820"/>
    <w:rsid w:val="00A858DC"/>
    <w:rsid w:val="00A8595A"/>
    <w:rsid w:val="00A85AED"/>
    <w:rsid w:val="00A85AF4"/>
    <w:rsid w:val="00A85D38"/>
    <w:rsid w:val="00A85E20"/>
    <w:rsid w:val="00A85E2A"/>
    <w:rsid w:val="00A85EEE"/>
    <w:rsid w:val="00A8613D"/>
    <w:rsid w:val="00A86345"/>
    <w:rsid w:val="00A86396"/>
    <w:rsid w:val="00A866D9"/>
    <w:rsid w:val="00A8674D"/>
    <w:rsid w:val="00A86A08"/>
    <w:rsid w:val="00A87134"/>
    <w:rsid w:val="00A873D1"/>
    <w:rsid w:val="00A8755F"/>
    <w:rsid w:val="00A8766C"/>
    <w:rsid w:val="00A87740"/>
    <w:rsid w:val="00A877A2"/>
    <w:rsid w:val="00A8792C"/>
    <w:rsid w:val="00A879B3"/>
    <w:rsid w:val="00A87A30"/>
    <w:rsid w:val="00A87BAB"/>
    <w:rsid w:val="00A87BF2"/>
    <w:rsid w:val="00A87F5F"/>
    <w:rsid w:val="00A901BC"/>
    <w:rsid w:val="00A9034B"/>
    <w:rsid w:val="00A906B0"/>
    <w:rsid w:val="00A9087E"/>
    <w:rsid w:val="00A90AAF"/>
    <w:rsid w:val="00A90B0B"/>
    <w:rsid w:val="00A90D28"/>
    <w:rsid w:val="00A90D3A"/>
    <w:rsid w:val="00A90D4D"/>
    <w:rsid w:val="00A90DCC"/>
    <w:rsid w:val="00A90EED"/>
    <w:rsid w:val="00A910E8"/>
    <w:rsid w:val="00A9115D"/>
    <w:rsid w:val="00A9123B"/>
    <w:rsid w:val="00A914C8"/>
    <w:rsid w:val="00A9185E"/>
    <w:rsid w:val="00A919E0"/>
    <w:rsid w:val="00A91B6A"/>
    <w:rsid w:val="00A91C7B"/>
    <w:rsid w:val="00A91CC9"/>
    <w:rsid w:val="00A91F8F"/>
    <w:rsid w:val="00A9200E"/>
    <w:rsid w:val="00A92085"/>
    <w:rsid w:val="00A926A8"/>
    <w:rsid w:val="00A92AF8"/>
    <w:rsid w:val="00A92BE0"/>
    <w:rsid w:val="00A92CEF"/>
    <w:rsid w:val="00A92EFC"/>
    <w:rsid w:val="00A92F4D"/>
    <w:rsid w:val="00A93003"/>
    <w:rsid w:val="00A93520"/>
    <w:rsid w:val="00A93575"/>
    <w:rsid w:val="00A93719"/>
    <w:rsid w:val="00A93A6A"/>
    <w:rsid w:val="00A93EC1"/>
    <w:rsid w:val="00A94455"/>
    <w:rsid w:val="00A9475A"/>
    <w:rsid w:val="00A949CF"/>
    <w:rsid w:val="00A94B5D"/>
    <w:rsid w:val="00A950B7"/>
    <w:rsid w:val="00A9520B"/>
    <w:rsid w:val="00A95380"/>
    <w:rsid w:val="00A9564D"/>
    <w:rsid w:val="00A95903"/>
    <w:rsid w:val="00A9595D"/>
    <w:rsid w:val="00A96071"/>
    <w:rsid w:val="00A9608B"/>
    <w:rsid w:val="00A960D7"/>
    <w:rsid w:val="00A960ED"/>
    <w:rsid w:val="00A969E4"/>
    <w:rsid w:val="00A96A6A"/>
    <w:rsid w:val="00A96CE6"/>
    <w:rsid w:val="00A96CFC"/>
    <w:rsid w:val="00A96DD6"/>
    <w:rsid w:val="00A974E7"/>
    <w:rsid w:val="00A975E0"/>
    <w:rsid w:val="00A97783"/>
    <w:rsid w:val="00A97A86"/>
    <w:rsid w:val="00A97B83"/>
    <w:rsid w:val="00A97F11"/>
    <w:rsid w:val="00A97F7D"/>
    <w:rsid w:val="00AA008C"/>
    <w:rsid w:val="00AA01EA"/>
    <w:rsid w:val="00AA046F"/>
    <w:rsid w:val="00AA08FB"/>
    <w:rsid w:val="00AA13E0"/>
    <w:rsid w:val="00AA1418"/>
    <w:rsid w:val="00AA151F"/>
    <w:rsid w:val="00AA15AF"/>
    <w:rsid w:val="00AA17F3"/>
    <w:rsid w:val="00AA1972"/>
    <w:rsid w:val="00AA1BA9"/>
    <w:rsid w:val="00AA1E10"/>
    <w:rsid w:val="00AA2575"/>
    <w:rsid w:val="00AA270A"/>
    <w:rsid w:val="00AA271A"/>
    <w:rsid w:val="00AA2724"/>
    <w:rsid w:val="00AA27C5"/>
    <w:rsid w:val="00AA2B4D"/>
    <w:rsid w:val="00AA2D48"/>
    <w:rsid w:val="00AA2EC9"/>
    <w:rsid w:val="00AA322A"/>
    <w:rsid w:val="00AA35BD"/>
    <w:rsid w:val="00AA3843"/>
    <w:rsid w:val="00AA3946"/>
    <w:rsid w:val="00AA39BE"/>
    <w:rsid w:val="00AA3C7E"/>
    <w:rsid w:val="00AA3D44"/>
    <w:rsid w:val="00AA3EBD"/>
    <w:rsid w:val="00AA3FE8"/>
    <w:rsid w:val="00AA41FC"/>
    <w:rsid w:val="00AA42E2"/>
    <w:rsid w:val="00AA43C3"/>
    <w:rsid w:val="00AA4709"/>
    <w:rsid w:val="00AA49DA"/>
    <w:rsid w:val="00AA4A74"/>
    <w:rsid w:val="00AA4B51"/>
    <w:rsid w:val="00AA4F33"/>
    <w:rsid w:val="00AA4FF0"/>
    <w:rsid w:val="00AA5143"/>
    <w:rsid w:val="00AA51F2"/>
    <w:rsid w:val="00AA5471"/>
    <w:rsid w:val="00AA5508"/>
    <w:rsid w:val="00AA57C2"/>
    <w:rsid w:val="00AA57FC"/>
    <w:rsid w:val="00AA5903"/>
    <w:rsid w:val="00AA599B"/>
    <w:rsid w:val="00AA5B0D"/>
    <w:rsid w:val="00AA5C45"/>
    <w:rsid w:val="00AA5E15"/>
    <w:rsid w:val="00AA5F22"/>
    <w:rsid w:val="00AA60A9"/>
    <w:rsid w:val="00AA627A"/>
    <w:rsid w:val="00AA62D0"/>
    <w:rsid w:val="00AA647E"/>
    <w:rsid w:val="00AA67AB"/>
    <w:rsid w:val="00AA67E4"/>
    <w:rsid w:val="00AA68D9"/>
    <w:rsid w:val="00AA6A34"/>
    <w:rsid w:val="00AA6A74"/>
    <w:rsid w:val="00AA6D1A"/>
    <w:rsid w:val="00AA6E51"/>
    <w:rsid w:val="00AA71F1"/>
    <w:rsid w:val="00AA72CE"/>
    <w:rsid w:val="00AA7469"/>
    <w:rsid w:val="00AA7483"/>
    <w:rsid w:val="00AA7582"/>
    <w:rsid w:val="00AA766C"/>
    <w:rsid w:val="00AA7799"/>
    <w:rsid w:val="00AA77E8"/>
    <w:rsid w:val="00AA7803"/>
    <w:rsid w:val="00AA7957"/>
    <w:rsid w:val="00AA7C13"/>
    <w:rsid w:val="00AA7CEF"/>
    <w:rsid w:val="00AA7E1F"/>
    <w:rsid w:val="00AA7E84"/>
    <w:rsid w:val="00AA7FBB"/>
    <w:rsid w:val="00AB0168"/>
    <w:rsid w:val="00AB01F9"/>
    <w:rsid w:val="00AB04E8"/>
    <w:rsid w:val="00AB0624"/>
    <w:rsid w:val="00AB07C2"/>
    <w:rsid w:val="00AB087B"/>
    <w:rsid w:val="00AB08D0"/>
    <w:rsid w:val="00AB0BE2"/>
    <w:rsid w:val="00AB0CC5"/>
    <w:rsid w:val="00AB0E0C"/>
    <w:rsid w:val="00AB0E26"/>
    <w:rsid w:val="00AB0F20"/>
    <w:rsid w:val="00AB10AB"/>
    <w:rsid w:val="00AB12A5"/>
    <w:rsid w:val="00AB1719"/>
    <w:rsid w:val="00AB171F"/>
    <w:rsid w:val="00AB1E87"/>
    <w:rsid w:val="00AB1F35"/>
    <w:rsid w:val="00AB1FAC"/>
    <w:rsid w:val="00AB1FAF"/>
    <w:rsid w:val="00AB215E"/>
    <w:rsid w:val="00AB2167"/>
    <w:rsid w:val="00AB26CD"/>
    <w:rsid w:val="00AB2A09"/>
    <w:rsid w:val="00AB2A51"/>
    <w:rsid w:val="00AB2E17"/>
    <w:rsid w:val="00AB2F32"/>
    <w:rsid w:val="00AB335F"/>
    <w:rsid w:val="00AB385D"/>
    <w:rsid w:val="00AB3B40"/>
    <w:rsid w:val="00AB3CD0"/>
    <w:rsid w:val="00AB3D06"/>
    <w:rsid w:val="00AB3D61"/>
    <w:rsid w:val="00AB3F91"/>
    <w:rsid w:val="00AB41DA"/>
    <w:rsid w:val="00AB43C0"/>
    <w:rsid w:val="00AB443A"/>
    <w:rsid w:val="00AB45AF"/>
    <w:rsid w:val="00AB45E5"/>
    <w:rsid w:val="00AB45FA"/>
    <w:rsid w:val="00AB4AD5"/>
    <w:rsid w:val="00AB4FAF"/>
    <w:rsid w:val="00AB5227"/>
    <w:rsid w:val="00AB530A"/>
    <w:rsid w:val="00AB5391"/>
    <w:rsid w:val="00AB53BA"/>
    <w:rsid w:val="00AB53D7"/>
    <w:rsid w:val="00AB54AE"/>
    <w:rsid w:val="00AB54F0"/>
    <w:rsid w:val="00AB57AF"/>
    <w:rsid w:val="00AB586C"/>
    <w:rsid w:val="00AB5AAA"/>
    <w:rsid w:val="00AB5D33"/>
    <w:rsid w:val="00AB60B2"/>
    <w:rsid w:val="00AB60E1"/>
    <w:rsid w:val="00AB6418"/>
    <w:rsid w:val="00AB66E0"/>
    <w:rsid w:val="00AB67C1"/>
    <w:rsid w:val="00AB6B05"/>
    <w:rsid w:val="00AB6DE5"/>
    <w:rsid w:val="00AB6FD4"/>
    <w:rsid w:val="00AB71D5"/>
    <w:rsid w:val="00AB7571"/>
    <w:rsid w:val="00AB7638"/>
    <w:rsid w:val="00AB7719"/>
    <w:rsid w:val="00AB77A8"/>
    <w:rsid w:val="00AB7A8A"/>
    <w:rsid w:val="00AB7B27"/>
    <w:rsid w:val="00AB7C1A"/>
    <w:rsid w:val="00AC05AA"/>
    <w:rsid w:val="00AC0784"/>
    <w:rsid w:val="00AC0A0B"/>
    <w:rsid w:val="00AC0FD0"/>
    <w:rsid w:val="00AC1024"/>
    <w:rsid w:val="00AC10AA"/>
    <w:rsid w:val="00AC10BA"/>
    <w:rsid w:val="00AC140B"/>
    <w:rsid w:val="00AC1662"/>
    <w:rsid w:val="00AC1861"/>
    <w:rsid w:val="00AC1E71"/>
    <w:rsid w:val="00AC208F"/>
    <w:rsid w:val="00AC209C"/>
    <w:rsid w:val="00AC232C"/>
    <w:rsid w:val="00AC268F"/>
    <w:rsid w:val="00AC26AC"/>
    <w:rsid w:val="00AC2B39"/>
    <w:rsid w:val="00AC2D6B"/>
    <w:rsid w:val="00AC2DF5"/>
    <w:rsid w:val="00AC3404"/>
    <w:rsid w:val="00AC340F"/>
    <w:rsid w:val="00AC36FF"/>
    <w:rsid w:val="00AC385D"/>
    <w:rsid w:val="00AC3C52"/>
    <w:rsid w:val="00AC3C71"/>
    <w:rsid w:val="00AC3EBA"/>
    <w:rsid w:val="00AC3F88"/>
    <w:rsid w:val="00AC41AC"/>
    <w:rsid w:val="00AC41E1"/>
    <w:rsid w:val="00AC4441"/>
    <w:rsid w:val="00AC4508"/>
    <w:rsid w:val="00AC4522"/>
    <w:rsid w:val="00AC4563"/>
    <w:rsid w:val="00AC4D8F"/>
    <w:rsid w:val="00AC51B7"/>
    <w:rsid w:val="00AC525B"/>
    <w:rsid w:val="00AC525C"/>
    <w:rsid w:val="00AC542B"/>
    <w:rsid w:val="00AC572D"/>
    <w:rsid w:val="00AC57FE"/>
    <w:rsid w:val="00AC583D"/>
    <w:rsid w:val="00AC590A"/>
    <w:rsid w:val="00AC5BEE"/>
    <w:rsid w:val="00AC5DCC"/>
    <w:rsid w:val="00AC6306"/>
    <w:rsid w:val="00AC6365"/>
    <w:rsid w:val="00AC63FF"/>
    <w:rsid w:val="00AC6432"/>
    <w:rsid w:val="00AC665F"/>
    <w:rsid w:val="00AC6742"/>
    <w:rsid w:val="00AC6A22"/>
    <w:rsid w:val="00AC6A48"/>
    <w:rsid w:val="00AC6B97"/>
    <w:rsid w:val="00AC6BE1"/>
    <w:rsid w:val="00AC700B"/>
    <w:rsid w:val="00AC7058"/>
    <w:rsid w:val="00AC70AC"/>
    <w:rsid w:val="00AC71B2"/>
    <w:rsid w:val="00AC72B8"/>
    <w:rsid w:val="00AC7461"/>
    <w:rsid w:val="00AC756F"/>
    <w:rsid w:val="00AC7726"/>
    <w:rsid w:val="00AC7AD8"/>
    <w:rsid w:val="00AC7B82"/>
    <w:rsid w:val="00AC7CF0"/>
    <w:rsid w:val="00AC7E5F"/>
    <w:rsid w:val="00AC7FB0"/>
    <w:rsid w:val="00AD016E"/>
    <w:rsid w:val="00AD0676"/>
    <w:rsid w:val="00AD0CC7"/>
    <w:rsid w:val="00AD1166"/>
    <w:rsid w:val="00AD1196"/>
    <w:rsid w:val="00AD1211"/>
    <w:rsid w:val="00AD1481"/>
    <w:rsid w:val="00AD1993"/>
    <w:rsid w:val="00AD1AF0"/>
    <w:rsid w:val="00AD1B3E"/>
    <w:rsid w:val="00AD1E4C"/>
    <w:rsid w:val="00AD2109"/>
    <w:rsid w:val="00AD210D"/>
    <w:rsid w:val="00AD2153"/>
    <w:rsid w:val="00AD219F"/>
    <w:rsid w:val="00AD21AC"/>
    <w:rsid w:val="00AD21FB"/>
    <w:rsid w:val="00AD224D"/>
    <w:rsid w:val="00AD24A8"/>
    <w:rsid w:val="00AD25A1"/>
    <w:rsid w:val="00AD28D7"/>
    <w:rsid w:val="00AD29FA"/>
    <w:rsid w:val="00AD2A60"/>
    <w:rsid w:val="00AD2C4A"/>
    <w:rsid w:val="00AD2D96"/>
    <w:rsid w:val="00AD30C0"/>
    <w:rsid w:val="00AD3137"/>
    <w:rsid w:val="00AD31E6"/>
    <w:rsid w:val="00AD33FA"/>
    <w:rsid w:val="00AD350B"/>
    <w:rsid w:val="00AD37B2"/>
    <w:rsid w:val="00AD38B9"/>
    <w:rsid w:val="00AD390A"/>
    <w:rsid w:val="00AD3AF9"/>
    <w:rsid w:val="00AD3B0A"/>
    <w:rsid w:val="00AD3B35"/>
    <w:rsid w:val="00AD3F9D"/>
    <w:rsid w:val="00AD4011"/>
    <w:rsid w:val="00AD4035"/>
    <w:rsid w:val="00AD4C7A"/>
    <w:rsid w:val="00AD4DB8"/>
    <w:rsid w:val="00AD4DE0"/>
    <w:rsid w:val="00AD5285"/>
    <w:rsid w:val="00AD546A"/>
    <w:rsid w:val="00AD5758"/>
    <w:rsid w:val="00AD59BE"/>
    <w:rsid w:val="00AD5E42"/>
    <w:rsid w:val="00AD629C"/>
    <w:rsid w:val="00AD6308"/>
    <w:rsid w:val="00AD64E9"/>
    <w:rsid w:val="00AD666E"/>
    <w:rsid w:val="00AD66A0"/>
    <w:rsid w:val="00AD6C91"/>
    <w:rsid w:val="00AD6CA8"/>
    <w:rsid w:val="00AD6F45"/>
    <w:rsid w:val="00AD735F"/>
    <w:rsid w:val="00AD74CB"/>
    <w:rsid w:val="00AD7564"/>
    <w:rsid w:val="00AD7571"/>
    <w:rsid w:val="00AD75BF"/>
    <w:rsid w:val="00AD7652"/>
    <w:rsid w:val="00AD768B"/>
    <w:rsid w:val="00AD7701"/>
    <w:rsid w:val="00AD78C7"/>
    <w:rsid w:val="00AD78CD"/>
    <w:rsid w:val="00AD78EC"/>
    <w:rsid w:val="00AD7AD7"/>
    <w:rsid w:val="00AD7CF2"/>
    <w:rsid w:val="00AD7D02"/>
    <w:rsid w:val="00AD7EE3"/>
    <w:rsid w:val="00AE0001"/>
    <w:rsid w:val="00AE011D"/>
    <w:rsid w:val="00AE0150"/>
    <w:rsid w:val="00AE021F"/>
    <w:rsid w:val="00AE054F"/>
    <w:rsid w:val="00AE07A6"/>
    <w:rsid w:val="00AE0CA3"/>
    <w:rsid w:val="00AE0D3A"/>
    <w:rsid w:val="00AE0E07"/>
    <w:rsid w:val="00AE0FAD"/>
    <w:rsid w:val="00AE1030"/>
    <w:rsid w:val="00AE14EE"/>
    <w:rsid w:val="00AE1881"/>
    <w:rsid w:val="00AE1D8C"/>
    <w:rsid w:val="00AE1E99"/>
    <w:rsid w:val="00AE1F50"/>
    <w:rsid w:val="00AE2020"/>
    <w:rsid w:val="00AE2064"/>
    <w:rsid w:val="00AE259A"/>
    <w:rsid w:val="00AE2A0D"/>
    <w:rsid w:val="00AE2F86"/>
    <w:rsid w:val="00AE303C"/>
    <w:rsid w:val="00AE347B"/>
    <w:rsid w:val="00AE3856"/>
    <w:rsid w:val="00AE387B"/>
    <w:rsid w:val="00AE39FB"/>
    <w:rsid w:val="00AE3BFD"/>
    <w:rsid w:val="00AE3D52"/>
    <w:rsid w:val="00AE3E89"/>
    <w:rsid w:val="00AE411F"/>
    <w:rsid w:val="00AE4185"/>
    <w:rsid w:val="00AE4347"/>
    <w:rsid w:val="00AE468A"/>
    <w:rsid w:val="00AE4A6E"/>
    <w:rsid w:val="00AE4C2A"/>
    <w:rsid w:val="00AE4C3F"/>
    <w:rsid w:val="00AE4CB3"/>
    <w:rsid w:val="00AE4DAB"/>
    <w:rsid w:val="00AE4E3A"/>
    <w:rsid w:val="00AE4ECB"/>
    <w:rsid w:val="00AE503D"/>
    <w:rsid w:val="00AE5529"/>
    <w:rsid w:val="00AE5665"/>
    <w:rsid w:val="00AE585F"/>
    <w:rsid w:val="00AE59AC"/>
    <w:rsid w:val="00AE59ED"/>
    <w:rsid w:val="00AE5B09"/>
    <w:rsid w:val="00AE5E67"/>
    <w:rsid w:val="00AE5F3B"/>
    <w:rsid w:val="00AE6261"/>
    <w:rsid w:val="00AE6290"/>
    <w:rsid w:val="00AE6376"/>
    <w:rsid w:val="00AE63B6"/>
    <w:rsid w:val="00AE66BD"/>
    <w:rsid w:val="00AE6892"/>
    <w:rsid w:val="00AE69E4"/>
    <w:rsid w:val="00AE6E4B"/>
    <w:rsid w:val="00AE6F69"/>
    <w:rsid w:val="00AE70AE"/>
    <w:rsid w:val="00AE72A3"/>
    <w:rsid w:val="00AE7692"/>
    <w:rsid w:val="00AE7A70"/>
    <w:rsid w:val="00AE7E32"/>
    <w:rsid w:val="00AE7FBF"/>
    <w:rsid w:val="00AF017D"/>
    <w:rsid w:val="00AF029A"/>
    <w:rsid w:val="00AF033E"/>
    <w:rsid w:val="00AF05D4"/>
    <w:rsid w:val="00AF067D"/>
    <w:rsid w:val="00AF0B3F"/>
    <w:rsid w:val="00AF0CE4"/>
    <w:rsid w:val="00AF0DDD"/>
    <w:rsid w:val="00AF0E9E"/>
    <w:rsid w:val="00AF0F3A"/>
    <w:rsid w:val="00AF1880"/>
    <w:rsid w:val="00AF1C50"/>
    <w:rsid w:val="00AF1D3D"/>
    <w:rsid w:val="00AF1F31"/>
    <w:rsid w:val="00AF25D8"/>
    <w:rsid w:val="00AF2667"/>
    <w:rsid w:val="00AF269B"/>
    <w:rsid w:val="00AF2785"/>
    <w:rsid w:val="00AF2787"/>
    <w:rsid w:val="00AF2AE0"/>
    <w:rsid w:val="00AF2BAB"/>
    <w:rsid w:val="00AF2EDB"/>
    <w:rsid w:val="00AF31EF"/>
    <w:rsid w:val="00AF336A"/>
    <w:rsid w:val="00AF3489"/>
    <w:rsid w:val="00AF348E"/>
    <w:rsid w:val="00AF3586"/>
    <w:rsid w:val="00AF368E"/>
    <w:rsid w:val="00AF371B"/>
    <w:rsid w:val="00AF3750"/>
    <w:rsid w:val="00AF3B20"/>
    <w:rsid w:val="00AF3DE4"/>
    <w:rsid w:val="00AF3DE8"/>
    <w:rsid w:val="00AF3E9E"/>
    <w:rsid w:val="00AF3EA9"/>
    <w:rsid w:val="00AF3F67"/>
    <w:rsid w:val="00AF42BB"/>
    <w:rsid w:val="00AF48C7"/>
    <w:rsid w:val="00AF49E3"/>
    <w:rsid w:val="00AF4AE4"/>
    <w:rsid w:val="00AF4B69"/>
    <w:rsid w:val="00AF4C42"/>
    <w:rsid w:val="00AF4CEC"/>
    <w:rsid w:val="00AF4F3B"/>
    <w:rsid w:val="00AF5164"/>
    <w:rsid w:val="00AF56ED"/>
    <w:rsid w:val="00AF56F1"/>
    <w:rsid w:val="00AF5864"/>
    <w:rsid w:val="00AF590D"/>
    <w:rsid w:val="00AF59D3"/>
    <w:rsid w:val="00AF5A6D"/>
    <w:rsid w:val="00AF5C97"/>
    <w:rsid w:val="00AF5E96"/>
    <w:rsid w:val="00AF5F31"/>
    <w:rsid w:val="00AF63C1"/>
    <w:rsid w:val="00AF64F0"/>
    <w:rsid w:val="00AF655D"/>
    <w:rsid w:val="00AF6621"/>
    <w:rsid w:val="00AF6766"/>
    <w:rsid w:val="00AF6AA4"/>
    <w:rsid w:val="00AF6AD1"/>
    <w:rsid w:val="00AF6EF5"/>
    <w:rsid w:val="00AF7217"/>
    <w:rsid w:val="00AF7464"/>
    <w:rsid w:val="00AF74C7"/>
    <w:rsid w:val="00AF752E"/>
    <w:rsid w:val="00AF75D6"/>
    <w:rsid w:val="00AF7614"/>
    <w:rsid w:val="00AF7714"/>
    <w:rsid w:val="00AF7745"/>
    <w:rsid w:val="00AF785E"/>
    <w:rsid w:val="00AF7B8C"/>
    <w:rsid w:val="00AF7DC3"/>
    <w:rsid w:val="00B0016A"/>
    <w:rsid w:val="00B00190"/>
    <w:rsid w:val="00B002AE"/>
    <w:rsid w:val="00B002B9"/>
    <w:rsid w:val="00B002C4"/>
    <w:rsid w:val="00B00464"/>
    <w:rsid w:val="00B00487"/>
    <w:rsid w:val="00B004C5"/>
    <w:rsid w:val="00B00813"/>
    <w:rsid w:val="00B008E0"/>
    <w:rsid w:val="00B00986"/>
    <w:rsid w:val="00B00B5C"/>
    <w:rsid w:val="00B00E50"/>
    <w:rsid w:val="00B00E91"/>
    <w:rsid w:val="00B00FAE"/>
    <w:rsid w:val="00B011D8"/>
    <w:rsid w:val="00B01291"/>
    <w:rsid w:val="00B01328"/>
    <w:rsid w:val="00B0157D"/>
    <w:rsid w:val="00B015ED"/>
    <w:rsid w:val="00B01A66"/>
    <w:rsid w:val="00B01B0A"/>
    <w:rsid w:val="00B01E2A"/>
    <w:rsid w:val="00B01F29"/>
    <w:rsid w:val="00B01FCA"/>
    <w:rsid w:val="00B02207"/>
    <w:rsid w:val="00B02344"/>
    <w:rsid w:val="00B024E4"/>
    <w:rsid w:val="00B025AC"/>
    <w:rsid w:val="00B02630"/>
    <w:rsid w:val="00B02AEB"/>
    <w:rsid w:val="00B02B4D"/>
    <w:rsid w:val="00B02CE8"/>
    <w:rsid w:val="00B02D59"/>
    <w:rsid w:val="00B030B7"/>
    <w:rsid w:val="00B03163"/>
    <w:rsid w:val="00B0324A"/>
    <w:rsid w:val="00B03401"/>
    <w:rsid w:val="00B03722"/>
    <w:rsid w:val="00B0385D"/>
    <w:rsid w:val="00B03A98"/>
    <w:rsid w:val="00B03B27"/>
    <w:rsid w:val="00B03B94"/>
    <w:rsid w:val="00B03D3D"/>
    <w:rsid w:val="00B0400D"/>
    <w:rsid w:val="00B04313"/>
    <w:rsid w:val="00B0467B"/>
    <w:rsid w:val="00B04732"/>
    <w:rsid w:val="00B04DAF"/>
    <w:rsid w:val="00B04F06"/>
    <w:rsid w:val="00B05236"/>
    <w:rsid w:val="00B0541E"/>
    <w:rsid w:val="00B05601"/>
    <w:rsid w:val="00B05677"/>
    <w:rsid w:val="00B057E9"/>
    <w:rsid w:val="00B05B33"/>
    <w:rsid w:val="00B05C8B"/>
    <w:rsid w:val="00B05CAA"/>
    <w:rsid w:val="00B0640D"/>
    <w:rsid w:val="00B06574"/>
    <w:rsid w:val="00B066E7"/>
    <w:rsid w:val="00B068C4"/>
    <w:rsid w:val="00B068FC"/>
    <w:rsid w:val="00B06AF5"/>
    <w:rsid w:val="00B06E02"/>
    <w:rsid w:val="00B06E37"/>
    <w:rsid w:val="00B0723A"/>
    <w:rsid w:val="00B073DE"/>
    <w:rsid w:val="00B07C90"/>
    <w:rsid w:val="00B102FD"/>
    <w:rsid w:val="00B1077E"/>
    <w:rsid w:val="00B107D0"/>
    <w:rsid w:val="00B10BA1"/>
    <w:rsid w:val="00B10BDD"/>
    <w:rsid w:val="00B10C10"/>
    <w:rsid w:val="00B10E18"/>
    <w:rsid w:val="00B10E87"/>
    <w:rsid w:val="00B10F64"/>
    <w:rsid w:val="00B10F80"/>
    <w:rsid w:val="00B11102"/>
    <w:rsid w:val="00B11429"/>
    <w:rsid w:val="00B11528"/>
    <w:rsid w:val="00B11977"/>
    <w:rsid w:val="00B119F2"/>
    <w:rsid w:val="00B11ADF"/>
    <w:rsid w:val="00B11AFE"/>
    <w:rsid w:val="00B11F39"/>
    <w:rsid w:val="00B11F57"/>
    <w:rsid w:val="00B12257"/>
    <w:rsid w:val="00B123B8"/>
    <w:rsid w:val="00B1261B"/>
    <w:rsid w:val="00B1295C"/>
    <w:rsid w:val="00B12B4E"/>
    <w:rsid w:val="00B12FE3"/>
    <w:rsid w:val="00B131EC"/>
    <w:rsid w:val="00B13751"/>
    <w:rsid w:val="00B137BE"/>
    <w:rsid w:val="00B1384F"/>
    <w:rsid w:val="00B13C99"/>
    <w:rsid w:val="00B13EC5"/>
    <w:rsid w:val="00B1408E"/>
    <w:rsid w:val="00B14389"/>
    <w:rsid w:val="00B1438B"/>
    <w:rsid w:val="00B14541"/>
    <w:rsid w:val="00B14890"/>
    <w:rsid w:val="00B1497F"/>
    <w:rsid w:val="00B1499D"/>
    <w:rsid w:val="00B14BCB"/>
    <w:rsid w:val="00B14D30"/>
    <w:rsid w:val="00B14EF0"/>
    <w:rsid w:val="00B1505F"/>
    <w:rsid w:val="00B15109"/>
    <w:rsid w:val="00B15395"/>
    <w:rsid w:val="00B15808"/>
    <w:rsid w:val="00B15852"/>
    <w:rsid w:val="00B15E93"/>
    <w:rsid w:val="00B160BE"/>
    <w:rsid w:val="00B16237"/>
    <w:rsid w:val="00B162FC"/>
    <w:rsid w:val="00B16300"/>
    <w:rsid w:val="00B16371"/>
    <w:rsid w:val="00B16412"/>
    <w:rsid w:val="00B16633"/>
    <w:rsid w:val="00B16829"/>
    <w:rsid w:val="00B16868"/>
    <w:rsid w:val="00B16925"/>
    <w:rsid w:val="00B16C1C"/>
    <w:rsid w:val="00B171BC"/>
    <w:rsid w:val="00B173D6"/>
    <w:rsid w:val="00B17C7A"/>
    <w:rsid w:val="00B17D72"/>
    <w:rsid w:val="00B20172"/>
    <w:rsid w:val="00B202FB"/>
    <w:rsid w:val="00B205DA"/>
    <w:rsid w:val="00B2068E"/>
    <w:rsid w:val="00B2071F"/>
    <w:rsid w:val="00B20720"/>
    <w:rsid w:val="00B20A22"/>
    <w:rsid w:val="00B20D78"/>
    <w:rsid w:val="00B21108"/>
    <w:rsid w:val="00B211FE"/>
    <w:rsid w:val="00B214D7"/>
    <w:rsid w:val="00B2181F"/>
    <w:rsid w:val="00B21A65"/>
    <w:rsid w:val="00B21CCD"/>
    <w:rsid w:val="00B21EA3"/>
    <w:rsid w:val="00B22202"/>
    <w:rsid w:val="00B22565"/>
    <w:rsid w:val="00B225D2"/>
    <w:rsid w:val="00B22B39"/>
    <w:rsid w:val="00B22D6A"/>
    <w:rsid w:val="00B22E13"/>
    <w:rsid w:val="00B2328D"/>
    <w:rsid w:val="00B23401"/>
    <w:rsid w:val="00B23452"/>
    <w:rsid w:val="00B23518"/>
    <w:rsid w:val="00B23A54"/>
    <w:rsid w:val="00B23ACC"/>
    <w:rsid w:val="00B23ADA"/>
    <w:rsid w:val="00B23ADB"/>
    <w:rsid w:val="00B23BB2"/>
    <w:rsid w:val="00B23BF4"/>
    <w:rsid w:val="00B24176"/>
    <w:rsid w:val="00B24219"/>
    <w:rsid w:val="00B2427A"/>
    <w:rsid w:val="00B242A9"/>
    <w:rsid w:val="00B24849"/>
    <w:rsid w:val="00B2498B"/>
    <w:rsid w:val="00B24A5D"/>
    <w:rsid w:val="00B24C6A"/>
    <w:rsid w:val="00B24CF4"/>
    <w:rsid w:val="00B24F52"/>
    <w:rsid w:val="00B250A9"/>
    <w:rsid w:val="00B25138"/>
    <w:rsid w:val="00B2521E"/>
    <w:rsid w:val="00B25769"/>
    <w:rsid w:val="00B25D28"/>
    <w:rsid w:val="00B25E90"/>
    <w:rsid w:val="00B262AA"/>
    <w:rsid w:val="00B26A50"/>
    <w:rsid w:val="00B26AE7"/>
    <w:rsid w:val="00B26B80"/>
    <w:rsid w:val="00B26C0E"/>
    <w:rsid w:val="00B270C3"/>
    <w:rsid w:val="00B2724F"/>
    <w:rsid w:val="00B273DD"/>
    <w:rsid w:val="00B27536"/>
    <w:rsid w:val="00B275CF"/>
    <w:rsid w:val="00B276ED"/>
    <w:rsid w:val="00B27866"/>
    <w:rsid w:val="00B27A83"/>
    <w:rsid w:val="00B27B8D"/>
    <w:rsid w:val="00B27D55"/>
    <w:rsid w:val="00B27E62"/>
    <w:rsid w:val="00B27EB1"/>
    <w:rsid w:val="00B30156"/>
    <w:rsid w:val="00B301F0"/>
    <w:rsid w:val="00B30272"/>
    <w:rsid w:val="00B3094C"/>
    <w:rsid w:val="00B30E8E"/>
    <w:rsid w:val="00B312CE"/>
    <w:rsid w:val="00B3183D"/>
    <w:rsid w:val="00B31D7F"/>
    <w:rsid w:val="00B31DA6"/>
    <w:rsid w:val="00B31DA8"/>
    <w:rsid w:val="00B31E73"/>
    <w:rsid w:val="00B32176"/>
    <w:rsid w:val="00B32344"/>
    <w:rsid w:val="00B3293B"/>
    <w:rsid w:val="00B32BCA"/>
    <w:rsid w:val="00B32D5F"/>
    <w:rsid w:val="00B32D7F"/>
    <w:rsid w:val="00B32F15"/>
    <w:rsid w:val="00B32FF0"/>
    <w:rsid w:val="00B3300F"/>
    <w:rsid w:val="00B33073"/>
    <w:rsid w:val="00B333FD"/>
    <w:rsid w:val="00B3358B"/>
    <w:rsid w:val="00B33644"/>
    <w:rsid w:val="00B33765"/>
    <w:rsid w:val="00B338E8"/>
    <w:rsid w:val="00B339B5"/>
    <w:rsid w:val="00B33BE5"/>
    <w:rsid w:val="00B33D88"/>
    <w:rsid w:val="00B3430B"/>
    <w:rsid w:val="00B34433"/>
    <w:rsid w:val="00B345BF"/>
    <w:rsid w:val="00B34861"/>
    <w:rsid w:val="00B348A5"/>
    <w:rsid w:val="00B348F2"/>
    <w:rsid w:val="00B34D27"/>
    <w:rsid w:val="00B34F9A"/>
    <w:rsid w:val="00B350E5"/>
    <w:rsid w:val="00B35127"/>
    <w:rsid w:val="00B351E6"/>
    <w:rsid w:val="00B3521D"/>
    <w:rsid w:val="00B353E8"/>
    <w:rsid w:val="00B3556C"/>
    <w:rsid w:val="00B35608"/>
    <w:rsid w:val="00B3576F"/>
    <w:rsid w:val="00B358E3"/>
    <w:rsid w:val="00B35E99"/>
    <w:rsid w:val="00B35EBD"/>
    <w:rsid w:val="00B35F7E"/>
    <w:rsid w:val="00B364F8"/>
    <w:rsid w:val="00B36B0A"/>
    <w:rsid w:val="00B36BCF"/>
    <w:rsid w:val="00B36BFB"/>
    <w:rsid w:val="00B36CD1"/>
    <w:rsid w:val="00B36E29"/>
    <w:rsid w:val="00B37109"/>
    <w:rsid w:val="00B373B0"/>
    <w:rsid w:val="00B377CF"/>
    <w:rsid w:val="00B3791B"/>
    <w:rsid w:val="00B3796D"/>
    <w:rsid w:val="00B37AAA"/>
    <w:rsid w:val="00B37B6A"/>
    <w:rsid w:val="00B37C0B"/>
    <w:rsid w:val="00B37F36"/>
    <w:rsid w:val="00B40120"/>
    <w:rsid w:val="00B40298"/>
    <w:rsid w:val="00B40692"/>
    <w:rsid w:val="00B40CA3"/>
    <w:rsid w:val="00B40D03"/>
    <w:rsid w:val="00B40D49"/>
    <w:rsid w:val="00B40DDD"/>
    <w:rsid w:val="00B40FFB"/>
    <w:rsid w:val="00B4125C"/>
    <w:rsid w:val="00B4144B"/>
    <w:rsid w:val="00B41470"/>
    <w:rsid w:val="00B41609"/>
    <w:rsid w:val="00B41751"/>
    <w:rsid w:val="00B41AA5"/>
    <w:rsid w:val="00B41B91"/>
    <w:rsid w:val="00B41E35"/>
    <w:rsid w:val="00B42182"/>
    <w:rsid w:val="00B42475"/>
    <w:rsid w:val="00B424D0"/>
    <w:rsid w:val="00B42710"/>
    <w:rsid w:val="00B427B2"/>
    <w:rsid w:val="00B428B8"/>
    <w:rsid w:val="00B42DF8"/>
    <w:rsid w:val="00B42FA1"/>
    <w:rsid w:val="00B42FCF"/>
    <w:rsid w:val="00B43222"/>
    <w:rsid w:val="00B432E3"/>
    <w:rsid w:val="00B43678"/>
    <w:rsid w:val="00B43722"/>
    <w:rsid w:val="00B43870"/>
    <w:rsid w:val="00B439F2"/>
    <w:rsid w:val="00B43AE7"/>
    <w:rsid w:val="00B43B7F"/>
    <w:rsid w:val="00B43B8F"/>
    <w:rsid w:val="00B43BEA"/>
    <w:rsid w:val="00B43C24"/>
    <w:rsid w:val="00B43F34"/>
    <w:rsid w:val="00B4429E"/>
    <w:rsid w:val="00B4456A"/>
    <w:rsid w:val="00B4462B"/>
    <w:rsid w:val="00B448FF"/>
    <w:rsid w:val="00B4492C"/>
    <w:rsid w:val="00B44B01"/>
    <w:rsid w:val="00B44BD8"/>
    <w:rsid w:val="00B451E1"/>
    <w:rsid w:val="00B45230"/>
    <w:rsid w:val="00B452D5"/>
    <w:rsid w:val="00B45315"/>
    <w:rsid w:val="00B45465"/>
    <w:rsid w:val="00B455B8"/>
    <w:rsid w:val="00B45749"/>
    <w:rsid w:val="00B45B51"/>
    <w:rsid w:val="00B45BE4"/>
    <w:rsid w:val="00B45D78"/>
    <w:rsid w:val="00B45FEC"/>
    <w:rsid w:val="00B46364"/>
    <w:rsid w:val="00B463CB"/>
    <w:rsid w:val="00B46500"/>
    <w:rsid w:val="00B46640"/>
    <w:rsid w:val="00B4686E"/>
    <w:rsid w:val="00B468DA"/>
    <w:rsid w:val="00B46908"/>
    <w:rsid w:val="00B469E8"/>
    <w:rsid w:val="00B46B75"/>
    <w:rsid w:val="00B46D43"/>
    <w:rsid w:val="00B46DA1"/>
    <w:rsid w:val="00B47171"/>
    <w:rsid w:val="00B47282"/>
    <w:rsid w:val="00B475A8"/>
    <w:rsid w:val="00B4796A"/>
    <w:rsid w:val="00B47ABC"/>
    <w:rsid w:val="00B47BDF"/>
    <w:rsid w:val="00B47C93"/>
    <w:rsid w:val="00B47DEE"/>
    <w:rsid w:val="00B47F29"/>
    <w:rsid w:val="00B50349"/>
    <w:rsid w:val="00B504E4"/>
    <w:rsid w:val="00B50557"/>
    <w:rsid w:val="00B5064A"/>
    <w:rsid w:val="00B506A7"/>
    <w:rsid w:val="00B5074D"/>
    <w:rsid w:val="00B50BE8"/>
    <w:rsid w:val="00B50C72"/>
    <w:rsid w:val="00B50D3C"/>
    <w:rsid w:val="00B50FA3"/>
    <w:rsid w:val="00B5108E"/>
    <w:rsid w:val="00B512D9"/>
    <w:rsid w:val="00B51446"/>
    <w:rsid w:val="00B5156E"/>
    <w:rsid w:val="00B5196E"/>
    <w:rsid w:val="00B51A15"/>
    <w:rsid w:val="00B51DED"/>
    <w:rsid w:val="00B51E6D"/>
    <w:rsid w:val="00B5255D"/>
    <w:rsid w:val="00B52849"/>
    <w:rsid w:val="00B52A56"/>
    <w:rsid w:val="00B52EC5"/>
    <w:rsid w:val="00B530D3"/>
    <w:rsid w:val="00B531F9"/>
    <w:rsid w:val="00B534C0"/>
    <w:rsid w:val="00B534EB"/>
    <w:rsid w:val="00B538C0"/>
    <w:rsid w:val="00B538E7"/>
    <w:rsid w:val="00B53960"/>
    <w:rsid w:val="00B5397F"/>
    <w:rsid w:val="00B53B86"/>
    <w:rsid w:val="00B53D0F"/>
    <w:rsid w:val="00B53EFE"/>
    <w:rsid w:val="00B53F5A"/>
    <w:rsid w:val="00B5464E"/>
    <w:rsid w:val="00B54959"/>
    <w:rsid w:val="00B54C6F"/>
    <w:rsid w:val="00B54E32"/>
    <w:rsid w:val="00B54F23"/>
    <w:rsid w:val="00B5516D"/>
    <w:rsid w:val="00B55785"/>
    <w:rsid w:val="00B557E1"/>
    <w:rsid w:val="00B5584E"/>
    <w:rsid w:val="00B5595A"/>
    <w:rsid w:val="00B55BE0"/>
    <w:rsid w:val="00B55BE3"/>
    <w:rsid w:val="00B5605E"/>
    <w:rsid w:val="00B56377"/>
    <w:rsid w:val="00B563C5"/>
    <w:rsid w:val="00B567D4"/>
    <w:rsid w:val="00B5728E"/>
    <w:rsid w:val="00B572DA"/>
    <w:rsid w:val="00B572EB"/>
    <w:rsid w:val="00B575C5"/>
    <w:rsid w:val="00B579E6"/>
    <w:rsid w:val="00B57B38"/>
    <w:rsid w:val="00B57DE9"/>
    <w:rsid w:val="00B57E87"/>
    <w:rsid w:val="00B603BD"/>
    <w:rsid w:val="00B606A3"/>
    <w:rsid w:val="00B60B42"/>
    <w:rsid w:val="00B60F44"/>
    <w:rsid w:val="00B61093"/>
    <w:rsid w:val="00B6113C"/>
    <w:rsid w:val="00B61875"/>
    <w:rsid w:val="00B61945"/>
    <w:rsid w:val="00B61AD2"/>
    <w:rsid w:val="00B61B9D"/>
    <w:rsid w:val="00B61D50"/>
    <w:rsid w:val="00B6200B"/>
    <w:rsid w:val="00B62358"/>
    <w:rsid w:val="00B6277D"/>
    <w:rsid w:val="00B62B23"/>
    <w:rsid w:val="00B6308A"/>
    <w:rsid w:val="00B630F0"/>
    <w:rsid w:val="00B63111"/>
    <w:rsid w:val="00B632BE"/>
    <w:rsid w:val="00B635E6"/>
    <w:rsid w:val="00B639CA"/>
    <w:rsid w:val="00B63B44"/>
    <w:rsid w:val="00B63F72"/>
    <w:rsid w:val="00B64138"/>
    <w:rsid w:val="00B6433C"/>
    <w:rsid w:val="00B6441E"/>
    <w:rsid w:val="00B64601"/>
    <w:rsid w:val="00B64B98"/>
    <w:rsid w:val="00B64D69"/>
    <w:rsid w:val="00B64DC6"/>
    <w:rsid w:val="00B64E01"/>
    <w:rsid w:val="00B651C2"/>
    <w:rsid w:val="00B65639"/>
    <w:rsid w:val="00B65CA1"/>
    <w:rsid w:val="00B65DEB"/>
    <w:rsid w:val="00B65FAD"/>
    <w:rsid w:val="00B6644A"/>
    <w:rsid w:val="00B664E4"/>
    <w:rsid w:val="00B66676"/>
    <w:rsid w:val="00B66799"/>
    <w:rsid w:val="00B66D05"/>
    <w:rsid w:val="00B66DED"/>
    <w:rsid w:val="00B66F22"/>
    <w:rsid w:val="00B66F8A"/>
    <w:rsid w:val="00B6704C"/>
    <w:rsid w:val="00B671BB"/>
    <w:rsid w:val="00B6723B"/>
    <w:rsid w:val="00B6755D"/>
    <w:rsid w:val="00B6774E"/>
    <w:rsid w:val="00B677FF"/>
    <w:rsid w:val="00B67ECD"/>
    <w:rsid w:val="00B701E5"/>
    <w:rsid w:val="00B7026B"/>
    <w:rsid w:val="00B702B3"/>
    <w:rsid w:val="00B70372"/>
    <w:rsid w:val="00B7071F"/>
    <w:rsid w:val="00B70BBC"/>
    <w:rsid w:val="00B70CAD"/>
    <w:rsid w:val="00B70E59"/>
    <w:rsid w:val="00B70F1C"/>
    <w:rsid w:val="00B7104F"/>
    <w:rsid w:val="00B7110A"/>
    <w:rsid w:val="00B7129E"/>
    <w:rsid w:val="00B712C8"/>
    <w:rsid w:val="00B71304"/>
    <w:rsid w:val="00B7130E"/>
    <w:rsid w:val="00B713A7"/>
    <w:rsid w:val="00B715B4"/>
    <w:rsid w:val="00B715E6"/>
    <w:rsid w:val="00B71923"/>
    <w:rsid w:val="00B71A4E"/>
    <w:rsid w:val="00B71B8A"/>
    <w:rsid w:val="00B71D6D"/>
    <w:rsid w:val="00B71E24"/>
    <w:rsid w:val="00B71FB2"/>
    <w:rsid w:val="00B7268E"/>
    <w:rsid w:val="00B7287E"/>
    <w:rsid w:val="00B729D7"/>
    <w:rsid w:val="00B72B62"/>
    <w:rsid w:val="00B72BE6"/>
    <w:rsid w:val="00B72C8A"/>
    <w:rsid w:val="00B72CB4"/>
    <w:rsid w:val="00B72CEF"/>
    <w:rsid w:val="00B72CF1"/>
    <w:rsid w:val="00B72DA3"/>
    <w:rsid w:val="00B731CD"/>
    <w:rsid w:val="00B734E9"/>
    <w:rsid w:val="00B737CF"/>
    <w:rsid w:val="00B73843"/>
    <w:rsid w:val="00B73953"/>
    <w:rsid w:val="00B73A57"/>
    <w:rsid w:val="00B73A89"/>
    <w:rsid w:val="00B73EE2"/>
    <w:rsid w:val="00B740CC"/>
    <w:rsid w:val="00B742CD"/>
    <w:rsid w:val="00B743B9"/>
    <w:rsid w:val="00B744CC"/>
    <w:rsid w:val="00B7454A"/>
    <w:rsid w:val="00B745E2"/>
    <w:rsid w:val="00B745E5"/>
    <w:rsid w:val="00B748EA"/>
    <w:rsid w:val="00B74916"/>
    <w:rsid w:val="00B7499E"/>
    <w:rsid w:val="00B74A8B"/>
    <w:rsid w:val="00B75079"/>
    <w:rsid w:val="00B7509A"/>
    <w:rsid w:val="00B75135"/>
    <w:rsid w:val="00B7587B"/>
    <w:rsid w:val="00B75F49"/>
    <w:rsid w:val="00B75F82"/>
    <w:rsid w:val="00B762D7"/>
    <w:rsid w:val="00B766A2"/>
    <w:rsid w:val="00B76784"/>
    <w:rsid w:val="00B76C08"/>
    <w:rsid w:val="00B76D82"/>
    <w:rsid w:val="00B76FDD"/>
    <w:rsid w:val="00B7713C"/>
    <w:rsid w:val="00B772AA"/>
    <w:rsid w:val="00B7750B"/>
    <w:rsid w:val="00B777F7"/>
    <w:rsid w:val="00B77B4D"/>
    <w:rsid w:val="00B77D33"/>
    <w:rsid w:val="00B77D60"/>
    <w:rsid w:val="00B77D83"/>
    <w:rsid w:val="00B77FA2"/>
    <w:rsid w:val="00B804AE"/>
    <w:rsid w:val="00B80502"/>
    <w:rsid w:val="00B80504"/>
    <w:rsid w:val="00B8058C"/>
    <w:rsid w:val="00B805CA"/>
    <w:rsid w:val="00B80755"/>
    <w:rsid w:val="00B8084C"/>
    <w:rsid w:val="00B80911"/>
    <w:rsid w:val="00B80D00"/>
    <w:rsid w:val="00B80EE9"/>
    <w:rsid w:val="00B8153B"/>
    <w:rsid w:val="00B8154B"/>
    <w:rsid w:val="00B8174A"/>
    <w:rsid w:val="00B8183B"/>
    <w:rsid w:val="00B818A0"/>
    <w:rsid w:val="00B818BF"/>
    <w:rsid w:val="00B81A11"/>
    <w:rsid w:val="00B81AD1"/>
    <w:rsid w:val="00B81B33"/>
    <w:rsid w:val="00B81CA7"/>
    <w:rsid w:val="00B82877"/>
    <w:rsid w:val="00B82DE5"/>
    <w:rsid w:val="00B83020"/>
    <w:rsid w:val="00B83046"/>
    <w:rsid w:val="00B830E4"/>
    <w:rsid w:val="00B830F9"/>
    <w:rsid w:val="00B8349B"/>
    <w:rsid w:val="00B834C2"/>
    <w:rsid w:val="00B8355C"/>
    <w:rsid w:val="00B835B3"/>
    <w:rsid w:val="00B83F0C"/>
    <w:rsid w:val="00B83F45"/>
    <w:rsid w:val="00B84004"/>
    <w:rsid w:val="00B84033"/>
    <w:rsid w:val="00B84113"/>
    <w:rsid w:val="00B84339"/>
    <w:rsid w:val="00B845BC"/>
    <w:rsid w:val="00B84622"/>
    <w:rsid w:val="00B847F2"/>
    <w:rsid w:val="00B84B61"/>
    <w:rsid w:val="00B84BAA"/>
    <w:rsid w:val="00B85086"/>
    <w:rsid w:val="00B85579"/>
    <w:rsid w:val="00B85846"/>
    <w:rsid w:val="00B85AE9"/>
    <w:rsid w:val="00B85C4F"/>
    <w:rsid w:val="00B85C91"/>
    <w:rsid w:val="00B85CA6"/>
    <w:rsid w:val="00B85EEB"/>
    <w:rsid w:val="00B85F53"/>
    <w:rsid w:val="00B8617C"/>
    <w:rsid w:val="00B862A4"/>
    <w:rsid w:val="00B864F9"/>
    <w:rsid w:val="00B865A1"/>
    <w:rsid w:val="00B86727"/>
    <w:rsid w:val="00B86823"/>
    <w:rsid w:val="00B86826"/>
    <w:rsid w:val="00B869F2"/>
    <w:rsid w:val="00B86A38"/>
    <w:rsid w:val="00B86D06"/>
    <w:rsid w:val="00B86E5E"/>
    <w:rsid w:val="00B86EA0"/>
    <w:rsid w:val="00B86ECE"/>
    <w:rsid w:val="00B87012"/>
    <w:rsid w:val="00B872F7"/>
    <w:rsid w:val="00B8767C"/>
    <w:rsid w:val="00B878F7"/>
    <w:rsid w:val="00B87AC4"/>
    <w:rsid w:val="00B87B6E"/>
    <w:rsid w:val="00B87CE8"/>
    <w:rsid w:val="00B900CC"/>
    <w:rsid w:val="00B902C8"/>
    <w:rsid w:val="00B90378"/>
    <w:rsid w:val="00B9045E"/>
    <w:rsid w:val="00B904AB"/>
    <w:rsid w:val="00B9061C"/>
    <w:rsid w:val="00B9064C"/>
    <w:rsid w:val="00B906B4"/>
    <w:rsid w:val="00B906CF"/>
    <w:rsid w:val="00B907B7"/>
    <w:rsid w:val="00B909F9"/>
    <w:rsid w:val="00B90C87"/>
    <w:rsid w:val="00B90E35"/>
    <w:rsid w:val="00B90E37"/>
    <w:rsid w:val="00B910AC"/>
    <w:rsid w:val="00B9113B"/>
    <w:rsid w:val="00B911E8"/>
    <w:rsid w:val="00B913E0"/>
    <w:rsid w:val="00B91511"/>
    <w:rsid w:val="00B919FC"/>
    <w:rsid w:val="00B91A43"/>
    <w:rsid w:val="00B91B91"/>
    <w:rsid w:val="00B91C3C"/>
    <w:rsid w:val="00B91C5C"/>
    <w:rsid w:val="00B91F09"/>
    <w:rsid w:val="00B9202C"/>
    <w:rsid w:val="00B921CC"/>
    <w:rsid w:val="00B922A7"/>
    <w:rsid w:val="00B9265A"/>
    <w:rsid w:val="00B927AD"/>
    <w:rsid w:val="00B92877"/>
    <w:rsid w:val="00B92B05"/>
    <w:rsid w:val="00B92B7C"/>
    <w:rsid w:val="00B92BA7"/>
    <w:rsid w:val="00B92D12"/>
    <w:rsid w:val="00B92D99"/>
    <w:rsid w:val="00B92F90"/>
    <w:rsid w:val="00B93040"/>
    <w:rsid w:val="00B930FC"/>
    <w:rsid w:val="00B93123"/>
    <w:rsid w:val="00B932E1"/>
    <w:rsid w:val="00B93420"/>
    <w:rsid w:val="00B93661"/>
    <w:rsid w:val="00B93767"/>
    <w:rsid w:val="00B939B0"/>
    <w:rsid w:val="00B93ACA"/>
    <w:rsid w:val="00B93B12"/>
    <w:rsid w:val="00B940C2"/>
    <w:rsid w:val="00B9429B"/>
    <w:rsid w:val="00B9441B"/>
    <w:rsid w:val="00B948FD"/>
    <w:rsid w:val="00B94CB6"/>
    <w:rsid w:val="00B95249"/>
    <w:rsid w:val="00B956D8"/>
    <w:rsid w:val="00B9576F"/>
    <w:rsid w:val="00B959B2"/>
    <w:rsid w:val="00B95A33"/>
    <w:rsid w:val="00B95E8A"/>
    <w:rsid w:val="00B9616E"/>
    <w:rsid w:val="00B96318"/>
    <w:rsid w:val="00B9661A"/>
    <w:rsid w:val="00B96768"/>
    <w:rsid w:val="00B96860"/>
    <w:rsid w:val="00B968F2"/>
    <w:rsid w:val="00B96B67"/>
    <w:rsid w:val="00B97110"/>
    <w:rsid w:val="00B9747B"/>
    <w:rsid w:val="00B975BD"/>
    <w:rsid w:val="00B977FC"/>
    <w:rsid w:val="00B97E90"/>
    <w:rsid w:val="00BA060C"/>
    <w:rsid w:val="00BA07DD"/>
    <w:rsid w:val="00BA0817"/>
    <w:rsid w:val="00BA0AC3"/>
    <w:rsid w:val="00BA0C96"/>
    <w:rsid w:val="00BA0FC0"/>
    <w:rsid w:val="00BA1159"/>
    <w:rsid w:val="00BA11F1"/>
    <w:rsid w:val="00BA1308"/>
    <w:rsid w:val="00BA143C"/>
    <w:rsid w:val="00BA1589"/>
    <w:rsid w:val="00BA16C5"/>
    <w:rsid w:val="00BA19C5"/>
    <w:rsid w:val="00BA1BEB"/>
    <w:rsid w:val="00BA1C3C"/>
    <w:rsid w:val="00BA1C44"/>
    <w:rsid w:val="00BA1C8C"/>
    <w:rsid w:val="00BA2416"/>
    <w:rsid w:val="00BA2526"/>
    <w:rsid w:val="00BA253A"/>
    <w:rsid w:val="00BA29A1"/>
    <w:rsid w:val="00BA2A80"/>
    <w:rsid w:val="00BA2FBB"/>
    <w:rsid w:val="00BA2FE0"/>
    <w:rsid w:val="00BA316B"/>
    <w:rsid w:val="00BA347D"/>
    <w:rsid w:val="00BA3561"/>
    <w:rsid w:val="00BA3587"/>
    <w:rsid w:val="00BA3603"/>
    <w:rsid w:val="00BA38B5"/>
    <w:rsid w:val="00BA3907"/>
    <w:rsid w:val="00BA3C12"/>
    <w:rsid w:val="00BA3C71"/>
    <w:rsid w:val="00BA3CBF"/>
    <w:rsid w:val="00BA44D1"/>
    <w:rsid w:val="00BA4678"/>
    <w:rsid w:val="00BA4B0F"/>
    <w:rsid w:val="00BA4DC0"/>
    <w:rsid w:val="00BA4EE6"/>
    <w:rsid w:val="00BA50FE"/>
    <w:rsid w:val="00BA5354"/>
    <w:rsid w:val="00BA5644"/>
    <w:rsid w:val="00BA581C"/>
    <w:rsid w:val="00BA5844"/>
    <w:rsid w:val="00BA594B"/>
    <w:rsid w:val="00BA5CB8"/>
    <w:rsid w:val="00BA5FC3"/>
    <w:rsid w:val="00BA6335"/>
    <w:rsid w:val="00BA6539"/>
    <w:rsid w:val="00BA66B4"/>
    <w:rsid w:val="00BA6E7A"/>
    <w:rsid w:val="00BA7102"/>
    <w:rsid w:val="00BA71AD"/>
    <w:rsid w:val="00BA7375"/>
    <w:rsid w:val="00BA7416"/>
    <w:rsid w:val="00BA7813"/>
    <w:rsid w:val="00BA7999"/>
    <w:rsid w:val="00BA7C65"/>
    <w:rsid w:val="00BA7D15"/>
    <w:rsid w:val="00BA7DAE"/>
    <w:rsid w:val="00BA7EEA"/>
    <w:rsid w:val="00BB0268"/>
    <w:rsid w:val="00BB03AF"/>
    <w:rsid w:val="00BB043E"/>
    <w:rsid w:val="00BB09EC"/>
    <w:rsid w:val="00BB0B37"/>
    <w:rsid w:val="00BB0D42"/>
    <w:rsid w:val="00BB101B"/>
    <w:rsid w:val="00BB1171"/>
    <w:rsid w:val="00BB12D3"/>
    <w:rsid w:val="00BB1630"/>
    <w:rsid w:val="00BB1AC6"/>
    <w:rsid w:val="00BB1E27"/>
    <w:rsid w:val="00BB253B"/>
    <w:rsid w:val="00BB2A63"/>
    <w:rsid w:val="00BB2C8E"/>
    <w:rsid w:val="00BB2F8E"/>
    <w:rsid w:val="00BB2FCC"/>
    <w:rsid w:val="00BB3148"/>
    <w:rsid w:val="00BB337C"/>
    <w:rsid w:val="00BB33CF"/>
    <w:rsid w:val="00BB37A7"/>
    <w:rsid w:val="00BB38F2"/>
    <w:rsid w:val="00BB39B3"/>
    <w:rsid w:val="00BB3A92"/>
    <w:rsid w:val="00BB3ADE"/>
    <w:rsid w:val="00BB3BCA"/>
    <w:rsid w:val="00BB3CF2"/>
    <w:rsid w:val="00BB40FC"/>
    <w:rsid w:val="00BB4461"/>
    <w:rsid w:val="00BB4472"/>
    <w:rsid w:val="00BB44AB"/>
    <w:rsid w:val="00BB47A7"/>
    <w:rsid w:val="00BB4A60"/>
    <w:rsid w:val="00BB5110"/>
    <w:rsid w:val="00BB53D7"/>
    <w:rsid w:val="00BB5446"/>
    <w:rsid w:val="00BB5451"/>
    <w:rsid w:val="00BB54C5"/>
    <w:rsid w:val="00BB5514"/>
    <w:rsid w:val="00BB5700"/>
    <w:rsid w:val="00BB57C0"/>
    <w:rsid w:val="00BB5825"/>
    <w:rsid w:val="00BB5A9F"/>
    <w:rsid w:val="00BB5AB2"/>
    <w:rsid w:val="00BB5AC7"/>
    <w:rsid w:val="00BB5B76"/>
    <w:rsid w:val="00BB5EE1"/>
    <w:rsid w:val="00BB61C0"/>
    <w:rsid w:val="00BB6309"/>
    <w:rsid w:val="00BB6399"/>
    <w:rsid w:val="00BB63D0"/>
    <w:rsid w:val="00BB662B"/>
    <w:rsid w:val="00BB680C"/>
    <w:rsid w:val="00BB6BB9"/>
    <w:rsid w:val="00BB6E26"/>
    <w:rsid w:val="00BB6EA2"/>
    <w:rsid w:val="00BB6FAA"/>
    <w:rsid w:val="00BB704B"/>
    <w:rsid w:val="00BB71DD"/>
    <w:rsid w:val="00BB72DC"/>
    <w:rsid w:val="00BB79D6"/>
    <w:rsid w:val="00BB7A80"/>
    <w:rsid w:val="00BB7B1A"/>
    <w:rsid w:val="00BB7E3B"/>
    <w:rsid w:val="00BC01F8"/>
    <w:rsid w:val="00BC025F"/>
    <w:rsid w:val="00BC0408"/>
    <w:rsid w:val="00BC0912"/>
    <w:rsid w:val="00BC0A81"/>
    <w:rsid w:val="00BC0F07"/>
    <w:rsid w:val="00BC1027"/>
    <w:rsid w:val="00BC127B"/>
    <w:rsid w:val="00BC131F"/>
    <w:rsid w:val="00BC1468"/>
    <w:rsid w:val="00BC1581"/>
    <w:rsid w:val="00BC1734"/>
    <w:rsid w:val="00BC180F"/>
    <w:rsid w:val="00BC1C49"/>
    <w:rsid w:val="00BC1D60"/>
    <w:rsid w:val="00BC2126"/>
    <w:rsid w:val="00BC214F"/>
    <w:rsid w:val="00BC2408"/>
    <w:rsid w:val="00BC249F"/>
    <w:rsid w:val="00BC26E4"/>
    <w:rsid w:val="00BC273F"/>
    <w:rsid w:val="00BC283D"/>
    <w:rsid w:val="00BC2874"/>
    <w:rsid w:val="00BC28A1"/>
    <w:rsid w:val="00BC296C"/>
    <w:rsid w:val="00BC35FE"/>
    <w:rsid w:val="00BC362C"/>
    <w:rsid w:val="00BC3634"/>
    <w:rsid w:val="00BC3727"/>
    <w:rsid w:val="00BC37DE"/>
    <w:rsid w:val="00BC3AD4"/>
    <w:rsid w:val="00BC3B83"/>
    <w:rsid w:val="00BC3CCB"/>
    <w:rsid w:val="00BC3D2E"/>
    <w:rsid w:val="00BC3D7A"/>
    <w:rsid w:val="00BC3DAA"/>
    <w:rsid w:val="00BC3FDF"/>
    <w:rsid w:val="00BC419E"/>
    <w:rsid w:val="00BC43E1"/>
    <w:rsid w:val="00BC4407"/>
    <w:rsid w:val="00BC4433"/>
    <w:rsid w:val="00BC45A1"/>
    <w:rsid w:val="00BC46C6"/>
    <w:rsid w:val="00BC47C6"/>
    <w:rsid w:val="00BC48BC"/>
    <w:rsid w:val="00BC4A93"/>
    <w:rsid w:val="00BC4D5F"/>
    <w:rsid w:val="00BC4EE4"/>
    <w:rsid w:val="00BC519F"/>
    <w:rsid w:val="00BC51DA"/>
    <w:rsid w:val="00BC51EC"/>
    <w:rsid w:val="00BC55C7"/>
    <w:rsid w:val="00BC56DE"/>
    <w:rsid w:val="00BC5915"/>
    <w:rsid w:val="00BC5B9F"/>
    <w:rsid w:val="00BC5D4A"/>
    <w:rsid w:val="00BC5DD7"/>
    <w:rsid w:val="00BC5E52"/>
    <w:rsid w:val="00BC5ED2"/>
    <w:rsid w:val="00BC5FF0"/>
    <w:rsid w:val="00BC62F8"/>
    <w:rsid w:val="00BC63FC"/>
    <w:rsid w:val="00BC64E4"/>
    <w:rsid w:val="00BC64EE"/>
    <w:rsid w:val="00BC65DC"/>
    <w:rsid w:val="00BC66ED"/>
    <w:rsid w:val="00BC6861"/>
    <w:rsid w:val="00BC6869"/>
    <w:rsid w:val="00BC68F7"/>
    <w:rsid w:val="00BC6A86"/>
    <w:rsid w:val="00BC6A8D"/>
    <w:rsid w:val="00BC7139"/>
    <w:rsid w:val="00BC7150"/>
    <w:rsid w:val="00BC73D8"/>
    <w:rsid w:val="00BC7425"/>
    <w:rsid w:val="00BC7981"/>
    <w:rsid w:val="00BC7A57"/>
    <w:rsid w:val="00BD0475"/>
    <w:rsid w:val="00BD067B"/>
    <w:rsid w:val="00BD08CA"/>
    <w:rsid w:val="00BD1128"/>
    <w:rsid w:val="00BD1147"/>
    <w:rsid w:val="00BD1170"/>
    <w:rsid w:val="00BD1550"/>
    <w:rsid w:val="00BD18FC"/>
    <w:rsid w:val="00BD1B3C"/>
    <w:rsid w:val="00BD1B8E"/>
    <w:rsid w:val="00BD1D99"/>
    <w:rsid w:val="00BD1E1E"/>
    <w:rsid w:val="00BD1EEA"/>
    <w:rsid w:val="00BD1F3B"/>
    <w:rsid w:val="00BD222E"/>
    <w:rsid w:val="00BD2361"/>
    <w:rsid w:val="00BD25EF"/>
    <w:rsid w:val="00BD27C0"/>
    <w:rsid w:val="00BD283C"/>
    <w:rsid w:val="00BD2946"/>
    <w:rsid w:val="00BD2B14"/>
    <w:rsid w:val="00BD2D10"/>
    <w:rsid w:val="00BD3012"/>
    <w:rsid w:val="00BD30D4"/>
    <w:rsid w:val="00BD3679"/>
    <w:rsid w:val="00BD3698"/>
    <w:rsid w:val="00BD394E"/>
    <w:rsid w:val="00BD3969"/>
    <w:rsid w:val="00BD3A95"/>
    <w:rsid w:val="00BD3AE0"/>
    <w:rsid w:val="00BD3BDB"/>
    <w:rsid w:val="00BD3C17"/>
    <w:rsid w:val="00BD3C1A"/>
    <w:rsid w:val="00BD3C77"/>
    <w:rsid w:val="00BD3C7A"/>
    <w:rsid w:val="00BD3DEE"/>
    <w:rsid w:val="00BD3EED"/>
    <w:rsid w:val="00BD3F72"/>
    <w:rsid w:val="00BD3FB8"/>
    <w:rsid w:val="00BD419B"/>
    <w:rsid w:val="00BD425A"/>
    <w:rsid w:val="00BD42B5"/>
    <w:rsid w:val="00BD4393"/>
    <w:rsid w:val="00BD44F1"/>
    <w:rsid w:val="00BD4C68"/>
    <w:rsid w:val="00BD4D8F"/>
    <w:rsid w:val="00BD4DAD"/>
    <w:rsid w:val="00BD4E6C"/>
    <w:rsid w:val="00BD4EA2"/>
    <w:rsid w:val="00BD4F09"/>
    <w:rsid w:val="00BD4F13"/>
    <w:rsid w:val="00BD4F75"/>
    <w:rsid w:val="00BD5671"/>
    <w:rsid w:val="00BD5910"/>
    <w:rsid w:val="00BD599D"/>
    <w:rsid w:val="00BD59D4"/>
    <w:rsid w:val="00BD5B56"/>
    <w:rsid w:val="00BD5DAB"/>
    <w:rsid w:val="00BD60F9"/>
    <w:rsid w:val="00BD61E1"/>
    <w:rsid w:val="00BD664C"/>
    <w:rsid w:val="00BD66DA"/>
    <w:rsid w:val="00BD68BC"/>
    <w:rsid w:val="00BD6BD4"/>
    <w:rsid w:val="00BD6CAF"/>
    <w:rsid w:val="00BD6DFD"/>
    <w:rsid w:val="00BD74DE"/>
    <w:rsid w:val="00BD78D9"/>
    <w:rsid w:val="00BD797C"/>
    <w:rsid w:val="00BD79A0"/>
    <w:rsid w:val="00BD7A62"/>
    <w:rsid w:val="00BD7B41"/>
    <w:rsid w:val="00BD7B53"/>
    <w:rsid w:val="00BD7CD7"/>
    <w:rsid w:val="00BD7CF6"/>
    <w:rsid w:val="00BD7D04"/>
    <w:rsid w:val="00BE0027"/>
    <w:rsid w:val="00BE05B6"/>
    <w:rsid w:val="00BE085F"/>
    <w:rsid w:val="00BE0A4B"/>
    <w:rsid w:val="00BE0B05"/>
    <w:rsid w:val="00BE0B64"/>
    <w:rsid w:val="00BE0E20"/>
    <w:rsid w:val="00BE10FD"/>
    <w:rsid w:val="00BE114C"/>
    <w:rsid w:val="00BE1535"/>
    <w:rsid w:val="00BE1630"/>
    <w:rsid w:val="00BE1A03"/>
    <w:rsid w:val="00BE1B8B"/>
    <w:rsid w:val="00BE1CDF"/>
    <w:rsid w:val="00BE29F1"/>
    <w:rsid w:val="00BE2DD2"/>
    <w:rsid w:val="00BE2E14"/>
    <w:rsid w:val="00BE3009"/>
    <w:rsid w:val="00BE315F"/>
    <w:rsid w:val="00BE3580"/>
    <w:rsid w:val="00BE3659"/>
    <w:rsid w:val="00BE367E"/>
    <w:rsid w:val="00BE3982"/>
    <w:rsid w:val="00BE3AE6"/>
    <w:rsid w:val="00BE3C30"/>
    <w:rsid w:val="00BE3DBB"/>
    <w:rsid w:val="00BE3ED1"/>
    <w:rsid w:val="00BE3F57"/>
    <w:rsid w:val="00BE4252"/>
    <w:rsid w:val="00BE4427"/>
    <w:rsid w:val="00BE444D"/>
    <w:rsid w:val="00BE4824"/>
    <w:rsid w:val="00BE48AD"/>
    <w:rsid w:val="00BE494A"/>
    <w:rsid w:val="00BE4B96"/>
    <w:rsid w:val="00BE4C11"/>
    <w:rsid w:val="00BE5184"/>
    <w:rsid w:val="00BE5835"/>
    <w:rsid w:val="00BE584F"/>
    <w:rsid w:val="00BE5933"/>
    <w:rsid w:val="00BE59F1"/>
    <w:rsid w:val="00BE5B3D"/>
    <w:rsid w:val="00BE5F1A"/>
    <w:rsid w:val="00BE5F26"/>
    <w:rsid w:val="00BE6037"/>
    <w:rsid w:val="00BE620B"/>
    <w:rsid w:val="00BE6580"/>
    <w:rsid w:val="00BE65A1"/>
    <w:rsid w:val="00BE681D"/>
    <w:rsid w:val="00BE6C74"/>
    <w:rsid w:val="00BE6D36"/>
    <w:rsid w:val="00BE6E03"/>
    <w:rsid w:val="00BE730C"/>
    <w:rsid w:val="00BE755A"/>
    <w:rsid w:val="00BE7686"/>
    <w:rsid w:val="00BE78CF"/>
    <w:rsid w:val="00BE7B31"/>
    <w:rsid w:val="00BE7CE2"/>
    <w:rsid w:val="00BF019E"/>
    <w:rsid w:val="00BF0246"/>
    <w:rsid w:val="00BF02EB"/>
    <w:rsid w:val="00BF0362"/>
    <w:rsid w:val="00BF066D"/>
    <w:rsid w:val="00BF0E84"/>
    <w:rsid w:val="00BF0E9E"/>
    <w:rsid w:val="00BF0EAF"/>
    <w:rsid w:val="00BF115C"/>
    <w:rsid w:val="00BF15BB"/>
    <w:rsid w:val="00BF1734"/>
    <w:rsid w:val="00BF187A"/>
    <w:rsid w:val="00BF191A"/>
    <w:rsid w:val="00BF1B58"/>
    <w:rsid w:val="00BF1B95"/>
    <w:rsid w:val="00BF1DED"/>
    <w:rsid w:val="00BF1F33"/>
    <w:rsid w:val="00BF1F7D"/>
    <w:rsid w:val="00BF20DC"/>
    <w:rsid w:val="00BF22F7"/>
    <w:rsid w:val="00BF26BF"/>
    <w:rsid w:val="00BF27D7"/>
    <w:rsid w:val="00BF2A4F"/>
    <w:rsid w:val="00BF2AA3"/>
    <w:rsid w:val="00BF2B08"/>
    <w:rsid w:val="00BF2B33"/>
    <w:rsid w:val="00BF2E87"/>
    <w:rsid w:val="00BF37E8"/>
    <w:rsid w:val="00BF3897"/>
    <w:rsid w:val="00BF3A08"/>
    <w:rsid w:val="00BF3C16"/>
    <w:rsid w:val="00BF3D5C"/>
    <w:rsid w:val="00BF3E7D"/>
    <w:rsid w:val="00BF406F"/>
    <w:rsid w:val="00BF4169"/>
    <w:rsid w:val="00BF41C5"/>
    <w:rsid w:val="00BF456A"/>
    <w:rsid w:val="00BF4577"/>
    <w:rsid w:val="00BF45D6"/>
    <w:rsid w:val="00BF463E"/>
    <w:rsid w:val="00BF4A93"/>
    <w:rsid w:val="00BF5058"/>
    <w:rsid w:val="00BF5150"/>
    <w:rsid w:val="00BF51B4"/>
    <w:rsid w:val="00BF52F3"/>
    <w:rsid w:val="00BF530F"/>
    <w:rsid w:val="00BF565C"/>
    <w:rsid w:val="00BF56B4"/>
    <w:rsid w:val="00BF56CF"/>
    <w:rsid w:val="00BF59B3"/>
    <w:rsid w:val="00BF5A4F"/>
    <w:rsid w:val="00BF5EE8"/>
    <w:rsid w:val="00BF5FC4"/>
    <w:rsid w:val="00BF6052"/>
    <w:rsid w:val="00BF63B6"/>
    <w:rsid w:val="00BF6407"/>
    <w:rsid w:val="00BF6857"/>
    <w:rsid w:val="00BF7269"/>
    <w:rsid w:val="00BF741B"/>
    <w:rsid w:val="00BF742F"/>
    <w:rsid w:val="00BF7609"/>
    <w:rsid w:val="00BF76A3"/>
    <w:rsid w:val="00BF78C0"/>
    <w:rsid w:val="00BF7B05"/>
    <w:rsid w:val="00BF7CED"/>
    <w:rsid w:val="00BF7D1F"/>
    <w:rsid w:val="00C000BD"/>
    <w:rsid w:val="00C00373"/>
    <w:rsid w:val="00C004E3"/>
    <w:rsid w:val="00C0057B"/>
    <w:rsid w:val="00C0057C"/>
    <w:rsid w:val="00C0060A"/>
    <w:rsid w:val="00C00740"/>
    <w:rsid w:val="00C00881"/>
    <w:rsid w:val="00C00908"/>
    <w:rsid w:val="00C00EDA"/>
    <w:rsid w:val="00C00F66"/>
    <w:rsid w:val="00C01043"/>
    <w:rsid w:val="00C011BB"/>
    <w:rsid w:val="00C01538"/>
    <w:rsid w:val="00C01591"/>
    <w:rsid w:val="00C01C03"/>
    <w:rsid w:val="00C01F13"/>
    <w:rsid w:val="00C0205C"/>
    <w:rsid w:val="00C020AA"/>
    <w:rsid w:val="00C020FC"/>
    <w:rsid w:val="00C023FE"/>
    <w:rsid w:val="00C0276B"/>
    <w:rsid w:val="00C029A5"/>
    <w:rsid w:val="00C02DFC"/>
    <w:rsid w:val="00C02E22"/>
    <w:rsid w:val="00C03259"/>
    <w:rsid w:val="00C03406"/>
    <w:rsid w:val="00C039A5"/>
    <w:rsid w:val="00C039D6"/>
    <w:rsid w:val="00C03CDC"/>
    <w:rsid w:val="00C03ED6"/>
    <w:rsid w:val="00C041CF"/>
    <w:rsid w:val="00C042AE"/>
    <w:rsid w:val="00C04559"/>
    <w:rsid w:val="00C049CE"/>
    <w:rsid w:val="00C04C26"/>
    <w:rsid w:val="00C04D8B"/>
    <w:rsid w:val="00C04E1A"/>
    <w:rsid w:val="00C05106"/>
    <w:rsid w:val="00C05292"/>
    <w:rsid w:val="00C053D2"/>
    <w:rsid w:val="00C057CF"/>
    <w:rsid w:val="00C058A7"/>
    <w:rsid w:val="00C05A44"/>
    <w:rsid w:val="00C05B81"/>
    <w:rsid w:val="00C05C3D"/>
    <w:rsid w:val="00C05E9D"/>
    <w:rsid w:val="00C060E5"/>
    <w:rsid w:val="00C060EA"/>
    <w:rsid w:val="00C0618E"/>
    <w:rsid w:val="00C06697"/>
    <w:rsid w:val="00C0683B"/>
    <w:rsid w:val="00C0696D"/>
    <w:rsid w:val="00C06B1A"/>
    <w:rsid w:val="00C070F7"/>
    <w:rsid w:val="00C071F1"/>
    <w:rsid w:val="00C07213"/>
    <w:rsid w:val="00C073EA"/>
    <w:rsid w:val="00C073EC"/>
    <w:rsid w:val="00C07507"/>
    <w:rsid w:val="00C0770B"/>
    <w:rsid w:val="00C07846"/>
    <w:rsid w:val="00C07CE5"/>
    <w:rsid w:val="00C07D0B"/>
    <w:rsid w:val="00C07E4D"/>
    <w:rsid w:val="00C07EC3"/>
    <w:rsid w:val="00C1003C"/>
    <w:rsid w:val="00C10045"/>
    <w:rsid w:val="00C1010F"/>
    <w:rsid w:val="00C10418"/>
    <w:rsid w:val="00C10915"/>
    <w:rsid w:val="00C10BAD"/>
    <w:rsid w:val="00C10DBC"/>
    <w:rsid w:val="00C10EB2"/>
    <w:rsid w:val="00C110AB"/>
    <w:rsid w:val="00C11727"/>
    <w:rsid w:val="00C11790"/>
    <w:rsid w:val="00C118E0"/>
    <w:rsid w:val="00C11BE3"/>
    <w:rsid w:val="00C11DBA"/>
    <w:rsid w:val="00C12049"/>
    <w:rsid w:val="00C12364"/>
    <w:rsid w:val="00C12421"/>
    <w:rsid w:val="00C127AC"/>
    <w:rsid w:val="00C12815"/>
    <w:rsid w:val="00C12C8B"/>
    <w:rsid w:val="00C12E2B"/>
    <w:rsid w:val="00C12FDE"/>
    <w:rsid w:val="00C13244"/>
    <w:rsid w:val="00C13553"/>
    <w:rsid w:val="00C13885"/>
    <w:rsid w:val="00C13DF9"/>
    <w:rsid w:val="00C14414"/>
    <w:rsid w:val="00C14824"/>
    <w:rsid w:val="00C14837"/>
    <w:rsid w:val="00C14851"/>
    <w:rsid w:val="00C14884"/>
    <w:rsid w:val="00C14A1A"/>
    <w:rsid w:val="00C14A34"/>
    <w:rsid w:val="00C14C2F"/>
    <w:rsid w:val="00C1526A"/>
    <w:rsid w:val="00C152CF"/>
    <w:rsid w:val="00C158C5"/>
    <w:rsid w:val="00C1597B"/>
    <w:rsid w:val="00C15B85"/>
    <w:rsid w:val="00C15C1D"/>
    <w:rsid w:val="00C16033"/>
    <w:rsid w:val="00C1615D"/>
    <w:rsid w:val="00C164F0"/>
    <w:rsid w:val="00C1650A"/>
    <w:rsid w:val="00C16748"/>
    <w:rsid w:val="00C16955"/>
    <w:rsid w:val="00C16CB7"/>
    <w:rsid w:val="00C16FAE"/>
    <w:rsid w:val="00C17131"/>
    <w:rsid w:val="00C172E7"/>
    <w:rsid w:val="00C173DD"/>
    <w:rsid w:val="00C1764B"/>
    <w:rsid w:val="00C17C64"/>
    <w:rsid w:val="00C17E57"/>
    <w:rsid w:val="00C17EFF"/>
    <w:rsid w:val="00C2016F"/>
    <w:rsid w:val="00C20282"/>
    <w:rsid w:val="00C203A0"/>
    <w:rsid w:val="00C203C0"/>
    <w:rsid w:val="00C2045C"/>
    <w:rsid w:val="00C2059D"/>
    <w:rsid w:val="00C205CC"/>
    <w:rsid w:val="00C2072B"/>
    <w:rsid w:val="00C208E6"/>
    <w:rsid w:val="00C20A1A"/>
    <w:rsid w:val="00C20A63"/>
    <w:rsid w:val="00C20A9A"/>
    <w:rsid w:val="00C20BE5"/>
    <w:rsid w:val="00C20C74"/>
    <w:rsid w:val="00C20D0A"/>
    <w:rsid w:val="00C20EC7"/>
    <w:rsid w:val="00C20FD7"/>
    <w:rsid w:val="00C21092"/>
    <w:rsid w:val="00C211A3"/>
    <w:rsid w:val="00C21853"/>
    <w:rsid w:val="00C21888"/>
    <w:rsid w:val="00C218A3"/>
    <w:rsid w:val="00C21B0B"/>
    <w:rsid w:val="00C21C64"/>
    <w:rsid w:val="00C21D4D"/>
    <w:rsid w:val="00C21F54"/>
    <w:rsid w:val="00C2203F"/>
    <w:rsid w:val="00C22173"/>
    <w:rsid w:val="00C22392"/>
    <w:rsid w:val="00C22541"/>
    <w:rsid w:val="00C22610"/>
    <w:rsid w:val="00C228FE"/>
    <w:rsid w:val="00C22DD0"/>
    <w:rsid w:val="00C22EE8"/>
    <w:rsid w:val="00C22FD1"/>
    <w:rsid w:val="00C23223"/>
    <w:rsid w:val="00C234B4"/>
    <w:rsid w:val="00C234E9"/>
    <w:rsid w:val="00C234FA"/>
    <w:rsid w:val="00C23562"/>
    <w:rsid w:val="00C235CF"/>
    <w:rsid w:val="00C23D3C"/>
    <w:rsid w:val="00C24001"/>
    <w:rsid w:val="00C2414F"/>
    <w:rsid w:val="00C242A7"/>
    <w:rsid w:val="00C24321"/>
    <w:rsid w:val="00C24446"/>
    <w:rsid w:val="00C244B4"/>
    <w:rsid w:val="00C2467D"/>
    <w:rsid w:val="00C24995"/>
    <w:rsid w:val="00C249BA"/>
    <w:rsid w:val="00C24A02"/>
    <w:rsid w:val="00C24C32"/>
    <w:rsid w:val="00C24C6B"/>
    <w:rsid w:val="00C24D1C"/>
    <w:rsid w:val="00C24E18"/>
    <w:rsid w:val="00C24FFB"/>
    <w:rsid w:val="00C25057"/>
    <w:rsid w:val="00C251BA"/>
    <w:rsid w:val="00C2576C"/>
    <w:rsid w:val="00C25BD8"/>
    <w:rsid w:val="00C25F03"/>
    <w:rsid w:val="00C25F77"/>
    <w:rsid w:val="00C26011"/>
    <w:rsid w:val="00C26995"/>
    <w:rsid w:val="00C26AFF"/>
    <w:rsid w:val="00C26B47"/>
    <w:rsid w:val="00C26CBF"/>
    <w:rsid w:val="00C26CF9"/>
    <w:rsid w:val="00C272E6"/>
    <w:rsid w:val="00C273D9"/>
    <w:rsid w:val="00C27465"/>
    <w:rsid w:val="00C276A9"/>
    <w:rsid w:val="00C278D3"/>
    <w:rsid w:val="00C27A47"/>
    <w:rsid w:val="00C27D99"/>
    <w:rsid w:val="00C30257"/>
    <w:rsid w:val="00C30294"/>
    <w:rsid w:val="00C3039B"/>
    <w:rsid w:val="00C3048B"/>
    <w:rsid w:val="00C30632"/>
    <w:rsid w:val="00C30815"/>
    <w:rsid w:val="00C30912"/>
    <w:rsid w:val="00C3096F"/>
    <w:rsid w:val="00C30A5A"/>
    <w:rsid w:val="00C30BD6"/>
    <w:rsid w:val="00C30C44"/>
    <w:rsid w:val="00C30F48"/>
    <w:rsid w:val="00C3109C"/>
    <w:rsid w:val="00C310B6"/>
    <w:rsid w:val="00C311F9"/>
    <w:rsid w:val="00C31241"/>
    <w:rsid w:val="00C314AE"/>
    <w:rsid w:val="00C31523"/>
    <w:rsid w:val="00C31970"/>
    <w:rsid w:val="00C31A35"/>
    <w:rsid w:val="00C31AD0"/>
    <w:rsid w:val="00C31D18"/>
    <w:rsid w:val="00C31DDE"/>
    <w:rsid w:val="00C32089"/>
    <w:rsid w:val="00C325DC"/>
    <w:rsid w:val="00C32681"/>
    <w:rsid w:val="00C32963"/>
    <w:rsid w:val="00C32E19"/>
    <w:rsid w:val="00C331B3"/>
    <w:rsid w:val="00C331BF"/>
    <w:rsid w:val="00C33342"/>
    <w:rsid w:val="00C3363A"/>
    <w:rsid w:val="00C33CC6"/>
    <w:rsid w:val="00C33DD6"/>
    <w:rsid w:val="00C3403E"/>
    <w:rsid w:val="00C34568"/>
    <w:rsid w:val="00C346AF"/>
    <w:rsid w:val="00C346BE"/>
    <w:rsid w:val="00C347F1"/>
    <w:rsid w:val="00C348AF"/>
    <w:rsid w:val="00C3496F"/>
    <w:rsid w:val="00C34A3A"/>
    <w:rsid w:val="00C34A6E"/>
    <w:rsid w:val="00C34B2B"/>
    <w:rsid w:val="00C34B90"/>
    <w:rsid w:val="00C35119"/>
    <w:rsid w:val="00C35225"/>
    <w:rsid w:val="00C353D3"/>
    <w:rsid w:val="00C35C8F"/>
    <w:rsid w:val="00C35E9F"/>
    <w:rsid w:val="00C35FC3"/>
    <w:rsid w:val="00C35FDE"/>
    <w:rsid w:val="00C36027"/>
    <w:rsid w:val="00C36278"/>
    <w:rsid w:val="00C362FA"/>
    <w:rsid w:val="00C36935"/>
    <w:rsid w:val="00C36AA1"/>
    <w:rsid w:val="00C36DBA"/>
    <w:rsid w:val="00C36E7D"/>
    <w:rsid w:val="00C370C4"/>
    <w:rsid w:val="00C3713C"/>
    <w:rsid w:val="00C3733E"/>
    <w:rsid w:val="00C3747E"/>
    <w:rsid w:val="00C37633"/>
    <w:rsid w:val="00C37F16"/>
    <w:rsid w:val="00C401D3"/>
    <w:rsid w:val="00C4025C"/>
    <w:rsid w:val="00C402A6"/>
    <w:rsid w:val="00C40997"/>
    <w:rsid w:val="00C4119E"/>
    <w:rsid w:val="00C41250"/>
    <w:rsid w:val="00C4140F"/>
    <w:rsid w:val="00C4154A"/>
    <w:rsid w:val="00C415A2"/>
    <w:rsid w:val="00C41616"/>
    <w:rsid w:val="00C417C3"/>
    <w:rsid w:val="00C417E6"/>
    <w:rsid w:val="00C41E07"/>
    <w:rsid w:val="00C41F6E"/>
    <w:rsid w:val="00C42282"/>
    <w:rsid w:val="00C424BF"/>
    <w:rsid w:val="00C425AA"/>
    <w:rsid w:val="00C42D98"/>
    <w:rsid w:val="00C4305F"/>
    <w:rsid w:val="00C430FB"/>
    <w:rsid w:val="00C43213"/>
    <w:rsid w:val="00C43303"/>
    <w:rsid w:val="00C43BC6"/>
    <w:rsid w:val="00C43CAD"/>
    <w:rsid w:val="00C43EE6"/>
    <w:rsid w:val="00C43F82"/>
    <w:rsid w:val="00C4429E"/>
    <w:rsid w:val="00C44514"/>
    <w:rsid w:val="00C44A0E"/>
    <w:rsid w:val="00C44A83"/>
    <w:rsid w:val="00C44B52"/>
    <w:rsid w:val="00C44BDE"/>
    <w:rsid w:val="00C44E1E"/>
    <w:rsid w:val="00C44E76"/>
    <w:rsid w:val="00C44F4D"/>
    <w:rsid w:val="00C4521F"/>
    <w:rsid w:val="00C45346"/>
    <w:rsid w:val="00C454D8"/>
    <w:rsid w:val="00C4582E"/>
    <w:rsid w:val="00C45892"/>
    <w:rsid w:val="00C45A0D"/>
    <w:rsid w:val="00C461B2"/>
    <w:rsid w:val="00C462DC"/>
    <w:rsid w:val="00C46D34"/>
    <w:rsid w:val="00C4725E"/>
    <w:rsid w:val="00C47470"/>
    <w:rsid w:val="00C475BB"/>
    <w:rsid w:val="00C476DF"/>
    <w:rsid w:val="00C47718"/>
    <w:rsid w:val="00C477F9"/>
    <w:rsid w:val="00C47D8E"/>
    <w:rsid w:val="00C47F9B"/>
    <w:rsid w:val="00C50462"/>
    <w:rsid w:val="00C507A7"/>
    <w:rsid w:val="00C508B6"/>
    <w:rsid w:val="00C50D34"/>
    <w:rsid w:val="00C50E0B"/>
    <w:rsid w:val="00C50E67"/>
    <w:rsid w:val="00C50FAA"/>
    <w:rsid w:val="00C51216"/>
    <w:rsid w:val="00C51248"/>
    <w:rsid w:val="00C51283"/>
    <w:rsid w:val="00C51293"/>
    <w:rsid w:val="00C51363"/>
    <w:rsid w:val="00C51475"/>
    <w:rsid w:val="00C5148F"/>
    <w:rsid w:val="00C516B1"/>
    <w:rsid w:val="00C51810"/>
    <w:rsid w:val="00C5195C"/>
    <w:rsid w:val="00C51A7B"/>
    <w:rsid w:val="00C51B01"/>
    <w:rsid w:val="00C5205C"/>
    <w:rsid w:val="00C520BA"/>
    <w:rsid w:val="00C5241A"/>
    <w:rsid w:val="00C52433"/>
    <w:rsid w:val="00C524CC"/>
    <w:rsid w:val="00C524FF"/>
    <w:rsid w:val="00C52A28"/>
    <w:rsid w:val="00C52A57"/>
    <w:rsid w:val="00C52C9E"/>
    <w:rsid w:val="00C53000"/>
    <w:rsid w:val="00C53021"/>
    <w:rsid w:val="00C5302B"/>
    <w:rsid w:val="00C53080"/>
    <w:rsid w:val="00C53092"/>
    <w:rsid w:val="00C530BB"/>
    <w:rsid w:val="00C53395"/>
    <w:rsid w:val="00C534BC"/>
    <w:rsid w:val="00C5359F"/>
    <w:rsid w:val="00C537C9"/>
    <w:rsid w:val="00C53990"/>
    <w:rsid w:val="00C53A0D"/>
    <w:rsid w:val="00C53A6F"/>
    <w:rsid w:val="00C53B6B"/>
    <w:rsid w:val="00C53BDB"/>
    <w:rsid w:val="00C53DB9"/>
    <w:rsid w:val="00C53E65"/>
    <w:rsid w:val="00C540BD"/>
    <w:rsid w:val="00C5417E"/>
    <w:rsid w:val="00C543F7"/>
    <w:rsid w:val="00C54422"/>
    <w:rsid w:val="00C54448"/>
    <w:rsid w:val="00C54647"/>
    <w:rsid w:val="00C54799"/>
    <w:rsid w:val="00C54A9F"/>
    <w:rsid w:val="00C54AAF"/>
    <w:rsid w:val="00C54B3E"/>
    <w:rsid w:val="00C54E92"/>
    <w:rsid w:val="00C54FB9"/>
    <w:rsid w:val="00C550FB"/>
    <w:rsid w:val="00C5515D"/>
    <w:rsid w:val="00C55313"/>
    <w:rsid w:val="00C5559A"/>
    <w:rsid w:val="00C55A72"/>
    <w:rsid w:val="00C55BCB"/>
    <w:rsid w:val="00C55CB8"/>
    <w:rsid w:val="00C55F34"/>
    <w:rsid w:val="00C56019"/>
    <w:rsid w:val="00C5606D"/>
    <w:rsid w:val="00C56262"/>
    <w:rsid w:val="00C56569"/>
    <w:rsid w:val="00C56AD9"/>
    <w:rsid w:val="00C56B15"/>
    <w:rsid w:val="00C56C29"/>
    <w:rsid w:val="00C56F8F"/>
    <w:rsid w:val="00C57195"/>
    <w:rsid w:val="00C57234"/>
    <w:rsid w:val="00C5741D"/>
    <w:rsid w:val="00C577D4"/>
    <w:rsid w:val="00C57811"/>
    <w:rsid w:val="00C57AF4"/>
    <w:rsid w:val="00C57BF5"/>
    <w:rsid w:val="00C57DF2"/>
    <w:rsid w:val="00C60138"/>
    <w:rsid w:val="00C60189"/>
    <w:rsid w:val="00C60396"/>
    <w:rsid w:val="00C604ED"/>
    <w:rsid w:val="00C60564"/>
    <w:rsid w:val="00C608E5"/>
    <w:rsid w:val="00C60A58"/>
    <w:rsid w:val="00C60D18"/>
    <w:rsid w:val="00C60E49"/>
    <w:rsid w:val="00C60EB8"/>
    <w:rsid w:val="00C60F8E"/>
    <w:rsid w:val="00C61A8D"/>
    <w:rsid w:val="00C61B25"/>
    <w:rsid w:val="00C61DA5"/>
    <w:rsid w:val="00C61EBD"/>
    <w:rsid w:val="00C625B4"/>
    <w:rsid w:val="00C6297E"/>
    <w:rsid w:val="00C62B39"/>
    <w:rsid w:val="00C62B76"/>
    <w:rsid w:val="00C62D5D"/>
    <w:rsid w:val="00C62EC0"/>
    <w:rsid w:val="00C62EE8"/>
    <w:rsid w:val="00C62F40"/>
    <w:rsid w:val="00C6334E"/>
    <w:rsid w:val="00C635E0"/>
    <w:rsid w:val="00C63627"/>
    <w:rsid w:val="00C6397E"/>
    <w:rsid w:val="00C63A88"/>
    <w:rsid w:val="00C63AED"/>
    <w:rsid w:val="00C63F79"/>
    <w:rsid w:val="00C642C8"/>
    <w:rsid w:val="00C643DF"/>
    <w:rsid w:val="00C64646"/>
    <w:rsid w:val="00C64A0D"/>
    <w:rsid w:val="00C64B9E"/>
    <w:rsid w:val="00C64B9F"/>
    <w:rsid w:val="00C64DCC"/>
    <w:rsid w:val="00C64F83"/>
    <w:rsid w:val="00C650B1"/>
    <w:rsid w:val="00C650FF"/>
    <w:rsid w:val="00C654C2"/>
    <w:rsid w:val="00C65887"/>
    <w:rsid w:val="00C65D0B"/>
    <w:rsid w:val="00C65D1C"/>
    <w:rsid w:val="00C65E01"/>
    <w:rsid w:val="00C6617D"/>
    <w:rsid w:val="00C6643F"/>
    <w:rsid w:val="00C6699D"/>
    <w:rsid w:val="00C66A25"/>
    <w:rsid w:val="00C66E51"/>
    <w:rsid w:val="00C67202"/>
    <w:rsid w:val="00C67508"/>
    <w:rsid w:val="00C67695"/>
    <w:rsid w:val="00C6780F"/>
    <w:rsid w:val="00C678FA"/>
    <w:rsid w:val="00C67A09"/>
    <w:rsid w:val="00C67A1C"/>
    <w:rsid w:val="00C67E2A"/>
    <w:rsid w:val="00C67F8D"/>
    <w:rsid w:val="00C67FA5"/>
    <w:rsid w:val="00C70306"/>
    <w:rsid w:val="00C704F2"/>
    <w:rsid w:val="00C7058F"/>
    <w:rsid w:val="00C714AA"/>
    <w:rsid w:val="00C7163F"/>
    <w:rsid w:val="00C718C2"/>
    <w:rsid w:val="00C71966"/>
    <w:rsid w:val="00C71A81"/>
    <w:rsid w:val="00C71DFC"/>
    <w:rsid w:val="00C7209B"/>
    <w:rsid w:val="00C722F3"/>
    <w:rsid w:val="00C724D4"/>
    <w:rsid w:val="00C72831"/>
    <w:rsid w:val="00C72899"/>
    <w:rsid w:val="00C729C3"/>
    <w:rsid w:val="00C72CC9"/>
    <w:rsid w:val="00C72CFE"/>
    <w:rsid w:val="00C732C3"/>
    <w:rsid w:val="00C733BB"/>
    <w:rsid w:val="00C7348B"/>
    <w:rsid w:val="00C7350C"/>
    <w:rsid w:val="00C73560"/>
    <w:rsid w:val="00C73748"/>
    <w:rsid w:val="00C739E1"/>
    <w:rsid w:val="00C73D49"/>
    <w:rsid w:val="00C7426E"/>
    <w:rsid w:val="00C74394"/>
    <w:rsid w:val="00C7451C"/>
    <w:rsid w:val="00C745AC"/>
    <w:rsid w:val="00C746D1"/>
    <w:rsid w:val="00C747D8"/>
    <w:rsid w:val="00C74B67"/>
    <w:rsid w:val="00C74E43"/>
    <w:rsid w:val="00C7506C"/>
    <w:rsid w:val="00C75147"/>
    <w:rsid w:val="00C7576C"/>
    <w:rsid w:val="00C7597A"/>
    <w:rsid w:val="00C76567"/>
    <w:rsid w:val="00C7663E"/>
    <w:rsid w:val="00C766D4"/>
    <w:rsid w:val="00C766DB"/>
    <w:rsid w:val="00C76779"/>
    <w:rsid w:val="00C76817"/>
    <w:rsid w:val="00C769F7"/>
    <w:rsid w:val="00C76E15"/>
    <w:rsid w:val="00C76F15"/>
    <w:rsid w:val="00C770AC"/>
    <w:rsid w:val="00C77346"/>
    <w:rsid w:val="00C7738F"/>
    <w:rsid w:val="00C77745"/>
    <w:rsid w:val="00C778C5"/>
    <w:rsid w:val="00C779D1"/>
    <w:rsid w:val="00C77AE9"/>
    <w:rsid w:val="00C77C2D"/>
    <w:rsid w:val="00C77F3F"/>
    <w:rsid w:val="00C80320"/>
    <w:rsid w:val="00C803F3"/>
    <w:rsid w:val="00C8040B"/>
    <w:rsid w:val="00C805D9"/>
    <w:rsid w:val="00C80786"/>
    <w:rsid w:val="00C80959"/>
    <w:rsid w:val="00C80C71"/>
    <w:rsid w:val="00C813C3"/>
    <w:rsid w:val="00C81432"/>
    <w:rsid w:val="00C8181E"/>
    <w:rsid w:val="00C81894"/>
    <w:rsid w:val="00C81CAB"/>
    <w:rsid w:val="00C81F0A"/>
    <w:rsid w:val="00C824C1"/>
    <w:rsid w:val="00C82532"/>
    <w:rsid w:val="00C8258C"/>
    <w:rsid w:val="00C8268B"/>
    <w:rsid w:val="00C827FF"/>
    <w:rsid w:val="00C82BB7"/>
    <w:rsid w:val="00C82EA5"/>
    <w:rsid w:val="00C830B7"/>
    <w:rsid w:val="00C83187"/>
    <w:rsid w:val="00C833FC"/>
    <w:rsid w:val="00C835F9"/>
    <w:rsid w:val="00C83683"/>
    <w:rsid w:val="00C837D5"/>
    <w:rsid w:val="00C83848"/>
    <w:rsid w:val="00C83A39"/>
    <w:rsid w:val="00C83A6B"/>
    <w:rsid w:val="00C841DB"/>
    <w:rsid w:val="00C848CF"/>
    <w:rsid w:val="00C8498B"/>
    <w:rsid w:val="00C84AA1"/>
    <w:rsid w:val="00C84C99"/>
    <w:rsid w:val="00C84D3B"/>
    <w:rsid w:val="00C84F0D"/>
    <w:rsid w:val="00C851A7"/>
    <w:rsid w:val="00C852F0"/>
    <w:rsid w:val="00C85853"/>
    <w:rsid w:val="00C858B9"/>
    <w:rsid w:val="00C85AD4"/>
    <w:rsid w:val="00C85C14"/>
    <w:rsid w:val="00C861DE"/>
    <w:rsid w:val="00C86288"/>
    <w:rsid w:val="00C863FC"/>
    <w:rsid w:val="00C865DF"/>
    <w:rsid w:val="00C8678D"/>
    <w:rsid w:val="00C86839"/>
    <w:rsid w:val="00C86ACC"/>
    <w:rsid w:val="00C86D84"/>
    <w:rsid w:val="00C86EC0"/>
    <w:rsid w:val="00C86EEC"/>
    <w:rsid w:val="00C870BE"/>
    <w:rsid w:val="00C870F6"/>
    <w:rsid w:val="00C8743A"/>
    <w:rsid w:val="00C87770"/>
    <w:rsid w:val="00C878C3"/>
    <w:rsid w:val="00C87D1C"/>
    <w:rsid w:val="00C87E14"/>
    <w:rsid w:val="00C87E38"/>
    <w:rsid w:val="00C90609"/>
    <w:rsid w:val="00C906C8"/>
    <w:rsid w:val="00C908E9"/>
    <w:rsid w:val="00C90A2C"/>
    <w:rsid w:val="00C90B24"/>
    <w:rsid w:val="00C90C0C"/>
    <w:rsid w:val="00C910E0"/>
    <w:rsid w:val="00C918BA"/>
    <w:rsid w:val="00C91AE3"/>
    <w:rsid w:val="00C91B4B"/>
    <w:rsid w:val="00C91BB7"/>
    <w:rsid w:val="00C91D34"/>
    <w:rsid w:val="00C91D4C"/>
    <w:rsid w:val="00C91F06"/>
    <w:rsid w:val="00C92153"/>
    <w:rsid w:val="00C92171"/>
    <w:rsid w:val="00C9219F"/>
    <w:rsid w:val="00C92676"/>
    <w:rsid w:val="00C926AF"/>
    <w:rsid w:val="00C92944"/>
    <w:rsid w:val="00C92A03"/>
    <w:rsid w:val="00C92BF4"/>
    <w:rsid w:val="00C92DC7"/>
    <w:rsid w:val="00C92F89"/>
    <w:rsid w:val="00C93013"/>
    <w:rsid w:val="00C9314F"/>
    <w:rsid w:val="00C931A5"/>
    <w:rsid w:val="00C938F4"/>
    <w:rsid w:val="00C93AE2"/>
    <w:rsid w:val="00C93BB0"/>
    <w:rsid w:val="00C93C42"/>
    <w:rsid w:val="00C93E07"/>
    <w:rsid w:val="00C9406B"/>
    <w:rsid w:val="00C9416D"/>
    <w:rsid w:val="00C942A7"/>
    <w:rsid w:val="00C9446C"/>
    <w:rsid w:val="00C948C0"/>
    <w:rsid w:val="00C94912"/>
    <w:rsid w:val="00C949A5"/>
    <w:rsid w:val="00C94A1E"/>
    <w:rsid w:val="00C95048"/>
    <w:rsid w:val="00C9510E"/>
    <w:rsid w:val="00C952BA"/>
    <w:rsid w:val="00C954FB"/>
    <w:rsid w:val="00C956F5"/>
    <w:rsid w:val="00C9594B"/>
    <w:rsid w:val="00C95971"/>
    <w:rsid w:val="00C95CA9"/>
    <w:rsid w:val="00C95DA6"/>
    <w:rsid w:val="00C95E1B"/>
    <w:rsid w:val="00C95FD2"/>
    <w:rsid w:val="00C964D8"/>
    <w:rsid w:val="00C965D6"/>
    <w:rsid w:val="00C9686F"/>
    <w:rsid w:val="00C9697E"/>
    <w:rsid w:val="00C96E79"/>
    <w:rsid w:val="00C96EAC"/>
    <w:rsid w:val="00C96EF8"/>
    <w:rsid w:val="00C97178"/>
    <w:rsid w:val="00C97229"/>
    <w:rsid w:val="00C975FD"/>
    <w:rsid w:val="00C97695"/>
    <w:rsid w:val="00C97947"/>
    <w:rsid w:val="00C9794F"/>
    <w:rsid w:val="00C97BFC"/>
    <w:rsid w:val="00C97C83"/>
    <w:rsid w:val="00C97CED"/>
    <w:rsid w:val="00C97D72"/>
    <w:rsid w:val="00C97DF6"/>
    <w:rsid w:val="00C97DFB"/>
    <w:rsid w:val="00CA0078"/>
    <w:rsid w:val="00CA014A"/>
    <w:rsid w:val="00CA0285"/>
    <w:rsid w:val="00CA0708"/>
    <w:rsid w:val="00CA0887"/>
    <w:rsid w:val="00CA18BF"/>
    <w:rsid w:val="00CA1FCB"/>
    <w:rsid w:val="00CA271D"/>
    <w:rsid w:val="00CA27AA"/>
    <w:rsid w:val="00CA2876"/>
    <w:rsid w:val="00CA28F2"/>
    <w:rsid w:val="00CA29EA"/>
    <w:rsid w:val="00CA2A87"/>
    <w:rsid w:val="00CA2AA9"/>
    <w:rsid w:val="00CA2E56"/>
    <w:rsid w:val="00CA2ED0"/>
    <w:rsid w:val="00CA3618"/>
    <w:rsid w:val="00CA3973"/>
    <w:rsid w:val="00CA3B9E"/>
    <w:rsid w:val="00CA4082"/>
    <w:rsid w:val="00CA40C7"/>
    <w:rsid w:val="00CA4325"/>
    <w:rsid w:val="00CA4496"/>
    <w:rsid w:val="00CA48DB"/>
    <w:rsid w:val="00CA48E6"/>
    <w:rsid w:val="00CA4913"/>
    <w:rsid w:val="00CA4931"/>
    <w:rsid w:val="00CA4E35"/>
    <w:rsid w:val="00CA51E5"/>
    <w:rsid w:val="00CA5657"/>
    <w:rsid w:val="00CA57BB"/>
    <w:rsid w:val="00CA58C6"/>
    <w:rsid w:val="00CA594B"/>
    <w:rsid w:val="00CA5CC0"/>
    <w:rsid w:val="00CA5EC6"/>
    <w:rsid w:val="00CA5F09"/>
    <w:rsid w:val="00CA5F20"/>
    <w:rsid w:val="00CA606B"/>
    <w:rsid w:val="00CA6384"/>
    <w:rsid w:val="00CA63A7"/>
    <w:rsid w:val="00CA6556"/>
    <w:rsid w:val="00CA65F9"/>
    <w:rsid w:val="00CA66B2"/>
    <w:rsid w:val="00CA6718"/>
    <w:rsid w:val="00CA68CF"/>
    <w:rsid w:val="00CA6B05"/>
    <w:rsid w:val="00CA6B79"/>
    <w:rsid w:val="00CA7076"/>
    <w:rsid w:val="00CA7106"/>
    <w:rsid w:val="00CA7517"/>
    <w:rsid w:val="00CA75EE"/>
    <w:rsid w:val="00CA771B"/>
    <w:rsid w:val="00CA7781"/>
    <w:rsid w:val="00CA778F"/>
    <w:rsid w:val="00CA7C7B"/>
    <w:rsid w:val="00CA7D4E"/>
    <w:rsid w:val="00CA7EC0"/>
    <w:rsid w:val="00CB0066"/>
    <w:rsid w:val="00CB03CB"/>
    <w:rsid w:val="00CB040A"/>
    <w:rsid w:val="00CB0B26"/>
    <w:rsid w:val="00CB0C25"/>
    <w:rsid w:val="00CB1730"/>
    <w:rsid w:val="00CB1CD1"/>
    <w:rsid w:val="00CB1D00"/>
    <w:rsid w:val="00CB1F7A"/>
    <w:rsid w:val="00CB2072"/>
    <w:rsid w:val="00CB20D5"/>
    <w:rsid w:val="00CB21F2"/>
    <w:rsid w:val="00CB2201"/>
    <w:rsid w:val="00CB2219"/>
    <w:rsid w:val="00CB2367"/>
    <w:rsid w:val="00CB2396"/>
    <w:rsid w:val="00CB23B9"/>
    <w:rsid w:val="00CB24CF"/>
    <w:rsid w:val="00CB25C5"/>
    <w:rsid w:val="00CB28BA"/>
    <w:rsid w:val="00CB2F83"/>
    <w:rsid w:val="00CB3045"/>
    <w:rsid w:val="00CB3111"/>
    <w:rsid w:val="00CB3246"/>
    <w:rsid w:val="00CB3443"/>
    <w:rsid w:val="00CB34BA"/>
    <w:rsid w:val="00CB3588"/>
    <w:rsid w:val="00CB3783"/>
    <w:rsid w:val="00CB3C9C"/>
    <w:rsid w:val="00CB3D61"/>
    <w:rsid w:val="00CB3F7B"/>
    <w:rsid w:val="00CB3FFD"/>
    <w:rsid w:val="00CB4079"/>
    <w:rsid w:val="00CB4105"/>
    <w:rsid w:val="00CB4289"/>
    <w:rsid w:val="00CB44B6"/>
    <w:rsid w:val="00CB4658"/>
    <w:rsid w:val="00CB4848"/>
    <w:rsid w:val="00CB4B5F"/>
    <w:rsid w:val="00CB4B6C"/>
    <w:rsid w:val="00CB4C39"/>
    <w:rsid w:val="00CB4C74"/>
    <w:rsid w:val="00CB52EE"/>
    <w:rsid w:val="00CB5311"/>
    <w:rsid w:val="00CB54EA"/>
    <w:rsid w:val="00CB5A05"/>
    <w:rsid w:val="00CB5D61"/>
    <w:rsid w:val="00CB5D8A"/>
    <w:rsid w:val="00CB6019"/>
    <w:rsid w:val="00CB659A"/>
    <w:rsid w:val="00CB6692"/>
    <w:rsid w:val="00CB6817"/>
    <w:rsid w:val="00CB69A8"/>
    <w:rsid w:val="00CB69AE"/>
    <w:rsid w:val="00CB717A"/>
    <w:rsid w:val="00CB71B9"/>
    <w:rsid w:val="00CB732D"/>
    <w:rsid w:val="00CB7359"/>
    <w:rsid w:val="00CB7477"/>
    <w:rsid w:val="00CB7CA2"/>
    <w:rsid w:val="00CB7EAB"/>
    <w:rsid w:val="00CC00BF"/>
    <w:rsid w:val="00CC0129"/>
    <w:rsid w:val="00CC02B0"/>
    <w:rsid w:val="00CC02DC"/>
    <w:rsid w:val="00CC0381"/>
    <w:rsid w:val="00CC068F"/>
    <w:rsid w:val="00CC09C9"/>
    <w:rsid w:val="00CC09D6"/>
    <w:rsid w:val="00CC0BF2"/>
    <w:rsid w:val="00CC0E26"/>
    <w:rsid w:val="00CC0F7E"/>
    <w:rsid w:val="00CC114C"/>
    <w:rsid w:val="00CC121B"/>
    <w:rsid w:val="00CC1255"/>
    <w:rsid w:val="00CC153A"/>
    <w:rsid w:val="00CC1EB3"/>
    <w:rsid w:val="00CC221C"/>
    <w:rsid w:val="00CC239F"/>
    <w:rsid w:val="00CC242E"/>
    <w:rsid w:val="00CC292A"/>
    <w:rsid w:val="00CC2CAD"/>
    <w:rsid w:val="00CC2CE3"/>
    <w:rsid w:val="00CC2D22"/>
    <w:rsid w:val="00CC2EB9"/>
    <w:rsid w:val="00CC3072"/>
    <w:rsid w:val="00CC3264"/>
    <w:rsid w:val="00CC32D9"/>
    <w:rsid w:val="00CC332E"/>
    <w:rsid w:val="00CC3865"/>
    <w:rsid w:val="00CC3A0E"/>
    <w:rsid w:val="00CC3B21"/>
    <w:rsid w:val="00CC3DFA"/>
    <w:rsid w:val="00CC3EAB"/>
    <w:rsid w:val="00CC4026"/>
    <w:rsid w:val="00CC4109"/>
    <w:rsid w:val="00CC4252"/>
    <w:rsid w:val="00CC44BD"/>
    <w:rsid w:val="00CC44F2"/>
    <w:rsid w:val="00CC4615"/>
    <w:rsid w:val="00CC467E"/>
    <w:rsid w:val="00CC48CB"/>
    <w:rsid w:val="00CC49A2"/>
    <w:rsid w:val="00CC49D9"/>
    <w:rsid w:val="00CC4A4C"/>
    <w:rsid w:val="00CC4B21"/>
    <w:rsid w:val="00CC4CA8"/>
    <w:rsid w:val="00CC4D1E"/>
    <w:rsid w:val="00CC4D49"/>
    <w:rsid w:val="00CC4D8F"/>
    <w:rsid w:val="00CC4E19"/>
    <w:rsid w:val="00CC5239"/>
    <w:rsid w:val="00CC557A"/>
    <w:rsid w:val="00CC5648"/>
    <w:rsid w:val="00CC566B"/>
    <w:rsid w:val="00CC56B5"/>
    <w:rsid w:val="00CC5846"/>
    <w:rsid w:val="00CC5937"/>
    <w:rsid w:val="00CC5E50"/>
    <w:rsid w:val="00CC609A"/>
    <w:rsid w:val="00CC615E"/>
    <w:rsid w:val="00CC64B7"/>
    <w:rsid w:val="00CC66E2"/>
    <w:rsid w:val="00CC6782"/>
    <w:rsid w:val="00CC707E"/>
    <w:rsid w:val="00CC715B"/>
    <w:rsid w:val="00CC75CA"/>
    <w:rsid w:val="00CC7647"/>
    <w:rsid w:val="00CC765E"/>
    <w:rsid w:val="00CC7B63"/>
    <w:rsid w:val="00CC7E91"/>
    <w:rsid w:val="00CC7FB6"/>
    <w:rsid w:val="00CD0283"/>
    <w:rsid w:val="00CD04E0"/>
    <w:rsid w:val="00CD05CE"/>
    <w:rsid w:val="00CD0601"/>
    <w:rsid w:val="00CD069E"/>
    <w:rsid w:val="00CD0755"/>
    <w:rsid w:val="00CD0789"/>
    <w:rsid w:val="00CD079D"/>
    <w:rsid w:val="00CD07D3"/>
    <w:rsid w:val="00CD0CAB"/>
    <w:rsid w:val="00CD1470"/>
    <w:rsid w:val="00CD153F"/>
    <w:rsid w:val="00CD188D"/>
    <w:rsid w:val="00CD19CA"/>
    <w:rsid w:val="00CD1AED"/>
    <w:rsid w:val="00CD1D4B"/>
    <w:rsid w:val="00CD1E5B"/>
    <w:rsid w:val="00CD1FF3"/>
    <w:rsid w:val="00CD2050"/>
    <w:rsid w:val="00CD21BC"/>
    <w:rsid w:val="00CD234A"/>
    <w:rsid w:val="00CD29F1"/>
    <w:rsid w:val="00CD2C09"/>
    <w:rsid w:val="00CD2FD2"/>
    <w:rsid w:val="00CD307A"/>
    <w:rsid w:val="00CD31FB"/>
    <w:rsid w:val="00CD33F2"/>
    <w:rsid w:val="00CD3457"/>
    <w:rsid w:val="00CD34C6"/>
    <w:rsid w:val="00CD36B4"/>
    <w:rsid w:val="00CD3ACC"/>
    <w:rsid w:val="00CD3C7C"/>
    <w:rsid w:val="00CD3E14"/>
    <w:rsid w:val="00CD42AF"/>
    <w:rsid w:val="00CD42D4"/>
    <w:rsid w:val="00CD430D"/>
    <w:rsid w:val="00CD47EC"/>
    <w:rsid w:val="00CD488C"/>
    <w:rsid w:val="00CD4DF5"/>
    <w:rsid w:val="00CD4EA1"/>
    <w:rsid w:val="00CD50ED"/>
    <w:rsid w:val="00CD510C"/>
    <w:rsid w:val="00CD5139"/>
    <w:rsid w:val="00CD51D0"/>
    <w:rsid w:val="00CD5356"/>
    <w:rsid w:val="00CD569F"/>
    <w:rsid w:val="00CD56BA"/>
    <w:rsid w:val="00CD5C74"/>
    <w:rsid w:val="00CD5CD3"/>
    <w:rsid w:val="00CD5E1A"/>
    <w:rsid w:val="00CD5E4F"/>
    <w:rsid w:val="00CD6015"/>
    <w:rsid w:val="00CD6440"/>
    <w:rsid w:val="00CD6540"/>
    <w:rsid w:val="00CD6661"/>
    <w:rsid w:val="00CD668D"/>
    <w:rsid w:val="00CD6739"/>
    <w:rsid w:val="00CD6893"/>
    <w:rsid w:val="00CD715A"/>
    <w:rsid w:val="00CD7372"/>
    <w:rsid w:val="00CD7447"/>
    <w:rsid w:val="00CD7499"/>
    <w:rsid w:val="00CD749D"/>
    <w:rsid w:val="00CD7667"/>
    <w:rsid w:val="00CD799A"/>
    <w:rsid w:val="00CD7BD5"/>
    <w:rsid w:val="00CD7C9B"/>
    <w:rsid w:val="00CE0267"/>
    <w:rsid w:val="00CE0549"/>
    <w:rsid w:val="00CE0BB9"/>
    <w:rsid w:val="00CE0EEB"/>
    <w:rsid w:val="00CE0F12"/>
    <w:rsid w:val="00CE10B1"/>
    <w:rsid w:val="00CE11EF"/>
    <w:rsid w:val="00CE1486"/>
    <w:rsid w:val="00CE150A"/>
    <w:rsid w:val="00CE19ED"/>
    <w:rsid w:val="00CE1A83"/>
    <w:rsid w:val="00CE203B"/>
    <w:rsid w:val="00CE20A5"/>
    <w:rsid w:val="00CE20FA"/>
    <w:rsid w:val="00CE2122"/>
    <w:rsid w:val="00CE227B"/>
    <w:rsid w:val="00CE2324"/>
    <w:rsid w:val="00CE2365"/>
    <w:rsid w:val="00CE24A1"/>
    <w:rsid w:val="00CE2581"/>
    <w:rsid w:val="00CE25EE"/>
    <w:rsid w:val="00CE2607"/>
    <w:rsid w:val="00CE26D9"/>
    <w:rsid w:val="00CE2A77"/>
    <w:rsid w:val="00CE2F44"/>
    <w:rsid w:val="00CE3034"/>
    <w:rsid w:val="00CE3137"/>
    <w:rsid w:val="00CE334E"/>
    <w:rsid w:val="00CE33D5"/>
    <w:rsid w:val="00CE34F4"/>
    <w:rsid w:val="00CE37B6"/>
    <w:rsid w:val="00CE39C0"/>
    <w:rsid w:val="00CE3CAC"/>
    <w:rsid w:val="00CE3CE9"/>
    <w:rsid w:val="00CE3F31"/>
    <w:rsid w:val="00CE4142"/>
    <w:rsid w:val="00CE43DD"/>
    <w:rsid w:val="00CE4475"/>
    <w:rsid w:val="00CE478E"/>
    <w:rsid w:val="00CE4A24"/>
    <w:rsid w:val="00CE4CB1"/>
    <w:rsid w:val="00CE5021"/>
    <w:rsid w:val="00CE5557"/>
    <w:rsid w:val="00CE55BC"/>
    <w:rsid w:val="00CE5A89"/>
    <w:rsid w:val="00CE5B19"/>
    <w:rsid w:val="00CE5DD9"/>
    <w:rsid w:val="00CE5E10"/>
    <w:rsid w:val="00CE6761"/>
    <w:rsid w:val="00CE68DF"/>
    <w:rsid w:val="00CE6960"/>
    <w:rsid w:val="00CE6999"/>
    <w:rsid w:val="00CE6BCD"/>
    <w:rsid w:val="00CE6C86"/>
    <w:rsid w:val="00CE6EFC"/>
    <w:rsid w:val="00CE7060"/>
    <w:rsid w:val="00CE71EB"/>
    <w:rsid w:val="00CE743A"/>
    <w:rsid w:val="00CE7843"/>
    <w:rsid w:val="00CE7D30"/>
    <w:rsid w:val="00CF004B"/>
    <w:rsid w:val="00CF0164"/>
    <w:rsid w:val="00CF01CD"/>
    <w:rsid w:val="00CF07D9"/>
    <w:rsid w:val="00CF1337"/>
    <w:rsid w:val="00CF13D5"/>
    <w:rsid w:val="00CF13D8"/>
    <w:rsid w:val="00CF13E6"/>
    <w:rsid w:val="00CF1527"/>
    <w:rsid w:val="00CF1545"/>
    <w:rsid w:val="00CF1669"/>
    <w:rsid w:val="00CF16E9"/>
    <w:rsid w:val="00CF175B"/>
    <w:rsid w:val="00CF17DE"/>
    <w:rsid w:val="00CF1A93"/>
    <w:rsid w:val="00CF1ADB"/>
    <w:rsid w:val="00CF1B4C"/>
    <w:rsid w:val="00CF1D2B"/>
    <w:rsid w:val="00CF1D85"/>
    <w:rsid w:val="00CF21E9"/>
    <w:rsid w:val="00CF2304"/>
    <w:rsid w:val="00CF2444"/>
    <w:rsid w:val="00CF2870"/>
    <w:rsid w:val="00CF37A9"/>
    <w:rsid w:val="00CF37C8"/>
    <w:rsid w:val="00CF390C"/>
    <w:rsid w:val="00CF39D4"/>
    <w:rsid w:val="00CF3B6C"/>
    <w:rsid w:val="00CF3EE0"/>
    <w:rsid w:val="00CF43C7"/>
    <w:rsid w:val="00CF4468"/>
    <w:rsid w:val="00CF45B7"/>
    <w:rsid w:val="00CF46DB"/>
    <w:rsid w:val="00CF4B72"/>
    <w:rsid w:val="00CF510B"/>
    <w:rsid w:val="00CF5158"/>
    <w:rsid w:val="00CF5274"/>
    <w:rsid w:val="00CF52F7"/>
    <w:rsid w:val="00CF531F"/>
    <w:rsid w:val="00CF5336"/>
    <w:rsid w:val="00CF546C"/>
    <w:rsid w:val="00CF5486"/>
    <w:rsid w:val="00CF5AF8"/>
    <w:rsid w:val="00CF5D38"/>
    <w:rsid w:val="00CF5EC2"/>
    <w:rsid w:val="00CF5F2C"/>
    <w:rsid w:val="00CF6076"/>
    <w:rsid w:val="00CF6108"/>
    <w:rsid w:val="00CF6599"/>
    <w:rsid w:val="00CF68E1"/>
    <w:rsid w:val="00CF6A65"/>
    <w:rsid w:val="00CF6E3B"/>
    <w:rsid w:val="00CF6F49"/>
    <w:rsid w:val="00CF747F"/>
    <w:rsid w:val="00CF7550"/>
    <w:rsid w:val="00CF7A3C"/>
    <w:rsid w:val="00CF7BEA"/>
    <w:rsid w:val="00CF7CE1"/>
    <w:rsid w:val="00D00071"/>
    <w:rsid w:val="00D003CF"/>
    <w:rsid w:val="00D0044F"/>
    <w:rsid w:val="00D005EA"/>
    <w:rsid w:val="00D005FD"/>
    <w:rsid w:val="00D00608"/>
    <w:rsid w:val="00D00724"/>
    <w:rsid w:val="00D00814"/>
    <w:rsid w:val="00D00A11"/>
    <w:rsid w:val="00D00A41"/>
    <w:rsid w:val="00D00C3B"/>
    <w:rsid w:val="00D00E33"/>
    <w:rsid w:val="00D00F30"/>
    <w:rsid w:val="00D010CB"/>
    <w:rsid w:val="00D010E2"/>
    <w:rsid w:val="00D019DD"/>
    <w:rsid w:val="00D019E6"/>
    <w:rsid w:val="00D019FC"/>
    <w:rsid w:val="00D01BEC"/>
    <w:rsid w:val="00D01C18"/>
    <w:rsid w:val="00D01EF6"/>
    <w:rsid w:val="00D01F4C"/>
    <w:rsid w:val="00D01FA6"/>
    <w:rsid w:val="00D02330"/>
    <w:rsid w:val="00D02473"/>
    <w:rsid w:val="00D02533"/>
    <w:rsid w:val="00D0275E"/>
    <w:rsid w:val="00D02C4D"/>
    <w:rsid w:val="00D02CB6"/>
    <w:rsid w:val="00D02DC2"/>
    <w:rsid w:val="00D02E7B"/>
    <w:rsid w:val="00D030B7"/>
    <w:rsid w:val="00D030CC"/>
    <w:rsid w:val="00D03225"/>
    <w:rsid w:val="00D0328F"/>
    <w:rsid w:val="00D03369"/>
    <w:rsid w:val="00D04021"/>
    <w:rsid w:val="00D0411C"/>
    <w:rsid w:val="00D0478F"/>
    <w:rsid w:val="00D04798"/>
    <w:rsid w:val="00D04808"/>
    <w:rsid w:val="00D04A38"/>
    <w:rsid w:val="00D04AB3"/>
    <w:rsid w:val="00D04D19"/>
    <w:rsid w:val="00D05188"/>
    <w:rsid w:val="00D053E6"/>
    <w:rsid w:val="00D05533"/>
    <w:rsid w:val="00D056ED"/>
    <w:rsid w:val="00D05847"/>
    <w:rsid w:val="00D0591B"/>
    <w:rsid w:val="00D0596F"/>
    <w:rsid w:val="00D05B37"/>
    <w:rsid w:val="00D05B60"/>
    <w:rsid w:val="00D05BBA"/>
    <w:rsid w:val="00D05F4A"/>
    <w:rsid w:val="00D05FC1"/>
    <w:rsid w:val="00D06704"/>
    <w:rsid w:val="00D06852"/>
    <w:rsid w:val="00D06862"/>
    <w:rsid w:val="00D06A1F"/>
    <w:rsid w:val="00D06B4A"/>
    <w:rsid w:val="00D06B53"/>
    <w:rsid w:val="00D06F80"/>
    <w:rsid w:val="00D0729A"/>
    <w:rsid w:val="00D0729B"/>
    <w:rsid w:val="00D07480"/>
    <w:rsid w:val="00D07A2F"/>
    <w:rsid w:val="00D07F1D"/>
    <w:rsid w:val="00D07FF0"/>
    <w:rsid w:val="00D106C5"/>
    <w:rsid w:val="00D10A48"/>
    <w:rsid w:val="00D10B0E"/>
    <w:rsid w:val="00D11366"/>
    <w:rsid w:val="00D11494"/>
    <w:rsid w:val="00D114D3"/>
    <w:rsid w:val="00D118EB"/>
    <w:rsid w:val="00D119B7"/>
    <w:rsid w:val="00D11B8C"/>
    <w:rsid w:val="00D11BC8"/>
    <w:rsid w:val="00D11D09"/>
    <w:rsid w:val="00D12006"/>
    <w:rsid w:val="00D12225"/>
    <w:rsid w:val="00D12BA4"/>
    <w:rsid w:val="00D12D84"/>
    <w:rsid w:val="00D12FA5"/>
    <w:rsid w:val="00D13189"/>
    <w:rsid w:val="00D1318A"/>
    <w:rsid w:val="00D13204"/>
    <w:rsid w:val="00D13AC9"/>
    <w:rsid w:val="00D13BDE"/>
    <w:rsid w:val="00D13D53"/>
    <w:rsid w:val="00D13DAB"/>
    <w:rsid w:val="00D141F7"/>
    <w:rsid w:val="00D142C5"/>
    <w:rsid w:val="00D143B9"/>
    <w:rsid w:val="00D1448D"/>
    <w:rsid w:val="00D14508"/>
    <w:rsid w:val="00D14627"/>
    <w:rsid w:val="00D14635"/>
    <w:rsid w:val="00D1480A"/>
    <w:rsid w:val="00D14C89"/>
    <w:rsid w:val="00D14CA4"/>
    <w:rsid w:val="00D14CE3"/>
    <w:rsid w:val="00D14E51"/>
    <w:rsid w:val="00D14E83"/>
    <w:rsid w:val="00D14EB8"/>
    <w:rsid w:val="00D14FDC"/>
    <w:rsid w:val="00D154CD"/>
    <w:rsid w:val="00D15CF2"/>
    <w:rsid w:val="00D1609F"/>
    <w:rsid w:val="00D1614E"/>
    <w:rsid w:val="00D162E7"/>
    <w:rsid w:val="00D16322"/>
    <w:rsid w:val="00D1634E"/>
    <w:rsid w:val="00D16503"/>
    <w:rsid w:val="00D1684A"/>
    <w:rsid w:val="00D16ABF"/>
    <w:rsid w:val="00D16BA2"/>
    <w:rsid w:val="00D16D85"/>
    <w:rsid w:val="00D16FD4"/>
    <w:rsid w:val="00D170D7"/>
    <w:rsid w:val="00D171A9"/>
    <w:rsid w:val="00D171C1"/>
    <w:rsid w:val="00D177D1"/>
    <w:rsid w:val="00D17916"/>
    <w:rsid w:val="00D17C9F"/>
    <w:rsid w:val="00D17CA0"/>
    <w:rsid w:val="00D17CC7"/>
    <w:rsid w:val="00D17EFD"/>
    <w:rsid w:val="00D20056"/>
    <w:rsid w:val="00D204B1"/>
    <w:rsid w:val="00D2060A"/>
    <w:rsid w:val="00D207EC"/>
    <w:rsid w:val="00D208A8"/>
    <w:rsid w:val="00D20D16"/>
    <w:rsid w:val="00D212E7"/>
    <w:rsid w:val="00D21429"/>
    <w:rsid w:val="00D215FF"/>
    <w:rsid w:val="00D218E3"/>
    <w:rsid w:val="00D21976"/>
    <w:rsid w:val="00D21B9A"/>
    <w:rsid w:val="00D21C25"/>
    <w:rsid w:val="00D22075"/>
    <w:rsid w:val="00D2250C"/>
    <w:rsid w:val="00D226A0"/>
    <w:rsid w:val="00D22755"/>
    <w:rsid w:val="00D22D51"/>
    <w:rsid w:val="00D230FC"/>
    <w:rsid w:val="00D2322D"/>
    <w:rsid w:val="00D232AD"/>
    <w:rsid w:val="00D23AC7"/>
    <w:rsid w:val="00D23B4D"/>
    <w:rsid w:val="00D23F9A"/>
    <w:rsid w:val="00D242EE"/>
    <w:rsid w:val="00D24603"/>
    <w:rsid w:val="00D24879"/>
    <w:rsid w:val="00D248C2"/>
    <w:rsid w:val="00D249ED"/>
    <w:rsid w:val="00D24AB1"/>
    <w:rsid w:val="00D24C59"/>
    <w:rsid w:val="00D24C6F"/>
    <w:rsid w:val="00D24DC4"/>
    <w:rsid w:val="00D24DE0"/>
    <w:rsid w:val="00D24E74"/>
    <w:rsid w:val="00D25525"/>
    <w:rsid w:val="00D255C0"/>
    <w:rsid w:val="00D25A39"/>
    <w:rsid w:val="00D25A5E"/>
    <w:rsid w:val="00D262E2"/>
    <w:rsid w:val="00D26314"/>
    <w:rsid w:val="00D2631B"/>
    <w:rsid w:val="00D26393"/>
    <w:rsid w:val="00D2649C"/>
    <w:rsid w:val="00D264A9"/>
    <w:rsid w:val="00D264B1"/>
    <w:rsid w:val="00D265A4"/>
    <w:rsid w:val="00D26884"/>
    <w:rsid w:val="00D268DE"/>
    <w:rsid w:val="00D269F3"/>
    <w:rsid w:val="00D26F16"/>
    <w:rsid w:val="00D26F6D"/>
    <w:rsid w:val="00D27567"/>
    <w:rsid w:val="00D27903"/>
    <w:rsid w:val="00D27CA3"/>
    <w:rsid w:val="00D27D72"/>
    <w:rsid w:val="00D27F35"/>
    <w:rsid w:val="00D301B9"/>
    <w:rsid w:val="00D3070E"/>
    <w:rsid w:val="00D30766"/>
    <w:rsid w:val="00D308BD"/>
    <w:rsid w:val="00D30932"/>
    <w:rsid w:val="00D30A13"/>
    <w:rsid w:val="00D30DC5"/>
    <w:rsid w:val="00D30F2D"/>
    <w:rsid w:val="00D31070"/>
    <w:rsid w:val="00D31079"/>
    <w:rsid w:val="00D313F7"/>
    <w:rsid w:val="00D3176B"/>
    <w:rsid w:val="00D3189D"/>
    <w:rsid w:val="00D31B45"/>
    <w:rsid w:val="00D31ECE"/>
    <w:rsid w:val="00D31F7D"/>
    <w:rsid w:val="00D320D1"/>
    <w:rsid w:val="00D32220"/>
    <w:rsid w:val="00D325BF"/>
    <w:rsid w:val="00D3299B"/>
    <w:rsid w:val="00D32A55"/>
    <w:rsid w:val="00D32BCC"/>
    <w:rsid w:val="00D32CD8"/>
    <w:rsid w:val="00D32EB0"/>
    <w:rsid w:val="00D33149"/>
    <w:rsid w:val="00D3334E"/>
    <w:rsid w:val="00D335C9"/>
    <w:rsid w:val="00D33D1C"/>
    <w:rsid w:val="00D33D69"/>
    <w:rsid w:val="00D34039"/>
    <w:rsid w:val="00D34061"/>
    <w:rsid w:val="00D343DB"/>
    <w:rsid w:val="00D344CE"/>
    <w:rsid w:val="00D344EB"/>
    <w:rsid w:val="00D3454E"/>
    <w:rsid w:val="00D34613"/>
    <w:rsid w:val="00D34938"/>
    <w:rsid w:val="00D34A1E"/>
    <w:rsid w:val="00D34A44"/>
    <w:rsid w:val="00D34EE6"/>
    <w:rsid w:val="00D34F48"/>
    <w:rsid w:val="00D35215"/>
    <w:rsid w:val="00D35266"/>
    <w:rsid w:val="00D3548C"/>
    <w:rsid w:val="00D35837"/>
    <w:rsid w:val="00D35C0C"/>
    <w:rsid w:val="00D35E74"/>
    <w:rsid w:val="00D360D9"/>
    <w:rsid w:val="00D36171"/>
    <w:rsid w:val="00D36674"/>
    <w:rsid w:val="00D36B55"/>
    <w:rsid w:val="00D36DE5"/>
    <w:rsid w:val="00D36EE1"/>
    <w:rsid w:val="00D36F39"/>
    <w:rsid w:val="00D36F97"/>
    <w:rsid w:val="00D370F7"/>
    <w:rsid w:val="00D37424"/>
    <w:rsid w:val="00D3742D"/>
    <w:rsid w:val="00D3769D"/>
    <w:rsid w:val="00D3774E"/>
    <w:rsid w:val="00D377C3"/>
    <w:rsid w:val="00D37817"/>
    <w:rsid w:val="00D378B6"/>
    <w:rsid w:val="00D37B0B"/>
    <w:rsid w:val="00D37B92"/>
    <w:rsid w:val="00D37BCD"/>
    <w:rsid w:val="00D37D9D"/>
    <w:rsid w:val="00D40010"/>
    <w:rsid w:val="00D40056"/>
    <w:rsid w:val="00D40176"/>
    <w:rsid w:val="00D40357"/>
    <w:rsid w:val="00D4041F"/>
    <w:rsid w:val="00D4045A"/>
    <w:rsid w:val="00D404C1"/>
    <w:rsid w:val="00D4057F"/>
    <w:rsid w:val="00D40886"/>
    <w:rsid w:val="00D409B1"/>
    <w:rsid w:val="00D409DB"/>
    <w:rsid w:val="00D40ACD"/>
    <w:rsid w:val="00D40B0B"/>
    <w:rsid w:val="00D40FD8"/>
    <w:rsid w:val="00D4119A"/>
    <w:rsid w:val="00D41298"/>
    <w:rsid w:val="00D416B2"/>
    <w:rsid w:val="00D41844"/>
    <w:rsid w:val="00D418BC"/>
    <w:rsid w:val="00D41A52"/>
    <w:rsid w:val="00D41B9D"/>
    <w:rsid w:val="00D41CFC"/>
    <w:rsid w:val="00D41CFD"/>
    <w:rsid w:val="00D41ED7"/>
    <w:rsid w:val="00D42501"/>
    <w:rsid w:val="00D42757"/>
    <w:rsid w:val="00D428BB"/>
    <w:rsid w:val="00D42D07"/>
    <w:rsid w:val="00D42E69"/>
    <w:rsid w:val="00D4375A"/>
    <w:rsid w:val="00D43B25"/>
    <w:rsid w:val="00D43D6B"/>
    <w:rsid w:val="00D44014"/>
    <w:rsid w:val="00D440E6"/>
    <w:rsid w:val="00D44255"/>
    <w:rsid w:val="00D44303"/>
    <w:rsid w:val="00D444BA"/>
    <w:rsid w:val="00D4480A"/>
    <w:rsid w:val="00D4485C"/>
    <w:rsid w:val="00D44A12"/>
    <w:rsid w:val="00D44C0C"/>
    <w:rsid w:val="00D44C9F"/>
    <w:rsid w:val="00D45040"/>
    <w:rsid w:val="00D45375"/>
    <w:rsid w:val="00D454DF"/>
    <w:rsid w:val="00D45987"/>
    <w:rsid w:val="00D459A7"/>
    <w:rsid w:val="00D45B4C"/>
    <w:rsid w:val="00D45C68"/>
    <w:rsid w:val="00D45EB9"/>
    <w:rsid w:val="00D45FE4"/>
    <w:rsid w:val="00D46152"/>
    <w:rsid w:val="00D46638"/>
    <w:rsid w:val="00D46848"/>
    <w:rsid w:val="00D46AD6"/>
    <w:rsid w:val="00D46AD8"/>
    <w:rsid w:val="00D46B13"/>
    <w:rsid w:val="00D46D85"/>
    <w:rsid w:val="00D46E2B"/>
    <w:rsid w:val="00D47127"/>
    <w:rsid w:val="00D47667"/>
    <w:rsid w:val="00D4788E"/>
    <w:rsid w:val="00D478A5"/>
    <w:rsid w:val="00D47C2E"/>
    <w:rsid w:val="00D500AB"/>
    <w:rsid w:val="00D503A2"/>
    <w:rsid w:val="00D50573"/>
    <w:rsid w:val="00D50B04"/>
    <w:rsid w:val="00D50C35"/>
    <w:rsid w:val="00D50CE7"/>
    <w:rsid w:val="00D50E17"/>
    <w:rsid w:val="00D51253"/>
    <w:rsid w:val="00D51445"/>
    <w:rsid w:val="00D51547"/>
    <w:rsid w:val="00D51790"/>
    <w:rsid w:val="00D51A15"/>
    <w:rsid w:val="00D51A2A"/>
    <w:rsid w:val="00D51AED"/>
    <w:rsid w:val="00D51B9F"/>
    <w:rsid w:val="00D51BFB"/>
    <w:rsid w:val="00D5249E"/>
    <w:rsid w:val="00D526F1"/>
    <w:rsid w:val="00D5283F"/>
    <w:rsid w:val="00D528D2"/>
    <w:rsid w:val="00D528F3"/>
    <w:rsid w:val="00D528FB"/>
    <w:rsid w:val="00D528FF"/>
    <w:rsid w:val="00D529ED"/>
    <w:rsid w:val="00D52A30"/>
    <w:rsid w:val="00D52A4B"/>
    <w:rsid w:val="00D52C2B"/>
    <w:rsid w:val="00D52C52"/>
    <w:rsid w:val="00D52CDB"/>
    <w:rsid w:val="00D52EF5"/>
    <w:rsid w:val="00D53131"/>
    <w:rsid w:val="00D53226"/>
    <w:rsid w:val="00D536BB"/>
    <w:rsid w:val="00D5380D"/>
    <w:rsid w:val="00D53DAA"/>
    <w:rsid w:val="00D53E4D"/>
    <w:rsid w:val="00D54274"/>
    <w:rsid w:val="00D54554"/>
    <w:rsid w:val="00D545B0"/>
    <w:rsid w:val="00D54725"/>
    <w:rsid w:val="00D54775"/>
    <w:rsid w:val="00D54DD9"/>
    <w:rsid w:val="00D55410"/>
    <w:rsid w:val="00D55AAC"/>
    <w:rsid w:val="00D55C42"/>
    <w:rsid w:val="00D55D24"/>
    <w:rsid w:val="00D55EF3"/>
    <w:rsid w:val="00D56151"/>
    <w:rsid w:val="00D56515"/>
    <w:rsid w:val="00D56CD8"/>
    <w:rsid w:val="00D57366"/>
    <w:rsid w:val="00D57391"/>
    <w:rsid w:val="00D57465"/>
    <w:rsid w:val="00D576EC"/>
    <w:rsid w:val="00D57864"/>
    <w:rsid w:val="00D601F3"/>
    <w:rsid w:val="00D61088"/>
    <w:rsid w:val="00D6149D"/>
    <w:rsid w:val="00D61AE6"/>
    <w:rsid w:val="00D61D14"/>
    <w:rsid w:val="00D61F9E"/>
    <w:rsid w:val="00D62364"/>
    <w:rsid w:val="00D62375"/>
    <w:rsid w:val="00D62439"/>
    <w:rsid w:val="00D62631"/>
    <w:rsid w:val="00D626FF"/>
    <w:rsid w:val="00D630BB"/>
    <w:rsid w:val="00D63212"/>
    <w:rsid w:val="00D634B7"/>
    <w:rsid w:val="00D63735"/>
    <w:rsid w:val="00D63926"/>
    <w:rsid w:val="00D639D2"/>
    <w:rsid w:val="00D63B58"/>
    <w:rsid w:val="00D63CAC"/>
    <w:rsid w:val="00D64159"/>
    <w:rsid w:val="00D6426B"/>
    <w:rsid w:val="00D644A5"/>
    <w:rsid w:val="00D64567"/>
    <w:rsid w:val="00D64742"/>
    <w:rsid w:val="00D64958"/>
    <w:rsid w:val="00D64B48"/>
    <w:rsid w:val="00D64BAE"/>
    <w:rsid w:val="00D64F18"/>
    <w:rsid w:val="00D654A4"/>
    <w:rsid w:val="00D6586C"/>
    <w:rsid w:val="00D658DD"/>
    <w:rsid w:val="00D6597A"/>
    <w:rsid w:val="00D65A81"/>
    <w:rsid w:val="00D6601A"/>
    <w:rsid w:val="00D6601E"/>
    <w:rsid w:val="00D664AE"/>
    <w:rsid w:val="00D66561"/>
    <w:rsid w:val="00D668C9"/>
    <w:rsid w:val="00D66967"/>
    <w:rsid w:val="00D66B5E"/>
    <w:rsid w:val="00D66BA3"/>
    <w:rsid w:val="00D66E70"/>
    <w:rsid w:val="00D6708C"/>
    <w:rsid w:val="00D671A1"/>
    <w:rsid w:val="00D67345"/>
    <w:rsid w:val="00D674CB"/>
    <w:rsid w:val="00D67675"/>
    <w:rsid w:val="00D67716"/>
    <w:rsid w:val="00D6775C"/>
    <w:rsid w:val="00D677D1"/>
    <w:rsid w:val="00D67C61"/>
    <w:rsid w:val="00D67FEE"/>
    <w:rsid w:val="00D70332"/>
    <w:rsid w:val="00D70755"/>
    <w:rsid w:val="00D70790"/>
    <w:rsid w:val="00D70A76"/>
    <w:rsid w:val="00D71150"/>
    <w:rsid w:val="00D7117E"/>
    <w:rsid w:val="00D713E1"/>
    <w:rsid w:val="00D71517"/>
    <w:rsid w:val="00D71840"/>
    <w:rsid w:val="00D71918"/>
    <w:rsid w:val="00D71A04"/>
    <w:rsid w:val="00D71AFA"/>
    <w:rsid w:val="00D71E02"/>
    <w:rsid w:val="00D71E53"/>
    <w:rsid w:val="00D71E58"/>
    <w:rsid w:val="00D71FE3"/>
    <w:rsid w:val="00D72135"/>
    <w:rsid w:val="00D722D9"/>
    <w:rsid w:val="00D7231E"/>
    <w:rsid w:val="00D7247C"/>
    <w:rsid w:val="00D7264D"/>
    <w:rsid w:val="00D72691"/>
    <w:rsid w:val="00D728E0"/>
    <w:rsid w:val="00D7298B"/>
    <w:rsid w:val="00D72B10"/>
    <w:rsid w:val="00D72B69"/>
    <w:rsid w:val="00D72CD3"/>
    <w:rsid w:val="00D72D07"/>
    <w:rsid w:val="00D72FDF"/>
    <w:rsid w:val="00D7312A"/>
    <w:rsid w:val="00D7315C"/>
    <w:rsid w:val="00D73292"/>
    <w:rsid w:val="00D73436"/>
    <w:rsid w:val="00D734C3"/>
    <w:rsid w:val="00D735E0"/>
    <w:rsid w:val="00D73938"/>
    <w:rsid w:val="00D73A45"/>
    <w:rsid w:val="00D73FA9"/>
    <w:rsid w:val="00D741BF"/>
    <w:rsid w:val="00D74241"/>
    <w:rsid w:val="00D746E4"/>
    <w:rsid w:val="00D746FC"/>
    <w:rsid w:val="00D74716"/>
    <w:rsid w:val="00D74920"/>
    <w:rsid w:val="00D74C1E"/>
    <w:rsid w:val="00D74DB0"/>
    <w:rsid w:val="00D74ED3"/>
    <w:rsid w:val="00D74F4D"/>
    <w:rsid w:val="00D751F8"/>
    <w:rsid w:val="00D7524F"/>
    <w:rsid w:val="00D75692"/>
    <w:rsid w:val="00D7574F"/>
    <w:rsid w:val="00D757F5"/>
    <w:rsid w:val="00D75B21"/>
    <w:rsid w:val="00D76044"/>
    <w:rsid w:val="00D7607A"/>
    <w:rsid w:val="00D760D8"/>
    <w:rsid w:val="00D761F1"/>
    <w:rsid w:val="00D761F8"/>
    <w:rsid w:val="00D76319"/>
    <w:rsid w:val="00D76572"/>
    <w:rsid w:val="00D7679B"/>
    <w:rsid w:val="00D769AC"/>
    <w:rsid w:val="00D76AA2"/>
    <w:rsid w:val="00D76AAC"/>
    <w:rsid w:val="00D76BBE"/>
    <w:rsid w:val="00D76C23"/>
    <w:rsid w:val="00D76F0F"/>
    <w:rsid w:val="00D76FEF"/>
    <w:rsid w:val="00D7756D"/>
    <w:rsid w:val="00D775D9"/>
    <w:rsid w:val="00D7780E"/>
    <w:rsid w:val="00D77A46"/>
    <w:rsid w:val="00D800FB"/>
    <w:rsid w:val="00D80203"/>
    <w:rsid w:val="00D80234"/>
    <w:rsid w:val="00D806D4"/>
    <w:rsid w:val="00D807CA"/>
    <w:rsid w:val="00D80A44"/>
    <w:rsid w:val="00D80A64"/>
    <w:rsid w:val="00D80BC1"/>
    <w:rsid w:val="00D81032"/>
    <w:rsid w:val="00D811A2"/>
    <w:rsid w:val="00D8145F"/>
    <w:rsid w:val="00D815E4"/>
    <w:rsid w:val="00D81CD4"/>
    <w:rsid w:val="00D820E8"/>
    <w:rsid w:val="00D82278"/>
    <w:rsid w:val="00D82812"/>
    <w:rsid w:val="00D82823"/>
    <w:rsid w:val="00D82C2E"/>
    <w:rsid w:val="00D831DB"/>
    <w:rsid w:val="00D83273"/>
    <w:rsid w:val="00D832D4"/>
    <w:rsid w:val="00D83441"/>
    <w:rsid w:val="00D83539"/>
    <w:rsid w:val="00D8359C"/>
    <w:rsid w:val="00D836B7"/>
    <w:rsid w:val="00D8384C"/>
    <w:rsid w:val="00D83860"/>
    <w:rsid w:val="00D838DC"/>
    <w:rsid w:val="00D8391C"/>
    <w:rsid w:val="00D83930"/>
    <w:rsid w:val="00D83A2A"/>
    <w:rsid w:val="00D83AC8"/>
    <w:rsid w:val="00D83D81"/>
    <w:rsid w:val="00D84B62"/>
    <w:rsid w:val="00D84E75"/>
    <w:rsid w:val="00D84ED0"/>
    <w:rsid w:val="00D851AD"/>
    <w:rsid w:val="00D8523A"/>
    <w:rsid w:val="00D853E4"/>
    <w:rsid w:val="00D854D6"/>
    <w:rsid w:val="00D855A5"/>
    <w:rsid w:val="00D85BC2"/>
    <w:rsid w:val="00D85BE4"/>
    <w:rsid w:val="00D85D34"/>
    <w:rsid w:val="00D86426"/>
    <w:rsid w:val="00D8648C"/>
    <w:rsid w:val="00D866DE"/>
    <w:rsid w:val="00D8691C"/>
    <w:rsid w:val="00D8696D"/>
    <w:rsid w:val="00D86996"/>
    <w:rsid w:val="00D8706B"/>
    <w:rsid w:val="00D87283"/>
    <w:rsid w:val="00D8741D"/>
    <w:rsid w:val="00D8771F"/>
    <w:rsid w:val="00D877F8"/>
    <w:rsid w:val="00D87A1C"/>
    <w:rsid w:val="00D87C1E"/>
    <w:rsid w:val="00D87CEB"/>
    <w:rsid w:val="00D87CEC"/>
    <w:rsid w:val="00D87D7D"/>
    <w:rsid w:val="00D87DD6"/>
    <w:rsid w:val="00D90232"/>
    <w:rsid w:val="00D90263"/>
    <w:rsid w:val="00D90440"/>
    <w:rsid w:val="00D904C5"/>
    <w:rsid w:val="00D9055D"/>
    <w:rsid w:val="00D90621"/>
    <w:rsid w:val="00D90A56"/>
    <w:rsid w:val="00D90D10"/>
    <w:rsid w:val="00D90EAA"/>
    <w:rsid w:val="00D914EA"/>
    <w:rsid w:val="00D9174B"/>
    <w:rsid w:val="00D9179F"/>
    <w:rsid w:val="00D9198D"/>
    <w:rsid w:val="00D91B17"/>
    <w:rsid w:val="00D91F2B"/>
    <w:rsid w:val="00D923AD"/>
    <w:rsid w:val="00D92B83"/>
    <w:rsid w:val="00D92CF3"/>
    <w:rsid w:val="00D92E5D"/>
    <w:rsid w:val="00D934F3"/>
    <w:rsid w:val="00D93517"/>
    <w:rsid w:val="00D93647"/>
    <w:rsid w:val="00D936DD"/>
    <w:rsid w:val="00D93893"/>
    <w:rsid w:val="00D93958"/>
    <w:rsid w:val="00D93F8E"/>
    <w:rsid w:val="00D941E8"/>
    <w:rsid w:val="00D9451A"/>
    <w:rsid w:val="00D9462C"/>
    <w:rsid w:val="00D947C3"/>
    <w:rsid w:val="00D94C3E"/>
    <w:rsid w:val="00D94FD6"/>
    <w:rsid w:val="00D95155"/>
    <w:rsid w:val="00D95190"/>
    <w:rsid w:val="00D953A3"/>
    <w:rsid w:val="00D953C3"/>
    <w:rsid w:val="00D9543A"/>
    <w:rsid w:val="00D95443"/>
    <w:rsid w:val="00D95702"/>
    <w:rsid w:val="00D95871"/>
    <w:rsid w:val="00D958A6"/>
    <w:rsid w:val="00D95B9C"/>
    <w:rsid w:val="00D961C7"/>
    <w:rsid w:val="00D96251"/>
    <w:rsid w:val="00D962A8"/>
    <w:rsid w:val="00D9653A"/>
    <w:rsid w:val="00D96552"/>
    <w:rsid w:val="00D965A4"/>
    <w:rsid w:val="00D9665E"/>
    <w:rsid w:val="00D968AD"/>
    <w:rsid w:val="00D96CC8"/>
    <w:rsid w:val="00D96D0C"/>
    <w:rsid w:val="00D96E98"/>
    <w:rsid w:val="00D97221"/>
    <w:rsid w:val="00D9722E"/>
    <w:rsid w:val="00D97235"/>
    <w:rsid w:val="00D972FD"/>
    <w:rsid w:val="00D97507"/>
    <w:rsid w:val="00D9763C"/>
    <w:rsid w:val="00D9777C"/>
    <w:rsid w:val="00D97808"/>
    <w:rsid w:val="00D97831"/>
    <w:rsid w:val="00D97971"/>
    <w:rsid w:val="00D97977"/>
    <w:rsid w:val="00D97986"/>
    <w:rsid w:val="00DA0046"/>
    <w:rsid w:val="00DA03C9"/>
    <w:rsid w:val="00DA04BE"/>
    <w:rsid w:val="00DA04FB"/>
    <w:rsid w:val="00DA0661"/>
    <w:rsid w:val="00DA0703"/>
    <w:rsid w:val="00DA07A8"/>
    <w:rsid w:val="00DA07EA"/>
    <w:rsid w:val="00DA0A15"/>
    <w:rsid w:val="00DA0C27"/>
    <w:rsid w:val="00DA0E3B"/>
    <w:rsid w:val="00DA1067"/>
    <w:rsid w:val="00DA134B"/>
    <w:rsid w:val="00DA1511"/>
    <w:rsid w:val="00DA1A38"/>
    <w:rsid w:val="00DA1FD9"/>
    <w:rsid w:val="00DA2055"/>
    <w:rsid w:val="00DA2902"/>
    <w:rsid w:val="00DA2913"/>
    <w:rsid w:val="00DA29DD"/>
    <w:rsid w:val="00DA2B49"/>
    <w:rsid w:val="00DA2E2C"/>
    <w:rsid w:val="00DA32CF"/>
    <w:rsid w:val="00DA3704"/>
    <w:rsid w:val="00DA37F1"/>
    <w:rsid w:val="00DA3B46"/>
    <w:rsid w:val="00DA3C82"/>
    <w:rsid w:val="00DA3EC7"/>
    <w:rsid w:val="00DA47C0"/>
    <w:rsid w:val="00DA4E16"/>
    <w:rsid w:val="00DA4F17"/>
    <w:rsid w:val="00DA504E"/>
    <w:rsid w:val="00DA5073"/>
    <w:rsid w:val="00DA5235"/>
    <w:rsid w:val="00DA5335"/>
    <w:rsid w:val="00DA5447"/>
    <w:rsid w:val="00DA54B3"/>
    <w:rsid w:val="00DA54FB"/>
    <w:rsid w:val="00DA55B3"/>
    <w:rsid w:val="00DA5670"/>
    <w:rsid w:val="00DA5818"/>
    <w:rsid w:val="00DA5BC4"/>
    <w:rsid w:val="00DA5C32"/>
    <w:rsid w:val="00DA5C7A"/>
    <w:rsid w:val="00DA5E07"/>
    <w:rsid w:val="00DA5E87"/>
    <w:rsid w:val="00DA602A"/>
    <w:rsid w:val="00DA6135"/>
    <w:rsid w:val="00DA6198"/>
    <w:rsid w:val="00DA62C6"/>
    <w:rsid w:val="00DA6484"/>
    <w:rsid w:val="00DA6557"/>
    <w:rsid w:val="00DA66E4"/>
    <w:rsid w:val="00DA6796"/>
    <w:rsid w:val="00DA6817"/>
    <w:rsid w:val="00DA6A5E"/>
    <w:rsid w:val="00DA6D22"/>
    <w:rsid w:val="00DA70F5"/>
    <w:rsid w:val="00DA728A"/>
    <w:rsid w:val="00DA7664"/>
    <w:rsid w:val="00DA785D"/>
    <w:rsid w:val="00DA7865"/>
    <w:rsid w:val="00DA7E1B"/>
    <w:rsid w:val="00DB0183"/>
    <w:rsid w:val="00DB01BB"/>
    <w:rsid w:val="00DB03B5"/>
    <w:rsid w:val="00DB0469"/>
    <w:rsid w:val="00DB0663"/>
    <w:rsid w:val="00DB06A3"/>
    <w:rsid w:val="00DB06A4"/>
    <w:rsid w:val="00DB090B"/>
    <w:rsid w:val="00DB0956"/>
    <w:rsid w:val="00DB0D2E"/>
    <w:rsid w:val="00DB0DF3"/>
    <w:rsid w:val="00DB0ECA"/>
    <w:rsid w:val="00DB104A"/>
    <w:rsid w:val="00DB1591"/>
    <w:rsid w:val="00DB1684"/>
    <w:rsid w:val="00DB1C0D"/>
    <w:rsid w:val="00DB1EC9"/>
    <w:rsid w:val="00DB1F3B"/>
    <w:rsid w:val="00DB20D2"/>
    <w:rsid w:val="00DB228B"/>
    <w:rsid w:val="00DB23A7"/>
    <w:rsid w:val="00DB23DE"/>
    <w:rsid w:val="00DB247D"/>
    <w:rsid w:val="00DB24C6"/>
    <w:rsid w:val="00DB28A9"/>
    <w:rsid w:val="00DB2CFA"/>
    <w:rsid w:val="00DB2D33"/>
    <w:rsid w:val="00DB2E40"/>
    <w:rsid w:val="00DB305D"/>
    <w:rsid w:val="00DB3112"/>
    <w:rsid w:val="00DB3147"/>
    <w:rsid w:val="00DB31A2"/>
    <w:rsid w:val="00DB328F"/>
    <w:rsid w:val="00DB3341"/>
    <w:rsid w:val="00DB3690"/>
    <w:rsid w:val="00DB3786"/>
    <w:rsid w:val="00DB3D0B"/>
    <w:rsid w:val="00DB3EB1"/>
    <w:rsid w:val="00DB3EFF"/>
    <w:rsid w:val="00DB4107"/>
    <w:rsid w:val="00DB4132"/>
    <w:rsid w:val="00DB46DF"/>
    <w:rsid w:val="00DB4B8F"/>
    <w:rsid w:val="00DB4F73"/>
    <w:rsid w:val="00DB4FBC"/>
    <w:rsid w:val="00DB510D"/>
    <w:rsid w:val="00DB51BB"/>
    <w:rsid w:val="00DB52DD"/>
    <w:rsid w:val="00DB53A0"/>
    <w:rsid w:val="00DB56B0"/>
    <w:rsid w:val="00DB5773"/>
    <w:rsid w:val="00DB57AC"/>
    <w:rsid w:val="00DB57D3"/>
    <w:rsid w:val="00DB5B7C"/>
    <w:rsid w:val="00DB5D39"/>
    <w:rsid w:val="00DB5E79"/>
    <w:rsid w:val="00DB5F6F"/>
    <w:rsid w:val="00DB6001"/>
    <w:rsid w:val="00DB60A2"/>
    <w:rsid w:val="00DB621F"/>
    <w:rsid w:val="00DB6288"/>
    <w:rsid w:val="00DB6647"/>
    <w:rsid w:val="00DB66D0"/>
    <w:rsid w:val="00DB671A"/>
    <w:rsid w:val="00DB678F"/>
    <w:rsid w:val="00DB67AD"/>
    <w:rsid w:val="00DB6916"/>
    <w:rsid w:val="00DB69C5"/>
    <w:rsid w:val="00DB6C9C"/>
    <w:rsid w:val="00DB6D68"/>
    <w:rsid w:val="00DB6DA9"/>
    <w:rsid w:val="00DB6EFC"/>
    <w:rsid w:val="00DB6F68"/>
    <w:rsid w:val="00DB7066"/>
    <w:rsid w:val="00DB7134"/>
    <w:rsid w:val="00DB7450"/>
    <w:rsid w:val="00DB798F"/>
    <w:rsid w:val="00DB79A8"/>
    <w:rsid w:val="00DB79B2"/>
    <w:rsid w:val="00DB7A1A"/>
    <w:rsid w:val="00DB7DD0"/>
    <w:rsid w:val="00DB7E76"/>
    <w:rsid w:val="00DB7F83"/>
    <w:rsid w:val="00DB7FD8"/>
    <w:rsid w:val="00DC01E5"/>
    <w:rsid w:val="00DC023E"/>
    <w:rsid w:val="00DC029A"/>
    <w:rsid w:val="00DC040A"/>
    <w:rsid w:val="00DC0550"/>
    <w:rsid w:val="00DC06E0"/>
    <w:rsid w:val="00DC06F1"/>
    <w:rsid w:val="00DC0765"/>
    <w:rsid w:val="00DC1089"/>
    <w:rsid w:val="00DC1206"/>
    <w:rsid w:val="00DC1419"/>
    <w:rsid w:val="00DC1436"/>
    <w:rsid w:val="00DC1D7B"/>
    <w:rsid w:val="00DC1ECC"/>
    <w:rsid w:val="00DC1EDF"/>
    <w:rsid w:val="00DC1F21"/>
    <w:rsid w:val="00DC221C"/>
    <w:rsid w:val="00DC241D"/>
    <w:rsid w:val="00DC2723"/>
    <w:rsid w:val="00DC2E01"/>
    <w:rsid w:val="00DC2F18"/>
    <w:rsid w:val="00DC31E0"/>
    <w:rsid w:val="00DC3316"/>
    <w:rsid w:val="00DC340E"/>
    <w:rsid w:val="00DC36FE"/>
    <w:rsid w:val="00DC3A46"/>
    <w:rsid w:val="00DC3AD4"/>
    <w:rsid w:val="00DC3B63"/>
    <w:rsid w:val="00DC3B86"/>
    <w:rsid w:val="00DC3C68"/>
    <w:rsid w:val="00DC436A"/>
    <w:rsid w:val="00DC4751"/>
    <w:rsid w:val="00DC4755"/>
    <w:rsid w:val="00DC4A34"/>
    <w:rsid w:val="00DC4A61"/>
    <w:rsid w:val="00DC4C55"/>
    <w:rsid w:val="00DC4E11"/>
    <w:rsid w:val="00DC4E5E"/>
    <w:rsid w:val="00DC4FD9"/>
    <w:rsid w:val="00DC55D4"/>
    <w:rsid w:val="00DC58AC"/>
    <w:rsid w:val="00DC59C3"/>
    <w:rsid w:val="00DC5D9A"/>
    <w:rsid w:val="00DC5E22"/>
    <w:rsid w:val="00DC6043"/>
    <w:rsid w:val="00DC60BF"/>
    <w:rsid w:val="00DC61D0"/>
    <w:rsid w:val="00DC6276"/>
    <w:rsid w:val="00DC62D1"/>
    <w:rsid w:val="00DC642B"/>
    <w:rsid w:val="00DC660B"/>
    <w:rsid w:val="00DC66DD"/>
    <w:rsid w:val="00DC6958"/>
    <w:rsid w:val="00DC6B75"/>
    <w:rsid w:val="00DC6F85"/>
    <w:rsid w:val="00DC7098"/>
    <w:rsid w:val="00DC7305"/>
    <w:rsid w:val="00DC74A4"/>
    <w:rsid w:val="00DC77C8"/>
    <w:rsid w:val="00DC7A93"/>
    <w:rsid w:val="00DC7DE8"/>
    <w:rsid w:val="00DC7E14"/>
    <w:rsid w:val="00DD007B"/>
    <w:rsid w:val="00DD0086"/>
    <w:rsid w:val="00DD0413"/>
    <w:rsid w:val="00DD05F5"/>
    <w:rsid w:val="00DD06EF"/>
    <w:rsid w:val="00DD0853"/>
    <w:rsid w:val="00DD08C3"/>
    <w:rsid w:val="00DD0B8B"/>
    <w:rsid w:val="00DD0BBD"/>
    <w:rsid w:val="00DD0C5A"/>
    <w:rsid w:val="00DD0EF1"/>
    <w:rsid w:val="00DD10B3"/>
    <w:rsid w:val="00DD135B"/>
    <w:rsid w:val="00DD1634"/>
    <w:rsid w:val="00DD1711"/>
    <w:rsid w:val="00DD18B8"/>
    <w:rsid w:val="00DD19A6"/>
    <w:rsid w:val="00DD1A5E"/>
    <w:rsid w:val="00DD1D8D"/>
    <w:rsid w:val="00DD2399"/>
    <w:rsid w:val="00DD24D9"/>
    <w:rsid w:val="00DD2A2F"/>
    <w:rsid w:val="00DD2FA5"/>
    <w:rsid w:val="00DD3656"/>
    <w:rsid w:val="00DD36B6"/>
    <w:rsid w:val="00DD37A8"/>
    <w:rsid w:val="00DD38CB"/>
    <w:rsid w:val="00DD399D"/>
    <w:rsid w:val="00DD3B9A"/>
    <w:rsid w:val="00DD3EEC"/>
    <w:rsid w:val="00DD438D"/>
    <w:rsid w:val="00DD43E8"/>
    <w:rsid w:val="00DD4646"/>
    <w:rsid w:val="00DD465E"/>
    <w:rsid w:val="00DD4693"/>
    <w:rsid w:val="00DD46DF"/>
    <w:rsid w:val="00DD4880"/>
    <w:rsid w:val="00DD4970"/>
    <w:rsid w:val="00DD4A2E"/>
    <w:rsid w:val="00DD4C40"/>
    <w:rsid w:val="00DD4CB3"/>
    <w:rsid w:val="00DD4D8A"/>
    <w:rsid w:val="00DD4FBE"/>
    <w:rsid w:val="00DD5005"/>
    <w:rsid w:val="00DD5111"/>
    <w:rsid w:val="00DD53D0"/>
    <w:rsid w:val="00DD5C4F"/>
    <w:rsid w:val="00DD5C56"/>
    <w:rsid w:val="00DD5E5A"/>
    <w:rsid w:val="00DD6238"/>
    <w:rsid w:val="00DD6697"/>
    <w:rsid w:val="00DD66A2"/>
    <w:rsid w:val="00DD6C5B"/>
    <w:rsid w:val="00DD6E1D"/>
    <w:rsid w:val="00DD73F6"/>
    <w:rsid w:val="00DD7640"/>
    <w:rsid w:val="00DD789C"/>
    <w:rsid w:val="00DD7CE8"/>
    <w:rsid w:val="00DD7E22"/>
    <w:rsid w:val="00DD7EC2"/>
    <w:rsid w:val="00DD7F6E"/>
    <w:rsid w:val="00DE010F"/>
    <w:rsid w:val="00DE03B3"/>
    <w:rsid w:val="00DE0656"/>
    <w:rsid w:val="00DE0677"/>
    <w:rsid w:val="00DE1298"/>
    <w:rsid w:val="00DE14EC"/>
    <w:rsid w:val="00DE156E"/>
    <w:rsid w:val="00DE15A7"/>
    <w:rsid w:val="00DE15AA"/>
    <w:rsid w:val="00DE1629"/>
    <w:rsid w:val="00DE183A"/>
    <w:rsid w:val="00DE1993"/>
    <w:rsid w:val="00DE1D7B"/>
    <w:rsid w:val="00DE200F"/>
    <w:rsid w:val="00DE236C"/>
    <w:rsid w:val="00DE2586"/>
    <w:rsid w:val="00DE25DC"/>
    <w:rsid w:val="00DE2737"/>
    <w:rsid w:val="00DE287D"/>
    <w:rsid w:val="00DE2AFE"/>
    <w:rsid w:val="00DE3086"/>
    <w:rsid w:val="00DE3088"/>
    <w:rsid w:val="00DE3142"/>
    <w:rsid w:val="00DE34D8"/>
    <w:rsid w:val="00DE3503"/>
    <w:rsid w:val="00DE3676"/>
    <w:rsid w:val="00DE37C1"/>
    <w:rsid w:val="00DE3948"/>
    <w:rsid w:val="00DE3DFA"/>
    <w:rsid w:val="00DE3F55"/>
    <w:rsid w:val="00DE405A"/>
    <w:rsid w:val="00DE405D"/>
    <w:rsid w:val="00DE4064"/>
    <w:rsid w:val="00DE4412"/>
    <w:rsid w:val="00DE4737"/>
    <w:rsid w:val="00DE483A"/>
    <w:rsid w:val="00DE494B"/>
    <w:rsid w:val="00DE49BE"/>
    <w:rsid w:val="00DE4C87"/>
    <w:rsid w:val="00DE4E46"/>
    <w:rsid w:val="00DE4F41"/>
    <w:rsid w:val="00DE5010"/>
    <w:rsid w:val="00DE52E1"/>
    <w:rsid w:val="00DE54AD"/>
    <w:rsid w:val="00DE5847"/>
    <w:rsid w:val="00DE586D"/>
    <w:rsid w:val="00DE596E"/>
    <w:rsid w:val="00DE5AC1"/>
    <w:rsid w:val="00DE5B89"/>
    <w:rsid w:val="00DE5C69"/>
    <w:rsid w:val="00DE5E4A"/>
    <w:rsid w:val="00DE5F48"/>
    <w:rsid w:val="00DE627A"/>
    <w:rsid w:val="00DE634B"/>
    <w:rsid w:val="00DE666A"/>
    <w:rsid w:val="00DE66FE"/>
    <w:rsid w:val="00DE6765"/>
    <w:rsid w:val="00DE6DB2"/>
    <w:rsid w:val="00DE70C2"/>
    <w:rsid w:val="00DE7140"/>
    <w:rsid w:val="00DE75B3"/>
    <w:rsid w:val="00DE78C3"/>
    <w:rsid w:val="00DE7D72"/>
    <w:rsid w:val="00DE7E42"/>
    <w:rsid w:val="00DF012A"/>
    <w:rsid w:val="00DF017E"/>
    <w:rsid w:val="00DF0481"/>
    <w:rsid w:val="00DF05F5"/>
    <w:rsid w:val="00DF0633"/>
    <w:rsid w:val="00DF0803"/>
    <w:rsid w:val="00DF094A"/>
    <w:rsid w:val="00DF0A92"/>
    <w:rsid w:val="00DF0D1D"/>
    <w:rsid w:val="00DF0E7B"/>
    <w:rsid w:val="00DF0ED8"/>
    <w:rsid w:val="00DF121F"/>
    <w:rsid w:val="00DF1527"/>
    <w:rsid w:val="00DF15DB"/>
    <w:rsid w:val="00DF1908"/>
    <w:rsid w:val="00DF198E"/>
    <w:rsid w:val="00DF1BBD"/>
    <w:rsid w:val="00DF1C19"/>
    <w:rsid w:val="00DF1D94"/>
    <w:rsid w:val="00DF1DE1"/>
    <w:rsid w:val="00DF1F2E"/>
    <w:rsid w:val="00DF239D"/>
    <w:rsid w:val="00DF2649"/>
    <w:rsid w:val="00DF283F"/>
    <w:rsid w:val="00DF2896"/>
    <w:rsid w:val="00DF296A"/>
    <w:rsid w:val="00DF29FF"/>
    <w:rsid w:val="00DF2C7E"/>
    <w:rsid w:val="00DF2E2E"/>
    <w:rsid w:val="00DF30DE"/>
    <w:rsid w:val="00DF324C"/>
    <w:rsid w:val="00DF33B3"/>
    <w:rsid w:val="00DF3635"/>
    <w:rsid w:val="00DF37F0"/>
    <w:rsid w:val="00DF3B7F"/>
    <w:rsid w:val="00DF3DCC"/>
    <w:rsid w:val="00DF3DE7"/>
    <w:rsid w:val="00DF3DED"/>
    <w:rsid w:val="00DF4084"/>
    <w:rsid w:val="00DF41A7"/>
    <w:rsid w:val="00DF42C0"/>
    <w:rsid w:val="00DF42C8"/>
    <w:rsid w:val="00DF42D8"/>
    <w:rsid w:val="00DF42DF"/>
    <w:rsid w:val="00DF4650"/>
    <w:rsid w:val="00DF468F"/>
    <w:rsid w:val="00DF4C44"/>
    <w:rsid w:val="00DF4F08"/>
    <w:rsid w:val="00DF4F24"/>
    <w:rsid w:val="00DF4F50"/>
    <w:rsid w:val="00DF5179"/>
    <w:rsid w:val="00DF5361"/>
    <w:rsid w:val="00DF5568"/>
    <w:rsid w:val="00DF569C"/>
    <w:rsid w:val="00DF5826"/>
    <w:rsid w:val="00DF5830"/>
    <w:rsid w:val="00DF5892"/>
    <w:rsid w:val="00DF5935"/>
    <w:rsid w:val="00DF5D97"/>
    <w:rsid w:val="00DF60E3"/>
    <w:rsid w:val="00DF621B"/>
    <w:rsid w:val="00DF622C"/>
    <w:rsid w:val="00DF6253"/>
    <w:rsid w:val="00DF6322"/>
    <w:rsid w:val="00DF6474"/>
    <w:rsid w:val="00DF660C"/>
    <w:rsid w:val="00DF660F"/>
    <w:rsid w:val="00DF662D"/>
    <w:rsid w:val="00DF69AC"/>
    <w:rsid w:val="00DF6A06"/>
    <w:rsid w:val="00DF6C1B"/>
    <w:rsid w:val="00DF6D72"/>
    <w:rsid w:val="00DF6DDE"/>
    <w:rsid w:val="00DF6FC4"/>
    <w:rsid w:val="00DF71CC"/>
    <w:rsid w:val="00DF75FC"/>
    <w:rsid w:val="00DF7989"/>
    <w:rsid w:val="00DF79EE"/>
    <w:rsid w:val="00DF7A30"/>
    <w:rsid w:val="00DF7A43"/>
    <w:rsid w:val="00DF7AEF"/>
    <w:rsid w:val="00DF7B18"/>
    <w:rsid w:val="00DF7B8F"/>
    <w:rsid w:val="00DF7DD5"/>
    <w:rsid w:val="00DF7F0A"/>
    <w:rsid w:val="00E00007"/>
    <w:rsid w:val="00E002A7"/>
    <w:rsid w:val="00E003B1"/>
    <w:rsid w:val="00E0052B"/>
    <w:rsid w:val="00E009EC"/>
    <w:rsid w:val="00E00EC0"/>
    <w:rsid w:val="00E012DC"/>
    <w:rsid w:val="00E0143A"/>
    <w:rsid w:val="00E01943"/>
    <w:rsid w:val="00E01B6F"/>
    <w:rsid w:val="00E01F93"/>
    <w:rsid w:val="00E02099"/>
    <w:rsid w:val="00E022D2"/>
    <w:rsid w:val="00E022E0"/>
    <w:rsid w:val="00E024AE"/>
    <w:rsid w:val="00E0269F"/>
    <w:rsid w:val="00E029B8"/>
    <w:rsid w:val="00E02BF0"/>
    <w:rsid w:val="00E02C98"/>
    <w:rsid w:val="00E02D37"/>
    <w:rsid w:val="00E02D66"/>
    <w:rsid w:val="00E0300B"/>
    <w:rsid w:val="00E03471"/>
    <w:rsid w:val="00E034F0"/>
    <w:rsid w:val="00E03525"/>
    <w:rsid w:val="00E0370D"/>
    <w:rsid w:val="00E04655"/>
    <w:rsid w:val="00E0474E"/>
    <w:rsid w:val="00E04CCF"/>
    <w:rsid w:val="00E04CDB"/>
    <w:rsid w:val="00E04DF8"/>
    <w:rsid w:val="00E04E79"/>
    <w:rsid w:val="00E05122"/>
    <w:rsid w:val="00E05382"/>
    <w:rsid w:val="00E054BD"/>
    <w:rsid w:val="00E0550A"/>
    <w:rsid w:val="00E056B3"/>
    <w:rsid w:val="00E059F5"/>
    <w:rsid w:val="00E061AC"/>
    <w:rsid w:val="00E06775"/>
    <w:rsid w:val="00E06C2C"/>
    <w:rsid w:val="00E06DB9"/>
    <w:rsid w:val="00E0712C"/>
    <w:rsid w:val="00E07170"/>
    <w:rsid w:val="00E076FF"/>
    <w:rsid w:val="00E100F8"/>
    <w:rsid w:val="00E102B4"/>
    <w:rsid w:val="00E104B1"/>
    <w:rsid w:val="00E10532"/>
    <w:rsid w:val="00E105B6"/>
    <w:rsid w:val="00E10637"/>
    <w:rsid w:val="00E109D2"/>
    <w:rsid w:val="00E10B0F"/>
    <w:rsid w:val="00E10D05"/>
    <w:rsid w:val="00E10EAB"/>
    <w:rsid w:val="00E11039"/>
    <w:rsid w:val="00E11128"/>
    <w:rsid w:val="00E1123F"/>
    <w:rsid w:val="00E1146A"/>
    <w:rsid w:val="00E116D2"/>
    <w:rsid w:val="00E1197B"/>
    <w:rsid w:val="00E119BE"/>
    <w:rsid w:val="00E11A4B"/>
    <w:rsid w:val="00E11CC5"/>
    <w:rsid w:val="00E11CD5"/>
    <w:rsid w:val="00E11D41"/>
    <w:rsid w:val="00E11D59"/>
    <w:rsid w:val="00E11ED7"/>
    <w:rsid w:val="00E11EE3"/>
    <w:rsid w:val="00E120D5"/>
    <w:rsid w:val="00E12166"/>
    <w:rsid w:val="00E122D0"/>
    <w:rsid w:val="00E1240B"/>
    <w:rsid w:val="00E1261B"/>
    <w:rsid w:val="00E1278C"/>
    <w:rsid w:val="00E128CB"/>
    <w:rsid w:val="00E128EF"/>
    <w:rsid w:val="00E12AED"/>
    <w:rsid w:val="00E12B86"/>
    <w:rsid w:val="00E12C5D"/>
    <w:rsid w:val="00E12D5F"/>
    <w:rsid w:val="00E12E46"/>
    <w:rsid w:val="00E1307A"/>
    <w:rsid w:val="00E132E4"/>
    <w:rsid w:val="00E132E6"/>
    <w:rsid w:val="00E133D0"/>
    <w:rsid w:val="00E13458"/>
    <w:rsid w:val="00E13707"/>
    <w:rsid w:val="00E137C7"/>
    <w:rsid w:val="00E13839"/>
    <w:rsid w:val="00E1397B"/>
    <w:rsid w:val="00E13DC8"/>
    <w:rsid w:val="00E141E0"/>
    <w:rsid w:val="00E142BC"/>
    <w:rsid w:val="00E142CF"/>
    <w:rsid w:val="00E143D4"/>
    <w:rsid w:val="00E14519"/>
    <w:rsid w:val="00E1455B"/>
    <w:rsid w:val="00E145CD"/>
    <w:rsid w:val="00E148A7"/>
    <w:rsid w:val="00E14A04"/>
    <w:rsid w:val="00E14B3F"/>
    <w:rsid w:val="00E14CCD"/>
    <w:rsid w:val="00E14E80"/>
    <w:rsid w:val="00E14ED3"/>
    <w:rsid w:val="00E14FFB"/>
    <w:rsid w:val="00E151C8"/>
    <w:rsid w:val="00E1535B"/>
    <w:rsid w:val="00E15544"/>
    <w:rsid w:val="00E15638"/>
    <w:rsid w:val="00E157D2"/>
    <w:rsid w:val="00E15F65"/>
    <w:rsid w:val="00E16193"/>
    <w:rsid w:val="00E16664"/>
    <w:rsid w:val="00E167D4"/>
    <w:rsid w:val="00E168BE"/>
    <w:rsid w:val="00E16C90"/>
    <w:rsid w:val="00E16EE2"/>
    <w:rsid w:val="00E170A3"/>
    <w:rsid w:val="00E170DC"/>
    <w:rsid w:val="00E17695"/>
    <w:rsid w:val="00E178EB"/>
    <w:rsid w:val="00E17B10"/>
    <w:rsid w:val="00E2013C"/>
    <w:rsid w:val="00E201B1"/>
    <w:rsid w:val="00E201C1"/>
    <w:rsid w:val="00E2024B"/>
    <w:rsid w:val="00E20369"/>
    <w:rsid w:val="00E205A3"/>
    <w:rsid w:val="00E20F28"/>
    <w:rsid w:val="00E211EE"/>
    <w:rsid w:val="00E212B5"/>
    <w:rsid w:val="00E21365"/>
    <w:rsid w:val="00E21BD4"/>
    <w:rsid w:val="00E21C45"/>
    <w:rsid w:val="00E21ECA"/>
    <w:rsid w:val="00E21F1B"/>
    <w:rsid w:val="00E223EB"/>
    <w:rsid w:val="00E224FF"/>
    <w:rsid w:val="00E22724"/>
    <w:rsid w:val="00E22A9D"/>
    <w:rsid w:val="00E22D08"/>
    <w:rsid w:val="00E22DD8"/>
    <w:rsid w:val="00E22EC3"/>
    <w:rsid w:val="00E22F41"/>
    <w:rsid w:val="00E231C9"/>
    <w:rsid w:val="00E231CA"/>
    <w:rsid w:val="00E2327A"/>
    <w:rsid w:val="00E232A0"/>
    <w:rsid w:val="00E23570"/>
    <w:rsid w:val="00E2376E"/>
    <w:rsid w:val="00E23B64"/>
    <w:rsid w:val="00E23B70"/>
    <w:rsid w:val="00E24072"/>
    <w:rsid w:val="00E241E0"/>
    <w:rsid w:val="00E24298"/>
    <w:rsid w:val="00E245B8"/>
    <w:rsid w:val="00E248E0"/>
    <w:rsid w:val="00E24CE9"/>
    <w:rsid w:val="00E24DC9"/>
    <w:rsid w:val="00E24E76"/>
    <w:rsid w:val="00E25094"/>
    <w:rsid w:val="00E2530C"/>
    <w:rsid w:val="00E25459"/>
    <w:rsid w:val="00E25659"/>
    <w:rsid w:val="00E256B7"/>
    <w:rsid w:val="00E257EF"/>
    <w:rsid w:val="00E25BC1"/>
    <w:rsid w:val="00E25E55"/>
    <w:rsid w:val="00E25EB1"/>
    <w:rsid w:val="00E2600C"/>
    <w:rsid w:val="00E2610F"/>
    <w:rsid w:val="00E26445"/>
    <w:rsid w:val="00E26565"/>
    <w:rsid w:val="00E266AD"/>
    <w:rsid w:val="00E267E5"/>
    <w:rsid w:val="00E2693D"/>
    <w:rsid w:val="00E26A7D"/>
    <w:rsid w:val="00E26A9A"/>
    <w:rsid w:val="00E26BA1"/>
    <w:rsid w:val="00E26CBB"/>
    <w:rsid w:val="00E26ED6"/>
    <w:rsid w:val="00E26F1C"/>
    <w:rsid w:val="00E270DE"/>
    <w:rsid w:val="00E27180"/>
    <w:rsid w:val="00E27465"/>
    <w:rsid w:val="00E274ED"/>
    <w:rsid w:val="00E277E0"/>
    <w:rsid w:val="00E2780A"/>
    <w:rsid w:val="00E278E4"/>
    <w:rsid w:val="00E27A87"/>
    <w:rsid w:val="00E27B1F"/>
    <w:rsid w:val="00E30204"/>
    <w:rsid w:val="00E3059D"/>
    <w:rsid w:val="00E30D90"/>
    <w:rsid w:val="00E30E72"/>
    <w:rsid w:val="00E31332"/>
    <w:rsid w:val="00E314DB"/>
    <w:rsid w:val="00E3188A"/>
    <w:rsid w:val="00E31943"/>
    <w:rsid w:val="00E31A53"/>
    <w:rsid w:val="00E31D30"/>
    <w:rsid w:val="00E31E9D"/>
    <w:rsid w:val="00E31FDD"/>
    <w:rsid w:val="00E31FE8"/>
    <w:rsid w:val="00E321F2"/>
    <w:rsid w:val="00E32655"/>
    <w:rsid w:val="00E3298D"/>
    <w:rsid w:val="00E32B01"/>
    <w:rsid w:val="00E3305E"/>
    <w:rsid w:val="00E3305F"/>
    <w:rsid w:val="00E33424"/>
    <w:rsid w:val="00E33471"/>
    <w:rsid w:val="00E3361F"/>
    <w:rsid w:val="00E33719"/>
    <w:rsid w:val="00E3375A"/>
    <w:rsid w:val="00E337BF"/>
    <w:rsid w:val="00E33833"/>
    <w:rsid w:val="00E339D9"/>
    <w:rsid w:val="00E33AC4"/>
    <w:rsid w:val="00E33BBE"/>
    <w:rsid w:val="00E33CF5"/>
    <w:rsid w:val="00E33DFD"/>
    <w:rsid w:val="00E33E02"/>
    <w:rsid w:val="00E33E5D"/>
    <w:rsid w:val="00E341AF"/>
    <w:rsid w:val="00E344D9"/>
    <w:rsid w:val="00E34642"/>
    <w:rsid w:val="00E34784"/>
    <w:rsid w:val="00E347E9"/>
    <w:rsid w:val="00E34812"/>
    <w:rsid w:val="00E349B3"/>
    <w:rsid w:val="00E35202"/>
    <w:rsid w:val="00E3543A"/>
    <w:rsid w:val="00E355B6"/>
    <w:rsid w:val="00E35EB2"/>
    <w:rsid w:val="00E36189"/>
    <w:rsid w:val="00E361FB"/>
    <w:rsid w:val="00E36360"/>
    <w:rsid w:val="00E3656E"/>
    <w:rsid w:val="00E3671C"/>
    <w:rsid w:val="00E36AB4"/>
    <w:rsid w:val="00E36BD1"/>
    <w:rsid w:val="00E36C31"/>
    <w:rsid w:val="00E36CC2"/>
    <w:rsid w:val="00E37230"/>
    <w:rsid w:val="00E3747C"/>
    <w:rsid w:val="00E37509"/>
    <w:rsid w:val="00E3756B"/>
    <w:rsid w:val="00E377A0"/>
    <w:rsid w:val="00E4025B"/>
    <w:rsid w:val="00E40301"/>
    <w:rsid w:val="00E4061E"/>
    <w:rsid w:val="00E40839"/>
    <w:rsid w:val="00E409A2"/>
    <w:rsid w:val="00E409F1"/>
    <w:rsid w:val="00E4149A"/>
    <w:rsid w:val="00E416B3"/>
    <w:rsid w:val="00E417FF"/>
    <w:rsid w:val="00E419CD"/>
    <w:rsid w:val="00E41C48"/>
    <w:rsid w:val="00E41D80"/>
    <w:rsid w:val="00E42341"/>
    <w:rsid w:val="00E4244C"/>
    <w:rsid w:val="00E42857"/>
    <w:rsid w:val="00E429FB"/>
    <w:rsid w:val="00E42F64"/>
    <w:rsid w:val="00E430EF"/>
    <w:rsid w:val="00E431D1"/>
    <w:rsid w:val="00E43278"/>
    <w:rsid w:val="00E4329A"/>
    <w:rsid w:val="00E43342"/>
    <w:rsid w:val="00E4347F"/>
    <w:rsid w:val="00E43691"/>
    <w:rsid w:val="00E43A4A"/>
    <w:rsid w:val="00E43DE9"/>
    <w:rsid w:val="00E43EC1"/>
    <w:rsid w:val="00E43EE3"/>
    <w:rsid w:val="00E43FEA"/>
    <w:rsid w:val="00E43FF8"/>
    <w:rsid w:val="00E44165"/>
    <w:rsid w:val="00E443D4"/>
    <w:rsid w:val="00E44557"/>
    <w:rsid w:val="00E44825"/>
    <w:rsid w:val="00E44B77"/>
    <w:rsid w:val="00E44BDF"/>
    <w:rsid w:val="00E44C0A"/>
    <w:rsid w:val="00E44D17"/>
    <w:rsid w:val="00E44F48"/>
    <w:rsid w:val="00E45582"/>
    <w:rsid w:val="00E455CB"/>
    <w:rsid w:val="00E4564E"/>
    <w:rsid w:val="00E456AE"/>
    <w:rsid w:val="00E456CF"/>
    <w:rsid w:val="00E45708"/>
    <w:rsid w:val="00E45BAE"/>
    <w:rsid w:val="00E45CD3"/>
    <w:rsid w:val="00E45E33"/>
    <w:rsid w:val="00E45F58"/>
    <w:rsid w:val="00E45FDF"/>
    <w:rsid w:val="00E46216"/>
    <w:rsid w:val="00E46397"/>
    <w:rsid w:val="00E4658A"/>
    <w:rsid w:val="00E465A0"/>
    <w:rsid w:val="00E466C9"/>
    <w:rsid w:val="00E46877"/>
    <w:rsid w:val="00E4693C"/>
    <w:rsid w:val="00E46BC2"/>
    <w:rsid w:val="00E46CA8"/>
    <w:rsid w:val="00E46E65"/>
    <w:rsid w:val="00E46EC4"/>
    <w:rsid w:val="00E470CD"/>
    <w:rsid w:val="00E472EB"/>
    <w:rsid w:val="00E4730E"/>
    <w:rsid w:val="00E4734D"/>
    <w:rsid w:val="00E4749F"/>
    <w:rsid w:val="00E474E4"/>
    <w:rsid w:val="00E4762A"/>
    <w:rsid w:val="00E47FD2"/>
    <w:rsid w:val="00E503E1"/>
    <w:rsid w:val="00E50917"/>
    <w:rsid w:val="00E509D8"/>
    <w:rsid w:val="00E50C2B"/>
    <w:rsid w:val="00E50F32"/>
    <w:rsid w:val="00E511F6"/>
    <w:rsid w:val="00E515AD"/>
    <w:rsid w:val="00E516B9"/>
    <w:rsid w:val="00E516D4"/>
    <w:rsid w:val="00E51706"/>
    <w:rsid w:val="00E519D7"/>
    <w:rsid w:val="00E51A8F"/>
    <w:rsid w:val="00E51F5D"/>
    <w:rsid w:val="00E5204A"/>
    <w:rsid w:val="00E52054"/>
    <w:rsid w:val="00E5207B"/>
    <w:rsid w:val="00E521AE"/>
    <w:rsid w:val="00E521FD"/>
    <w:rsid w:val="00E52411"/>
    <w:rsid w:val="00E52504"/>
    <w:rsid w:val="00E5305D"/>
    <w:rsid w:val="00E53159"/>
    <w:rsid w:val="00E5321E"/>
    <w:rsid w:val="00E5327F"/>
    <w:rsid w:val="00E5336F"/>
    <w:rsid w:val="00E533BE"/>
    <w:rsid w:val="00E5363F"/>
    <w:rsid w:val="00E539E5"/>
    <w:rsid w:val="00E53A2C"/>
    <w:rsid w:val="00E53B99"/>
    <w:rsid w:val="00E53CBB"/>
    <w:rsid w:val="00E53D5C"/>
    <w:rsid w:val="00E53DF8"/>
    <w:rsid w:val="00E53E39"/>
    <w:rsid w:val="00E540D0"/>
    <w:rsid w:val="00E541E1"/>
    <w:rsid w:val="00E54360"/>
    <w:rsid w:val="00E543C2"/>
    <w:rsid w:val="00E5461B"/>
    <w:rsid w:val="00E5467A"/>
    <w:rsid w:val="00E54746"/>
    <w:rsid w:val="00E54C34"/>
    <w:rsid w:val="00E54C9C"/>
    <w:rsid w:val="00E54ECE"/>
    <w:rsid w:val="00E5504E"/>
    <w:rsid w:val="00E55116"/>
    <w:rsid w:val="00E55253"/>
    <w:rsid w:val="00E55532"/>
    <w:rsid w:val="00E5576D"/>
    <w:rsid w:val="00E55AC8"/>
    <w:rsid w:val="00E55C5A"/>
    <w:rsid w:val="00E55C62"/>
    <w:rsid w:val="00E55DB2"/>
    <w:rsid w:val="00E56026"/>
    <w:rsid w:val="00E56AE2"/>
    <w:rsid w:val="00E56B2F"/>
    <w:rsid w:val="00E56B66"/>
    <w:rsid w:val="00E56CE6"/>
    <w:rsid w:val="00E56F7E"/>
    <w:rsid w:val="00E57099"/>
    <w:rsid w:val="00E5713D"/>
    <w:rsid w:val="00E5750C"/>
    <w:rsid w:val="00E5777B"/>
    <w:rsid w:val="00E5789C"/>
    <w:rsid w:val="00E57965"/>
    <w:rsid w:val="00E57C00"/>
    <w:rsid w:val="00E6005A"/>
    <w:rsid w:val="00E602E5"/>
    <w:rsid w:val="00E60656"/>
    <w:rsid w:val="00E60724"/>
    <w:rsid w:val="00E607C4"/>
    <w:rsid w:val="00E60966"/>
    <w:rsid w:val="00E60C3D"/>
    <w:rsid w:val="00E60C62"/>
    <w:rsid w:val="00E60CDC"/>
    <w:rsid w:val="00E6111E"/>
    <w:rsid w:val="00E6137B"/>
    <w:rsid w:val="00E61785"/>
    <w:rsid w:val="00E61937"/>
    <w:rsid w:val="00E61A73"/>
    <w:rsid w:val="00E61EF1"/>
    <w:rsid w:val="00E61F06"/>
    <w:rsid w:val="00E62DAA"/>
    <w:rsid w:val="00E6368F"/>
    <w:rsid w:val="00E63939"/>
    <w:rsid w:val="00E639B8"/>
    <w:rsid w:val="00E639E0"/>
    <w:rsid w:val="00E63C02"/>
    <w:rsid w:val="00E63C5F"/>
    <w:rsid w:val="00E63D35"/>
    <w:rsid w:val="00E63DE9"/>
    <w:rsid w:val="00E63FCB"/>
    <w:rsid w:val="00E63FEF"/>
    <w:rsid w:val="00E64001"/>
    <w:rsid w:val="00E640C2"/>
    <w:rsid w:val="00E6444B"/>
    <w:rsid w:val="00E64A19"/>
    <w:rsid w:val="00E64B26"/>
    <w:rsid w:val="00E64CE1"/>
    <w:rsid w:val="00E64E42"/>
    <w:rsid w:val="00E651CA"/>
    <w:rsid w:val="00E65203"/>
    <w:rsid w:val="00E65343"/>
    <w:rsid w:val="00E655E5"/>
    <w:rsid w:val="00E65646"/>
    <w:rsid w:val="00E6580B"/>
    <w:rsid w:val="00E65889"/>
    <w:rsid w:val="00E659F8"/>
    <w:rsid w:val="00E65BA5"/>
    <w:rsid w:val="00E65BFE"/>
    <w:rsid w:val="00E65E56"/>
    <w:rsid w:val="00E65F72"/>
    <w:rsid w:val="00E66422"/>
    <w:rsid w:val="00E6672F"/>
    <w:rsid w:val="00E66893"/>
    <w:rsid w:val="00E66B5E"/>
    <w:rsid w:val="00E66BD0"/>
    <w:rsid w:val="00E66EA2"/>
    <w:rsid w:val="00E670E0"/>
    <w:rsid w:val="00E670F3"/>
    <w:rsid w:val="00E67179"/>
    <w:rsid w:val="00E672EC"/>
    <w:rsid w:val="00E67384"/>
    <w:rsid w:val="00E67717"/>
    <w:rsid w:val="00E67863"/>
    <w:rsid w:val="00E67A0D"/>
    <w:rsid w:val="00E67A79"/>
    <w:rsid w:val="00E67F27"/>
    <w:rsid w:val="00E67F39"/>
    <w:rsid w:val="00E67FC1"/>
    <w:rsid w:val="00E7006E"/>
    <w:rsid w:val="00E7019A"/>
    <w:rsid w:val="00E704C9"/>
    <w:rsid w:val="00E70550"/>
    <w:rsid w:val="00E709DA"/>
    <w:rsid w:val="00E70D8A"/>
    <w:rsid w:val="00E70F04"/>
    <w:rsid w:val="00E71381"/>
    <w:rsid w:val="00E7159C"/>
    <w:rsid w:val="00E717DD"/>
    <w:rsid w:val="00E7190C"/>
    <w:rsid w:val="00E7196A"/>
    <w:rsid w:val="00E71C8E"/>
    <w:rsid w:val="00E71E4F"/>
    <w:rsid w:val="00E71EDF"/>
    <w:rsid w:val="00E71F98"/>
    <w:rsid w:val="00E71FBE"/>
    <w:rsid w:val="00E71FC6"/>
    <w:rsid w:val="00E72528"/>
    <w:rsid w:val="00E727F2"/>
    <w:rsid w:val="00E729C4"/>
    <w:rsid w:val="00E72A03"/>
    <w:rsid w:val="00E72B43"/>
    <w:rsid w:val="00E72B71"/>
    <w:rsid w:val="00E72B76"/>
    <w:rsid w:val="00E72BA8"/>
    <w:rsid w:val="00E72BB9"/>
    <w:rsid w:val="00E72D4E"/>
    <w:rsid w:val="00E72D7F"/>
    <w:rsid w:val="00E733E5"/>
    <w:rsid w:val="00E73735"/>
    <w:rsid w:val="00E737C8"/>
    <w:rsid w:val="00E73833"/>
    <w:rsid w:val="00E73871"/>
    <w:rsid w:val="00E738AE"/>
    <w:rsid w:val="00E7391B"/>
    <w:rsid w:val="00E73A12"/>
    <w:rsid w:val="00E73A8A"/>
    <w:rsid w:val="00E73DAB"/>
    <w:rsid w:val="00E7458B"/>
    <w:rsid w:val="00E7469A"/>
    <w:rsid w:val="00E746BD"/>
    <w:rsid w:val="00E746C7"/>
    <w:rsid w:val="00E74A47"/>
    <w:rsid w:val="00E74ACD"/>
    <w:rsid w:val="00E74B8A"/>
    <w:rsid w:val="00E74BC1"/>
    <w:rsid w:val="00E74BC8"/>
    <w:rsid w:val="00E75005"/>
    <w:rsid w:val="00E75008"/>
    <w:rsid w:val="00E75306"/>
    <w:rsid w:val="00E7547B"/>
    <w:rsid w:val="00E75644"/>
    <w:rsid w:val="00E75851"/>
    <w:rsid w:val="00E75D97"/>
    <w:rsid w:val="00E760CE"/>
    <w:rsid w:val="00E76B38"/>
    <w:rsid w:val="00E76E44"/>
    <w:rsid w:val="00E76EC6"/>
    <w:rsid w:val="00E76F3E"/>
    <w:rsid w:val="00E770B2"/>
    <w:rsid w:val="00E7720A"/>
    <w:rsid w:val="00E77306"/>
    <w:rsid w:val="00E77457"/>
    <w:rsid w:val="00E775A9"/>
    <w:rsid w:val="00E775D6"/>
    <w:rsid w:val="00E779EF"/>
    <w:rsid w:val="00E77BE3"/>
    <w:rsid w:val="00E77C8C"/>
    <w:rsid w:val="00E77F1B"/>
    <w:rsid w:val="00E77F3A"/>
    <w:rsid w:val="00E8030D"/>
    <w:rsid w:val="00E8034B"/>
    <w:rsid w:val="00E8088D"/>
    <w:rsid w:val="00E808B1"/>
    <w:rsid w:val="00E809E0"/>
    <w:rsid w:val="00E80A78"/>
    <w:rsid w:val="00E80DD5"/>
    <w:rsid w:val="00E80FBE"/>
    <w:rsid w:val="00E81123"/>
    <w:rsid w:val="00E811FD"/>
    <w:rsid w:val="00E8175D"/>
    <w:rsid w:val="00E81C58"/>
    <w:rsid w:val="00E81CDF"/>
    <w:rsid w:val="00E81E7A"/>
    <w:rsid w:val="00E81E88"/>
    <w:rsid w:val="00E82048"/>
    <w:rsid w:val="00E82574"/>
    <w:rsid w:val="00E827E5"/>
    <w:rsid w:val="00E828E8"/>
    <w:rsid w:val="00E82A68"/>
    <w:rsid w:val="00E82CC1"/>
    <w:rsid w:val="00E82CEF"/>
    <w:rsid w:val="00E82EF4"/>
    <w:rsid w:val="00E82F16"/>
    <w:rsid w:val="00E82F69"/>
    <w:rsid w:val="00E8313B"/>
    <w:rsid w:val="00E831A8"/>
    <w:rsid w:val="00E83216"/>
    <w:rsid w:val="00E83235"/>
    <w:rsid w:val="00E83323"/>
    <w:rsid w:val="00E83620"/>
    <w:rsid w:val="00E836AA"/>
    <w:rsid w:val="00E836D1"/>
    <w:rsid w:val="00E83EB9"/>
    <w:rsid w:val="00E83EEF"/>
    <w:rsid w:val="00E84137"/>
    <w:rsid w:val="00E8418B"/>
    <w:rsid w:val="00E849DD"/>
    <w:rsid w:val="00E84B5E"/>
    <w:rsid w:val="00E85092"/>
    <w:rsid w:val="00E851E6"/>
    <w:rsid w:val="00E85363"/>
    <w:rsid w:val="00E858ED"/>
    <w:rsid w:val="00E85A74"/>
    <w:rsid w:val="00E85BC3"/>
    <w:rsid w:val="00E85C05"/>
    <w:rsid w:val="00E85D64"/>
    <w:rsid w:val="00E85DAA"/>
    <w:rsid w:val="00E85E14"/>
    <w:rsid w:val="00E85E4B"/>
    <w:rsid w:val="00E85F15"/>
    <w:rsid w:val="00E85F30"/>
    <w:rsid w:val="00E860A6"/>
    <w:rsid w:val="00E861C3"/>
    <w:rsid w:val="00E86424"/>
    <w:rsid w:val="00E86531"/>
    <w:rsid w:val="00E86663"/>
    <w:rsid w:val="00E8697C"/>
    <w:rsid w:val="00E869CE"/>
    <w:rsid w:val="00E86AEB"/>
    <w:rsid w:val="00E86B20"/>
    <w:rsid w:val="00E86EF2"/>
    <w:rsid w:val="00E870D2"/>
    <w:rsid w:val="00E87144"/>
    <w:rsid w:val="00E87D65"/>
    <w:rsid w:val="00E87E88"/>
    <w:rsid w:val="00E87F4B"/>
    <w:rsid w:val="00E87FAC"/>
    <w:rsid w:val="00E901F0"/>
    <w:rsid w:val="00E9020D"/>
    <w:rsid w:val="00E90700"/>
    <w:rsid w:val="00E907CE"/>
    <w:rsid w:val="00E90808"/>
    <w:rsid w:val="00E9090B"/>
    <w:rsid w:val="00E90D46"/>
    <w:rsid w:val="00E90EDA"/>
    <w:rsid w:val="00E910A4"/>
    <w:rsid w:val="00E911A3"/>
    <w:rsid w:val="00E91295"/>
    <w:rsid w:val="00E914A7"/>
    <w:rsid w:val="00E91686"/>
    <w:rsid w:val="00E916B6"/>
    <w:rsid w:val="00E917AC"/>
    <w:rsid w:val="00E91B0D"/>
    <w:rsid w:val="00E91B4A"/>
    <w:rsid w:val="00E91DF1"/>
    <w:rsid w:val="00E92426"/>
    <w:rsid w:val="00E925D8"/>
    <w:rsid w:val="00E92934"/>
    <w:rsid w:val="00E92985"/>
    <w:rsid w:val="00E92BA6"/>
    <w:rsid w:val="00E92BEF"/>
    <w:rsid w:val="00E92C5D"/>
    <w:rsid w:val="00E92EBC"/>
    <w:rsid w:val="00E930B8"/>
    <w:rsid w:val="00E936AA"/>
    <w:rsid w:val="00E93C50"/>
    <w:rsid w:val="00E93D1D"/>
    <w:rsid w:val="00E945B2"/>
    <w:rsid w:val="00E94A46"/>
    <w:rsid w:val="00E94EA9"/>
    <w:rsid w:val="00E95239"/>
    <w:rsid w:val="00E9525B"/>
    <w:rsid w:val="00E9533D"/>
    <w:rsid w:val="00E9544D"/>
    <w:rsid w:val="00E954CE"/>
    <w:rsid w:val="00E9553B"/>
    <w:rsid w:val="00E95819"/>
    <w:rsid w:val="00E96134"/>
    <w:rsid w:val="00E9678F"/>
    <w:rsid w:val="00E9687E"/>
    <w:rsid w:val="00E96B8D"/>
    <w:rsid w:val="00E96E66"/>
    <w:rsid w:val="00E96F30"/>
    <w:rsid w:val="00E96FDB"/>
    <w:rsid w:val="00E972D6"/>
    <w:rsid w:val="00E97498"/>
    <w:rsid w:val="00E97500"/>
    <w:rsid w:val="00E9767F"/>
    <w:rsid w:val="00E9786D"/>
    <w:rsid w:val="00E97D32"/>
    <w:rsid w:val="00EA0508"/>
    <w:rsid w:val="00EA0CD4"/>
    <w:rsid w:val="00EA1093"/>
    <w:rsid w:val="00EA1176"/>
    <w:rsid w:val="00EA12E6"/>
    <w:rsid w:val="00EA12FA"/>
    <w:rsid w:val="00EA136F"/>
    <w:rsid w:val="00EA180A"/>
    <w:rsid w:val="00EA1AF1"/>
    <w:rsid w:val="00EA1C03"/>
    <w:rsid w:val="00EA1C36"/>
    <w:rsid w:val="00EA1CA3"/>
    <w:rsid w:val="00EA2AE8"/>
    <w:rsid w:val="00EA2F2F"/>
    <w:rsid w:val="00EA2FDB"/>
    <w:rsid w:val="00EA3232"/>
    <w:rsid w:val="00EA3720"/>
    <w:rsid w:val="00EA3FE6"/>
    <w:rsid w:val="00EA400E"/>
    <w:rsid w:val="00EA40D7"/>
    <w:rsid w:val="00EA4484"/>
    <w:rsid w:val="00EA45CD"/>
    <w:rsid w:val="00EA460E"/>
    <w:rsid w:val="00EA4677"/>
    <w:rsid w:val="00EA4A52"/>
    <w:rsid w:val="00EA4EB6"/>
    <w:rsid w:val="00EA4F09"/>
    <w:rsid w:val="00EA5123"/>
    <w:rsid w:val="00EA53B6"/>
    <w:rsid w:val="00EA5538"/>
    <w:rsid w:val="00EA598D"/>
    <w:rsid w:val="00EA606E"/>
    <w:rsid w:val="00EA6223"/>
    <w:rsid w:val="00EA65C5"/>
    <w:rsid w:val="00EA665B"/>
    <w:rsid w:val="00EA69FB"/>
    <w:rsid w:val="00EA6A3F"/>
    <w:rsid w:val="00EA6A64"/>
    <w:rsid w:val="00EA6EFF"/>
    <w:rsid w:val="00EA70D9"/>
    <w:rsid w:val="00EA72A3"/>
    <w:rsid w:val="00EA73B4"/>
    <w:rsid w:val="00EA761D"/>
    <w:rsid w:val="00EA762E"/>
    <w:rsid w:val="00EA7D0C"/>
    <w:rsid w:val="00EB05D6"/>
    <w:rsid w:val="00EB07DA"/>
    <w:rsid w:val="00EB0893"/>
    <w:rsid w:val="00EB0C03"/>
    <w:rsid w:val="00EB0D0A"/>
    <w:rsid w:val="00EB0F60"/>
    <w:rsid w:val="00EB13B4"/>
    <w:rsid w:val="00EB17AD"/>
    <w:rsid w:val="00EB1D2A"/>
    <w:rsid w:val="00EB20D2"/>
    <w:rsid w:val="00EB236B"/>
    <w:rsid w:val="00EB23A1"/>
    <w:rsid w:val="00EB23A6"/>
    <w:rsid w:val="00EB2720"/>
    <w:rsid w:val="00EB291F"/>
    <w:rsid w:val="00EB2B75"/>
    <w:rsid w:val="00EB30E7"/>
    <w:rsid w:val="00EB3113"/>
    <w:rsid w:val="00EB3207"/>
    <w:rsid w:val="00EB35D6"/>
    <w:rsid w:val="00EB3833"/>
    <w:rsid w:val="00EB39E1"/>
    <w:rsid w:val="00EB47D5"/>
    <w:rsid w:val="00EB490D"/>
    <w:rsid w:val="00EB4B05"/>
    <w:rsid w:val="00EB4B0E"/>
    <w:rsid w:val="00EB4B2A"/>
    <w:rsid w:val="00EB4DB2"/>
    <w:rsid w:val="00EB4FD2"/>
    <w:rsid w:val="00EB5213"/>
    <w:rsid w:val="00EB531F"/>
    <w:rsid w:val="00EB55CD"/>
    <w:rsid w:val="00EB5720"/>
    <w:rsid w:val="00EB5A04"/>
    <w:rsid w:val="00EB5D55"/>
    <w:rsid w:val="00EB5FC4"/>
    <w:rsid w:val="00EB6177"/>
    <w:rsid w:val="00EB6753"/>
    <w:rsid w:val="00EB6A03"/>
    <w:rsid w:val="00EB6ADC"/>
    <w:rsid w:val="00EB6B65"/>
    <w:rsid w:val="00EB6BE5"/>
    <w:rsid w:val="00EB6ED9"/>
    <w:rsid w:val="00EB724B"/>
    <w:rsid w:val="00EB726E"/>
    <w:rsid w:val="00EB7342"/>
    <w:rsid w:val="00EB765B"/>
    <w:rsid w:val="00EB7776"/>
    <w:rsid w:val="00EB7823"/>
    <w:rsid w:val="00EB7824"/>
    <w:rsid w:val="00EB792E"/>
    <w:rsid w:val="00EB7A86"/>
    <w:rsid w:val="00EB7C19"/>
    <w:rsid w:val="00EB7C85"/>
    <w:rsid w:val="00EC0012"/>
    <w:rsid w:val="00EC00E2"/>
    <w:rsid w:val="00EC01D0"/>
    <w:rsid w:val="00EC0272"/>
    <w:rsid w:val="00EC048C"/>
    <w:rsid w:val="00EC0568"/>
    <w:rsid w:val="00EC05BA"/>
    <w:rsid w:val="00EC080F"/>
    <w:rsid w:val="00EC13BC"/>
    <w:rsid w:val="00EC1633"/>
    <w:rsid w:val="00EC16D3"/>
    <w:rsid w:val="00EC194D"/>
    <w:rsid w:val="00EC1AB9"/>
    <w:rsid w:val="00EC1BF1"/>
    <w:rsid w:val="00EC1F13"/>
    <w:rsid w:val="00EC251A"/>
    <w:rsid w:val="00EC25FE"/>
    <w:rsid w:val="00EC27C6"/>
    <w:rsid w:val="00EC31BC"/>
    <w:rsid w:val="00EC3338"/>
    <w:rsid w:val="00EC377E"/>
    <w:rsid w:val="00EC3B43"/>
    <w:rsid w:val="00EC4296"/>
    <w:rsid w:val="00EC42DD"/>
    <w:rsid w:val="00EC434F"/>
    <w:rsid w:val="00EC4438"/>
    <w:rsid w:val="00EC4759"/>
    <w:rsid w:val="00EC4A0F"/>
    <w:rsid w:val="00EC4C77"/>
    <w:rsid w:val="00EC4F8F"/>
    <w:rsid w:val="00EC51DD"/>
    <w:rsid w:val="00EC5217"/>
    <w:rsid w:val="00EC521E"/>
    <w:rsid w:val="00EC5322"/>
    <w:rsid w:val="00EC5421"/>
    <w:rsid w:val="00EC5512"/>
    <w:rsid w:val="00EC5889"/>
    <w:rsid w:val="00EC591C"/>
    <w:rsid w:val="00EC5A2D"/>
    <w:rsid w:val="00EC6339"/>
    <w:rsid w:val="00EC6409"/>
    <w:rsid w:val="00EC6410"/>
    <w:rsid w:val="00EC6457"/>
    <w:rsid w:val="00EC6645"/>
    <w:rsid w:val="00EC6649"/>
    <w:rsid w:val="00EC66A1"/>
    <w:rsid w:val="00EC67C9"/>
    <w:rsid w:val="00EC67FE"/>
    <w:rsid w:val="00EC6C6F"/>
    <w:rsid w:val="00EC6C80"/>
    <w:rsid w:val="00EC6DE2"/>
    <w:rsid w:val="00EC6F19"/>
    <w:rsid w:val="00EC6F93"/>
    <w:rsid w:val="00EC70AD"/>
    <w:rsid w:val="00EC7303"/>
    <w:rsid w:val="00EC731F"/>
    <w:rsid w:val="00EC738E"/>
    <w:rsid w:val="00EC73B2"/>
    <w:rsid w:val="00EC757B"/>
    <w:rsid w:val="00EC78AB"/>
    <w:rsid w:val="00EC7943"/>
    <w:rsid w:val="00EC79AE"/>
    <w:rsid w:val="00EC7FB9"/>
    <w:rsid w:val="00ED0499"/>
    <w:rsid w:val="00ED04E0"/>
    <w:rsid w:val="00ED0591"/>
    <w:rsid w:val="00ED071E"/>
    <w:rsid w:val="00ED0B32"/>
    <w:rsid w:val="00ED0B56"/>
    <w:rsid w:val="00ED0C0D"/>
    <w:rsid w:val="00ED0D0B"/>
    <w:rsid w:val="00ED0EA7"/>
    <w:rsid w:val="00ED1672"/>
    <w:rsid w:val="00ED169D"/>
    <w:rsid w:val="00ED1981"/>
    <w:rsid w:val="00ED2371"/>
    <w:rsid w:val="00ED23E8"/>
    <w:rsid w:val="00ED25EF"/>
    <w:rsid w:val="00ED2867"/>
    <w:rsid w:val="00ED28D5"/>
    <w:rsid w:val="00ED28FF"/>
    <w:rsid w:val="00ED2BE7"/>
    <w:rsid w:val="00ED2D52"/>
    <w:rsid w:val="00ED2E99"/>
    <w:rsid w:val="00ED2F48"/>
    <w:rsid w:val="00ED2F9A"/>
    <w:rsid w:val="00ED3088"/>
    <w:rsid w:val="00ED3260"/>
    <w:rsid w:val="00ED3432"/>
    <w:rsid w:val="00ED349E"/>
    <w:rsid w:val="00ED3737"/>
    <w:rsid w:val="00ED37FF"/>
    <w:rsid w:val="00ED3AFE"/>
    <w:rsid w:val="00ED3F51"/>
    <w:rsid w:val="00ED4189"/>
    <w:rsid w:val="00ED421B"/>
    <w:rsid w:val="00ED45C6"/>
    <w:rsid w:val="00ED461A"/>
    <w:rsid w:val="00ED4AE5"/>
    <w:rsid w:val="00ED4B6F"/>
    <w:rsid w:val="00ED4BBC"/>
    <w:rsid w:val="00ED4D59"/>
    <w:rsid w:val="00ED4F6F"/>
    <w:rsid w:val="00ED58C6"/>
    <w:rsid w:val="00ED5991"/>
    <w:rsid w:val="00ED59A3"/>
    <w:rsid w:val="00ED5B2A"/>
    <w:rsid w:val="00ED5E90"/>
    <w:rsid w:val="00ED5EF3"/>
    <w:rsid w:val="00ED60CD"/>
    <w:rsid w:val="00ED662F"/>
    <w:rsid w:val="00ED6632"/>
    <w:rsid w:val="00ED6822"/>
    <w:rsid w:val="00ED6DAB"/>
    <w:rsid w:val="00ED79BA"/>
    <w:rsid w:val="00ED7A8C"/>
    <w:rsid w:val="00ED7A9D"/>
    <w:rsid w:val="00ED7ABD"/>
    <w:rsid w:val="00ED7C2D"/>
    <w:rsid w:val="00ED7C4C"/>
    <w:rsid w:val="00ED7CC5"/>
    <w:rsid w:val="00ED7F08"/>
    <w:rsid w:val="00ED7FA0"/>
    <w:rsid w:val="00EE003E"/>
    <w:rsid w:val="00EE006E"/>
    <w:rsid w:val="00EE0283"/>
    <w:rsid w:val="00EE02CA"/>
    <w:rsid w:val="00EE0375"/>
    <w:rsid w:val="00EE067B"/>
    <w:rsid w:val="00EE06EB"/>
    <w:rsid w:val="00EE085C"/>
    <w:rsid w:val="00EE08DC"/>
    <w:rsid w:val="00EE1026"/>
    <w:rsid w:val="00EE1270"/>
    <w:rsid w:val="00EE1C9E"/>
    <w:rsid w:val="00EE1F35"/>
    <w:rsid w:val="00EE1F66"/>
    <w:rsid w:val="00EE1FC3"/>
    <w:rsid w:val="00EE2660"/>
    <w:rsid w:val="00EE2680"/>
    <w:rsid w:val="00EE281C"/>
    <w:rsid w:val="00EE28F1"/>
    <w:rsid w:val="00EE2A63"/>
    <w:rsid w:val="00EE2CE3"/>
    <w:rsid w:val="00EE2F8D"/>
    <w:rsid w:val="00EE321B"/>
    <w:rsid w:val="00EE3344"/>
    <w:rsid w:val="00EE3461"/>
    <w:rsid w:val="00EE35DA"/>
    <w:rsid w:val="00EE3619"/>
    <w:rsid w:val="00EE3862"/>
    <w:rsid w:val="00EE3C2B"/>
    <w:rsid w:val="00EE4021"/>
    <w:rsid w:val="00EE4239"/>
    <w:rsid w:val="00EE4699"/>
    <w:rsid w:val="00EE47D6"/>
    <w:rsid w:val="00EE49A3"/>
    <w:rsid w:val="00EE4A06"/>
    <w:rsid w:val="00EE4A4E"/>
    <w:rsid w:val="00EE4A7F"/>
    <w:rsid w:val="00EE4CA0"/>
    <w:rsid w:val="00EE4DCD"/>
    <w:rsid w:val="00EE518B"/>
    <w:rsid w:val="00EE5208"/>
    <w:rsid w:val="00EE5417"/>
    <w:rsid w:val="00EE554F"/>
    <w:rsid w:val="00EE56F7"/>
    <w:rsid w:val="00EE5E0E"/>
    <w:rsid w:val="00EE5EF7"/>
    <w:rsid w:val="00EE6030"/>
    <w:rsid w:val="00EE6218"/>
    <w:rsid w:val="00EE621B"/>
    <w:rsid w:val="00EE661A"/>
    <w:rsid w:val="00EE673F"/>
    <w:rsid w:val="00EE6B15"/>
    <w:rsid w:val="00EE6B2D"/>
    <w:rsid w:val="00EE6BA8"/>
    <w:rsid w:val="00EE6DF3"/>
    <w:rsid w:val="00EE6E4F"/>
    <w:rsid w:val="00EE716F"/>
    <w:rsid w:val="00EE72F0"/>
    <w:rsid w:val="00EE7351"/>
    <w:rsid w:val="00EE7404"/>
    <w:rsid w:val="00EE75CA"/>
    <w:rsid w:val="00EE7B71"/>
    <w:rsid w:val="00EE7FFD"/>
    <w:rsid w:val="00EF0004"/>
    <w:rsid w:val="00EF0011"/>
    <w:rsid w:val="00EF0174"/>
    <w:rsid w:val="00EF0533"/>
    <w:rsid w:val="00EF058E"/>
    <w:rsid w:val="00EF082C"/>
    <w:rsid w:val="00EF0B98"/>
    <w:rsid w:val="00EF0F74"/>
    <w:rsid w:val="00EF0FDE"/>
    <w:rsid w:val="00EF106F"/>
    <w:rsid w:val="00EF183C"/>
    <w:rsid w:val="00EF18F3"/>
    <w:rsid w:val="00EF19F5"/>
    <w:rsid w:val="00EF1E85"/>
    <w:rsid w:val="00EF1FC7"/>
    <w:rsid w:val="00EF2081"/>
    <w:rsid w:val="00EF2110"/>
    <w:rsid w:val="00EF2165"/>
    <w:rsid w:val="00EF2340"/>
    <w:rsid w:val="00EF2362"/>
    <w:rsid w:val="00EF23A0"/>
    <w:rsid w:val="00EF2443"/>
    <w:rsid w:val="00EF2683"/>
    <w:rsid w:val="00EF27FA"/>
    <w:rsid w:val="00EF282F"/>
    <w:rsid w:val="00EF292C"/>
    <w:rsid w:val="00EF29C9"/>
    <w:rsid w:val="00EF353D"/>
    <w:rsid w:val="00EF3A05"/>
    <w:rsid w:val="00EF3A5B"/>
    <w:rsid w:val="00EF3EA6"/>
    <w:rsid w:val="00EF3F88"/>
    <w:rsid w:val="00EF42F8"/>
    <w:rsid w:val="00EF4517"/>
    <w:rsid w:val="00EF4534"/>
    <w:rsid w:val="00EF4626"/>
    <w:rsid w:val="00EF4A84"/>
    <w:rsid w:val="00EF4B3F"/>
    <w:rsid w:val="00EF4BCC"/>
    <w:rsid w:val="00EF4DA3"/>
    <w:rsid w:val="00EF4E80"/>
    <w:rsid w:val="00EF4EF6"/>
    <w:rsid w:val="00EF50FE"/>
    <w:rsid w:val="00EF5123"/>
    <w:rsid w:val="00EF5410"/>
    <w:rsid w:val="00EF544E"/>
    <w:rsid w:val="00EF562E"/>
    <w:rsid w:val="00EF58F1"/>
    <w:rsid w:val="00EF5B79"/>
    <w:rsid w:val="00EF5BEA"/>
    <w:rsid w:val="00EF5CFD"/>
    <w:rsid w:val="00EF5DE3"/>
    <w:rsid w:val="00EF5DE8"/>
    <w:rsid w:val="00EF6277"/>
    <w:rsid w:val="00EF6415"/>
    <w:rsid w:val="00EF6433"/>
    <w:rsid w:val="00EF646A"/>
    <w:rsid w:val="00EF6A21"/>
    <w:rsid w:val="00EF6ED5"/>
    <w:rsid w:val="00EF6FE8"/>
    <w:rsid w:val="00EF740A"/>
    <w:rsid w:val="00EF7612"/>
    <w:rsid w:val="00EF76A1"/>
    <w:rsid w:val="00EF7764"/>
    <w:rsid w:val="00EF779E"/>
    <w:rsid w:val="00EF77FE"/>
    <w:rsid w:val="00EF78A4"/>
    <w:rsid w:val="00EF7A1C"/>
    <w:rsid w:val="00EF7BA1"/>
    <w:rsid w:val="00F00020"/>
    <w:rsid w:val="00F0015A"/>
    <w:rsid w:val="00F00185"/>
    <w:rsid w:val="00F007BC"/>
    <w:rsid w:val="00F009A8"/>
    <w:rsid w:val="00F00A69"/>
    <w:rsid w:val="00F00AC9"/>
    <w:rsid w:val="00F00D6E"/>
    <w:rsid w:val="00F013F2"/>
    <w:rsid w:val="00F015CD"/>
    <w:rsid w:val="00F015EE"/>
    <w:rsid w:val="00F01754"/>
    <w:rsid w:val="00F017E2"/>
    <w:rsid w:val="00F01881"/>
    <w:rsid w:val="00F01B08"/>
    <w:rsid w:val="00F01C74"/>
    <w:rsid w:val="00F02A60"/>
    <w:rsid w:val="00F02A9D"/>
    <w:rsid w:val="00F02AFD"/>
    <w:rsid w:val="00F02B54"/>
    <w:rsid w:val="00F02D2C"/>
    <w:rsid w:val="00F02DF1"/>
    <w:rsid w:val="00F02E4F"/>
    <w:rsid w:val="00F02ED4"/>
    <w:rsid w:val="00F031A1"/>
    <w:rsid w:val="00F0349C"/>
    <w:rsid w:val="00F035F1"/>
    <w:rsid w:val="00F0393A"/>
    <w:rsid w:val="00F03B26"/>
    <w:rsid w:val="00F03B37"/>
    <w:rsid w:val="00F03CA7"/>
    <w:rsid w:val="00F03CCD"/>
    <w:rsid w:val="00F03D63"/>
    <w:rsid w:val="00F040A3"/>
    <w:rsid w:val="00F0414D"/>
    <w:rsid w:val="00F04324"/>
    <w:rsid w:val="00F0460C"/>
    <w:rsid w:val="00F046B5"/>
    <w:rsid w:val="00F04864"/>
    <w:rsid w:val="00F048CB"/>
    <w:rsid w:val="00F0490A"/>
    <w:rsid w:val="00F04A83"/>
    <w:rsid w:val="00F04B97"/>
    <w:rsid w:val="00F04C89"/>
    <w:rsid w:val="00F04CB0"/>
    <w:rsid w:val="00F04D38"/>
    <w:rsid w:val="00F04EC7"/>
    <w:rsid w:val="00F0510A"/>
    <w:rsid w:val="00F0534D"/>
    <w:rsid w:val="00F058B5"/>
    <w:rsid w:val="00F0594B"/>
    <w:rsid w:val="00F05A74"/>
    <w:rsid w:val="00F05B48"/>
    <w:rsid w:val="00F05CB3"/>
    <w:rsid w:val="00F05E7C"/>
    <w:rsid w:val="00F05F04"/>
    <w:rsid w:val="00F05FDA"/>
    <w:rsid w:val="00F060CB"/>
    <w:rsid w:val="00F06B55"/>
    <w:rsid w:val="00F06C78"/>
    <w:rsid w:val="00F06CD8"/>
    <w:rsid w:val="00F06D34"/>
    <w:rsid w:val="00F06F57"/>
    <w:rsid w:val="00F07025"/>
    <w:rsid w:val="00F0706B"/>
    <w:rsid w:val="00F070C5"/>
    <w:rsid w:val="00F07252"/>
    <w:rsid w:val="00F07371"/>
    <w:rsid w:val="00F07610"/>
    <w:rsid w:val="00F07619"/>
    <w:rsid w:val="00F07630"/>
    <w:rsid w:val="00F0786C"/>
    <w:rsid w:val="00F078B6"/>
    <w:rsid w:val="00F078DB"/>
    <w:rsid w:val="00F07BB2"/>
    <w:rsid w:val="00F1019C"/>
    <w:rsid w:val="00F1026F"/>
    <w:rsid w:val="00F10302"/>
    <w:rsid w:val="00F10492"/>
    <w:rsid w:val="00F1071C"/>
    <w:rsid w:val="00F10B97"/>
    <w:rsid w:val="00F10DB0"/>
    <w:rsid w:val="00F110A8"/>
    <w:rsid w:val="00F118CD"/>
    <w:rsid w:val="00F11CD7"/>
    <w:rsid w:val="00F11D5E"/>
    <w:rsid w:val="00F11ECC"/>
    <w:rsid w:val="00F11FCB"/>
    <w:rsid w:val="00F1262D"/>
    <w:rsid w:val="00F12D23"/>
    <w:rsid w:val="00F12F37"/>
    <w:rsid w:val="00F1303B"/>
    <w:rsid w:val="00F13165"/>
    <w:rsid w:val="00F131CC"/>
    <w:rsid w:val="00F13205"/>
    <w:rsid w:val="00F134F6"/>
    <w:rsid w:val="00F1376A"/>
    <w:rsid w:val="00F13886"/>
    <w:rsid w:val="00F13B63"/>
    <w:rsid w:val="00F13B6E"/>
    <w:rsid w:val="00F13DF7"/>
    <w:rsid w:val="00F13E4C"/>
    <w:rsid w:val="00F141F8"/>
    <w:rsid w:val="00F14330"/>
    <w:rsid w:val="00F143C9"/>
    <w:rsid w:val="00F14424"/>
    <w:rsid w:val="00F14E9B"/>
    <w:rsid w:val="00F14F38"/>
    <w:rsid w:val="00F154DA"/>
    <w:rsid w:val="00F1571C"/>
    <w:rsid w:val="00F1588B"/>
    <w:rsid w:val="00F158CF"/>
    <w:rsid w:val="00F15E1D"/>
    <w:rsid w:val="00F15E2C"/>
    <w:rsid w:val="00F1606E"/>
    <w:rsid w:val="00F1663E"/>
    <w:rsid w:val="00F16970"/>
    <w:rsid w:val="00F16B61"/>
    <w:rsid w:val="00F17132"/>
    <w:rsid w:val="00F177F9"/>
    <w:rsid w:val="00F1784C"/>
    <w:rsid w:val="00F1786A"/>
    <w:rsid w:val="00F17B71"/>
    <w:rsid w:val="00F17D5E"/>
    <w:rsid w:val="00F17E33"/>
    <w:rsid w:val="00F17EBF"/>
    <w:rsid w:val="00F20356"/>
    <w:rsid w:val="00F20583"/>
    <w:rsid w:val="00F20602"/>
    <w:rsid w:val="00F20DA9"/>
    <w:rsid w:val="00F215B4"/>
    <w:rsid w:val="00F216FB"/>
    <w:rsid w:val="00F217A2"/>
    <w:rsid w:val="00F217C3"/>
    <w:rsid w:val="00F21A53"/>
    <w:rsid w:val="00F21B33"/>
    <w:rsid w:val="00F21BE2"/>
    <w:rsid w:val="00F21DBE"/>
    <w:rsid w:val="00F21F02"/>
    <w:rsid w:val="00F2210D"/>
    <w:rsid w:val="00F22577"/>
    <w:rsid w:val="00F22942"/>
    <w:rsid w:val="00F22B5F"/>
    <w:rsid w:val="00F22DD1"/>
    <w:rsid w:val="00F233A7"/>
    <w:rsid w:val="00F23498"/>
    <w:rsid w:val="00F234ED"/>
    <w:rsid w:val="00F23652"/>
    <w:rsid w:val="00F2377C"/>
    <w:rsid w:val="00F2378E"/>
    <w:rsid w:val="00F23C36"/>
    <w:rsid w:val="00F23F70"/>
    <w:rsid w:val="00F24349"/>
    <w:rsid w:val="00F24478"/>
    <w:rsid w:val="00F24596"/>
    <w:rsid w:val="00F245A1"/>
    <w:rsid w:val="00F245A5"/>
    <w:rsid w:val="00F2460F"/>
    <w:rsid w:val="00F248F8"/>
    <w:rsid w:val="00F24D89"/>
    <w:rsid w:val="00F24E42"/>
    <w:rsid w:val="00F24FF6"/>
    <w:rsid w:val="00F24FFB"/>
    <w:rsid w:val="00F2503E"/>
    <w:rsid w:val="00F2528A"/>
    <w:rsid w:val="00F2533A"/>
    <w:rsid w:val="00F25871"/>
    <w:rsid w:val="00F25925"/>
    <w:rsid w:val="00F25DD6"/>
    <w:rsid w:val="00F25FE9"/>
    <w:rsid w:val="00F26518"/>
    <w:rsid w:val="00F2651D"/>
    <w:rsid w:val="00F26A82"/>
    <w:rsid w:val="00F26D1A"/>
    <w:rsid w:val="00F26DDA"/>
    <w:rsid w:val="00F26F53"/>
    <w:rsid w:val="00F26F66"/>
    <w:rsid w:val="00F26FBB"/>
    <w:rsid w:val="00F27028"/>
    <w:rsid w:val="00F2732F"/>
    <w:rsid w:val="00F27336"/>
    <w:rsid w:val="00F27712"/>
    <w:rsid w:val="00F2773F"/>
    <w:rsid w:val="00F27959"/>
    <w:rsid w:val="00F27A77"/>
    <w:rsid w:val="00F27AAA"/>
    <w:rsid w:val="00F27B5C"/>
    <w:rsid w:val="00F27C5D"/>
    <w:rsid w:val="00F27F8A"/>
    <w:rsid w:val="00F30A6B"/>
    <w:rsid w:val="00F30D20"/>
    <w:rsid w:val="00F30D35"/>
    <w:rsid w:val="00F31187"/>
    <w:rsid w:val="00F31231"/>
    <w:rsid w:val="00F312C5"/>
    <w:rsid w:val="00F313A7"/>
    <w:rsid w:val="00F31612"/>
    <w:rsid w:val="00F31A9D"/>
    <w:rsid w:val="00F31E94"/>
    <w:rsid w:val="00F31F6A"/>
    <w:rsid w:val="00F3223C"/>
    <w:rsid w:val="00F32492"/>
    <w:rsid w:val="00F324F7"/>
    <w:rsid w:val="00F325A0"/>
    <w:rsid w:val="00F32832"/>
    <w:rsid w:val="00F32833"/>
    <w:rsid w:val="00F328AE"/>
    <w:rsid w:val="00F329F3"/>
    <w:rsid w:val="00F32A28"/>
    <w:rsid w:val="00F32A3D"/>
    <w:rsid w:val="00F32C01"/>
    <w:rsid w:val="00F32CAD"/>
    <w:rsid w:val="00F33155"/>
    <w:rsid w:val="00F3344C"/>
    <w:rsid w:val="00F335D4"/>
    <w:rsid w:val="00F33799"/>
    <w:rsid w:val="00F337A3"/>
    <w:rsid w:val="00F3382D"/>
    <w:rsid w:val="00F33C3B"/>
    <w:rsid w:val="00F33D1B"/>
    <w:rsid w:val="00F33D44"/>
    <w:rsid w:val="00F33F02"/>
    <w:rsid w:val="00F33F9C"/>
    <w:rsid w:val="00F343B9"/>
    <w:rsid w:val="00F3440E"/>
    <w:rsid w:val="00F3449E"/>
    <w:rsid w:val="00F34693"/>
    <w:rsid w:val="00F34839"/>
    <w:rsid w:val="00F3485B"/>
    <w:rsid w:val="00F348E6"/>
    <w:rsid w:val="00F34B0E"/>
    <w:rsid w:val="00F34C3A"/>
    <w:rsid w:val="00F34DE3"/>
    <w:rsid w:val="00F34DE5"/>
    <w:rsid w:val="00F34F41"/>
    <w:rsid w:val="00F34F4E"/>
    <w:rsid w:val="00F35130"/>
    <w:rsid w:val="00F358C4"/>
    <w:rsid w:val="00F35AB7"/>
    <w:rsid w:val="00F35EC0"/>
    <w:rsid w:val="00F361DF"/>
    <w:rsid w:val="00F3620F"/>
    <w:rsid w:val="00F362A2"/>
    <w:rsid w:val="00F363B1"/>
    <w:rsid w:val="00F36578"/>
    <w:rsid w:val="00F3676F"/>
    <w:rsid w:val="00F36828"/>
    <w:rsid w:val="00F36941"/>
    <w:rsid w:val="00F36977"/>
    <w:rsid w:val="00F36999"/>
    <w:rsid w:val="00F36AFE"/>
    <w:rsid w:val="00F36D67"/>
    <w:rsid w:val="00F36E31"/>
    <w:rsid w:val="00F36E75"/>
    <w:rsid w:val="00F36F2A"/>
    <w:rsid w:val="00F36FB9"/>
    <w:rsid w:val="00F371FE"/>
    <w:rsid w:val="00F3757E"/>
    <w:rsid w:val="00F37622"/>
    <w:rsid w:val="00F37628"/>
    <w:rsid w:val="00F37970"/>
    <w:rsid w:val="00F37C0A"/>
    <w:rsid w:val="00F37D5F"/>
    <w:rsid w:val="00F37F1B"/>
    <w:rsid w:val="00F4001B"/>
    <w:rsid w:val="00F40A34"/>
    <w:rsid w:val="00F40E10"/>
    <w:rsid w:val="00F40E84"/>
    <w:rsid w:val="00F4104B"/>
    <w:rsid w:val="00F411A6"/>
    <w:rsid w:val="00F4155A"/>
    <w:rsid w:val="00F4162E"/>
    <w:rsid w:val="00F41C38"/>
    <w:rsid w:val="00F41C8D"/>
    <w:rsid w:val="00F41F3A"/>
    <w:rsid w:val="00F42052"/>
    <w:rsid w:val="00F420A3"/>
    <w:rsid w:val="00F42189"/>
    <w:rsid w:val="00F4227F"/>
    <w:rsid w:val="00F423ED"/>
    <w:rsid w:val="00F42643"/>
    <w:rsid w:val="00F42683"/>
    <w:rsid w:val="00F4284B"/>
    <w:rsid w:val="00F42D75"/>
    <w:rsid w:val="00F42F64"/>
    <w:rsid w:val="00F42FB0"/>
    <w:rsid w:val="00F42FB3"/>
    <w:rsid w:val="00F43158"/>
    <w:rsid w:val="00F43368"/>
    <w:rsid w:val="00F43624"/>
    <w:rsid w:val="00F4371F"/>
    <w:rsid w:val="00F438DE"/>
    <w:rsid w:val="00F43CC0"/>
    <w:rsid w:val="00F43D63"/>
    <w:rsid w:val="00F43E98"/>
    <w:rsid w:val="00F43E9C"/>
    <w:rsid w:val="00F4421F"/>
    <w:rsid w:val="00F44501"/>
    <w:rsid w:val="00F445FE"/>
    <w:rsid w:val="00F44722"/>
    <w:rsid w:val="00F44824"/>
    <w:rsid w:val="00F44901"/>
    <w:rsid w:val="00F44910"/>
    <w:rsid w:val="00F4491E"/>
    <w:rsid w:val="00F44B47"/>
    <w:rsid w:val="00F44BAE"/>
    <w:rsid w:val="00F44BBC"/>
    <w:rsid w:val="00F44BD8"/>
    <w:rsid w:val="00F44C53"/>
    <w:rsid w:val="00F44D9B"/>
    <w:rsid w:val="00F44E73"/>
    <w:rsid w:val="00F44E9A"/>
    <w:rsid w:val="00F45099"/>
    <w:rsid w:val="00F4545C"/>
    <w:rsid w:val="00F4596B"/>
    <w:rsid w:val="00F459A6"/>
    <w:rsid w:val="00F45A38"/>
    <w:rsid w:val="00F45CF7"/>
    <w:rsid w:val="00F45E36"/>
    <w:rsid w:val="00F4619F"/>
    <w:rsid w:val="00F46804"/>
    <w:rsid w:val="00F46E52"/>
    <w:rsid w:val="00F470BC"/>
    <w:rsid w:val="00F470DC"/>
    <w:rsid w:val="00F4744E"/>
    <w:rsid w:val="00F47909"/>
    <w:rsid w:val="00F4792B"/>
    <w:rsid w:val="00F47B40"/>
    <w:rsid w:val="00F47B77"/>
    <w:rsid w:val="00F47BDC"/>
    <w:rsid w:val="00F47CF5"/>
    <w:rsid w:val="00F47F07"/>
    <w:rsid w:val="00F47F81"/>
    <w:rsid w:val="00F5011D"/>
    <w:rsid w:val="00F50702"/>
    <w:rsid w:val="00F508B4"/>
    <w:rsid w:val="00F509A1"/>
    <w:rsid w:val="00F50AFE"/>
    <w:rsid w:val="00F50C21"/>
    <w:rsid w:val="00F50DAF"/>
    <w:rsid w:val="00F50F27"/>
    <w:rsid w:val="00F5111F"/>
    <w:rsid w:val="00F5115D"/>
    <w:rsid w:val="00F51451"/>
    <w:rsid w:val="00F514D7"/>
    <w:rsid w:val="00F514DA"/>
    <w:rsid w:val="00F51589"/>
    <w:rsid w:val="00F51649"/>
    <w:rsid w:val="00F51AB0"/>
    <w:rsid w:val="00F51B33"/>
    <w:rsid w:val="00F51B4F"/>
    <w:rsid w:val="00F51D0A"/>
    <w:rsid w:val="00F51E94"/>
    <w:rsid w:val="00F51F3B"/>
    <w:rsid w:val="00F52117"/>
    <w:rsid w:val="00F526C0"/>
    <w:rsid w:val="00F526EC"/>
    <w:rsid w:val="00F52748"/>
    <w:rsid w:val="00F52949"/>
    <w:rsid w:val="00F52FBC"/>
    <w:rsid w:val="00F532B7"/>
    <w:rsid w:val="00F533CD"/>
    <w:rsid w:val="00F535DF"/>
    <w:rsid w:val="00F535ED"/>
    <w:rsid w:val="00F53628"/>
    <w:rsid w:val="00F5367E"/>
    <w:rsid w:val="00F537CF"/>
    <w:rsid w:val="00F53F5D"/>
    <w:rsid w:val="00F53FB5"/>
    <w:rsid w:val="00F54095"/>
    <w:rsid w:val="00F547EE"/>
    <w:rsid w:val="00F548A5"/>
    <w:rsid w:val="00F548FE"/>
    <w:rsid w:val="00F54CA4"/>
    <w:rsid w:val="00F54F5E"/>
    <w:rsid w:val="00F55496"/>
    <w:rsid w:val="00F55514"/>
    <w:rsid w:val="00F5559F"/>
    <w:rsid w:val="00F5591D"/>
    <w:rsid w:val="00F55BE0"/>
    <w:rsid w:val="00F560C0"/>
    <w:rsid w:val="00F560ED"/>
    <w:rsid w:val="00F56141"/>
    <w:rsid w:val="00F561A9"/>
    <w:rsid w:val="00F56215"/>
    <w:rsid w:val="00F5655D"/>
    <w:rsid w:val="00F56789"/>
    <w:rsid w:val="00F56C7E"/>
    <w:rsid w:val="00F56DD1"/>
    <w:rsid w:val="00F57625"/>
    <w:rsid w:val="00F576E7"/>
    <w:rsid w:val="00F57A10"/>
    <w:rsid w:val="00F57D74"/>
    <w:rsid w:val="00F57EA9"/>
    <w:rsid w:val="00F57F2C"/>
    <w:rsid w:val="00F600FB"/>
    <w:rsid w:val="00F603DC"/>
    <w:rsid w:val="00F606D1"/>
    <w:rsid w:val="00F60727"/>
    <w:rsid w:val="00F607C9"/>
    <w:rsid w:val="00F608A4"/>
    <w:rsid w:val="00F609F7"/>
    <w:rsid w:val="00F609FC"/>
    <w:rsid w:val="00F60D65"/>
    <w:rsid w:val="00F60ED0"/>
    <w:rsid w:val="00F60F71"/>
    <w:rsid w:val="00F61027"/>
    <w:rsid w:val="00F61191"/>
    <w:rsid w:val="00F613D9"/>
    <w:rsid w:val="00F6165F"/>
    <w:rsid w:val="00F618E3"/>
    <w:rsid w:val="00F618EF"/>
    <w:rsid w:val="00F61997"/>
    <w:rsid w:val="00F61C72"/>
    <w:rsid w:val="00F621D8"/>
    <w:rsid w:val="00F624D2"/>
    <w:rsid w:val="00F6266B"/>
    <w:rsid w:val="00F626CB"/>
    <w:rsid w:val="00F627C6"/>
    <w:rsid w:val="00F6283C"/>
    <w:rsid w:val="00F62989"/>
    <w:rsid w:val="00F629B3"/>
    <w:rsid w:val="00F62C07"/>
    <w:rsid w:val="00F62F31"/>
    <w:rsid w:val="00F63193"/>
    <w:rsid w:val="00F63929"/>
    <w:rsid w:val="00F63CAD"/>
    <w:rsid w:val="00F63ED4"/>
    <w:rsid w:val="00F63FEE"/>
    <w:rsid w:val="00F63FFC"/>
    <w:rsid w:val="00F644CF"/>
    <w:rsid w:val="00F647D5"/>
    <w:rsid w:val="00F648DA"/>
    <w:rsid w:val="00F64953"/>
    <w:rsid w:val="00F6495E"/>
    <w:rsid w:val="00F64B33"/>
    <w:rsid w:val="00F64B7B"/>
    <w:rsid w:val="00F64BF1"/>
    <w:rsid w:val="00F64D0F"/>
    <w:rsid w:val="00F64EE2"/>
    <w:rsid w:val="00F64F19"/>
    <w:rsid w:val="00F650B0"/>
    <w:rsid w:val="00F65402"/>
    <w:rsid w:val="00F65643"/>
    <w:rsid w:val="00F6578A"/>
    <w:rsid w:val="00F657DA"/>
    <w:rsid w:val="00F65A0C"/>
    <w:rsid w:val="00F65AD3"/>
    <w:rsid w:val="00F65BA2"/>
    <w:rsid w:val="00F65C9D"/>
    <w:rsid w:val="00F65ECE"/>
    <w:rsid w:val="00F65F51"/>
    <w:rsid w:val="00F660FD"/>
    <w:rsid w:val="00F6632C"/>
    <w:rsid w:val="00F66400"/>
    <w:rsid w:val="00F669A8"/>
    <w:rsid w:val="00F669B3"/>
    <w:rsid w:val="00F66AC8"/>
    <w:rsid w:val="00F66C80"/>
    <w:rsid w:val="00F66CCC"/>
    <w:rsid w:val="00F66E8A"/>
    <w:rsid w:val="00F66FC6"/>
    <w:rsid w:val="00F6712B"/>
    <w:rsid w:val="00F673EE"/>
    <w:rsid w:val="00F67557"/>
    <w:rsid w:val="00F6756A"/>
    <w:rsid w:val="00F67805"/>
    <w:rsid w:val="00F6784F"/>
    <w:rsid w:val="00F678C9"/>
    <w:rsid w:val="00F67AF8"/>
    <w:rsid w:val="00F67F3C"/>
    <w:rsid w:val="00F70039"/>
    <w:rsid w:val="00F7026A"/>
    <w:rsid w:val="00F703CA"/>
    <w:rsid w:val="00F704EC"/>
    <w:rsid w:val="00F713A0"/>
    <w:rsid w:val="00F713E1"/>
    <w:rsid w:val="00F715B5"/>
    <w:rsid w:val="00F71B5C"/>
    <w:rsid w:val="00F71B63"/>
    <w:rsid w:val="00F71E98"/>
    <w:rsid w:val="00F725F3"/>
    <w:rsid w:val="00F726F6"/>
    <w:rsid w:val="00F7293A"/>
    <w:rsid w:val="00F72B61"/>
    <w:rsid w:val="00F72EA1"/>
    <w:rsid w:val="00F73073"/>
    <w:rsid w:val="00F73080"/>
    <w:rsid w:val="00F730D9"/>
    <w:rsid w:val="00F7338B"/>
    <w:rsid w:val="00F736CB"/>
    <w:rsid w:val="00F737A6"/>
    <w:rsid w:val="00F73A18"/>
    <w:rsid w:val="00F73AD5"/>
    <w:rsid w:val="00F73EB7"/>
    <w:rsid w:val="00F73ED0"/>
    <w:rsid w:val="00F73F8B"/>
    <w:rsid w:val="00F74016"/>
    <w:rsid w:val="00F74034"/>
    <w:rsid w:val="00F740CD"/>
    <w:rsid w:val="00F740CF"/>
    <w:rsid w:val="00F743E7"/>
    <w:rsid w:val="00F74767"/>
    <w:rsid w:val="00F747C3"/>
    <w:rsid w:val="00F74841"/>
    <w:rsid w:val="00F748D8"/>
    <w:rsid w:val="00F74B82"/>
    <w:rsid w:val="00F74D6D"/>
    <w:rsid w:val="00F74F4C"/>
    <w:rsid w:val="00F75012"/>
    <w:rsid w:val="00F75220"/>
    <w:rsid w:val="00F7537F"/>
    <w:rsid w:val="00F75576"/>
    <w:rsid w:val="00F7563C"/>
    <w:rsid w:val="00F75753"/>
    <w:rsid w:val="00F758EF"/>
    <w:rsid w:val="00F75A7E"/>
    <w:rsid w:val="00F75BA6"/>
    <w:rsid w:val="00F75BBB"/>
    <w:rsid w:val="00F75CF1"/>
    <w:rsid w:val="00F75FA3"/>
    <w:rsid w:val="00F76080"/>
    <w:rsid w:val="00F76351"/>
    <w:rsid w:val="00F7688C"/>
    <w:rsid w:val="00F76996"/>
    <w:rsid w:val="00F76AC4"/>
    <w:rsid w:val="00F76BB4"/>
    <w:rsid w:val="00F76BFC"/>
    <w:rsid w:val="00F76F61"/>
    <w:rsid w:val="00F77493"/>
    <w:rsid w:val="00F77768"/>
    <w:rsid w:val="00F7777C"/>
    <w:rsid w:val="00F77DA2"/>
    <w:rsid w:val="00F77E63"/>
    <w:rsid w:val="00F800D5"/>
    <w:rsid w:val="00F800ED"/>
    <w:rsid w:val="00F80246"/>
    <w:rsid w:val="00F80281"/>
    <w:rsid w:val="00F80456"/>
    <w:rsid w:val="00F80762"/>
    <w:rsid w:val="00F80BE7"/>
    <w:rsid w:val="00F80D03"/>
    <w:rsid w:val="00F80E37"/>
    <w:rsid w:val="00F80E4E"/>
    <w:rsid w:val="00F8117F"/>
    <w:rsid w:val="00F812A8"/>
    <w:rsid w:val="00F8133C"/>
    <w:rsid w:val="00F8135A"/>
    <w:rsid w:val="00F81A94"/>
    <w:rsid w:val="00F81C91"/>
    <w:rsid w:val="00F81CC4"/>
    <w:rsid w:val="00F823E2"/>
    <w:rsid w:val="00F825F5"/>
    <w:rsid w:val="00F8263C"/>
    <w:rsid w:val="00F8264E"/>
    <w:rsid w:val="00F8265E"/>
    <w:rsid w:val="00F82C58"/>
    <w:rsid w:val="00F8382E"/>
    <w:rsid w:val="00F83979"/>
    <w:rsid w:val="00F83A53"/>
    <w:rsid w:val="00F83D89"/>
    <w:rsid w:val="00F84179"/>
    <w:rsid w:val="00F844FE"/>
    <w:rsid w:val="00F8456F"/>
    <w:rsid w:val="00F84813"/>
    <w:rsid w:val="00F84994"/>
    <w:rsid w:val="00F84EE9"/>
    <w:rsid w:val="00F8533D"/>
    <w:rsid w:val="00F85440"/>
    <w:rsid w:val="00F854A8"/>
    <w:rsid w:val="00F85530"/>
    <w:rsid w:val="00F85746"/>
    <w:rsid w:val="00F85B0A"/>
    <w:rsid w:val="00F85F2C"/>
    <w:rsid w:val="00F86160"/>
    <w:rsid w:val="00F8630A"/>
    <w:rsid w:val="00F86317"/>
    <w:rsid w:val="00F8675E"/>
    <w:rsid w:val="00F86812"/>
    <w:rsid w:val="00F86B81"/>
    <w:rsid w:val="00F87177"/>
    <w:rsid w:val="00F8751E"/>
    <w:rsid w:val="00F87AB5"/>
    <w:rsid w:val="00F87E70"/>
    <w:rsid w:val="00F87E99"/>
    <w:rsid w:val="00F90687"/>
    <w:rsid w:val="00F90894"/>
    <w:rsid w:val="00F908E0"/>
    <w:rsid w:val="00F90917"/>
    <w:rsid w:val="00F90A9D"/>
    <w:rsid w:val="00F90B27"/>
    <w:rsid w:val="00F90C7E"/>
    <w:rsid w:val="00F90D01"/>
    <w:rsid w:val="00F90D4A"/>
    <w:rsid w:val="00F90DDB"/>
    <w:rsid w:val="00F90E07"/>
    <w:rsid w:val="00F90F19"/>
    <w:rsid w:val="00F90F1D"/>
    <w:rsid w:val="00F90F3E"/>
    <w:rsid w:val="00F916FF"/>
    <w:rsid w:val="00F91B13"/>
    <w:rsid w:val="00F91DE7"/>
    <w:rsid w:val="00F920AF"/>
    <w:rsid w:val="00F922AF"/>
    <w:rsid w:val="00F924E2"/>
    <w:rsid w:val="00F9280D"/>
    <w:rsid w:val="00F928AB"/>
    <w:rsid w:val="00F92AB1"/>
    <w:rsid w:val="00F92DCD"/>
    <w:rsid w:val="00F9322A"/>
    <w:rsid w:val="00F93260"/>
    <w:rsid w:val="00F93491"/>
    <w:rsid w:val="00F93826"/>
    <w:rsid w:val="00F93AF7"/>
    <w:rsid w:val="00F93C36"/>
    <w:rsid w:val="00F93F20"/>
    <w:rsid w:val="00F940E8"/>
    <w:rsid w:val="00F94330"/>
    <w:rsid w:val="00F9467D"/>
    <w:rsid w:val="00F94704"/>
    <w:rsid w:val="00F94BF2"/>
    <w:rsid w:val="00F94E2A"/>
    <w:rsid w:val="00F9513B"/>
    <w:rsid w:val="00F95158"/>
    <w:rsid w:val="00F951BE"/>
    <w:rsid w:val="00F9520C"/>
    <w:rsid w:val="00F9566D"/>
    <w:rsid w:val="00F95A4F"/>
    <w:rsid w:val="00F9633D"/>
    <w:rsid w:val="00F963C0"/>
    <w:rsid w:val="00F9646C"/>
    <w:rsid w:val="00F96476"/>
    <w:rsid w:val="00F964A3"/>
    <w:rsid w:val="00F96590"/>
    <w:rsid w:val="00F96663"/>
    <w:rsid w:val="00F967DE"/>
    <w:rsid w:val="00F967FF"/>
    <w:rsid w:val="00F968D5"/>
    <w:rsid w:val="00F96E50"/>
    <w:rsid w:val="00F97208"/>
    <w:rsid w:val="00F97252"/>
    <w:rsid w:val="00F97299"/>
    <w:rsid w:val="00F9757F"/>
    <w:rsid w:val="00F97758"/>
    <w:rsid w:val="00F97825"/>
    <w:rsid w:val="00F97872"/>
    <w:rsid w:val="00F9796D"/>
    <w:rsid w:val="00F979A7"/>
    <w:rsid w:val="00F97F38"/>
    <w:rsid w:val="00FA0106"/>
    <w:rsid w:val="00FA014B"/>
    <w:rsid w:val="00FA01CE"/>
    <w:rsid w:val="00FA08F4"/>
    <w:rsid w:val="00FA09B1"/>
    <w:rsid w:val="00FA0C65"/>
    <w:rsid w:val="00FA109D"/>
    <w:rsid w:val="00FA1344"/>
    <w:rsid w:val="00FA1428"/>
    <w:rsid w:val="00FA15BA"/>
    <w:rsid w:val="00FA1853"/>
    <w:rsid w:val="00FA228F"/>
    <w:rsid w:val="00FA23A0"/>
    <w:rsid w:val="00FA256D"/>
    <w:rsid w:val="00FA27FD"/>
    <w:rsid w:val="00FA296B"/>
    <w:rsid w:val="00FA29E8"/>
    <w:rsid w:val="00FA31AD"/>
    <w:rsid w:val="00FA320A"/>
    <w:rsid w:val="00FA32AF"/>
    <w:rsid w:val="00FA332C"/>
    <w:rsid w:val="00FA33F7"/>
    <w:rsid w:val="00FA35D1"/>
    <w:rsid w:val="00FA3674"/>
    <w:rsid w:val="00FA389D"/>
    <w:rsid w:val="00FA38D8"/>
    <w:rsid w:val="00FA393A"/>
    <w:rsid w:val="00FA39D4"/>
    <w:rsid w:val="00FA3D7E"/>
    <w:rsid w:val="00FA3F9F"/>
    <w:rsid w:val="00FA40F8"/>
    <w:rsid w:val="00FA457A"/>
    <w:rsid w:val="00FA46BA"/>
    <w:rsid w:val="00FA47F0"/>
    <w:rsid w:val="00FA4A8D"/>
    <w:rsid w:val="00FA4B01"/>
    <w:rsid w:val="00FA4B98"/>
    <w:rsid w:val="00FA50B7"/>
    <w:rsid w:val="00FA5227"/>
    <w:rsid w:val="00FA5449"/>
    <w:rsid w:val="00FA54FF"/>
    <w:rsid w:val="00FA5534"/>
    <w:rsid w:val="00FA5778"/>
    <w:rsid w:val="00FA594A"/>
    <w:rsid w:val="00FA5C36"/>
    <w:rsid w:val="00FA61F6"/>
    <w:rsid w:val="00FA67CE"/>
    <w:rsid w:val="00FA6D13"/>
    <w:rsid w:val="00FA6F2B"/>
    <w:rsid w:val="00FA6FF2"/>
    <w:rsid w:val="00FA700C"/>
    <w:rsid w:val="00FA73AB"/>
    <w:rsid w:val="00FA761B"/>
    <w:rsid w:val="00FA7893"/>
    <w:rsid w:val="00FA7A0B"/>
    <w:rsid w:val="00FA7B65"/>
    <w:rsid w:val="00FA7E4A"/>
    <w:rsid w:val="00FB006C"/>
    <w:rsid w:val="00FB01D3"/>
    <w:rsid w:val="00FB0363"/>
    <w:rsid w:val="00FB0657"/>
    <w:rsid w:val="00FB08C2"/>
    <w:rsid w:val="00FB09F1"/>
    <w:rsid w:val="00FB0A68"/>
    <w:rsid w:val="00FB0FF8"/>
    <w:rsid w:val="00FB105D"/>
    <w:rsid w:val="00FB1105"/>
    <w:rsid w:val="00FB114A"/>
    <w:rsid w:val="00FB13D6"/>
    <w:rsid w:val="00FB1942"/>
    <w:rsid w:val="00FB1950"/>
    <w:rsid w:val="00FB195B"/>
    <w:rsid w:val="00FB197C"/>
    <w:rsid w:val="00FB1D77"/>
    <w:rsid w:val="00FB21E0"/>
    <w:rsid w:val="00FB236F"/>
    <w:rsid w:val="00FB2486"/>
    <w:rsid w:val="00FB2518"/>
    <w:rsid w:val="00FB277B"/>
    <w:rsid w:val="00FB27AE"/>
    <w:rsid w:val="00FB27EA"/>
    <w:rsid w:val="00FB2988"/>
    <w:rsid w:val="00FB29EA"/>
    <w:rsid w:val="00FB2A4A"/>
    <w:rsid w:val="00FB2F7B"/>
    <w:rsid w:val="00FB3041"/>
    <w:rsid w:val="00FB30AB"/>
    <w:rsid w:val="00FB31B0"/>
    <w:rsid w:val="00FB31DC"/>
    <w:rsid w:val="00FB325F"/>
    <w:rsid w:val="00FB32FC"/>
    <w:rsid w:val="00FB3322"/>
    <w:rsid w:val="00FB363A"/>
    <w:rsid w:val="00FB36EF"/>
    <w:rsid w:val="00FB37BC"/>
    <w:rsid w:val="00FB37DC"/>
    <w:rsid w:val="00FB38E4"/>
    <w:rsid w:val="00FB40F2"/>
    <w:rsid w:val="00FB41BE"/>
    <w:rsid w:val="00FB4378"/>
    <w:rsid w:val="00FB4411"/>
    <w:rsid w:val="00FB4416"/>
    <w:rsid w:val="00FB446D"/>
    <w:rsid w:val="00FB4876"/>
    <w:rsid w:val="00FB4901"/>
    <w:rsid w:val="00FB4B2A"/>
    <w:rsid w:val="00FB4C5C"/>
    <w:rsid w:val="00FB4D2F"/>
    <w:rsid w:val="00FB4D7B"/>
    <w:rsid w:val="00FB51C6"/>
    <w:rsid w:val="00FB5203"/>
    <w:rsid w:val="00FB529A"/>
    <w:rsid w:val="00FB5366"/>
    <w:rsid w:val="00FB55E3"/>
    <w:rsid w:val="00FB5B5F"/>
    <w:rsid w:val="00FB5EE4"/>
    <w:rsid w:val="00FB5F32"/>
    <w:rsid w:val="00FB6313"/>
    <w:rsid w:val="00FB636B"/>
    <w:rsid w:val="00FB724B"/>
    <w:rsid w:val="00FB7C74"/>
    <w:rsid w:val="00FB7CEB"/>
    <w:rsid w:val="00FB7F95"/>
    <w:rsid w:val="00FC04E3"/>
    <w:rsid w:val="00FC07CD"/>
    <w:rsid w:val="00FC0F15"/>
    <w:rsid w:val="00FC0F5C"/>
    <w:rsid w:val="00FC12A1"/>
    <w:rsid w:val="00FC158C"/>
    <w:rsid w:val="00FC193B"/>
    <w:rsid w:val="00FC1AEA"/>
    <w:rsid w:val="00FC1E95"/>
    <w:rsid w:val="00FC1EA3"/>
    <w:rsid w:val="00FC1F7E"/>
    <w:rsid w:val="00FC23FF"/>
    <w:rsid w:val="00FC2784"/>
    <w:rsid w:val="00FC2797"/>
    <w:rsid w:val="00FC2DCA"/>
    <w:rsid w:val="00FC2F9C"/>
    <w:rsid w:val="00FC31F1"/>
    <w:rsid w:val="00FC3437"/>
    <w:rsid w:val="00FC348E"/>
    <w:rsid w:val="00FC3849"/>
    <w:rsid w:val="00FC38F2"/>
    <w:rsid w:val="00FC39A0"/>
    <w:rsid w:val="00FC3E55"/>
    <w:rsid w:val="00FC3EDC"/>
    <w:rsid w:val="00FC44F1"/>
    <w:rsid w:val="00FC45A8"/>
    <w:rsid w:val="00FC46C3"/>
    <w:rsid w:val="00FC5052"/>
    <w:rsid w:val="00FC5189"/>
    <w:rsid w:val="00FC5464"/>
    <w:rsid w:val="00FC5AA7"/>
    <w:rsid w:val="00FC5BB8"/>
    <w:rsid w:val="00FC63E0"/>
    <w:rsid w:val="00FC6551"/>
    <w:rsid w:val="00FC6553"/>
    <w:rsid w:val="00FC65C3"/>
    <w:rsid w:val="00FC6692"/>
    <w:rsid w:val="00FC6897"/>
    <w:rsid w:val="00FC6B2F"/>
    <w:rsid w:val="00FC6C35"/>
    <w:rsid w:val="00FC6C4B"/>
    <w:rsid w:val="00FC6E4A"/>
    <w:rsid w:val="00FC6EBE"/>
    <w:rsid w:val="00FC6F80"/>
    <w:rsid w:val="00FC78BC"/>
    <w:rsid w:val="00FC798F"/>
    <w:rsid w:val="00FC7AD1"/>
    <w:rsid w:val="00FC7C48"/>
    <w:rsid w:val="00FC7CE1"/>
    <w:rsid w:val="00FC7D2E"/>
    <w:rsid w:val="00FC7EBF"/>
    <w:rsid w:val="00FD006D"/>
    <w:rsid w:val="00FD0386"/>
    <w:rsid w:val="00FD0451"/>
    <w:rsid w:val="00FD0624"/>
    <w:rsid w:val="00FD0735"/>
    <w:rsid w:val="00FD0756"/>
    <w:rsid w:val="00FD092A"/>
    <w:rsid w:val="00FD0A81"/>
    <w:rsid w:val="00FD0B74"/>
    <w:rsid w:val="00FD0E18"/>
    <w:rsid w:val="00FD0EDE"/>
    <w:rsid w:val="00FD124F"/>
    <w:rsid w:val="00FD1603"/>
    <w:rsid w:val="00FD16B4"/>
    <w:rsid w:val="00FD17FD"/>
    <w:rsid w:val="00FD19E6"/>
    <w:rsid w:val="00FD1C16"/>
    <w:rsid w:val="00FD1C9E"/>
    <w:rsid w:val="00FD1CAE"/>
    <w:rsid w:val="00FD1F5A"/>
    <w:rsid w:val="00FD1FBF"/>
    <w:rsid w:val="00FD20BF"/>
    <w:rsid w:val="00FD2107"/>
    <w:rsid w:val="00FD2668"/>
    <w:rsid w:val="00FD26CA"/>
    <w:rsid w:val="00FD26EE"/>
    <w:rsid w:val="00FD29A0"/>
    <w:rsid w:val="00FD326E"/>
    <w:rsid w:val="00FD339F"/>
    <w:rsid w:val="00FD344A"/>
    <w:rsid w:val="00FD3487"/>
    <w:rsid w:val="00FD3499"/>
    <w:rsid w:val="00FD3666"/>
    <w:rsid w:val="00FD3AE8"/>
    <w:rsid w:val="00FD3CDE"/>
    <w:rsid w:val="00FD3D2C"/>
    <w:rsid w:val="00FD3DF1"/>
    <w:rsid w:val="00FD4063"/>
    <w:rsid w:val="00FD4413"/>
    <w:rsid w:val="00FD44C1"/>
    <w:rsid w:val="00FD4559"/>
    <w:rsid w:val="00FD47EB"/>
    <w:rsid w:val="00FD4843"/>
    <w:rsid w:val="00FD4944"/>
    <w:rsid w:val="00FD4A76"/>
    <w:rsid w:val="00FD4B64"/>
    <w:rsid w:val="00FD4BDA"/>
    <w:rsid w:val="00FD4E86"/>
    <w:rsid w:val="00FD50C5"/>
    <w:rsid w:val="00FD50E8"/>
    <w:rsid w:val="00FD5125"/>
    <w:rsid w:val="00FD5223"/>
    <w:rsid w:val="00FD5371"/>
    <w:rsid w:val="00FD53C7"/>
    <w:rsid w:val="00FD5550"/>
    <w:rsid w:val="00FD570A"/>
    <w:rsid w:val="00FD5D30"/>
    <w:rsid w:val="00FD5DC7"/>
    <w:rsid w:val="00FD5F66"/>
    <w:rsid w:val="00FD603D"/>
    <w:rsid w:val="00FD60D1"/>
    <w:rsid w:val="00FD612A"/>
    <w:rsid w:val="00FD6156"/>
    <w:rsid w:val="00FD6300"/>
    <w:rsid w:val="00FD6380"/>
    <w:rsid w:val="00FD64E3"/>
    <w:rsid w:val="00FD694E"/>
    <w:rsid w:val="00FD6969"/>
    <w:rsid w:val="00FD6B95"/>
    <w:rsid w:val="00FD6F07"/>
    <w:rsid w:val="00FD722A"/>
    <w:rsid w:val="00FD769C"/>
    <w:rsid w:val="00FD799E"/>
    <w:rsid w:val="00FD79CD"/>
    <w:rsid w:val="00FD7E8C"/>
    <w:rsid w:val="00FE014C"/>
    <w:rsid w:val="00FE0300"/>
    <w:rsid w:val="00FE06BC"/>
    <w:rsid w:val="00FE06FE"/>
    <w:rsid w:val="00FE1470"/>
    <w:rsid w:val="00FE19DA"/>
    <w:rsid w:val="00FE291C"/>
    <w:rsid w:val="00FE2A3D"/>
    <w:rsid w:val="00FE2D38"/>
    <w:rsid w:val="00FE2DBD"/>
    <w:rsid w:val="00FE2DCD"/>
    <w:rsid w:val="00FE3213"/>
    <w:rsid w:val="00FE332E"/>
    <w:rsid w:val="00FE364C"/>
    <w:rsid w:val="00FE36FC"/>
    <w:rsid w:val="00FE37FC"/>
    <w:rsid w:val="00FE385E"/>
    <w:rsid w:val="00FE3874"/>
    <w:rsid w:val="00FE38A1"/>
    <w:rsid w:val="00FE399E"/>
    <w:rsid w:val="00FE3AD3"/>
    <w:rsid w:val="00FE3F22"/>
    <w:rsid w:val="00FE40C1"/>
    <w:rsid w:val="00FE4276"/>
    <w:rsid w:val="00FE42A7"/>
    <w:rsid w:val="00FE42C6"/>
    <w:rsid w:val="00FE4372"/>
    <w:rsid w:val="00FE4ABF"/>
    <w:rsid w:val="00FE4AF8"/>
    <w:rsid w:val="00FE4D6E"/>
    <w:rsid w:val="00FE4F1C"/>
    <w:rsid w:val="00FE4F91"/>
    <w:rsid w:val="00FE52FD"/>
    <w:rsid w:val="00FE571C"/>
    <w:rsid w:val="00FE5821"/>
    <w:rsid w:val="00FE5B80"/>
    <w:rsid w:val="00FE5E04"/>
    <w:rsid w:val="00FE5E5C"/>
    <w:rsid w:val="00FE5F68"/>
    <w:rsid w:val="00FE60BC"/>
    <w:rsid w:val="00FE60E2"/>
    <w:rsid w:val="00FE624F"/>
    <w:rsid w:val="00FE64BE"/>
    <w:rsid w:val="00FE6591"/>
    <w:rsid w:val="00FE66CD"/>
    <w:rsid w:val="00FE6AE0"/>
    <w:rsid w:val="00FE6AFC"/>
    <w:rsid w:val="00FE6C27"/>
    <w:rsid w:val="00FE718A"/>
    <w:rsid w:val="00FE7215"/>
    <w:rsid w:val="00FE766E"/>
    <w:rsid w:val="00FE7704"/>
    <w:rsid w:val="00FE773A"/>
    <w:rsid w:val="00FE776C"/>
    <w:rsid w:val="00FE7775"/>
    <w:rsid w:val="00FE77E3"/>
    <w:rsid w:val="00FE7B09"/>
    <w:rsid w:val="00FE7B43"/>
    <w:rsid w:val="00FE7CDD"/>
    <w:rsid w:val="00FE7D96"/>
    <w:rsid w:val="00FE7E33"/>
    <w:rsid w:val="00FF000A"/>
    <w:rsid w:val="00FF02CE"/>
    <w:rsid w:val="00FF03E4"/>
    <w:rsid w:val="00FF06C2"/>
    <w:rsid w:val="00FF0ABD"/>
    <w:rsid w:val="00FF0B49"/>
    <w:rsid w:val="00FF0D7E"/>
    <w:rsid w:val="00FF0E52"/>
    <w:rsid w:val="00FF1449"/>
    <w:rsid w:val="00FF16C7"/>
    <w:rsid w:val="00FF1789"/>
    <w:rsid w:val="00FF1813"/>
    <w:rsid w:val="00FF1E04"/>
    <w:rsid w:val="00FF2048"/>
    <w:rsid w:val="00FF2101"/>
    <w:rsid w:val="00FF21CA"/>
    <w:rsid w:val="00FF21DD"/>
    <w:rsid w:val="00FF2324"/>
    <w:rsid w:val="00FF28A3"/>
    <w:rsid w:val="00FF28AC"/>
    <w:rsid w:val="00FF2B77"/>
    <w:rsid w:val="00FF2C6D"/>
    <w:rsid w:val="00FF3341"/>
    <w:rsid w:val="00FF3669"/>
    <w:rsid w:val="00FF368D"/>
    <w:rsid w:val="00FF37C7"/>
    <w:rsid w:val="00FF396C"/>
    <w:rsid w:val="00FF3AE9"/>
    <w:rsid w:val="00FF3CE5"/>
    <w:rsid w:val="00FF3D29"/>
    <w:rsid w:val="00FF3E62"/>
    <w:rsid w:val="00FF3ED1"/>
    <w:rsid w:val="00FF40B6"/>
    <w:rsid w:val="00FF4566"/>
    <w:rsid w:val="00FF478A"/>
    <w:rsid w:val="00FF483D"/>
    <w:rsid w:val="00FF48DF"/>
    <w:rsid w:val="00FF49E0"/>
    <w:rsid w:val="00FF4F4C"/>
    <w:rsid w:val="00FF4FFC"/>
    <w:rsid w:val="00FF5199"/>
    <w:rsid w:val="00FF545D"/>
    <w:rsid w:val="00FF5517"/>
    <w:rsid w:val="00FF5576"/>
    <w:rsid w:val="00FF55D6"/>
    <w:rsid w:val="00FF579F"/>
    <w:rsid w:val="00FF59F4"/>
    <w:rsid w:val="00FF5B6A"/>
    <w:rsid w:val="00FF5B83"/>
    <w:rsid w:val="00FF5C91"/>
    <w:rsid w:val="00FF5F9D"/>
    <w:rsid w:val="00FF61F5"/>
    <w:rsid w:val="00FF61FD"/>
    <w:rsid w:val="00FF61FE"/>
    <w:rsid w:val="00FF622F"/>
    <w:rsid w:val="00FF6340"/>
    <w:rsid w:val="00FF6620"/>
    <w:rsid w:val="00FF688F"/>
    <w:rsid w:val="00FF69C3"/>
    <w:rsid w:val="00FF69DC"/>
    <w:rsid w:val="00FF6D57"/>
    <w:rsid w:val="00FF77C0"/>
    <w:rsid w:val="00FF7A88"/>
    <w:rsid w:val="00FF7B49"/>
    <w:rsid w:val="00FF7C84"/>
    <w:rsid w:val="00FF7D8D"/>
    <w:rsid w:val="00FF7F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Theme="minorHAnsi" w:hAnsi="Arial" w:cs="Arial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55DF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55DF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67C5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7C5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577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77D4"/>
  </w:style>
  <w:style w:type="paragraph" w:styleId="Footer">
    <w:name w:val="footer"/>
    <w:basedOn w:val="Normal"/>
    <w:link w:val="FooterChar"/>
    <w:uiPriority w:val="99"/>
    <w:unhideWhenUsed/>
    <w:rsid w:val="00C577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77D4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Theme="minorHAnsi" w:hAnsi="Arial" w:cs="Arial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55DF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55DF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67C5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7C5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577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77D4"/>
  </w:style>
  <w:style w:type="paragraph" w:styleId="Footer">
    <w:name w:val="footer"/>
    <w:basedOn w:val="Normal"/>
    <w:link w:val="FooterChar"/>
    <w:uiPriority w:val="99"/>
    <w:unhideWhenUsed/>
    <w:rsid w:val="00C577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77D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464</Words>
  <Characters>264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im</dc:creator>
  <cp:lastModifiedBy>SiteKiosk Restricted User Account</cp:lastModifiedBy>
  <cp:revision>3</cp:revision>
  <cp:lastPrinted>2019-05-31T22:18:00Z</cp:lastPrinted>
  <dcterms:created xsi:type="dcterms:W3CDTF">2019-06-02T03:47:00Z</dcterms:created>
  <dcterms:modified xsi:type="dcterms:W3CDTF">2019-06-02T03:55:00Z</dcterms:modified>
</cp:coreProperties>
</file>